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203276542"/>
    <w:bookmarkEnd w:id="0"/>
    <w:p w14:paraId="26806070" w14:textId="597B79B6" w:rsidR="00F46B2B" w:rsidRDefault="00EA71DE" w:rsidP="00EA71DE"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49C2428" wp14:editId="6551452C">
                <wp:simplePos x="0" y="0"/>
                <wp:positionH relativeFrom="column">
                  <wp:posOffset>-3937</wp:posOffset>
                </wp:positionH>
                <wp:positionV relativeFrom="paragraph">
                  <wp:posOffset>-6477</wp:posOffset>
                </wp:positionV>
                <wp:extent cx="6635667" cy="9919252"/>
                <wp:effectExtent l="0" t="0" r="13335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5667" cy="991925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C6749C" id="Rectangle 2" o:spid="_x0000_s1026" style="position:absolute;margin-left:-.3pt;margin-top:-.5pt;width:522.5pt;height:781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" filled="f" strokecolor="black [3213]" strokeweight="1pt"/>
            </w:pict>
          </mc:Fallback>
        </mc:AlternateContent>
      </w:r>
    </w:p>
    <w:p w14:paraId="70F91434" w14:textId="1E890DF9" w:rsidR="00EA71DE" w:rsidRPr="00EA71DE" w:rsidRDefault="00EA71DE" w:rsidP="00EA71DE"/>
    <w:p w14:paraId="0AE9BF56" w14:textId="445DEA5C" w:rsidR="00EA71DE" w:rsidRPr="00EA71DE" w:rsidRDefault="00EA71DE" w:rsidP="00EA71DE"/>
    <w:p w14:paraId="61F49407" w14:textId="7EDFAAC1" w:rsidR="00EA71DE" w:rsidRPr="00EA71DE" w:rsidRDefault="00EA71DE" w:rsidP="00EA71DE"/>
    <w:p w14:paraId="65A6A2A0" w14:textId="44B9BF59" w:rsidR="00EA71DE" w:rsidRPr="00EA71DE" w:rsidRDefault="00EA71DE" w:rsidP="00EA71DE"/>
    <w:p w14:paraId="24EE9067" w14:textId="31744878" w:rsidR="00EA71DE" w:rsidRDefault="00EA71DE" w:rsidP="00EA71DE">
      <w:pPr>
        <w:tabs>
          <w:tab w:val="left" w:pos="2842"/>
        </w:tabs>
      </w:pPr>
      <w:r>
        <w:tab/>
      </w:r>
    </w:p>
    <w:p w14:paraId="550CE3F5" w14:textId="6A9208F7" w:rsidR="00EA71DE" w:rsidRDefault="00EA71DE" w:rsidP="00EA71DE">
      <w:pPr>
        <w:tabs>
          <w:tab w:val="left" w:pos="2842"/>
        </w:tabs>
      </w:pPr>
    </w:p>
    <w:p w14:paraId="7F6ED932" w14:textId="5A8F61D4" w:rsidR="00EA71DE" w:rsidRDefault="00EA71DE" w:rsidP="00EA71DE">
      <w:pPr>
        <w:tabs>
          <w:tab w:val="left" w:pos="2842"/>
        </w:tabs>
      </w:pPr>
    </w:p>
    <w:p w14:paraId="49A8D5DC" w14:textId="6D213C93" w:rsidR="00EA71DE" w:rsidRDefault="00EA71DE" w:rsidP="00EA71DE">
      <w:pPr>
        <w:tabs>
          <w:tab w:val="left" w:pos="2842"/>
        </w:tabs>
      </w:pPr>
    </w:p>
    <w:p w14:paraId="2F1DC392" w14:textId="72E1D920" w:rsidR="00EA71DE" w:rsidRDefault="00EA71DE" w:rsidP="00EA71DE">
      <w:pPr>
        <w:tabs>
          <w:tab w:val="left" w:pos="2842"/>
        </w:tabs>
      </w:pPr>
    </w:p>
    <w:p w14:paraId="12447BD8" w14:textId="370C28F9" w:rsidR="00EA71DE" w:rsidRDefault="00EA71DE" w:rsidP="00EA71DE">
      <w:pPr>
        <w:tabs>
          <w:tab w:val="left" w:pos="2842"/>
        </w:tabs>
      </w:pPr>
    </w:p>
    <w:p w14:paraId="5989B47A" w14:textId="688CA7F4" w:rsidR="00EA71DE" w:rsidRDefault="0006244D" w:rsidP="00EA71DE">
      <w:pPr>
        <w:tabs>
          <w:tab w:val="left" w:pos="2842"/>
        </w:tabs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A3C5D6" wp14:editId="338BF019">
                <wp:simplePos x="0" y="0"/>
                <wp:positionH relativeFrom="margin">
                  <wp:posOffset>0</wp:posOffset>
                </wp:positionH>
                <wp:positionV relativeFrom="margin">
                  <wp:posOffset>3363595</wp:posOffset>
                </wp:positionV>
                <wp:extent cx="6615430" cy="1154430"/>
                <wp:effectExtent l="0" t="0" r="0" b="76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430" cy="11544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5E1F3C3" w14:textId="0137E436" w:rsidR="000D7E75" w:rsidRPr="002226D4" w:rsidRDefault="002226D4" w:rsidP="009D749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</w:pPr>
                            <w:r w:rsidRPr="002226D4"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  <w:t xml:space="preserve">EE 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  <w:t>25</w:t>
                            </w:r>
                            <w:r w:rsidR="00E419BC"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  <w:t>5</w:t>
                            </w:r>
                            <w:r w:rsidR="002445BA"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  <w:t xml:space="preserve"> – </w:t>
                            </w:r>
                            <w:r w:rsidR="00E419BC" w:rsidRPr="00E419BC">
                              <w:rPr>
                                <w:rFonts w:ascii="Times New Roman" w:hAnsi="Times New Roman" w:cs="Times New Roman"/>
                                <w:sz w:val="60"/>
                                <w:szCs w:val="60"/>
                                <w:u w:val="single"/>
                              </w:rPr>
                              <w:t>SINGLE PHASE TRANSFOR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3C5D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64.85pt;width:520.9pt;height:90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" filled="f" stroked="f" strokeweight=".5pt">
                <v:textbox>
                  <w:txbxContent>
                    <w:p w14:paraId="55E1F3C3" w14:textId="0137E436" w:rsidR="000D7E75" w:rsidRPr="002226D4" w:rsidRDefault="002226D4" w:rsidP="009D7494">
                      <w:pPr>
                        <w:jc w:val="center"/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</w:pPr>
                      <w:r w:rsidRPr="002226D4"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  <w:t xml:space="preserve">EE </w:t>
                      </w:r>
                      <w:r w:rsidR="00E514BE"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  <w:t>25</w:t>
                      </w:r>
                      <w:r w:rsidR="00E419BC"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  <w:t>5</w:t>
                      </w:r>
                      <w:r w:rsidR="002445BA"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  <w:t xml:space="preserve"> – </w:t>
                      </w:r>
                      <w:r w:rsidR="00E419BC" w:rsidRPr="00E419BC">
                        <w:rPr>
                          <w:rFonts w:ascii="Times New Roman" w:hAnsi="Times New Roman" w:cs="Times New Roman"/>
                          <w:sz w:val="60"/>
                          <w:szCs w:val="60"/>
                          <w:u w:val="single"/>
                        </w:rPr>
                        <w:t>SINGLE PHASE TRANSFORM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5A3F443C" w14:textId="453C66A4" w:rsidR="00EA71DE" w:rsidRDefault="00EA71DE" w:rsidP="00EA71DE">
      <w:pPr>
        <w:tabs>
          <w:tab w:val="left" w:pos="2842"/>
        </w:tabs>
      </w:pPr>
    </w:p>
    <w:p w14:paraId="7DA23517" w14:textId="761E4487" w:rsidR="00EA71DE" w:rsidRDefault="00EA71DE" w:rsidP="00EA71DE">
      <w:pPr>
        <w:tabs>
          <w:tab w:val="left" w:pos="2842"/>
        </w:tabs>
      </w:pPr>
    </w:p>
    <w:p w14:paraId="4FB29BA5" w14:textId="3F4FC335" w:rsidR="00EA71DE" w:rsidRDefault="00EA71DE" w:rsidP="00EA71DE">
      <w:pPr>
        <w:tabs>
          <w:tab w:val="left" w:pos="2842"/>
        </w:tabs>
      </w:pPr>
    </w:p>
    <w:p w14:paraId="23981E70" w14:textId="59552F8F" w:rsidR="00EA71DE" w:rsidRDefault="00EA71DE" w:rsidP="00EA71DE">
      <w:pPr>
        <w:tabs>
          <w:tab w:val="left" w:pos="2842"/>
        </w:tabs>
      </w:pPr>
    </w:p>
    <w:p w14:paraId="7ABAB4EA" w14:textId="5B1F200A" w:rsidR="00EA71DE" w:rsidRDefault="00EA71DE" w:rsidP="00EA71DE">
      <w:pPr>
        <w:tabs>
          <w:tab w:val="left" w:pos="2842"/>
        </w:tabs>
      </w:pPr>
    </w:p>
    <w:p w14:paraId="1C085BC0" w14:textId="7781E9D3" w:rsidR="00EA71DE" w:rsidRDefault="00EA71DE" w:rsidP="00EA71DE">
      <w:pPr>
        <w:tabs>
          <w:tab w:val="left" w:pos="2842"/>
        </w:tabs>
      </w:pPr>
    </w:p>
    <w:p w14:paraId="36AC6A48" w14:textId="0F7626F9" w:rsidR="00EA71DE" w:rsidRDefault="00EA71DE" w:rsidP="00EA71DE">
      <w:pPr>
        <w:tabs>
          <w:tab w:val="left" w:pos="2842"/>
        </w:tabs>
      </w:pPr>
    </w:p>
    <w:p w14:paraId="42C1D7A1" w14:textId="217A05AB" w:rsidR="00EA71DE" w:rsidRDefault="00EA71DE" w:rsidP="0004539D">
      <w:pPr>
        <w:tabs>
          <w:tab w:val="left" w:pos="2842"/>
          <w:tab w:val="left" w:pos="3060"/>
        </w:tabs>
      </w:pPr>
    </w:p>
    <w:p w14:paraId="61384437" w14:textId="4C4FF26C" w:rsidR="00EA71DE" w:rsidRDefault="00EA71DE" w:rsidP="00EA71DE">
      <w:pPr>
        <w:tabs>
          <w:tab w:val="left" w:pos="2842"/>
        </w:tabs>
      </w:pPr>
    </w:p>
    <w:p w14:paraId="3127CBDD" w14:textId="67A6831B" w:rsidR="00EA71DE" w:rsidRDefault="00EA71DE" w:rsidP="00EA71DE">
      <w:pPr>
        <w:tabs>
          <w:tab w:val="left" w:pos="2842"/>
        </w:tabs>
      </w:pPr>
    </w:p>
    <w:p w14:paraId="3AA6C453" w14:textId="05BFFB2E" w:rsidR="00EA71DE" w:rsidRDefault="00EA71DE" w:rsidP="00EA71DE">
      <w:pPr>
        <w:tabs>
          <w:tab w:val="left" w:pos="2842"/>
        </w:tabs>
      </w:pPr>
    </w:p>
    <w:p w14:paraId="1BBCAC5F" w14:textId="46210485" w:rsidR="00EA71DE" w:rsidRDefault="00EA71DE" w:rsidP="00EA71DE">
      <w:pPr>
        <w:tabs>
          <w:tab w:val="left" w:pos="2842"/>
        </w:tabs>
      </w:pPr>
    </w:p>
    <w:p w14:paraId="5A8EAF54" w14:textId="38EAA6CA" w:rsidR="00EA71DE" w:rsidRDefault="00EA71DE" w:rsidP="00EA71DE">
      <w:pPr>
        <w:tabs>
          <w:tab w:val="left" w:pos="2842"/>
        </w:tabs>
      </w:pPr>
    </w:p>
    <w:p w14:paraId="3FE4412F" w14:textId="35C4C7FD" w:rsidR="00EA71DE" w:rsidRDefault="00EA71DE" w:rsidP="00EA71DE">
      <w:pPr>
        <w:tabs>
          <w:tab w:val="left" w:pos="2842"/>
        </w:tabs>
      </w:pPr>
    </w:p>
    <w:p w14:paraId="106D7717" w14:textId="401E8242" w:rsidR="00EA71DE" w:rsidRDefault="00EA71DE" w:rsidP="00EA71DE">
      <w:pPr>
        <w:tabs>
          <w:tab w:val="left" w:pos="2842"/>
        </w:tabs>
      </w:pPr>
    </w:p>
    <w:p w14:paraId="57D0E078" w14:textId="0DD32033" w:rsidR="00EA71DE" w:rsidRDefault="002226D4" w:rsidP="00EA71DE">
      <w:pPr>
        <w:tabs>
          <w:tab w:val="left" w:pos="2842"/>
        </w:tabs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BFBABA" wp14:editId="44F14F47">
                <wp:simplePos x="0" y="0"/>
                <wp:positionH relativeFrom="column">
                  <wp:posOffset>3947795</wp:posOffset>
                </wp:positionH>
                <wp:positionV relativeFrom="paragraph">
                  <wp:posOffset>233680</wp:posOffset>
                </wp:positionV>
                <wp:extent cx="2356485" cy="1723855"/>
                <wp:effectExtent l="0" t="0" r="571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6485" cy="1723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904E58" w14:textId="4A8EC3F4" w:rsidR="0004539D" w:rsidRPr="002226D4" w:rsidRDefault="003A622A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S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M</w:t>
                            </w:r>
                            <w:r w:rsidR="002D3B44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ARAKOON S</w:t>
                            </w: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.</w:t>
                            </w:r>
                            <w:r w:rsidR="002D3B44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M.O.T.</w:t>
                            </w:r>
                          </w:p>
                          <w:p w14:paraId="5DD8345B" w14:textId="41DF3AB2" w:rsidR="0004539D" w:rsidRDefault="00AC1D11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E/</w:t>
                            </w:r>
                            <w:r w:rsid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2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1/</w:t>
                            </w:r>
                            <w:r w:rsidR="003A622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34</w:t>
                            </w:r>
                            <w:r w:rsidR="002D3B44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5</w:t>
                            </w:r>
                          </w:p>
                          <w:p w14:paraId="2556CA27" w14:textId="5D902D82" w:rsidR="00FB5FF2" w:rsidRPr="002226D4" w:rsidRDefault="00FB5FF2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GROUP E</w:t>
                            </w:r>
                            <w:r w:rsid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E</w:t>
                            </w:r>
                            <w:r w:rsidR="00923D60" w:rsidRP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.</w:t>
                            </w:r>
                            <w:proofErr w:type="gramStart"/>
                            <w:r w:rsidR="00923D60" w:rsidRP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2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1</w:t>
                            </w:r>
                            <w:r w:rsidR="00923D60" w:rsidRP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.</w:t>
                            </w:r>
                            <w:r w:rsidR="003A622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B.</w:t>
                            </w:r>
                            <w:proofErr w:type="gramEnd"/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2</w:t>
                            </w:r>
                            <w:r w:rsidR="003A622A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3</w:t>
                            </w:r>
                          </w:p>
                          <w:p w14:paraId="4DA04592" w14:textId="14C82D8D" w:rsidR="0004539D" w:rsidRPr="002226D4" w:rsidRDefault="002445BA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SEMESTER 0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4</w:t>
                            </w:r>
                          </w:p>
                          <w:p w14:paraId="1D4C3032" w14:textId="22C4E8E5" w:rsidR="0004539D" w:rsidRDefault="00E419BC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1</w:t>
                            </w:r>
                            <w:r w:rsidR="000E597F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3</w:t>
                            </w:r>
                            <w:r w:rsidR="00E91239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.</w:t>
                            </w:r>
                            <w:r w:rsidR="009D7494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0</w:t>
                            </w:r>
                            <w:r w:rsidR="00E514BE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7</w:t>
                            </w:r>
                            <w:r w:rsidR="00C70E04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.202</w:t>
                            </w:r>
                            <w:r w:rsidR="00923D60"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  <w:t>5</w:t>
                            </w:r>
                          </w:p>
                          <w:p w14:paraId="5AEBC72D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4A225F36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019455B8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27BFC403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6A05A4FF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216017DC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15DD6B0A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06F35C30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5139850E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1FBC6E95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46E45464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7CC53AB9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5A2A6DFF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05AE72A3" w14:textId="77777777" w:rsidR="00E514BE" w:rsidRDefault="00E514BE">
                            <w:pPr>
                              <w:rPr>
                                <w:rFonts w:ascii="Times New Roman" w:hAnsi="Times New Roman" w:cs="Times New Roman"/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  <w:p w14:paraId="49575088" w14:textId="77777777" w:rsidR="00E514BE" w:rsidRPr="0004539D" w:rsidRDefault="00E514BE">
                            <w:pPr>
                              <w:rPr>
                                <w:sz w:val="30"/>
                                <w:szCs w:val="30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FBABA" id="Text Box 3" o:spid="_x0000_s1027" type="#_x0000_t202" style="position:absolute;margin-left:310.85pt;margin-top:18.4pt;width:185.55pt;height:135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" fillcolor="white [3201]" stroked="f" strokeweight=".5pt">
                <v:textbox>
                  <w:txbxContent>
                    <w:p w14:paraId="75904E58" w14:textId="4A8EC3F4" w:rsidR="0004539D" w:rsidRPr="002226D4" w:rsidRDefault="003A622A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S</w:t>
                      </w:r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M</w:t>
                      </w:r>
                      <w:r w:rsidR="002D3B44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ARAKOON S</w:t>
                      </w: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.</w:t>
                      </w:r>
                      <w:r w:rsidR="002D3B44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M.O.T.</w:t>
                      </w:r>
                    </w:p>
                    <w:p w14:paraId="5DD8345B" w14:textId="41DF3AB2" w:rsidR="0004539D" w:rsidRDefault="00AC1D11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E/</w:t>
                      </w:r>
                      <w:r w:rsid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2</w:t>
                      </w:r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1/</w:t>
                      </w:r>
                      <w:r w:rsidR="003A622A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34</w:t>
                      </w:r>
                      <w:r w:rsidR="002D3B44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5</w:t>
                      </w:r>
                    </w:p>
                    <w:p w14:paraId="2556CA27" w14:textId="5D902D82" w:rsidR="00FB5FF2" w:rsidRPr="002226D4" w:rsidRDefault="00FB5FF2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GROUP E</w:t>
                      </w:r>
                      <w:r w:rsid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E</w:t>
                      </w:r>
                      <w:r w:rsidR="00923D60" w:rsidRP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.</w:t>
                      </w:r>
                      <w:proofErr w:type="gramStart"/>
                      <w:r w:rsidR="00923D60" w:rsidRP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2</w:t>
                      </w:r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1</w:t>
                      </w:r>
                      <w:r w:rsidR="00923D60" w:rsidRP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.</w:t>
                      </w:r>
                      <w:r w:rsidR="003A622A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B.</w:t>
                      </w:r>
                      <w:proofErr w:type="gramEnd"/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2</w:t>
                      </w:r>
                      <w:r w:rsidR="003A622A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3</w:t>
                      </w:r>
                    </w:p>
                    <w:p w14:paraId="4DA04592" w14:textId="14C82D8D" w:rsidR="0004539D" w:rsidRPr="002226D4" w:rsidRDefault="002445BA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SEMESTER 0</w:t>
                      </w:r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4</w:t>
                      </w:r>
                    </w:p>
                    <w:p w14:paraId="1D4C3032" w14:textId="22C4E8E5" w:rsidR="0004539D" w:rsidRDefault="00E419BC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1</w:t>
                      </w:r>
                      <w:r w:rsidR="000E597F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3</w:t>
                      </w:r>
                      <w:r w:rsidR="00E91239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.</w:t>
                      </w:r>
                      <w:r w:rsidR="009D7494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0</w:t>
                      </w:r>
                      <w:r w:rsidR="00E514BE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7</w:t>
                      </w:r>
                      <w:r w:rsidR="00C70E04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.202</w:t>
                      </w:r>
                      <w:r w:rsidR="00923D60"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  <w:t>5</w:t>
                      </w:r>
                    </w:p>
                    <w:p w14:paraId="5AEBC72D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4A225F36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019455B8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27BFC403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6A05A4FF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216017DC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15DD6B0A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06F35C30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5139850E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1FBC6E95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46E45464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7CC53AB9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5A2A6DFF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05AE72A3" w14:textId="77777777" w:rsidR="00E514BE" w:rsidRDefault="00E514BE">
                      <w:pPr>
                        <w:rPr>
                          <w:rFonts w:ascii="Times New Roman" w:hAnsi="Times New Roman" w:cs="Times New Roman"/>
                          <w:sz w:val="30"/>
                          <w:szCs w:val="30"/>
                          <w:u w:val="single"/>
                        </w:rPr>
                      </w:pPr>
                    </w:p>
                    <w:p w14:paraId="49575088" w14:textId="77777777" w:rsidR="00E514BE" w:rsidRPr="0004539D" w:rsidRDefault="00E514BE">
                      <w:pPr>
                        <w:rPr>
                          <w:sz w:val="30"/>
                          <w:szCs w:val="30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5159B5E" w14:textId="77334D03" w:rsidR="0004539D" w:rsidRDefault="0004539D" w:rsidP="00EA71DE">
      <w:pPr>
        <w:tabs>
          <w:tab w:val="left" w:pos="2842"/>
        </w:tabs>
      </w:pPr>
    </w:p>
    <w:p w14:paraId="0F1CB706" w14:textId="566B2CC0" w:rsidR="00E514BE" w:rsidRDefault="00E514BE" w:rsidP="00EA71DE">
      <w:pPr>
        <w:tabs>
          <w:tab w:val="left" w:pos="2842"/>
        </w:tabs>
      </w:pPr>
    </w:p>
    <w:p w14:paraId="3BFAFADA" w14:textId="77777777" w:rsidR="00E419BC" w:rsidRDefault="00E514BE">
      <w:r>
        <w:br w:type="page"/>
      </w:r>
    </w:p>
    <w:p w14:paraId="2496EA36" w14:textId="36EDDF6F" w:rsidR="00E419BC" w:rsidRDefault="00E419BC"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281D91" wp14:editId="2BDD7CC2">
                <wp:simplePos x="0" y="0"/>
                <wp:positionH relativeFrom="margin">
                  <wp:posOffset>-85725</wp:posOffset>
                </wp:positionH>
                <wp:positionV relativeFrom="paragraph">
                  <wp:posOffset>-12065</wp:posOffset>
                </wp:positionV>
                <wp:extent cx="6838545" cy="9998413"/>
                <wp:effectExtent l="0" t="0" r="0" b="3175"/>
                <wp:wrapNone/>
                <wp:docPr id="529140752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545" cy="9998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83D34A" w14:textId="5668CE09" w:rsidR="00E419BC" w:rsidRPr="00F869BF" w:rsidRDefault="00AA02D3" w:rsidP="00AA02D3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F869B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PRELAB</w:t>
                            </w:r>
                          </w:p>
                          <w:p w14:paraId="714D8D61" w14:textId="62FCFB2B" w:rsidR="00E419BC" w:rsidRDefault="00E419BC" w:rsidP="00E419BC">
                            <w:pPr>
                              <w:jc w:val="center"/>
                            </w:pPr>
                          </w:p>
                          <w:p w14:paraId="4735B7BA" w14:textId="7EFF54D8" w:rsidR="00E419BC" w:rsidRDefault="00E419BC" w:rsidP="00E419BC">
                            <w:pPr>
                              <w:jc w:val="center"/>
                            </w:pPr>
                          </w:p>
                          <w:p w14:paraId="72D62D37" w14:textId="33AAF084" w:rsidR="00E419BC" w:rsidRDefault="00E419BC" w:rsidP="00E419BC">
                            <w:pPr>
                              <w:jc w:val="center"/>
                            </w:pPr>
                          </w:p>
                          <w:p w14:paraId="1D917E3C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1A482F5" w14:textId="65A63002" w:rsidR="00E419BC" w:rsidRDefault="00E419BC" w:rsidP="00E419BC">
                            <w:pPr>
                              <w:jc w:val="center"/>
                            </w:pPr>
                          </w:p>
                          <w:p w14:paraId="4F40F5E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A2767E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4CADF5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5E6EA3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0FC5B2C" w14:textId="03B8CDF4" w:rsidR="00AA02D3" w:rsidRDefault="00AA02D3" w:rsidP="00AA02D3">
                            <w:pPr>
                              <w:pStyle w:val="NormalWeb"/>
                            </w:pPr>
                          </w:p>
                          <w:p w14:paraId="56B32E9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31054EA" w14:textId="1460AB45" w:rsidR="00E419BC" w:rsidRDefault="00E419BC" w:rsidP="00E419BC">
                            <w:pPr>
                              <w:jc w:val="center"/>
                            </w:pPr>
                          </w:p>
                          <w:p w14:paraId="149675F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B38603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CD015D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5E3B11B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B0E08F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47BA3E2" w14:textId="5FF8968A" w:rsidR="00E419BC" w:rsidRDefault="00E419BC" w:rsidP="00E419BC">
                            <w:pPr>
                              <w:jc w:val="center"/>
                            </w:pPr>
                          </w:p>
                          <w:p w14:paraId="064AE40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219B81C" w14:textId="53D1CCCE" w:rsidR="00E419BC" w:rsidRDefault="00E419BC" w:rsidP="00E419BC">
                            <w:pPr>
                              <w:jc w:val="center"/>
                            </w:pPr>
                          </w:p>
                          <w:p w14:paraId="2FB8B11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B6D70B4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0899B96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A227614" w14:textId="28ACA8ED" w:rsidR="00E419BC" w:rsidRDefault="00E419BC" w:rsidP="00E419BC">
                            <w:pPr>
                              <w:jc w:val="center"/>
                            </w:pPr>
                          </w:p>
                          <w:p w14:paraId="671893A9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4E5B5A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B7699C9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FF6B73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6DFBB4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0208E2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BF93ADC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35416F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C00D79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75AC27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FE36BE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2AF75E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04BEC6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BB9D796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39052A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2BEF316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2804B7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EDCD29A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8882FC5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B9D598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E807C65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230D4FA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667740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9DC130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AD2DA7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61503A4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F398BC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DB381DF" w14:textId="77777777" w:rsidR="00E419BC" w:rsidRDefault="00E419BC" w:rsidP="00E419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281D91" id="Rectangle 37" o:spid="_x0000_s1028" style="position:absolute;margin-left:-6.75pt;margin-top:-.95pt;width:538.45pt;height:787.3pt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" filled="f" stroked="f">
                <v:textbox>
                  <w:txbxContent>
                    <w:p w14:paraId="1983D34A" w14:textId="5668CE09" w:rsidR="00E419BC" w:rsidRPr="00F869BF" w:rsidRDefault="00AA02D3" w:rsidP="00AA02D3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F869BF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  <w:u w:val="single"/>
                        </w:rPr>
                        <w:t>PRELAB</w:t>
                      </w:r>
                    </w:p>
                    <w:p w14:paraId="714D8D61" w14:textId="62FCFB2B" w:rsidR="00E419BC" w:rsidRDefault="00E419BC" w:rsidP="00E419BC">
                      <w:pPr>
                        <w:jc w:val="center"/>
                      </w:pPr>
                    </w:p>
                    <w:p w14:paraId="4735B7BA" w14:textId="7EFF54D8" w:rsidR="00E419BC" w:rsidRDefault="00E419BC" w:rsidP="00E419BC">
                      <w:pPr>
                        <w:jc w:val="center"/>
                      </w:pPr>
                    </w:p>
                    <w:p w14:paraId="72D62D37" w14:textId="33AAF084" w:rsidR="00E419BC" w:rsidRDefault="00E419BC" w:rsidP="00E419BC">
                      <w:pPr>
                        <w:jc w:val="center"/>
                      </w:pPr>
                    </w:p>
                    <w:p w14:paraId="1D917E3C" w14:textId="77777777" w:rsidR="00E419BC" w:rsidRDefault="00E419BC" w:rsidP="00E419BC">
                      <w:pPr>
                        <w:jc w:val="center"/>
                      </w:pPr>
                    </w:p>
                    <w:p w14:paraId="71A482F5" w14:textId="65A63002" w:rsidR="00E419BC" w:rsidRDefault="00E419BC" w:rsidP="00E419BC">
                      <w:pPr>
                        <w:jc w:val="center"/>
                      </w:pPr>
                    </w:p>
                    <w:p w14:paraId="4F40F5ED" w14:textId="77777777" w:rsidR="00E419BC" w:rsidRDefault="00E419BC" w:rsidP="00E419BC">
                      <w:pPr>
                        <w:jc w:val="center"/>
                      </w:pPr>
                    </w:p>
                    <w:p w14:paraId="0A2767EF" w14:textId="77777777" w:rsidR="00E419BC" w:rsidRDefault="00E419BC" w:rsidP="00E419BC">
                      <w:pPr>
                        <w:jc w:val="center"/>
                      </w:pPr>
                    </w:p>
                    <w:p w14:paraId="24CADF58" w14:textId="77777777" w:rsidR="00E419BC" w:rsidRDefault="00E419BC" w:rsidP="00E419BC">
                      <w:pPr>
                        <w:jc w:val="center"/>
                      </w:pPr>
                    </w:p>
                    <w:p w14:paraId="15E6EA32" w14:textId="77777777" w:rsidR="00E419BC" w:rsidRDefault="00E419BC" w:rsidP="00E419BC">
                      <w:pPr>
                        <w:jc w:val="center"/>
                      </w:pPr>
                    </w:p>
                    <w:p w14:paraId="20FC5B2C" w14:textId="03B8CDF4" w:rsidR="00AA02D3" w:rsidRDefault="00AA02D3" w:rsidP="00AA02D3">
                      <w:pPr>
                        <w:pStyle w:val="NormalWeb"/>
                      </w:pPr>
                    </w:p>
                    <w:p w14:paraId="56B32E9E" w14:textId="77777777" w:rsidR="00E419BC" w:rsidRDefault="00E419BC" w:rsidP="00E419BC">
                      <w:pPr>
                        <w:jc w:val="center"/>
                      </w:pPr>
                    </w:p>
                    <w:p w14:paraId="331054EA" w14:textId="1460AB45" w:rsidR="00E419BC" w:rsidRDefault="00E419BC" w:rsidP="00E419BC">
                      <w:pPr>
                        <w:jc w:val="center"/>
                      </w:pPr>
                    </w:p>
                    <w:p w14:paraId="149675F8" w14:textId="77777777" w:rsidR="00E419BC" w:rsidRDefault="00E419BC" w:rsidP="00E419BC">
                      <w:pPr>
                        <w:jc w:val="center"/>
                      </w:pPr>
                    </w:p>
                    <w:p w14:paraId="6B386037" w14:textId="77777777" w:rsidR="00E419BC" w:rsidRDefault="00E419BC" w:rsidP="00E419BC">
                      <w:pPr>
                        <w:jc w:val="center"/>
                      </w:pPr>
                    </w:p>
                    <w:p w14:paraId="6CD015DD" w14:textId="77777777" w:rsidR="00E419BC" w:rsidRDefault="00E419BC" w:rsidP="00E419BC">
                      <w:pPr>
                        <w:jc w:val="center"/>
                      </w:pPr>
                    </w:p>
                    <w:p w14:paraId="05E3B11B" w14:textId="77777777" w:rsidR="00E419BC" w:rsidRDefault="00E419BC" w:rsidP="00E419BC">
                      <w:pPr>
                        <w:jc w:val="center"/>
                      </w:pPr>
                    </w:p>
                    <w:p w14:paraId="0B0E08FE" w14:textId="77777777" w:rsidR="00E419BC" w:rsidRDefault="00E419BC" w:rsidP="00E419BC">
                      <w:pPr>
                        <w:jc w:val="center"/>
                      </w:pPr>
                    </w:p>
                    <w:p w14:paraId="347BA3E2" w14:textId="5FF8968A" w:rsidR="00E419BC" w:rsidRDefault="00E419BC" w:rsidP="00E419BC">
                      <w:pPr>
                        <w:jc w:val="center"/>
                      </w:pPr>
                    </w:p>
                    <w:p w14:paraId="064AE401" w14:textId="77777777" w:rsidR="00E419BC" w:rsidRDefault="00E419BC" w:rsidP="00E419BC">
                      <w:pPr>
                        <w:jc w:val="center"/>
                      </w:pPr>
                    </w:p>
                    <w:p w14:paraId="0219B81C" w14:textId="53D1CCCE" w:rsidR="00E419BC" w:rsidRDefault="00E419BC" w:rsidP="00E419BC">
                      <w:pPr>
                        <w:jc w:val="center"/>
                      </w:pPr>
                    </w:p>
                    <w:p w14:paraId="2FB8B110" w14:textId="77777777" w:rsidR="00E419BC" w:rsidRDefault="00E419BC" w:rsidP="00E419BC">
                      <w:pPr>
                        <w:jc w:val="center"/>
                      </w:pPr>
                    </w:p>
                    <w:p w14:paraId="5B6D70B4" w14:textId="77777777" w:rsidR="00E419BC" w:rsidRDefault="00E419BC" w:rsidP="00E419BC">
                      <w:pPr>
                        <w:jc w:val="center"/>
                      </w:pPr>
                    </w:p>
                    <w:p w14:paraId="10899B96" w14:textId="77777777" w:rsidR="00E419BC" w:rsidRDefault="00E419BC" w:rsidP="00E419BC">
                      <w:pPr>
                        <w:jc w:val="center"/>
                      </w:pPr>
                    </w:p>
                    <w:p w14:paraId="0A227614" w14:textId="28ACA8ED" w:rsidR="00E419BC" w:rsidRDefault="00E419BC" w:rsidP="00E419BC">
                      <w:pPr>
                        <w:jc w:val="center"/>
                      </w:pPr>
                    </w:p>
                    <w:p w14:paraId="671893A9" w14:textId="77777777" w:rsidR="00E419BC" w:rsidRDefault="00E419BC" w:rsidP="00E419BC">
                      <w:pPr>
                        <w:jc w:val="center"/>
                      </w:pPr>
                    </w:p>
                    <w:p w14:paraId="34E5B5A7" w14:textId="77777777" w:rsidR="00E419BC" w:rsidRDefault="00E419BC" w:rsidP="00E419BC">
                      <w:pPr>
                        <w:jc w:val="center"/>
                      </w:pPr>
                    </w:p>
                    <w:p w14:paraId="6B7699C9" w14:textId="77777777" w:rsidR="00E419BC" w:rsidRDefault="00E419BC" w:rsidP="00E419BC">
                      <w:pPr>
                        <w:jc w:val="center"/>
                      </w:pPr>
                    </w:p>
                    <w:p w14:paraId="3FF6B738" w14:textId="77777777" w:rsidR="00E419BC" w:rsidRDefault="00E419BC" w:rsidP="00E419BC">
                      <w:pPr>
                        <w:jc w:val="center"/>
                      </w:pPr>
                    </w:p>
                    <w:p w14:paraId="76DFBB47" w14:textId="77777777" w:rsidR="00E419BC" w:rsidRDefault="00E419BC" w:rsidP="00E419BC">
                      <w:pPr>
                        <w:jc w:val="center"/>
                      </w:pPr>
                    </w:p>
                    <w:p w14:paraId="00208E21" w14:textId="77777777" w:rsidR="00E419BC" w:rsidRDefault="00E419BC" w:rsidP="00E419BC">
                      <w:pPr>
                        <w:jc w:val="center"/>
                      </w:pPr>
                    </w:p>
                    <w:p w14:paraId="7BF93ADC" w14:textId="77777777" w:rsidR="00E419BC" w:rsidRDefault="00E419BC" w:rsidP="00E419BC">
                      <w:pPr>
                        <w:jc w:val="center"/>
                      </w:pPr>
                    </w:p>
                    <w:p w14:paraId="235416F1" w14:textId="77777777" w:rsidR="00E419BC" w:rsidRDefault="00E419BC" w:rsidP="00E419BC">
                      <w:pPr>
                        <w:jc w:val="center"/>
                      </w:pPr>
                    </w:p>
                    <w:p w14:paraId="6C00D791" w14:textId="77777777" w:rsidR="00E419BC" w:rsidRDefault="00E419BC" w:rsidP="00E419BC">
                      <w:pPr>
                        <w:jc w:val="center"/>
                      </w:pPr>
                    </w:p>
                    <w:p w14:paraId="775AC278" w14:textId="77777777" w:rsidR="00E419BC" w:rsidRDefault="00E419BC" w:rsidP="00E419BC">
                      <w:pPr>
                        <w:jc w:val="center"/>
                      </w:pPr>
                    </w:p>
                    <w:p w14:paraId="6FE36BE7" w14:textId="77777777" w:rsidR="00E419BC" w:rsidRDefault="00E419BC" w:rsidP="00E419BC">
                      <w:pPr>
                        <w:jc w:val="center"/>
                      </w:pPr>
                    </w:p>
                    <w:p w14:paraId="02AF75EE" w14:textId="77777777" w:rsidR="00E419BC" w:rsidRDefault="00E419BC" w:rsidP="00E419BC">
                      <w:pPr>
                        <w:jc w:val="center"/>
                      </w:pPr>
                    </w:p>
                    <w:p w14:paraId="204BEC6D" w14:textId="77777777" w:rsidR="00E419BC" w:rsidRDefault="00E419BC" w:rsidP="00E419BC">
                      <w:pPr>
                        <w:jc w:val="center"/>
                      </w:pPr>
                    </w:p>
                    <w:p w14:paraId="1BB9D796" w14:textId="77777777" w:rsidR="00E419BC" w:rsidRDefault="00E419BC" w:rsidP="00E419BC">
                      <w:pPr>
                        <w:jc w:val="center"/>
                      </w:pPr>
                    </w:p>
                    <w:p w14:paraId="439052A2" w14:textId="77777777" w:rsidR="00E419BC" w:rsidRDefault="00E419BC" w:rsidP="00E419BC">
                      <w:pPr>
                        <w:jc w:val="center"/>
                      </w:pPr>
                    </w:p>
                    <w:p w14:paraId="12BEF316" w14:textId="77777777" w:rsidR="00E419BC" w:rsidRDefault="00E419BC" w:rsidP="00E419BC">
                      <w:pPr>
                        <w:jc w:val="center"/>
                      </w:pPr>
                    </w:p>
                    <w:p w14:paraId="42804B7D" w14:textId="77777777" w:rsidR="00E419BC" w:rsidRDefault="00E419BC" w:rsidP="00E419BC">
                      <w:pPr>
                        <w:jc w:val="center"/>
                      </w:pPr>
                    </w:p>
                    <w:p w14:paraId="4EDCD29A" w14:textId="77777777" w:rsidR="00E419BC" w:rsidRDefault="00E419BC" w:rsidP="00E419BC">
                      <w:pPr>
                        <w:jc w:val="center"/>
                      </w:pPr>
                    </w:p>
                    <w:p w14:paraId="08882FC5" w14:textId="77777777" w:rsidR="00E419BC" w:rsidRDefault="00E419BC" w:rsidP="00E419BC">
                      <w:pPr>
                        <w:jc w:val="center"/>
                      </w:pPr>
                    </w:p>
                    <w:p w14:paraId="6B9D5987" w14:textId="77777777" w:rsidR="00E419BC" w:rsidRDefault="00E419BC" w:rsidP="00E419BC">
                      <w:pPr>
                        <w:jc w:val="center"/>
                      </w:pPr>
                    </w:p>
                    <w:p w14:paraId="0E807C65" w14:textId="77777777" w:rsidR="00E419BC" w:rsidRDefault="00E419BC" w:rsidP="00E419BC">
                      <w:pPr>
                        <w:jc w:val="center"/>
                      </w:pPr>
                    </w:p>
                    <w:p w14:paraId="7230D4FA" w14:textId="77777777" w:rsidR="00E419BC" w:rsidRDefault="00E419BC" w:rsidP="00E419BC">
                      <w:pPr>
                        <w:jc w:val="center"/>
                      </w:pPr>
                    </w:p>
                    <w:p w14:paraId="5667740E" w14:textId="77777777" w:rsidR="00E419BC" w:rsidRDefault="00E419BC" w:rsidP="00E419BC">
                      <w:pPr>
                        <w:jc w:val="center"/>
                      </w:pPr>
                    </w:p>
                    <w:p w14:paraId="59DC1307" w14:textId="77777777" w:rsidR="00E419BC" w:rsidRDefault="00E419BC" w:rsidP="00E419BC">
                      <w:pPr>
                        <w:jc w:val="center"/>
                      </w:pPr>
                    </w:p>
                    <w:p w14:paraId="6AD2DA7E" w14:textId="77777777" w:rsidR="00E419BC" w:rsidRDefault="00E419BC" w:rsidP="00E419BC">
                      <w:pPr>
                        <w:jc w:val="center"/>
                      </w:pPr>
                    </w:p>
                    <w:p w14:paraId="361503A4" w14:textId="77777777" w:rsidR="00E419BC" w:rsidRDefault="00E419BC" w:rsidP="00E419BC">
                      <w:pPr>
                        <w:jc w:val="center"/>
                      </w:pPr>
                    </w:p>
                    <w:p w14:paraId="5F398BC2" w14:textId="77777777" w:rsidR="00E419BC" w:rsidRDefault="00E419BC" w:rsidP="00E419BC">
                      <w:pPr>
                        <w:jc w:val="center"/>
                      </w:pPr>
                    </w:p>
                    <w:p w14:paraId="3DB381DF" w14:textId="77777777" w:rsidR="00E419BC" w:rsidRDefault="00E419BC" w:rsidP="00E419BC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610A016" w14:textId="5EA175B9" w:rsidR="00E419BC" w:rsidRDefault="000D3095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BB6295D" wp14:editId="77BF3A07">
                <wp:simplePos x="0" y="0"/>
                <wp:positionH relativeFrom="column">
                  <wp:posOffset>-342265</wp:posOffset>
                </wp:positionH>
                <wp:positionV relativeFrom="paragraph">
                  <wp:posOffset>360045</wp:posOffset>
                </wp:positionV>
                <wp:extent cx="7097395" cy="9495155"/>
                <wp:effectExtent l="0" t="0" r="0" b="0"/>
                <wp:wrapNone/>
                <wp:docPr id="137714088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7395" cy="94951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2D2662" w14:textId="77777777" w:rsidR="000D3095" w:rsidRDefault="000D3095" w:rsidP="00E419BC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2332943B" w14:textId="2B2713BE" w:rsidR="000D3095" w:rsidRDefault="000D3095" w:rsidP="00E419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BF52B0E" wp14:editId="185FB81E">
                                  <wp:extent cx="6506845" cy="9198654"/>
                                  <wp:effectExtent l="0" t="0" r="8255" b="2540"/>
                                  <wp:docPr id="142727239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27272399" name=""/>
                                          <pic:cNvPicPr/>
                                        </pic:nvPicPr>
                                        <pic:blipFill rotWithShape="1">
                                          <a:blip r:embed="rId8"/>
                                          <a:srcRect l="1840" t="114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518389" cy="92149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B6295D" id="Text Box 1" o:spid="_x0000_s1029" type="#_x0000_t202" style="position:absolute;margin-left:-26.95pt;margin-top:28.35pt;width:558.85pt;height:747.6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" filled="f" stroked="f" strokeweight=".5pt">
                <v:fill o:detectmouseclick="t"/>
                <v:textbox>
                  <w:txbxContent>
                    <w:p w14:paraId="152D2662" w14:textId="77777777" w:rsidR="000D3095" w:rsidRDefault="000D3095" w:rsidP="00E419BC">
                      <w:pPr>
                        <w:jc w:val="center"/>
                        <w:rPr>
                          <w:noProof/>
                        </w:rPr>
                      </w:pPr>
                    </w:p>
                    <w:p w14:paraId="2332943B" w14:textId="2B2713BE" w:rsidR="000D3095" w:rsidRDefault="000D3095" w:rsidP="00E419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BF52B0E" wp14:editId="185FB81E">
                            <wp:extent cx="6506845" cy="9198654"/>
                            <wp:effectExtent l="0" t="0" r="8255" b="2540"/>
                            <wp:docPr id="142727239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27272399" name=""/>
                                    <pic:cNvPicPr/>
                                  </pic:nvPicPr>
                                  <pic:blipFill rotWithShape="1">
                                    <a:blip r:embed="rId8"/>
                                    <a:srcRect l="1840" t="114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518389" cy="9214973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7CC4846C" w14:textId="58DCAFA7" w:rsidR="00E419BC" w:rsidRDefault="00E419BC"/>
    <w:p w14:paraId="4EFBCDAE" w14:textId="7DAEC0F7" w:rsidR="00E419BC" w:rsidRDefault="00E419BC"/>
    <w:p w14:paraId="1F61D062" w14:textId="77777777" w:rsidR="00E419BC" w:rsidRDefault="00E419BC"/>
    <w:p w14:paraId="134CC72F" w14:textId="77777777" w:rsidR="00E419BC" w:rsidRDefault="00E419BC"/>
    <w:p w14:paraId="3186B76F" w14:textId="77777777" w:rsidR="00E419BC" w:rsidRDefault="00E419BC"/>
    <w:p w14:paraId="36373640" w14:textId="77777777" w:rsidR="00E419BC" w:rsidRDefault="00E419BC"/>
    <w:p w14:paraId="62DBF20E" w14:textId="77777777" w:rsidR="00E419BC" w:rsidRDefault="00E419BC"/>
    <w:p w14:paraId="386EE48B" w14:textId="77777777" w:rsidR="00E419BC" w:rsidRDefault="00E419BC"/>
    <w:p w14:paraId="3DE5820E" w14:textId="77777777" w:rsidR="00E419BC" w:rsidRDefault="00E419BC"/>
    <w:p w14:paraId="2F109946" w14:textId="77777777" w:rsidR="00E419BC" w:rsidRDefault="00E419BC"/>
    <w:p w14:paraId="40FB1878" w14:textId="77777777" w:rsidR="00E419BC" w:rsidRDefault="00E419BC"/>
    <w:p w14:paraId="568D6FD7" w14:textId="77777777" w:rsidR="00E419BC" w:rsidRDefault="00E419BC"/>
    <w:p w14:paraId="5E1AD24E" w14:textId="77777777" w:rsidR="00E419BC" w:rsidRDefault="00E419BC"/>
    <w:p w14:paraId="7952A8D2" w14:textId="77777777" w:rsidR="00E419BC" w:rsidRDefault="00E419BC"/>
    <w:p w14:paraId="34A62C47" w14:textId="77777777" w:rsidR="00E419BC" w:rsidRDefault="00E419BC"/>
    <w:p w14:paraId="4916032D" w14:textId="77777777" w:rsidR="00E419BC" w:rsidRDefault="00E419BC"/>
    <w:p w14:paraId="3B863BFC" w14:textId="77777777" w:rsidR="00E419BC" w:rsidRDefault="00E419BC"/>
    <w:p w14:paraId="5C69707F" w14:textId="77777777" w:rsidR="00E419BC" w:rsidRDefault="00E419BC"/>
    <w:p w14:paraId="282A2F8C" w14:textId="77777777" w:rsidR="00E419BC" w:rsidRDefault="00E419BC"/>
    <w:p w14:paraId="3540CED0" w14:textId="77777777" w:rsidR="00E419BC" w:rsidRDefault="00E419BC"/>
    <w:p w14:paraId="597176E3" w14:textId="77777777" w:rsidR="00E419BC" w:rsidRDefault="00E419BC"/>
    <w:p w14:paraId="7982FFC7" w14:textId="77777777" w:rsidR="00E419BC" w:rsidRDefault="00E419BC"/>
    <w:p w14:paraId="34F44F81" w14:textId="77777777" w:rsidR="00E419BC" w:rsidRDefault="00E419BC"/>
    <w:p w14:paraId="1E30BAD1" w14:textId="77777777" w:rsidR="00E419BC" w:rsidRDefault="00E419BC"/>
    <w:p w14:paraId="79AAD6B6" w14:textId="77777777" w:rsidR="00E419BC" w:rsidRDefault="00E419BC"/>
    <w:p w14:paraId="43EB335C" w14:textId="77777777" w:rsidR="00E419BC" w:rsidRDefault="00E419BC"/>
    <w:p w14:paraId="6FF71F1A" w14:textId="77777777" w:rsidR="00E419BC" w:rsidRDefault="00E419BC"/>
    <w:p w14:paraId="6A40475E" w14:textId="77777777" w:rsidR="00E419BC" w:rsidRDefault="00E419BC"/>
    <w:p w14:paraId="51579F8B" w14:textId="77777777" w:rsidR="00E419BC" w:rsidRDefault="00E419BC"/>
    <w:p w14:paraId="23E312BA" w14:textId="77777777" w:rsidR="00E419BC" w:rsidRDefault="00E419BC"/>
    <w:p w14:paraId="43ABE7EC" w14:textId="77777777" w:rsidR="00E419BC" w:rsidRDefault="00E419BC"/>
    <w:p w14:paraId="05D60FCA" w14:textId="77777777" w:rsidR="00E419BC" w:rsidRDefault="00E419BC"/>
    <w:p w14:paraId="28CD3375" w14:textId="77777777" w:rsidR="00E419BC" w:rsidRDefault="00E419BC"/>
    <w:p w14:paraId="0C84F441" w14:textId="0196A991" w:rsidR="00E419BC" w:rsidRDefault="00E419BC"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620530" wp14:editId="37FDE954">
                <wp:simplePos x="0" y="0"/>
                <wp:positionH relativeFrom="column">
                  <wp:posOffset>-85090</wp:posOffset>
                </wp:positionH>
                <wp:positionV relativeFrom="paragraph">
                  <wp:posOffset>-15240</wp:posOffset>
                </wp:positionV>
                <wp:extent cx="6838545" cy="9998413"/>
                <wp:effectExtent l="0" t="0" r="0" b="3175"/>
                <wp:wrapNone/>
                <wp:docPr id="656032144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545" cy="9998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F3D8A0" w14:textId="1E3C986F" w:rsidR="00E419BC" w:rsidRDefault="00E419BC" w:rsidP="00E419BC">
                            <w:pPr>
                              <w:jc w:val="center"/>
                            </w:pPr>
                          </w:p>
                          <w:p w14:paraId="6E3326CE" w14:textId="77777777" w:rsidR="000D3095" w:rsidRDefault="000D3095" w:rsidP="00E419BC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0E1E37A5" w14:textId="1D01EECE" w:rsidR="00E419BC" w:rsidRDefault="000D3095" w:rsidP="00E419B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5E7609" wp14:editId="01650F20">
                                  <wp:extent cx="6433507" cy="9386570"/>
                                  <wp:effectExtent l="0" t="0" r="5715" b="5080"/>
                                  <wp:docPr id="1411834962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11834962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2764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45427" cy="94039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770B34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067E04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F83851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1FE173E" w14:textId="3BBFA0D0" w:rsidR="00E419BC" w:rsidRDefault="00E419BC" w:rsidP="00E419BC">
                            <w:pPr>
                              <w:jc w:val="center"/>
                            </w:pPr>
                          </w:p>
                          <w:p w14:paraId="6CADFC4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A27FD2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2035B4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690FB7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A8C7C1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33AC80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C34407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4207372" w14:textId="0B35BBD0" w:rsidR="00E419BC" w:rsidRDefault="00E419BC" w:rsidP="00E419BC">
                            <w:pPr>
                              <w:jc w:val="center"/>
                            </w:pPr>
                          </w:p>
                          <w:p w14:paraId="47361D4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4FA6C03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817EA96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832EEA3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B273BA5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C1BC08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C8C51A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60AAD1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4568BB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3420F2E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A297C0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375886A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B75EF45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B7ECB2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83B065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E75FA2B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2ECE94C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6B48AF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38E0A6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7C0FEF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45300EA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6C99DF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B509367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7AF2F98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AE431A6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17BD90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52A5AA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443C73A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EAF5981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05F65E1E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2FB0A2AA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5BF962CD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5A694E0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AAD8B6F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1701E642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6089A7F9" w14:textId="77777777" w:rsidR="00E419BC" w:rsidRDefault="00E419BC" w:rsidP="00E419BC">
                            <w:pPr>
                              <w:jc w:val="center"/>
                            </w:pPr>
                          </w:p>
                          <w:p w14:paraId="741D7414" w14:textId="77777777" w:rsidR="00E419BC" w:rsidRDefault="00E419BC" w:rsidP="00E419B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620530" id="_x0000_s1030" style="position:absolute;margin-left:-6.7pt;margin-top:-1.2pt;width:538.45pt;height:787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" filled="f" stroked="f">
                <v:textbox>
                  <w:txbxContent>
                    <w:p w14:paraId="0BF3D8A0" w14:textId="1E3C986F" w:rsidR="00E419BC" w:rsidRDefault="00E419BC" w:rsidP="00E419BC">
                      <w:pPr>
                        <w:jc w:val="center"/>
                      </w:pPr>
                    </w:p>
                    <w:p w14:paraId="6E3326CE" w14:textId="77777777" w:rsidR="000D3095" w:rsidRDefault="000D3095" w:rsidP="00E419BC">
                      <w:pPr>
                        <w:jc w:val="center"/>
                        <w:rPr>
                          <w:noProof/>
                        </w:rPr>
                      </w:pPr>
                    </w:p>
                    <w:p w14:paraId="0E1E37A5" w14:textId="1D01EECE" w:rsidR="00E419BC" w:rsidRDefault="000D3095" w:rsidP="00E419B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95E7609" wp14:editId="01650F20">
                            <wp:extent cx="6433507" cy="9386570"/>
                            <wp:effectExtent l="0" t="0" r="5715" b="5080"/>
                            <wp:docPr id="1411834962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11834962" name=""/>
                                    <pic:cNvPicPr/>
                                  </pic:nvPicPr>
                                  <pic:blipFill rotWithShape="1">
                                    <a:blip r:embed="rId9"/>
                                    <a:srcRect l="2764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445427" cy="9403962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770B34" w14:textId="77777777" w:rsidR="00E419BC" w:rsidRDefault="00E419BC" w:rsidP="00E419BC">
                      <w:pPr>
                        <w:jc w:val="center"/>
                      </w:pPr>
                    </w:p>
                    <w:p w14:paraId="0067E042" w14:textId="77777777" w:rsidR="00E419BC" w:rsidRDefault="00E419BC" w:rsidP="00E419BC">
                      <w:pPr>
                        <w:jc w:val="center"/>
                      </w:pPr>
                    </w:p>
                    <w:p w14:paraId="6F83851D" w14:textId="77777777" w:rsidR="00E419BC" w:rsidRDefault="00E419BC" w:rsidP="00E419BC">
                      <w:pPr>
                        <w:jc w:val="center"/>
                      </w:pPr>
                    </w:p>
                    <w:p w14:paraId="61FE173E" w14:textId="3BBFA0D0" w:rsidR="00E419BC" w:rsidRDefault="00E419BC" w:rsidP="00E419BC">
                      <w:pPr>
                        <w:jc w:val="center"/>
                      </w:pPr>
                    </w:p>
                    <w:p w14:paraId="6CADFC4F" w14:textId="77777777" w:rsidR="00E419BC" w:rsidRDefault="00E419BC" w:rsidP="00E419BC">
                      <w:pPr>
                        <w:jc w:val="center"/>
                      </w:pPr>
                    </w:p>
                    <w:p w14:paraId="6A27FD22" w14:textId="77777777" w:rsidR="00E419BC" w:rsidRDefault="00E419BC" w:rsidP="00E419BC">
                      <w:pPr>
                        <w:jc w:val="center"/>
                      </w:pPr>
                    </w:p>
                    <w:p w14:paraId="42035B4D" w14:textId="77777777" w:rsidR="00E419BC" w:rsidRDefault="00E419BC" w:rsidP="00E419BC">
                      <w:pPr>
                        <w:jc w:val="center"/>
                      </w:pPr>
                    </w:p>
                    <w:p w14:paraId="4690FB77" w14:textId="77777777" w:rsidR="00E419BC" w:rsidRDefault="00E419BC" w:rsidP="00E419BC">
                      <w:pPr>
                        <w:jc w:val="center"/>
                      </w:pPr>
                    </w:p>
                    <w:p w14:paraId="3A8C7C1D" w14:textId="77777777" w:rsidR="00E419BC" w:rsidRDefault="00E419BC" w:rsidP="00E419BC">
                      <w:pPr>
                        <w:jc w:val="center"/>
                      </w:pPr>
                    </w:p>
                    <w:p w14:paraId="333AC80E" w14:textId="77777777" w:rsidR="00E419BC" w:rsidRDefault="00E419BC" w:rsidP="00E419BC">
                      <w:pPr>
                        <w:jc w:val="center"/>
                      </w:pPr>
                    </w:p>
                    <w:p w14:paraId="7C344078" w14:textId="77777777" w:rsidR="00E419BC" w:rsidRDefault="00E419BC" w:rsidP="00E419BC">
                      <w:pPr>
                        <w:jc w:val="center"/>
                      </w:pPr>
                    </w:p>
                    <w:p w14:paraId="64207372" w14:textId="0B35BBD0" w:rsidR="00E419BC" w:rsidRDefault="00E419BC" w:rsidP="00E419BC">
                      <w:pPr>
                        <w:jc w:val="center"/>
                      </w:pPr>
                    </w:p>
                    <w:p w14:paraId="47361D40" w14:textId="77777777" w:rsidR="00E419BC" w:rsidRDefault="00E419BC" w:rsidP="00E419BC">
                      <w:pPr>
                        <w:jc w:val="center"/>
                      </w:pPr>
                    </w:p>
                    <w:p w14:paraId="44FA6C03" w14:textId="77777777" w:rsidR="00E419BC" w:rsidRDefault="00E419BC" w:rsidP="00E419BC">
                      <w:pPr>
                        <w:jc w:val="center"/>
                      </w:pPr>
                    </w:p>
                    <w:p w14:paraId="0817EA96" w14:textId="77777777" w:rsidR="00E419BC" w:rsidRDefault="00E419BC" w:rsidP="00E419BC">
                      <w:pPr>
                        <w:jc w:val="center"/>
                      </w:pPr>
                    </w:p>
                    <w:p w14:paraId="4832EEA3" w14:textId="77777777" w:rsidR="00E419BC" w:rsidRDefault="00E419BC" w:rsidP="00E419BC">
                      <w:pPr>
                        <w:jc w:val="center"/>
                      </w:pPr>
                    </w:p>
                    <w:p w14:paraId="5B273BA5" w14:textId="77777777" w:rsidR="00E419BC" w:rsidRDefault="00E419BC" w:rsidP="00E419BC">
                      <w:pPr>
                        <w:jc w:val="center"/>
                      </w:pPr>
                    </w:p>
                    <w:p w14:paraId="1C1BC082" w14:textId="77777777" w:rsidR="00E419BC" w:rsidRDefault="00E419BC" w:rsidP="00E419BC">
                      <w:pPr>
                        <w:jc w:val="center"/>
                      </w:pPr>
                    </w:p>
                    <w:p w14:paraId="0C8C51AD" w14:textId="77777777" w:rsidR="00E419BC" w:rsidRDefault="00E419BC" w:rsidP="00E419BC">
                      <w:pPr>
                        <w:jc w:val="center"/>
                      </w:pPr>
                    </w:p>
                    <w:p w14:paraId="160AAD1E" w14:textId="77777777" w:rsidR="00E419BC" w:rsidRDefault="00E419BC" w:rsidP="00E419BC">
                      <w:pPr>
                        <w:jc w:val="center"/>
                      </w:pPr>
                    </w:p>
                    <w:p w14:paraId="44568BB7" w14:textId="77777777" w:rsidR="00E419BC" w:rsidRDefault="00E419BC" w:rsidP="00E419BC">
                      <w:pPr>
                        <w:jc w:val="center"/>
                      </w:pPr>
                    </w:p>
                    <w:p w14:paraId="3420F2EE" w14:textId="77777777" w:rsidR="00E419BC" w:rsidRDefault="00E419BC" w:rsidP="00E419BC">
                      <w:pPr>
                        <w:jc w:val="center"/>
                      </w:pPr>
                    </w:p>
                    <w:p w14:paraId="7A297C0F" w14:textId="77777777" w:rsidR="00E419BC" w:rsidRDefault="00E419BC" w:rsidP="00E419BC">
                      <w:pPr>
                        <w:jc w:val="center"/>
                      </w:pPr>
                    </w:p>
                    <w:p w14:paraId="4375886A" w14:textId="77777777" w:rsidR="00E419BC" w:rsidRDefault="00E419BC" w:rsidP="00E419BC">
                      <w:pPr>
                        <w:jc w:val="center"/>
                      </w:pPr>
                    </w:p>
                    <w:p w14:paraId="6B75EF45" w14:textId="77777777" w:rsidR="00E419BC" w:rsidRDefault="00E419BC" w:rsidP="00E419BC">
                      <w:pPr>
                        <w:jc w:val="center"/>
                      </w:pPr>
                    </w:p>
                    <w:p w14:paraId="2B7ECB21" w14:textId="77777777" w:rsidR="00E419BC" w:rsidRDefault="00E419BC" w:rsidP="00E419BC">
                      <w:pPr>
                        <w:jc w:val="center"/>
                      </w:pPr>
                    </w:p>
                    <w:p w14:paraId="483B0657" w14:textId="77777777" w:rsidR="00E419BC" w:rsidRDefault="00E419BC" w:rsidP="00E419BC">
                      <w:pPr>
                        <w:jc w:val="center"/>
                      </w:pPr>
                    </w:p>
                    <w:p w14:paraId="0E75FA2B" w14:textId="77777777" w:rsidR="00E419BC" w:rsidRDefault="00E419BC" w:rsidP="00E419BC">
                      <w:pPr>
                        <w:jc w:val="center"/>
                      </w:pPr>
                    </w:p>
                    <w:p w14:paraId="42ECE94C" w14:textId="77777777" w:rsidR="00E419BC" w:rsidRDefault="00E419BC" w:rsidP="00E419BC">
                      <w:pPr>
                        <w:jc w:val="center"/>
                      </w:pPr>
                    </w:p>
                    <w:p w14:paraId="56B48AF1" w14:textId="77777777" w:rsidR="00E419BC" w:rsidRDefault="00E419BC" w:rsidP="00E419BC">
                      <w:pPr>
                        <w:jc w:val="center"/>
                      </w:pPr>
                    </w:p>
                    <w:p w14:paraId="138E0A60" w14:textId="77777777" w:rsidR="00E419BC" w:rsidRDefault="00E419BC" w:rsidP="00E419BC">
                      <w:pPr>
                        <w:jc w:val="center"/>
                      </w:pPr>
                    </w:p>
                    <w:p w14:paraId="27C0FEFF" w14:textId="77777777" w:rsidR="00E419BC" w:rsidRDefault="00E419BC" w:rsidP="00E419BC">
                      <w:pPr>
                        <w:jc w:val="center"/>
                      </w:pPr>
                    </w:p>
                    <w:p w14:paraId="445300EA" w14:textId="77777777" w:rsidR="00E419BC" w:rsidRDefault="00E419BC" w:rsidP="00E419BC">
                      <w:pPr>
                        <w:jc w:val="center"/>
                      </w:pPr>
                    </w:p>
                    <w:p w14:paraId="06C99DFF" w14:textId="77777777" w:rsidR="00E419BC" w:rsidRDefault="00E419BC" w:rsidP="00E419BC">
                      <w:pPr>
                        <w:jc w:val="center"/>
                      </w:pPr>
                    </w:p>
                    <w:p w14:paraId="5B509367" w14:textId="77777777" w:rsidR="00E419BC" w:rsidRDefault="00E419BC" w:rsidP="00E419BC">
                      <w:pPr>
                        <w:jc w:val="center"/>
                      </w:pPr>
                    </w:p>
                    <w:p w14:paraId="07AF2F98" w14:textId="77777777" w:rsidR="00E419BC" w:rsidRDefault="00E419BC" w:rsidP="00E419BC">
                      <w:pPr>
                        <w:jc w:val="center"/>
                      </w:pPr>
                    </w:p>
                    <w:p w14:paraId="2AE431A6" w14:textId="77777777" w:rsidR="00E419BC" w:rsidRDefault="00E419BC" w:rsidP="00E419BC">
                      <w:pPr>
                        <w:jc w:val="center"/>
                      </w:pPr>
                    </w:p>
                    <w:p w14:paraId="417BD900" w14:textId="77777777" w:rsidR="00E419BC" w:rsidRDefault="00E419BC" w:rsidP="00E419BC">
                      <w:pPr>
                        <w:jc w:val="center"/>
                      </w:pPr>
                    </w:p>
                    <w:p w14:paraId="152A5AAE" w14:textId="77777777" w:rsidR="00E419BC" w:rsidRDefault="00E419BC" w:rsidP="00E419BC">
                      <w:pPr>
                        <w:jc w:val="center"/>
                      </w:pPr>
                    </w:p>
                    <w:p w14:paraId="443C73A0" w14:textId="77777777" w:rsidR="00E419BC" w:rsidRDefault="00E419BC" w:rsidP="00E419BC">
                      <w:pPr>
                        <w:jc w:val="center"/>
                      </w:pPr>
                    </w:p>
                    <w:p w14:paraId="6EAF5981" w14:textId="77777777" w:rsidR="00E419BC" w:rsidRDefault="00E419BC" w:rsidP="00E419BC">
                      <w:pPr>
                        <w:jc w:val="center"/>
                      </w:pPr>
                    </w:p>
                    <w:p w14:paraId="05F65E1E" w14:textId="77777777" w:rsidR="00E419BC" w:rsidRDefault="00E419BC" w:rsidP="00E419BC">
                      <w:pPr>
                        <w:jc w:val="center"/>
                      </w:pPr>
                    </w:p>
                    <w:p w14:paraId="2FB0A2AA" w14:textId="77777777" w:rsidR="00E419BC" w:rsidRDefault="00E419BC" w:rsidP="00E419BC">
                      <w:pPr>
                        <w:jc w:val="center"/>
                      </w:pPr>
                    </w:p>
                    <w:p w14:paraId="5BF962CD" w14:textId="77777777" w:rsidR="00E419BC" w:rsidRDefault="00E419BC" w:rsidP="00E419BC">
                      <w:pPr>
                        <w:jc w:val="center"/>
                      </w:pPr>
                    </w:p>
                    <w:p w14:paraId="65A694E0" w14:textId="77777777" w:rsidR="00E419BC" w:rsidRDefault="00E419BC" w:rsidP="00E419BC">
                      <w:pPr>
                        <w:jc w:val="center"/>
                      </w:pPr>
                    </w:p>
                    <w:p w14:paraId="1AAD8B6F" w14:textId="77777777" w:rsidR="00E419BC" w:rsidRDefault="00E419BC" w:rsidP="00E419BC">
                      <w:pPr>
                        <w:jc w:val="center"/>
                      </w:pPr>
                    </w:p>
                    <w:p w14:paraId="1701E642" w14:textId="77777777" w:rsidR="00E419BC" w:rsidRDefault="00E419BC" w:rsidP="00E419BC">
                      <w:pPr>
                        <w:jc w:val="center"/>
                      </w:pPr>
                    </w:p>
                    <w:p w14:paraId="6089A7F9" w14:textId="77777777" w:rsidR="00E419BC" w:rsidRDefault="00E419BC" w:rsidP="00E419BC">
                      <w:pPr>
                        <w:jc w:val="center"/>
                      </w:pPr>
                    </w:p>
                    <w:p w14:paraId="741D7414" w14:textId="77777777" w:rsidR="00E419BC" w:rsidRDefault="00E419BC" w:rsidP="00E419B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0C6D68B" w14:textId="77777777" w:rsidR="00E419BC" w:rsidRDefault="00E419BC"/>
    <w:p w14:paraId="5806B3C2" w14:textId="77777777" w:rsidR="00E419BC" w:rsidRDefault="00E419BC"/>
    <w:p w14:paraId="68A097FE" w14:textId="26A0CAF4" w:rsidR="00E514BE" w:rsidRDefault="00E514BE">
      <w:pPr>
        <w:rPr>
          <w:rFonts w:ascii="Times New Roman" w:hAnsi="Times New Roman" w:cs="Times New Roman"/>
          <w:sz w:val="24"/>
          <w:szCs w:val="24"/>
        </w:rPr>
      </w:pPr>
    </w:p>
    <w:p w14:paraId="467B19AE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0FD818F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55E42AF1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A06FF6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F59404E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A3721B9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8DED01A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547584C4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E9099C7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67228B4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33EFEA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39FD3D8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A580F2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34D729E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51E712F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7D3D37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B59E7A4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0C857EB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9780EDF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B0F417D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094AF47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1609098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FE7FF8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C8E36AA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9DA43E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E9E26A1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F6FFBB3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FFB1BB2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E39FC36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10E84343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0B3BCCC1" w14:textId="77777777" w:rsidR="00D02A17" w:rsidRDefault="00D02A17">
      <w:pPr>
        <w:spacing w:after="90"/>
        <w:ind w:right="2"/>
        <w:jc w:val="center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lastRenderedPageBreak/>
        <w:t>EE 255: ELECTRIC POWER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02ABA18" w14:textId="77777777" w:rsidR="00D02A17" w:rsidRDefault="00D02A17">
      <w:pPr>
        <w:spacing w:after="90"/>
        <w:ind w:right="6"/>
        <w:jc w:val="center"/>
      </w:pPr>
      <w:r>
        <w:rPr>
          <w:rFonts w:ascii="Times New Roman" w:eastAsia="Times New Roman" w:hAnsi="Times New Roman" w:cs="Times New Roman"/>
          <w:b/>
          <w:sz w:val="28"/>
          <w:u w:val="single" w:color="000000"/>
        </w:rPr>
        <w:t>Experiment: Single Phase Transformer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31E41D" w14:textId="77777777" w:rsidR="00D02A17" w:rsidRDefault="00D02A17">
      <w:pPr>
        <w:spacing w:after="335"/>
        <w:ind w:right="1"/>
        <w:jc w:val="center"/>
      </w:pPr>
      <w:r>
        <w:rPr>
          <w:rFonts w:ascii="Times New Roman" w:eastAsia="Times New Roman" w:hAnsi="Times New Roman" w:cs="Times New Roman"/>
          <w:b/>
          <w:sz w:val="28"/>
        </w:rPr>
        <w:t xml:space="preserve">(3 hours) </w:t>
      </w:r>
    </w:p>
    <w:p w14:paraId="5F090B9E" w14:textId="1E18826F" w:rsidR="00D02A17" w:rsidRDefault="00D02A17">
      <w:pPr>
        <w:spacing w:after="255"/>
        <w:ind w:left="-5"/>
      </w:pPr>
      <w:r>
        <w:rPr>
          <w:rFonts w:ascii="Times New Roman" w:eastAsia="Times New Roman" w:hAnsi="Times New Roman" w:cs="Times New Roman"/>
          <w:b/>
          <w:u w:val="single" w:color="000000"/>
        </w:rPr>
        <w:t>DATE</w:t>
      </w:r>
      <w:r>
        <w:rPr>
          <w:rFonts w:ascii="Times New Roman" w:eastAsia="Times New Roman" w:hAnsi="Times New Roman" w:cs="Times New Roman"/>
          <w:b/>
        </w:rPr>
        <w:t xml:space="preserve">: 02/07/2025 </w:t>
      </w:r>
    </w:p>
    <w:p w14:paraId="790F997E" w14:textId="7D7D1E5E" w:rsidR="00D02A17" w:rsidRDefault="00D02A17">
      <w:pPr>
        <w:spacing w:after="216"/>
        <w:ind w:left="-5"/>
      </w:pPr>
      <w:r>
        <w:rPr>
          <w:rFonts w:ascii="Times New Roman" w:eastAsia="Times New Roman" w:hAnsi="Times New Roman" w:cs="Times New Roman"/>
          <w:b/>
          <w:u w:val="single" w:color="000000"/>
        </w:rPr>
        <w:t>REG. NO</w:t>
      </w:r>
      <w:r>
        <w:rPr>
          <w:rFonts w:ascii="Times New Roman" w:eastAsia="Times New Roman" w:hAnsi="Times New Roman" w:cs="Times New Roman"/>
          <w:b/>
        </w:rPr>
        <w:t>: E/21/029</w:t>
      </w:r>
    </w:p>
    <w:p w14:paraId="66806298" w14:textId="77777777" w:rsidR="00D02A17" w:rsidRPr="00D02A17" w:rsidRDefault="00D02A17">
      <w:pPr>
        <w:spacing w:after="216"/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  <w:u w:val="single" w:color="000000"/>
        </w:rPr>
        <w:t>INTRODUCTION: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665349BE" w14:textId="77777777" w:rsidR="00D02A17" w:rsidRPr="00D02A17" w:rsidRDefault="00D02A17">
      <w:pPr>
        <w:spacing w:after="172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tudents are given hand on experience in determining the approximate equivalent circuit of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 by using the results obtained from the open circuit test and the short circuit test.  </w:t>
      </w:r>
    </w:p>
    <w:p w14:paraId="2440E6C6" w14:textId="77777777" w:rsidR="00D02A17" w:rsidRPr="00D02A17" w:rsidRDefault="00D02A17">
      <w:pPr>
        <w:spacing w:after="211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tudents can get an idea about the losses associate with a transformer at the same time typical variation of the efficiency and the voltage regulation of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 for different loadings. </w:t>
      </w:r>
    </w:p>
    <w:p w14:paraId="68E21138" w14:textId="6504D148" w:rsidR="00D02A17" w:rsidRPr="00D02A17" w:rsidRDefault="00A40BD7">
      <w:pPr>
        <w:spacing w:after="175"/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  <w:u w:val="single" w:color="000000"/>
        </w:rPr>
        <w:t>LEARNING OUTCOMES</w:t>
      </w:r>
      <w:r w:rsidR="00D02A17" w:rsidRPr="00D02A17">
        <w:rPr>
          <w:rFonts w:ascii="Times New Roman" w:eastAsia="Times New Roman" w:hAnsi="Times New Roman" w:cs="Times New Roman"/>
          <w:b/>
          <w:u w:val="single" w:color="000000"/>
        </w:rPr>
        <w:t>:</w:t>
      </w:r>
      <w:r w:rsidR="00D02A17"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43BB82A3" w14:textId="77777777" w:rsidR="00D02A17" w:rsidRPr="00D02A17" w:rsidRDefault="00D02A17">
      <w:pPr>
        <w:spacing w:after="166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LO  1: Describe different magnetic circuits, their properties and appreciate losses associated with them. </w:t>
      </w:r>
    </w:p>
    <w:p w14:paraId="0B8F7345" w14:textId="77777777" w:rsidR="00D02A17" w:rsidRPr="00D02A17" w:rsidRDefault="00D02A17">
      <w:pPr>
        <w:spacing w:after="169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LO   2: Perform the open circuit and short circuit tests on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. </w:t>
      </w:r>
    </w:p>
    <w:p w14:paraId="1945DF8E" w14:textId="77777777" w:rsidR="00D02A17" w:rsidRPr="00D02A17" w:rsidRDefault="00D02A17">
      <w:pPr>
        <w:spacing w:after="166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LO   3: Estimate the parameters in the equivalent circuit of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. </w:t>
      </w:r>
    </w:p>
    <w:p w14:paraId="289E1AFC" w14:textId="77777777" w:rsidR="00D02A17" w:rsidRPr="00D02A17" w:rsidRDefault="00D02A17">
      <w:pPr>
        <w:spacing w:after="207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LO   4: Calculate voltage regulation and efficiency of a transformer using the equivalent circuit. </w:t>
      </w:r>
    </w:p>
    <w:p w14:paraId="547E0B90" w14:textId="77777777" w:rsidR="00D02A17" w:rsidRPr="00D02A17" w:rsidRDefault="00D02A17">
      <w:pPr>
        <w:spacing w:after="211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LO  5: To perform the load test on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 and determine its voltage regulation and efficiency at each of the loading level. </w:t>
      </w:r>
    </w:p>
    <w:p w14:paraId="028E813D" w14:textId="77777777" w:rsidR="00D02A17" w:rsidRPr="00D02A17" w:rsidRDefault="00D02A17">
      <w:pPr>
        <w:spacing w:after="96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000A02F" w14:textId="77777777" w:rsidR="00D02A17" w:rsidRPr="00D02A17" w:rsidRDefault="00D02A17">
      <w:pPr>
        <w:spacing w:after="136"/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  <w:u w:val="single" w:color="000000"/>
        </w:rPr>
        <w:t>THEORY: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230DE632" w14:textId="77777777" w:rsidR="00D02A17" w:rsidRPr="00D02A17" w:rsidRDefault="00D02A17">
      <w:pPr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pproximate equivalent circuit of a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 is shown below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6744E2B4" w14:textId="77777777" w:rsidR="00D02A17" w:rsidRDefault="00D02A17">
      <w:pPr>
        <w:spacing w:after="0"/>
        <w:ind w:left="1003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17AAB476" wp14:editId="47C70CD7">
                <wp:extent cx="4954016" cy="1958238"/>
                <wp:effectExtent l="0" t="0" r="0" b="0"/>
                <wp:docPr id="11418" name="Group 114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66589" cy="2013911"/>
                          <a:chOff x="0" y="0"/>
                          <a:chExt cx="4966589" cy="2013911"/>
                        </a:xfrm>
                      </wpg:grpSpPr>
                      <wps:wsp>
                        <wps:cNvPr id="95" name="Rectangle 95"/>
                        <wps:cNvSpPr/>
                        <wps:spPr>
                          <a:xfrm>
                            <a:off x="4915916" y="178953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762BAF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1" name="Picture 111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4900" cy="1924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3" name="Rectangle 113"/>
                        <wps:cNvSpPr/>
                        <wps:spPr>
                          <a:xfrm>
                            <a:off x="373380" y="979906"/>
                            <a:ext cx="135194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76B855" w14:textId="77777777" w:rsidR="00D02A17" w:rsidRDefault="00D02A17">
                              <w: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475488" y="1036909"/>
                            <a:ext cx="90580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8A741C" w14:textId="77777777" w:rsidR="00D02A17" w:rsidRDefault="00D02A17">
                              <w:r>
                                <w:rPr>
                                  <w:sz w:val="16"/>
                                </w:rPr>
                                <w:t>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542544" y="1036909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955134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1373505" y="987526"/>
                            <a:ext cx="146378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591B9E" w14:textId="77777777" w:rsidR="00D02A17" w:rsidRDefault="00D02A17">
                              <w:r>
                                <w:t>X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" name="Rectangle 118"/>
                        <wps:cNvSpPr/>
                        <wps:spPr>
                          <a:xfrm>
                            <a:off x="1483233" y="1044529"/>
                            <a:ext cx="105632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85739C" w14:textId="77777777" w:rsidR="00D02A17" w:rsidRDefault="00D02A17">
                              <w:r>
                                <w:rPr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1562481" y="1044529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B10122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1754505" y="74650"/>
                            <a:ext cx="13519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8570E8" w14:textId="77777777" w:rsidR="00D02A17" w:rsidRDefault="00D02A17">
                              <w:r>
                                <w:t>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2" name="Rectangle 122"/>
                        <wps:cNvSpPr/>
                        <wps:spPr>
                          <a:xfrm>
                            <a:off x="1856613" y="131652"/>
                            <a:ext cx="126682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496247" w14:textId="77777777" w:rsidR="00D02A17" w:rsidRDefault="00D02A17">
                              <w:r>
                                <w:rPr>
                                  <w:sz w:val="16"/>
                                </w:rPr>
                                <w:t>eq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1952625" y="131652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4C0A24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2803271" y="54838"/>
                            <a:ext cx="14637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2E0ACD" w14:textId="15702738" w:rsidR="00D02A17" w:rsidRDefault="00D02A17"/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2912999" y="111840"/>
                            <a:ext cx="126682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6140E7" w14:textId="77777777" w:rsidR="00D02A17" w:rsidRDefault="00D02A17">
                              <w:r>
                                <w:rPr>
                                  <w:sz w:val="16"/>
                                </w:rPr>
                                <w:t>eq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3009011" y="111840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039D01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Rectangle 129"/>
                        <wps:cNvSpPr/>
                        <wps:spPr>
                          <a:xfrm rot="-5399999">
                            <a:off x="3954909" y="954588"/>
                            <a:ext cx="853739" cy="2243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AB2D52" w14:textId="560936FB" w:rsidR="00D02A17" w:rsidRDefault="00D02A17">
                              <w:proofErr w:type="spellStart"/>
                              <w:r>
                                <w:t>Secona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0" name="Rectangle 130"/>
                        <wps:cNvSpPr/>
                        <wps:spPr>
                          <a:xfrm rot="-5399999">
                            <a:off x="4384782" y="758376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F6634E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 rot="-5399999">
                            <a:off x="2873761" y="958907"/>
                            <a:ext cx="6530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4C69E0" w14:textId="52241567" w:rsidR="00D02A17" w:rsidRDefault="00D02A17">
                              <w:r>
                                <w:t>Prim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 rot="-5399999">
                            <a:off x="3203301" y="814764"/>
                            <a:ext cx="33951" cy="1503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86753E" w14:textId="77777777" w:rsidR="00D02A17" w:rsidRDefault="00D02A17">
                              <w:r>
                                <w:rPr>
                                  <w:sz w:val="1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3744214" y="835025"/>
                            <a:ext cx="0" cy="685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85800">
                                <a:moveTo>
                                  <a:pt x="0" y="0"/>
                                </a:moveTo>
                                <a:lnTo>
                                  <a:pt x="0" y="685800"/>
                                </a:lnTo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5" name="Shape 135"/>
                        <wps:cNvSpPr/>
                        <wps:spPr>
                          <a:xfrm>
                            <a:off x="3801364" y="835025"/>
                            <a:ext cx="0" cy="685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85800">
                                <a:moveTo>
                                  <a:pt x="0" y="0"/>
                                </a:moveTo>
                                <a:lnTo>
                                  <a:pt x="0" y="685800"/>
                                </a:lnTo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3868039" y="835025"/>
                            <a:ext cx="0" cy="685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85800">
                                <a:moveTo>
                                  <a:pt x="0" y="0"/>
                                </a:moveTo>
                                <a:lnTo>
                                  <a:pt x="0" y="685800"/>
                                </a:lnTo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AAB476" id="Group 11418" o:spid="_x0000_s1031" style="width:390.1pt;height:154.2pt;mso-position-horizontal-relative:char;mso-position-vertical-relative:line" coordsize="49665,201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">
                <v:rect id="Rectangle 95" o:spid="_x0000_s1032" style="position:absolute;left:49159;top:1789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6B762BAF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1" o:spid="_x0000_s1033" type="#_x0000_t75" style="position:absolute;width:49149;height:192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">
                  <v:imagedata r:id="rId11" o:title=""/>
                </v:shape>
                <v:rect id="Rectangle 113" o:spid="_x0000_s1034" style="position:absolute;left:3733;top:9799;width:1352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OTg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C6MOTgwgAAANwAAAAPAAAA&#10;AAAAAAAAAAAAAAcCAABkcnMvZG93bnJldi54bWxQSwUGAAAAAAMAAwC3AAAA9gIAAAAA&#10;" filled="f" stroked="f">
                  <v:textbox inset="0,0,0,0">
                    <w:txbxContent>
                      <w:p w14:paraId="2F76B855" w14:textId="77777777" w:rsidR="00D02A17" w:rsidRDefault="00D02A17">
                        <w:r>
                          <w:t>R</w:t>
                        </w:r>
                      </w:p>
                    </w:txbxContent>
                  </v:textbox>
                </v:rect>
                <v:rect id="Rectangle 114" o:spid="_x0000_s1035" style="position:absolute;left:4754;top:10369;width:906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788A741C" w14:textId="77777777" w:rsidR="00D02A17" w:rsidRDefault="00D02A17">
                        <w:r>
                          <w:rPr>
                            <w:sz w:val="16"/>
                          </w:rPr>
                          <w:t>C</w:t>
                        </w:r>
                      </w:p>
                    </w:txbxContent>
                  </v:textbox>
                </v:rect>
                <v:rect id="Rectangle 115" o:spid="_x0000_s1036" style="position:absolute;left:5425;top:10369;width:339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dkP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BaldkPwgAAANwAAAAPAAAA&#10;AAAAAAAAAAAAAAcCAABkcnMvZG93bnJldi54bWxQSwUGAAAAAAMAAwC3AAAA9gIAAAAA&#10;" filled="f" stroked="f">
                  <v:textbox inset="0,0,0,0">
                    <w:txbxContent>
                      <w:p w14:paraId="72955134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7" o:spid="_x0000_s1037" style="position:absolute;left:13735;top:9875;width:14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" filled="f" stroked="f">
                  <v:textbox inset="0,0,0,0">
                    <w:txbxContent>
                      <w:p w14:paraId="65591B9E" w14:textId="77777777" w:rsidR="00D02A17" w:rsidRDefault="00D02A17">
                        <w:r>
                          <w:t>X</w:t>
                        </w:r>
                      </w:p>
                    </w:txbxContent>
                  </v:textbox>
                </v:rect>
                <v:rect id="Rectangle 118" o:spid="_x0000_s1038" style="position:absolute;left:14832;top:10445;width:1056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" filled="f" stroked="f">
                  <v:textbox inset="0,0,0,0">
                    <w:txbxContent>
                      <w:p w14:paraId="2685739C" w14:textId="77777777" w:rsidR="00D02A17" w:rsidRDefault="00D02A17">
                        <w:r>
                          <w:rPr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9" o:spid="_x0000_s1039" style="position:absolute;left:15624;top:10445;width:340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68B10122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1" o:spid="_x0000_s1040" style="position:absolute;left:17545;top:746;width:135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698570E8" w14:textId="77777777" w:rsidR="00D02A17" w:rsidRDefault="00D02A17">
                        <w:r>
                          <w:t>R</w:t>
                        </w:r>
                      </w:p>
                    </w:txbxContent>
                  </v:textbox>
                </v:rect>
                <v:rect id="Rectangle 122" o:spid="_x0000_s1041" style="position:absolute;left:18566;top:1316;width:1266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" filled="f" stroked="f">
                  <v:textbox inset="0,0,0,0">
                    <w:txbxContent>
                      <w:p w14:paraId="3F496247" w14:textId="77777777" w:rsidR="00D02A17" w:rsidRDefault="00D02A17">
                        <w:r>
                          <w:rPr>
                            <w:sz w:val="16"/>
                          </w:rPr>
                          <w:t>eq</w:t>
                        </w:r>
                      </w:p>
                    </w:txbxContent>
                  </v:textbox>
                </v:rect>
                <v:rect id="Rectangle 123" o:spid="_x0000_s1042" style="position:absolute;left:19526;top:1316;width:339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7D4C0A24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5" o:spid="_x0000_s1043" style="position:absolute;left:28032;top:548;width:146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92E0ACD" w14:textId="15702738" w:rsidR="00D02A17" w:rsidRDefault="00D02A17"/>
                    </w:txbxContent>
                  </v:textbox>
                </v:rect>
                <v:rect id="Rectangle 126" o:spid="_x0000_s1044" style="position:absolute;left:29129;top:1118;width:1267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266140E7" w14:textId="77777777" w:rsidR="00D02A17" w:rsidRDefault="00D02A17">
                        <w:r>
                          <w:rPr>
                            <w:sz w:val="16"/>
                          </w:rPr>
                          <w:t>eq</w:t>
                        </w:r>
                      </w:p>
                    </w:txbxContent>
                  </v:textbox>
                </v:rect>
                <v:rect id="Rectangle 127" o:spid="_x0000_s1045" style="position:absolute;left:30090;top:1118;width:339;height:1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7C039D01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9" o:spid="_x0000_s1046" style="position:absolute;left:39548;top:9546;width:8537;height:224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VAr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yQxuz4QLZHoFAAD//wMAUEsBAi0AFAAGAAgAAAAhANvh9svuAAAAhQEAABMAAAAAAAAAAAAA&#10;AAAAAAAAAFtDb250ZW50X1R5cGVzXS54bWxQSwECLQAUAAYACAAAACEAWvQsW78AAAAVAQAACwAA&#10;AAAAAAAAAAAAAAAfAQAAX3JlbHMvLnJlbHNQSwECLQAUAAYACAAAACEA4jVQK8MAAADcAAAADwAA&#10;AAAAAAAAAAAAAAAHAgAAZHJzL2Rvd25yZXYueG1sUEsFBgAAAAADAAMAtwAAAPcCAAAAAA==&#10;" filled="f" stroked="f">
                  <v:textbox inset="0,0,0,0">
                    <w:txbxContent>
                      <w:p w14:paraId="31AB2D52" w14:textId="560936FB" w:rsidR="00D02A17" w:rsidRDefault="00D02A17">
                        <w:proofErr w:type="spellStart"/>
                        <w:r>
                          <w:t>Secona</w:t>
                        </w:r>
                        <w:proofErr w:type="spellEnd"/>
                      </w:p>
                    </w:txbxContent>
                  </v:textbox>
                </v:rect>
                <v:rect id="Rectangle 130" o:spid="_x0000_s1047" style="position:absolute;left:43847;top:7583;width:340;height:1504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" filled="f" stroked="f">
                  <v:textbox inset="0,0,0,0">
                    <w:txbxContent>
                      <w:p w14:paraId="0EF6634E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32" o:spid="_x0000_s1048" style="position:absolute;left:28737;top:9589;width:6531;height:224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" filled="f" stroked="f">
                  <v:textbox inset="0,0,0,0">
                    <w:txbxContent>
                      <w:p w14:paraId="1D4C69E0" w14:textId="52241567" w:rsidR="00D02A17" w:rsidRDefault="00D02A17">
                        <w:r>
                          <w:t>Prima</w:t>
                        </w:r>
                      </w:p>
                    </w:txbxContent>
                  </v:textbox>
                </v:rect>
                <v:rect id="Rectangle 133" o:spid="_x0000_s1049" style="position:absolute;left:32033;top:8147;width:340;height:1503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" filled="f" stroked="f">
                  <v:textbox inset="0,0,0,0">
                    <w:txbxContent>
                      <w:p w14:paraId="1786753E" w14:textId="77777777" w:rsidR="00D02A17" w:rsidRDefault="00D02A17">
                        <w:r>
                          <w:rPr>
                            <w:sz w:val="16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34" o:spid="_x0000_s1050" style="position:absolute;left:37442;top:8350;width:0;height:6858;visibility:visible;mso-wrap-style:square;v-text-anchor:top" coordsize="0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" path="m,l,685800e" filled="f" strokeweight="1pt">
                  <v:path arrowok="t" textboxrect="0,0,0,685800"/>
                </v:shape>
                <v:shape id="Shape 135" o:spid="_x0000_s1051" style="position:absolute;left:38013;top:8350;width:0;height:6858;visibility:visible;mso-wrap-style:square;v-text-anchor:top" coordsize="0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" path="m,l,685800e" filled="f" strokeweight="1pt">
                  <v:path arrowok="t" textboxrect="0,0,0,685800"/>
                </v:shape>
                <v:shape id="Shape 136" o:spid="_x0000_s1052" style="position:absolute;left:38680;top:8350;width:0;height:6858;visibility:visible;mso-wrap-style:square;v-text-anchor:top" coordsize="0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" path="m,l,685800e" filled="f" strokeweight="1pt">
                  <v:path arrowok="t" textboxrect="0,0,0,685800"/>
                </v:shape>
                <w10:anchorlock/>
              </v:group>
            </w:pict>
          </mc:Fallback>
        </mc:AlternateContent>
      </w:r>
    </w:p>
    <w:p w14:paraId="58BA0BB9" w14:textId="77777777" w:rsidR="00D02A17" w:rsidRPr="00D02A17" w:rsidRDefault="00D02A17">
      <w:pPr>
        <w:spacing w:after="256"/>
        <w:ind w:right="5"/>
        <w:jc w:val="center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  <w:u w:val="single" w:color="000000"/>
        </w:rPr>
        <w:t xml:space="preserve">Figure 01: Approximate Equivalent Circuit of a </w:t>
      </w:r>
      <w:proofErr w:type="gramStart"/>
      <w:r w:rsidRPr="00D02A17">
        <w:rPr>
          <w:rFonts w:ascii="Times New Roman" w:hAnsi="Times New Roman" w:cs="Times New Roman"/>
          <w:u w:val="single" w:color="000000"/>
        </w:rPr>
        <w:t>Single Phase</w:t>
      </w:r>
      <w:proofErr w:type="gramEnd"/>
      <w:r w:rsidRPr="00D02A17">
        <w:rPr>
          <w:rFonts w:ascii="Times New Roman" w:hAnsi="Times New Roman" w:cs="Times New Roman"/>
          <w:u w:val="single" w:color="000000"/>
        </w:rPr>
        <w:t xml:space="preserve"> Transformer</w:t>
      </w:r>
      <w:r w:rsidRPr="00D02A17">
        <w:rPr>
          <w:rFonts w:ascii="Times New Roman" w:hAnsi="Times New Roman" w:cs="Times New Roman"/>
        </w:rPr>
        <w:t xml:space="preserve"> </w:t>
      </w:r>
    </w:p>
    <w:p w14:paraId="7460AD78" w14:textId="77777777" w:rsidR="00D02A17" w:rsidRPr="00D02A17" w:rsidRDefault="00D02A17">
      <w:pPr>
        <w:spacing w:after="16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67D1C3F2" w14:textId="6E23AE33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2385E02F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3EF27FDD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008725C7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15A7EB28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0513317B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4AE3671C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004FE342" w14:textId="77777777" w:rsidR="00D02A17" w:rsidRDefault="00D02A17" w:rsidP="00D02A17">
      <w:pPr>
        <w:spacing w:after="16"/>
        <w:rPr>
          <w:rFonts w:ascii="Times New Roman" w:eastAsia="Times New Roman" w:hAnsi="Times New Roman" w:cs="Times New Roman"/>
          <w:b/>
        </w:rPr>
      </w:pPr>
    </w:p>
    <w:p w14:paraId="6269712F" w14:textId="77777777" w:rsidR="00D02A17" w:rsidRDefault="00D02A17" w:rsidP="00D02A17">
      <w:pPr>
        <w:spacing w:after="16"/>
      </w:pPr>
    </w:p>
    <w:p w14:paraId="54437787" w14:textId="16CEF95A" w:rsidR="00D02A17" w:rsidRPr="00D02A17" w:rsidRDefault="00D02A17" w:rsidP="00D02A17">
      <w:pPr>
        <w:pStyle w:val="Heading1"/>
        <w:spacing w:after="16"/>
        <w:ind w:left="-5"/>
        <w:rPr>
          <w:u w:val="none"/>
        </w:rPr>
      </w:pPr>
      <w:r>
        <w:lastRenderedPageBreak/>
        <w:t>Open Circuit Test</w:t>
      </w:r>
      <w:r>
        <w:rPr>
          <w:u w:val="none"/>
        </w:rPr>
        <w:t xml:space="preserve"> </w:t>
      </w:r>
    </w:p>
    <w:p w14:paraId="28FD47FA" w14:textId="77777777" w:rsidR="00D02A17" w:rsidRPr="00D02A17" w:rsidRDefault="00D02A17">
      <w:pPr>
        <w:spacing w:after="208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The purpose of this test is to determine the shunt branch parameters of the equivalent circuit of the transformer. </w:t>
      </w:r>
    </w:p>
    <w:p w14:paraId="17BF1A9D" w14:textId="77777777" w:rsidR="00D02A17" w:rsidRPr="00D02A17" w:rsidRDefault="00D02A17">
      <w:pPr>
        <w:spacing w:after="117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In this test one of the windings is connected to supply at rated voltage, while the other winding is kept open – circuited. </w:t>
      </w:r>
    </w:p>
    <w:p w14:paraId="196CB5E1" w14:textId="77777777" w:rsidR="00D02A17" w:rsidRDefault="00D02A17">
      <w:pPr>
        <w:spacing w:after="81"/>
        <w:ind w:right="1109"/>
        <w:jc w:val="right"/>
      </w:pPr>
      <w:r>
        <w:rPr>
          <w:noProof/>
        </w:rPr>
        <w:drawing>
          <wp:inline distT="0" distB="0" distL="0" distR="0" wp14:anchorId="5EC91914" wp14:editId="63D40DF3">
            <wp:extent cx="5448300" cy="1981200"/>
            <wp:effectExtent l="0" t="0" r="0" b="0"/>
            <wp:docPr id="299" name="Picture 2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 29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A8A3F18" w14:textId="77777777" w:rsidR="00D02A17" w:rsidRPr="00D02A17" w:rsidRDefault="00D02A17">
      <w:pPr>
        <w:pStyle w:val="Heading2"/>
        <w:spacing w:after="225"/>
        <w:ind w:right="4"/>
        <w:jc w:val="center"/>
        <w:rPr>
          <w:sz w:val="22"/>
          <w:szCs w:val="22"/>
        </w:rPr>
      </w:pPr>
      <w:r w:rsidRPr="00D02A17">
        <w:rPr>
          <w:b w:val="0"/>
          <w:sz w:val="22"/>
          <w:szCs w:val="22"/>
        </w:rPr>
        <w:t>Figure 02: Open Circuit Test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24A36B10" w14:textId="77777777" w:rsidR="00D02A17" w:rsidRPr="00D02A17" w:rsidRDefault="00D02A17">
      <w:pPr>
        <w:spacing w:after="203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s secondary is open circuited, the current through 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eq</w:t>
      </w:r>
      <w:proofErr w:type="spellEnd"/>
      <w:r w:rsidRPr="00D02A17">
        <w:rPr>
          <w:rFonts w:ascii="Times New Roman" w:hAnsi="Times New Roman" w:cs="Times New Roman"/>
        </w:rPr>
        <w:t xml:space="preserve"> and R</w:t>
      </w:r>
      <w:r w:rsidRPr="00D02A17">
        <w:rPr>
          <w:rFonts w:ascii="Times New Roman" w:hAnsi="Times New Roman" w:cs="Times New Roman"/>
          <w:vertAlign w:val="subscript"/>
        </w:rPr>
        <w:t xml:space="preserve">eq </w:t>
      </w:r>
      <w:r w:rsidRPr="00D02A17">
        <w:rPr>
          <w:rFonts w:ascii="Times New Roman" w:hAnsi="Times New Roman" w:cs="Times New Roman"/>
        </w:rPr>
        <w:t xml:space="preserve">can be neglected. </w:t>
      </w:r>
    </w:p>
    <w:p w14:paraId="2C4F1BA8" w14:textId="77777777" w:rsidR="00D02A17" w:rsidRPr="00D02A17" w:rsidRDefault="00D02A17">
      <w:pPr>
        <w:spacing w:after="36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Turns ratio N, </w:t>
      </w:r>
    </w:p>
    <w:p w14:paraId="71E4C383" w14:textId="77777777" w:rsidR="00D02A17" w:rsidRPr="00D02A17" w:rsidRDefault="00D02A17">
      <w:pPr>
        <w:tabs>
          <w:tab w:val="center" w:pos="1366"/>
        </w:tabs>
        <w:spacing w:after="248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 xml:space="preserve">N = </w:t>
      </w:r>
      <w:proofErr w:type="spellStart"/>
      <w:r w:rsidRPr="00D02A17">
        <w:rPr>
          <w:rFonts w:ascii="Times New Roman" w:hAnsi="Times New Roman" w:cs="Times New Roman"/>
        </w:rPr>
        <w:t>V</w:t>
      </w:r>
      <w:r w:rsidRPr="00D02A17">
        <w:rPr>
          <w:rFonts w:ascii="Times New Roman" w:hAnsi="Times New Roman" w:cs="Times New Roman"/>
          <w:vertAlign w:val="subscript"/>
        </w:rPr>
        <w:t>out</w:t>
      </w:r>
      <w:proofErr w:type="spellEnd"/>
      <w:r w:rsidRPr="00D02A17">
        <w:rPr>
          <w:rFonts w:ascii="Times New Roman" w:hAnsi="Times New Roman" w:cs="Times New Roman"/>
        </w:rPr>
        <w:t xml:space="preserve"> / V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 xml:space="preserve"> </w:t>
      </w:r>
    </w:p>
    <w:p w14:paraId="702D5D5E" w14:textId="77777777" w:rsidR="00D02A17" w:rsidRPr="00D02A17" w:rsidRDefault="00D02A17">
      <w:pPr>
        <w:tabs>
          <w:tab w:val="center" w:pos="1333"/>
        </w:tabs>
        <w:spacing w:after="236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P</w:t>
      </w:r>
      <w:r w:rsidRPr="00D02A17">
        <w:rPr>
          <w:rFonts w:ascii="Times New Roman" w:hAnsi="Times New Roman" w:cs="Times New Roman"/>
          <w:sz w:val="16"/>
        </w:rPr>
        <w:t>in</w:t>
      </w:r>
      <w:r w:rsidRPr="00D02A17">
        <w:rPr>
          <w:rFonts w:ascii="Times New Roman" w:hAnsi="Times New Roman" w:cs="Times New Roman"/>
        </w:rPr>
        <w:t>= V</w:t>
      </w:r>
      <w:r w:rsidRPr="00D02A17">
        <w:rPr>
          <w:rFonts w:ascii="Times New Roman" w:hAnsi="Times New Roman" w:cs="Times New Roman"/>
          <w:sz w:val="16"/>
        </w:rPr>
        <w:t>in2</w:t>
      </w:r>
      <w:r w:rsidRPr="00D02A17">
        <w:rPr>
          <w:rFonts w:ascii="Times New Roman" w:hAnsi="Times New Roman" w:cs="Times New Roman"/>
        </w:rPr>
        <w:t>/ R</w:t>
      </w:r>
      <w:r w:rsidRPr="00D02A17">
        <w:rPr>
          <w:rFonts w:ascii="Times New Roman" w:hAnsi="Times New Roman" w:cs="Times New Roman"/>
          <w:sz w:val="16"/>
        </w:rPr>
        <w:t>C</w:t>
      </w:r>
      <w:r w:rsidRPr="00D02A17">
        <w:rPr>
          <w:rFonts w:ascii="Times New Roman" w:hAnsi="Times New Roman" w:cs="Times New Roman"/>
        </w:rPr>
        <w:t xml:space="preserve"> </w:t>
      </w:r>
    </w:p>
    <w:p w14:paraId="1763C4D4" w14:textId="77777777" w:rsidR="00D02A17" w:rsidRPr="00D02A17" w:rsidRDefault="00D02A17">
      <w:pPr>
        <w:spacing w:after="241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P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>, I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>, V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 xml:space="preserve"> and </w:t>
      </w:r>
      <w:proofErr w:type="spellStart"/>
      <w:r w:rsidRPr="00D02A17">
        <w:rPr>
          <w:rFonts w:ascii="Times New Roman" w:hAnsi="Times New Roman" w:cs="Times New Roman"/>
        </w:rPr>
        <w:t>V</w:t>
      </w:r>
      <w:r w:rsidRPr="00D02A17">
        <w:rPr>
          <w:rFonts w:ascii="Times New Roman" w:hAnsi="Times New Roman" w:cs="Times New Roman"/>
          <w:vertAlign w:val="subscript"/>
        </w:rPr>
        <w:t>out</w:t>
      </w:r>
      <w:proofErr w:type="spellEnd"/>
      <w:r w:rsidRPr="00D02A17">
        <w:rPr>
          <w:rFonts w:ascii="Times New Roman" w:hAnsi="Times New Roman" w:cs="Times New Roman"/>
        </w:rPr>
        <w:t xml:space="preserve"> can be measured in the practical. Therefore, R</w:t>
      </w:r>
      <w:r w:rsidRPr="00D02A17">
        <w:rPr>
          <w:rFonts w:ascii="Times New Roman" w:hAnsi="Times New Roman" w:cs="Times New Roman"/>
          <w:vertAlign w:val="subscript"/>
        </w:rPr>
        <w:t>C</w:t>
      </w:r>
      <w:r w:rsidRPr="00D02A17">
        <w:rPr>
          <w:rFonts w:ascii="Times New Roman" w:hAnsi="Times New Roman" w:cs="Times New Roman"/>
        </w:rPr>
        <w:t xml:space="preserve"> can be found using the above equation. </w:t>
      </w:r>
    </w:p>
    <w:p w14:paraId="6982BF39" w14:textId="77777777" w:rsidR="00D02A17" w:rsidRPr="00D02A17" w:rsidRDefault="00D02A17">
      <w:pPr>
        <w:spacing w:after="136"/>
        <w:ind w:left="-5" w:right="7398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I</w:t>
      </w:r>
      <w:r w:rsidRPr="00D02A17">
        <w:rPr>
          <w:rFonts w:ascii="Times New Roman" w:hAnsi="Times New Roman" w:cs="Times New Roman"/>
          <w:vertAlign w:val="subscript"/>
        </w:rPr>
        <w:t>RC</w:t>
      </w:r>
      <w:r w:rsidRPr="00D02A17">
        <w:rPr>
          <w:rFonts w:ascii="Times New Roman" w:hAnsi="Times New Roman" w:cs="Times New Roman"/>
        </w:rPr>
        <w:t xml:space="preserve"> = V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 xml:space="preserve"> / </w:t>
      </w:r>
      <w:proofErr w:type="gramStart"/>
      <w:r w:rsidRPr="00D02A17">
        <w:rPr>
          <w:rFonts w:ascii="Times New Roman" w:hAnsi="Times New Roman" w:cs="Times New Roman"/>
        </w:rPr>
        <w:t>R</w:t>
      </w:r>
      <w:r w:rsidRPr="00D02A17">
        <w:rPr>
          <w:rFonts w:ascii="Times New Roman" w:hAnsi="Times New Roman" w:cs="Times New Roman"/>
          <w:vertAlign w:val="subscript"/>
        </w:rPr>
        <w:t>C</w:t>
      </w:r>
      <w:r w:rsidRPr="00D02A17">
        <w:rPr>
          <w:rFonts w:ascii="Times New Roman" w:hAnsi="Times New Roman" w:cs="Times New Roman"/>
        </w:rPr>
        <w:t xml:space="preserve">  </w:t>
      </w:r>
      <w:r w:rsidRPr="00D02A17">
        <w:rPr>
          <w:rFonts w:ascii="Times New Roman" w:hAnsi="Times New Roman" w:cs="Times New Roman"/>
        </w:rPr>
        <w:tab/>
      </w:r>
      <w:proofErr w:type="spellStart"/>
      <w:proofErr w:type="gramEnd"/>
      <w:r w:rsidRPr="00D02A17">
        <w:rPr>
          <w:rFonts w:ascii="Times New Roman" w:hAnsi="Times New Roman" w:cs="Times New Roman"/>
        </w:rPr>
        <w:t>i</w:t>
      </w:r>
      <w:r w:rsidRPr="00D02A17">
        <w:rPr>
          <w:rFonts w:ascii="Times New Roman" w:hAnsi="Times New Roman" w:cs="Times New Roman"/>
          <w:sz w:val="16"/>
        </w:rPr>
        <w:t>xm</w:t>
      </w:r>
      <w:proofErr w:type="spellEnd"/>
      <w:r w:rsidRPr="00D02A17">
        <w:rPr>
          <w:rFonts w:ascii="Times New Roman" w:hAnsi="Times New Roman" w:cs="Times New Roman"/>
        </w:rPr>
        <w:t xml:space="preserve"> = </w:t>
      </w:r>
      <w:proofErr w:type="spellStart"/>
      <w:r w:rsidRPr="00D02A17">
        <w:rPr>
          <w:rFonts w:ascii="Times New Roman" w:hAnsi="Times New Roman" w:cs="Times New Roman"/>
        </w:rPr>
        <w:t>i</w:t>
      </w:r>
      <w:r w:rsidRPr="00D02A17">
        <w:rPr>
          <w:rFonts w:ascii="Times New Roman" w:hAnsi="Times New Roman" w:cs="Times New Roman"/>
          <w:sz w:val="16"/>
        </w:rPr>
        <w:t>in</w:t>
      </w:r>
      <w:proofErr w:type="spellEnd"/>
      <w:r w:rsidRPr="00D02A17">
        <w:rPr>
          <w:rFonts w:ascii="Times New Roman" w:hAnsi="Times New Roman" w:cs="Times New Roman"/>
        </w:rPr>
        <w:t xml:space="preserve"> - </w:t>
      </w:r>
      <w:proofErr w:type="spellStart"/>
      <w:r w:rsidRPr="00D02A17">
        <w:rPr>
          <w:rFonts w:ascii="Times New Roman" w:hAnsi="Times New Roman" w:cs="Times New Roman"/>
        </w:rPr>
        <w:t>i</w:t>
      </w:r>
      <w:r w:rsidRPr="00D02A17">
        <w:rPr>
          <w:rFonts w:ascii="Times New Roman" w:hAnsi="Times New Roman" w:cs="Times New Roman"/>
          <w:sz w:val="16"/>
        </w:rPr>
        <w:t>Rc</w:t>
      </w:r>
      <w:proofErr w:type="spellEnd"/>
      <w:r w:rsidRPr="00D02A17">
        <w:rPr>
          <w:rFonts w:ascii="Times New Roman" w:hAnsi="Times New Roman" w:cs="Times New Roman"/>
          <w:sz w:val="16"/>
        </w:rPr>
        <w:t xml:space="preserve"> </w:t>
      </w:r>
    </w:p>
    <w:p w14:paraId="57EECF1D" w14:textId="77777777" w:rsidR="00D02A17" w:rsidRPr="00D02A17" w:rsidRDefault="00D02A17">
      <w:pPr>
        <w:tabs>
          <w:tab w:val="center" w:pos="1642"/>
        </w:tabs>
        <w:spacing w:after="223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|</w:t>
      </w:r>
      <w:proofErr w:type="spellStart"/>
      <w:r w:rsidRPr="00D02A17">
        <w:rPr>
          <w:rFonts w:ascii="Times New Roman" w:hAnsi="Times New Roman" w:cs="Times New Roman"/>
        </w:rPr>
        <w:t>I</w:t>
      </w:r>
      <w:r w:rsidRPr="00D02A17">
        <w:rPr>
          <w:rFonts w:ascii="Times New Roman" w:hAnsi="Times New Roman" w:cs="Times New Roman"/>
          <w:sz w:val="16"/>
        </w:rPr>
        <w:t>xm</w:t>
      </w:r>
      <w:proofErr w:type="spellEnd"/>
      <w:r w:rsidRPr="00D02A17">
        <w:rPr>
          <w:rFonts w:ascii="Times New Roman" w:hAnsi="Times New Roman" w:cs="Times New Roman"/>
        </w:rPr>
        <w:t>|= (I</w:t>
      </w:r>
      <w:r w:rsidRPr="00D02A17">
        <w:rPr>
          <w:rFonts w:ascii="Times New Roman" w:hAnsi="Times New Roman" w:cs="Times New Roman"/>
          <w:sz w:val="16"/>
        </w:rPr>
        <w:t>in2</w:t>
      </w:r>
      <w:r w:rsidRPr="00D02A17">
        <w:rPr>
          <w:rFonts w:ascii="Times New Roman" w:hAnsi="Times New Roman" w:cs="Times New Roman"/>
        </w:rPr>
        <w:t xml:space="preserve"> – I</w:t>
      </w:r>
      <w:r w:rsidRPr="00D02A17">
        <w:rPr>
          <w:rFonts w:ascii="Times New Roman" w:hAnsi="Times New Roman" w:cs="Times New Roman"/>
          <w:sz w:val="16"/>
        </w:rPr>
        <w:t xml:space="preserve">Rc2 </w:t>
      </w:r>
      <w:r w:rsidRPr="00D02A17">
        <w:rPr>
          <w:rFonts w:ascii="Times New Roman" w:hAnsi="Times New Roman" w:cs="Times New Roman"/>
        </w:rPr>
        <w:t>)</w:t>
      </w:r>
      <w:r w:rsidRPr="00D02A17">
        <w:rPr>
          <w:rFonts w:ascii="Times New Roman" w:hAnsi="Times New Roman" w:cs="Times New Roman"/>
          <w:sz w:val="16"/>
        </w:rPr>
        <w:t>1/2</w:t>
      </w:r>
      <w:r w:rsidRPr="00D02A17">
        <w:rPr>
          <w:rFonts w:ascii="Times New Roman" w:hAnsi="Times New Roman" w:cs="Times New Roman"/>
        </w:rPr>
        <w:t xml:space="preserve"> </w:t>
      </w:r>
    </w:p>
    <w:p w14:paraId="7F8C6A77" w14:textId="77777777" w:rsidR="00D02A17" w:rsidRPr="00D02A17" w:rsidRDefault="00D02A17">
      <w:pPr>
        <w:tabs>
          <w:tab w:val="center" w:pos="1495"/>
        </w:tabs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|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m</w:t>
      </w:r>
      <w:proofErr w:type="spellEnd"/>
      <w:r w:rsidRPr="00D02A17">
        <w:rPr>
          <w:rFonts w:ascii="Times New Roman" w:hAnsi="Times New Roman" w:cs="Times New Roman"/>
        </w:rPr>
        <w:t>|= |V</w:t>
      </w:r>
      <w:r w:rsidRPr="00D02A17">
        <w:rPr>
          <w:rFonts w:ascii="Times New Roman" w:hAnsi="Times New Roman" w:cs="Times New Roman"/>
          <w:vertAlign w:val="subscript"/>
        </w:rPr>
        <w:t>in</w:t>
      </w:r>
      <w:r w:rsidRPr="00D02A17">
        <w:rPr>
          <w:rFonts w:ascii="Times New Roman" w:hAnsi="Times New Roman" w:cs="Times New Roman"/>
        </w:rPr>
        <w:t>| / |</w:t>
      </w:r>
      <w:proofErr w:type="spellStart"/>
      <w:r w:rsidRPr="00D02A17">
        <w:rPr>
          <w:rFonts w:ascii="Times New Roman" w:hAnsi="Times New Roman" w:cs="Times New Roman"/>
        </w:rPr>
        <w:t>I</w:t>
      </w:r>
      <w:r w:rsidRPr="00D02A17">
        <w:rPr>
          <w:rFonts w:ascii="Times New Roman" w:hAnsi="Times New Roman" w:cs="Times New Roman"/>
          <w:vertAlign w:val="subscript"/>
        </w:rPr>
        <w:t>xm</w:t>
      </w:r>
      <w:proofErr w:type="spellEnd"/>
      <w:r w:rsidRPr="00D02A17">
        <w:rPr>
          <w:rFonts w:ascii="Times New Roman" w:hAnsi="Times New Roman" w:cs="Times New Roman"/>
        </w:rPr>
        <w:t xml:space="preserve">| </w:t>
      </w:r>
    </w:p>
    <w:p w14:paraId="48DD5CC1" w14:textId="77777777" w:rsidR="00D02A17" w:rsidRPr="00D02A17" w:rsidRDefault="00D02A17">
      <w:pPr>
        <w:spacing w:after="126"/>
        <w:ind w:left="-5"/>
        <w:rPr>
          <w:rFonts w:ascii="Times New Roman" w:hAnsi="Times New Roman" w:cs="Times New Roman"/>
        </w:rPr>
      </w:pP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m</w:t>
      </w:r>
      <w:proofErr w:type="spellEnd"/>
      <w:r w:rsidRPr="00D02A17">
        <w:rPr>
          <w:rFonts w:ascii="Times New Roman" w:hAnsi="Times New Roman" w:cs="Times New Roman"/>
        </w:rPr>
        <w:t xml:space="preserve"> can be found by using above equations. </w:t>
      </w:r>
    </w:p>
    <w:p w14:paraId="4006B9FC" w14:textId="3C987F75" w:rsidR="00D02A17" w:rsidRPr="00D02A17" w:rsidRDefault="00D02A17" w:rsidP="00D02A17">
      <w:pPr>
        <w:spacing w:after="16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E9F89A4" w14:textId="77777777" w:rsidR="002B0D54" w:rsidRDefault="002B0D54">
      <w:pPr>
        <w:pStyle w:val="Heading1"/>
        <w:spacing w:after="16"/>
        <w:ind w:left="-5"/>
      </w:pPr>
    </w:p>
    <w:p w14:paraId="30146700" w14:textId="77777777" w:rsidR="002B0D54" w:rsidRDefault="002B0D54">
      <w:pPr>
        <w:pStyle w:val="Heading1"/>
        <w:spacing w:after="16"/>
        <w:ind w:left="-5"/>
      </w:pPr>
    </w:p>
    <w:p w14:paraId="0048DBD7" w14:textId="77777777" w:rsidR="002B0D54" w:rsidRDefault="002B0D54">
      <w:pPr>
        <w:pStyle w:val="Heading1"/>
        <w:spacing w:after="16"/>
        <w:ind w:left="-5"/>
      </w:pPr>
    </w:p>
    <w:p w14:paraId="0F643ED8" w14:textId="77777777" w:rsidR="002B0D54" w:rsidRDefault="002B0D54">
      <w:pPr>
        <w:pStyle w:val="Heading1"/>
        <w:spacing w:after="16"/>
        <w:ind w:left="-5"/>
      </w:pPr>
    </w:p>
    <w:p w14:paraId="0830DCD6" w14:textId="77777777" w:rsidR="002B0D54" w:rsidRDefault="002B0D54">
      <w:pPr>
        <w:pStyle w:val="Heading1"/>
        <w:spacing w:after="16"/>
        <w:ind w:left="-5"/>
      </w:pPr>
    </w:p>
    <w:p w14:paraId="4618BF2A" w14:textId="77777777" w:rsidR="002B0D54" w:rsidRDefault="002B0D54">
      <w:pPr>
        <w:pStyle w:val="Heading1"/>
        <w:spacing w:after="16"/>
        <w:ind w:left="-5"/>
      </w:pPr>
    </w:p>
    <w:p w14:paraId="17F118E3" w14:textId="77777777" w:rsidR="002B0D54" w:rsidRDefault="002B0D54">
      <w:pPr>
        <w:pStyle w:val="Heading1"/>
        <w:spacing w:after="16"/>
        <w:ind w:left="-5"/>
      </w:pPr>
    </w:p>
    <w:p w14:paraId="1DE41BE3" w14:textId="77777777" w:rsidR="002B0D54" w:rsidRDefault="002B0D54">
      <w:pPr>
        <w:pStyle w:val="Heading1"/>
        <w:spacing w:after="16"/>
        <w:ind w:left="-5"/>
      </w:pPr>
    </w:p>
    <w:p w14:paraId="73860D3D" w14:textId="77777777" w:rsidR="002B0D54" w:rsidRDefault="002B0D54">
      <w:pPr>
        <w:pStyle w:val="Heading1"/>
        <w:spacing w:after="16"/>
        <w:ind w:left="-5"/>
      </w:pPr>
    </w:p>
    <w:p w14:paraId="1B1D6189" w14:textId="77777777" w:rsidR="002B0D54" w:rsidRDefault="002B0D54">
      <w:pPr>
        <w:pStyle w:val="Heading1"/>
        <w:spacing w:after="16"/>
        <w:ind w:left="-5"/>
      </w:pPr>
    </w:p>
    <w:p w14:paraId="41EBB447" w14:textId="77777777" w:rsidR="002B0D54" w:rsidRDefault="002B0D54">
      <w:pPr>
        <w:pStyle w:val="Heading1"/>
        <w:spacing w:after="16"/>
        <w:ind w:left="-5"/>
      </w:pPr>
    </w:p>
    <w:p w14:paraId="3EF433A5" w14:textId="77777777" w:rsidR="002B0D54" w:rsidRDefault="002B0D54">
      <w:pPr>
        <w:pStyle w:val="Heading1"/>
        <w:spacing w:after="16"/>
        <w:ind w:left="-5"/>
      </w:pPr>
    </w:p>
    <w:p w14:paraId="2AABE8C4" w14:textId="77777777" w:rsidR="002B0D54" w:rsidRDefault="002B0D54" w:rsidP="002B0D54"/>
    <w:p w14:paraId="3E1CD733" w14:textId="77777777" w:rsidR="002B0D54" w:rsidRDefault="002B0D54" w:rsidP="002B0D54"/>
    <w:p w14:paraId="081ABB0A" w14:textId="77777777" w:rsidR="002B0D54" w:rsidRDefault="002B0D54">
      <w:pPr>
        <w:pStyle w:val="Heading1"/>
        <w:spacing w:after="16"/>
        <w:ind w:left="-5"/>
      </w:pPr>
    </w:p>
    <w:p w14:paraId="7275981D" w14:textId="77777777" w:rsidR="002B0D54" w:rsidRPr="002B0D54" w:rsidRDefault="002B0D54" w:rsidP="002B0D54"/>
    <w:p w14:paraId="5D19D109" w14:textId="5932ACC4" w:rsidR="00D02A17" w:rsidRPr="00D02A17" w:rsidRDefault="00D02A17">
      <w:pPr>
        <w:pStyle w:val="Heading1"/>
        <w:spacing w:after="16"/>
        <w:ind w:left="-5"/>
      </w:pPr>
      <w:r w:rsidRPr="00D02A17">
        <w:lastRenderedPageBreak/>
        <w:t>Short Circuit Test</w:t>
      </w:r>
      <w:r w:rsidRPr="00D02A17">
        <w:rPr>
          <w:u w:val="none"/>
        </w:rPr>
        <w:t xml:space="preserve"> </w:t>
      </w:r>
    </w:p>
    <w:p w14:paraId="427533F7" w14:textId="77777777" w:rsidR="00D02A17" w:rsidRPr="00D02A17" w:rsidRDefault="00D02A17">
      <w:pPr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This test serves the purpose of determining the series parameters of a transformer. </w:t>
      </w:r>
    </w:p>
    <w:p w14:paraId="25576193" w14:textId="77777777" w:rsidR="00D02A17" w:rsidRDefault="00D02A17">
      <w:pPr>
        <w:spacing w:after="0"/>
      </w:pPr>
      <w:r>
        <w:rPr>
          <w:rFonts w:ascii="Times New Roman" w:eastAsia="Times New Roman" w:hAnsi="Times New Roman" w:cs="Times New Roman"/>
          <w:b/>
        </w:rPr>
        <w:t xml:space="preserve"> </w:t>
      </w:r>
    </w:p>
    <w:p w14:paraId="24470BE3" w14:textId="77777777" w:rsidR="00D02A17" w:rsidRDefault="00D02A17">
      <w:pPr>
        <w:ind w:left="-5"/>
      </w:pPr>
      <w:r>
        <w:t xml:space="preserve">For convenience of supply arrangement and voltage and current to be handled, the test is usually conducted from the HV side of the transformer while the LV side is short-circuited. </w:t>
      </w:r>
    </w:p>
    <w:p w14:paraId="549FC1E1" w14:textId="77777777" w:rsidR="00D02A17" w:rsidRDefault="00D02A17">
      <w:pPr>
        <w:spacing w:after="0"/>
        <w:ind w:right="557"/>
        <w:jc w:val="right"/>
      </w:pPr>
      <w:r>
        <w:rPr>
          <w:noProof/>
        </w:rPr>
        <w:drawing>
          <wp:inline distT="0" distB="0" distL="0" distR="0" wp14:anchorId="5927FC84" wp14:editId="6E0F3A9A">
            <wp:extent cx="5400675" cy="2047875"/>
            <wp:effectExtent l="0" t="0" r="0" b="0"/>
            <wp:docPr id="453" name="Picture 4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" name="Picture 45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FDDBA58" w14:textId="77777777" w:rsidR="00D02A17" w:rsidRPr="00D02A17" w:rsidRDefault="00D02A17">
      <w:pPr>
        <w:pStyle w:val="Heading2"/>
        <w:spacing w:after="0"/>
        <w:ind w:right="4"/>
        <w:jc w:val="center"/>
        <w:rPr>
          <w:sz w:val="22"/>
          <w:szCs w:val="22"/>
        </w:rPr>
      </w:pPr>
      <w:r w:rsidRPr="00D02A17">
        <w:rPr>
          <w:b w:val="0"/>
          <w:sz w:val="22"/>
          <w:szCs w:val="22"/>
        </w:rPr>
        <w:t>Figure 03: Short Circuit Test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48428122" w14:textId="77777777" w:rsidR="00D02A17" w:rsidRDefault="00D02A17">
      <w:pPr>
        <w:spacing w:after="0"/>
      </w:pPr>
      <w:r>
        <w:t xml:space="preserve"> </w:t>
      </w:r>
    </w:p>
    <w:p w14:paraId="3A60D3E9" w14:textId="77777777" w:rsidR="00D02A17" w:rsidRDefault="00D02A17">
      <w:pPr>
        <w:spacing w:after="0"/>
      </w:pPr>
      <w:r>
        <w:t xml:space="preserve"> </w:t>
      </w:r>
    </w:p>
    <w:p w14:paraId="2FAE7454" w14:textId="77777777" w:rsidR="00D02A17" w:rsidRPr="00D02A17" w:rsidRDefault="00D02A17">
      <w:pPr>
        <w:spacing w:after="269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R</w:t>
      </w:r>
      <w:r w:rsidRPr="00D02A17">
        <w:rPr>
          <w:rFonts w:ascii="Times New Roman" w:hAnsi="Times New Roman" w:cs="Times New Roman"/>
          <w:vertAlign w:val="subscript"/>
        </w:rPr>
        <w:t xml:space="preserve">C </w:t>
      </w:r>
      <w:r w:rsidRPr="00D02A17">
        <w:rPr>
          <w:rFonts w:ascii="Times New Roman" w:hAnsi="Times New Roman" w:cs="Times New Roman"/>
        </w:rPr>
        <w:t xml:space="preserve">and 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m</w:t>
      </w:r>
      <w:proofErr w:type="spellEnd"/>
      <w:r w:rsidRPr="00D02A17">
        <w:rPr>
          <w:rFonts w:ascii="Times New Roman" w:hAnsi="Times New Roman" w:cs="Times New Roman"/>
        </w:rPr>
        <w:t xml:space="preserve"> can be neglected as a lower voltage are applied. </w:t>
      </w:r>
    </w:p>
    <w:p w14:paraId="52B17675" w14:textId="77777777" w:rsidR="00D02A17" w:rsidRPr="00D02A17" w:rsidRDefault="00D02A17">
      <w:pPr>
        <w:tabs>
          <w:tab w:val="center" w:pos="1976"/>
        </w:tabs>
        <w:spacing w:after="223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PSC         = ISC</w:t>
      </w:r>
      <w:r w:rsidRPr="00D02A17">
        <w:rPr>
          <w:rFonts w:ascii="Times New Roman" w:hAnsi="Times New Roman" w:cs="Times New Roman"/>
          <w:vertAlign w:val="superscript"/>
        </w:rPr>
        <w:t>2</w:t>
      </w:r>
      <w:r w:rsidRPr="00D02A17">
        <w:rPr>
          <w:rFonts w:ascii="Times New Roman" w:hAnsi="Times New Roman" w:cs="Times New Roman"/>
        </w:rPr>
        <w:t xml:space="preserve"> * Req </w:t>
      </w:r>
    </w:p>
    <w:p w14:paraId="7D1A4C54" w14:textId="77777777" w:rsidR="00D02A17" w:rsidRPr="00D02A17" w:rsidRDefault="00D02A17">
      <w:pPr>
        <w:tabs>
          <w:tab w:val="center" w:pos="2089"/>
        </w:tabs>
        <w:spacing w:after="274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 xml:space="preserve">(PSC)1/2 = (Req)1/2. ISC </w:t>
      </w:r>
    </w:p>
    <w:p w14:paraId="74EF2CF2" w14:textId="77777777" w:rsidR="00D02A17" w:rsidRPr="00D02A17" w:rsidRDefault="00D02A17">
      <w:pPr>
        <w:tabs>
          <w:tab w:val="center" w:pos="1845"/>
        </w:tabs>
        <w:spacing w:after="230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Y          = m</w:t>
      </w:r>
      <w:r w:rsidRPr="00D02A17">
        <w:rPr>
          <w:rFonts w:ascii="Times New Roman" w:hAnsi="Times New Roman" w:cs="Times New Roman"/>
          <w:vertAlign w:val="subscript"/>
        </w:rPr>
        <w:t>1</w:t>
      </w:r>
      <w:r w:rsidRPr="00D02A17">
        <w:rPr>
          <w:rFonts w:ascii="Times New Roman" w:hAnsi="Times New Roman" w:cs="Times New Roman"/>
        </w:rPr>
        <w:t xml:space="preserve">. X </w:t>
      </w:r>
    </w:p>
    <w:p w14:paraId="169C38A0" w14:textId="77777777" w:rsidR="00D02A17" w:rsidRPr="00D02A17" w:rsidRDefault="00D02A17">
      <w:pPr>
        <w:spacing w:after="264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From the gradient m</w:t>
      </w:r>
      <w:r w:rsidRPr="00D02A17">
        <w:rPr>
          <w:rFonts w:ascii="Times New Roman" w:hAnsi="Times New Roman" w:cs="Times New Roman"/>
          <w:vertAlign w:val="subscript"/>
        </w:rPr>
        <w:t xml:space="preserve">1 </w:t>
      </w:r>
      <w:r w:rsidRPr="00D02A17">
        <w:rPr>
          <w:rFonts w:ascii="Times New Roman" w:hAnsi="Times New Roman" w:cs="Times New Roman"/>
        </w:rPr>
        <w:t>of the graph of (P</w:t>
      </w:r>
      <w:r w:rsidRPr="00D02A17">
        <w:rPr>
          <w:rFonts w:ascii="Times New Roman" w:hAnsi="Times New Roman" w:cs="Times New Roman"/>
          <w:vertAlign w:val="subscript"/>
        </w:rPr>
        <w:t>SC</w:t>
      </w:r>
      <w:r w:rsidRPr="00D02A17">
        <w:rPr>
          <w:rFonts w:ascii="Times New Roman" w:hAnsi="Times New Roman" w:cs="Times New Roman"/>
        </w:rPr>
        <w:t>)</w:t>
      </w:r>
      <w:r w:rsidRPr="00D02A17">
        <w:rPr>
          <w:rFonts w:ascii="Times New Roman" w:hAnsi="Times New Roman" w:cs="Times New Roman"/>
          <w:vertAlign w:val="superscript"/>
        </w:rPr>
        <w:t>1/2</w:t>
      </w:r>
      <w:r w:rsidRPr="00D02A17">
        <w:rPr>
          <w:rFonts w:ascii="Times New Roman" w:hAnsi="Times New Roman" w:cs="Times New Roman"/>
        </w:rPr>
        <w:t xml:space="preserve"> Vs. I</w:t>
      </w:r>
      <w:r w:rsidRPr="00D02A17">
        <w:rPr>
          <w:rFonts w:ascii="Times New Roman" w:hAnsi="Times New Roman" w:cs="Times New Roman"/>
          <w:vertAlign w:val="subscript"/>
        </w:rPr>
        <w:t xml:space="preserve">SC, </w:t>
      </w:r>
      <w:r w:rsidRPr="00D02A17">
        <w:rPr>
          <w:rFonts w:ascii="Times New Roman" w:hAnsi="Times New Roman" w:cs="Times New Roman"/>
        </w:rPr>
        <w:t>R</w:t>
      </w:r>
      <w:r w:rsidRPr="00D02A17">
        <w:rPr>
          <w:rFonts w:ascii="Times New Roman" w:hAnsi="Times New Roman" w:cs="Times New Roman"/>
          <w:vertAlign w:val="subscript"/>
        </w:rPr>
        <w:t>eq</w:t>
      </w:r>
      <w:r w:rsidRPr="00D02A17">
        <w:rPr>
          <w:rFonts w:ascii="Times New Roman" w:hAnsi="Times New Roman" w:cs="Times New Roman"/>
        </w:rPr>
        <w:t xml:space="preserve"> can be found. </w:t>
      </w:r>
    </w:p>
    <w:p w14:paraId="02351D95" w14:textId="77777777" w:rsidR="00D02A17" w:rsidRPr="00D02A17" w:rsidRDefault="00D02A17">
      <w:pPr>
        <w:tabs>
          <w:tab w:val="center" w:pos="1873"/>
        </w:tabs>
        <w:spacing w:after="256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</w:r>
      <w:proofErr w:type="spellStart"/>
      <w:r w:rsidRPr="00D02A17">
        <w:rPr>
          <w:rFonts w:ascii="Times New Roman" w:hAnsi="Times New Roman" w:cs="Times New Roman"/>
        </w:rPr>
        <w:t>Zp</w:t>
      </w:r>
      <w:proofErr w:type="spellEnd"/>
      <w:r w:rsidRPr="00D02A17">
        <w:rPr>
          <w:rFonts w:ascii="Times New Roman" w:hAnsi="Times New Roman" w:cs="Times New Roman"/>
        </w:rPr>
        <w:t xml:space="preserve">    = |VSC |/ |ISC| </w:t>
      </w:r>
    </w:p>
    <w:p w14:paraId="4ABC8D3C" w14:textId="77777777" w:rsidR="00D02A17" w:rsidRPr="00D02A17" w:rsidRDefault="00D02A17">
      <w:pPr>
        <w:tabs>
          <w:tab w:val="center" w:pos="1642"/>
        </w:tabs>
        <w:spacing w:after="223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VSC =</w:t>
      </w:r>
      <w:proofErr w:type="spellStart"/>
      <w:proofErr w:type="gramStart"/>
      <w:r w:rsidRPr="00D02A17">
        <w:rPr>
          <w:rFonts w:ascii="Times New Roman" w:hAnsi="Times New Roman" w:cs="Times New Roman"/>
        </w:rPr>
        <w:t>Zp</w:t>
      </w:r>
      <w:proofErr w:type="spellEnd"/>
      <w:r w:rsidRPr="00D02A17">
        <w:rPr>
          <w:rFonts w:ascii="Times New Roman" w:hAnsi="Times New Roman" w:cs="Times New Roman"/>
        </w:rPr>
        <w:t xml:space="preserve"> .ISC</w:t>
      </w:r>
      <w:proofErr w:type="gramEnd"/>
      <w:r w:rsidRPr="00D02A17">
        <w:rPr>
          <w:rFonts w:ascii="Times New Roman" w:hAnsi="Times New Roman" w:cs="Times New Roman"/>
        </w:rPr>
        <w:t xml:space="preserve"> </w:t>
      </w:r>
    </w:p>
    <w:p w14:paraId="3E8301CE" w14:textId="77777777" w:rsidR="00D02A17" w:rsidRPr="00D02A17" w:rsidRDefault="00D02A17">
      <w:pPr>
        <w:tabs>
          <w:tab w:val="center" w:pos="1665"/>
        </w:tabs>
        <w:spacing w:after="229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  <w:t>Y    = m</w:t>
      </w:r>
      <w:r w:rsidRPr="00D02A17">
        <w:rPr>
          <w:rFonts w:ascii="Times New Roman" w:hAnsi="Times New Roman" w:cs="Times New Roman"/>
          <w:vertAlign w:val="subscript"/>
        </w:rPr>
        <w:t>2</w:t>
      </w:r>
      <w:r w:rsidRPr="00D02A17">
        <w:rPr>
          <w:rFonts w:ascii="Times New Roman" w:hAnsi="Times New Roman" w:cs="Times New Roman"/>
        </w:rPr>
        <w:t xml:space="preserve">. X </w:t>
      </w:r>
    </w:p>
    <w:p w14:paraId="42E8FF7F" w14:textId="77777777" w:rsidR="00D02A17" w:rsidRPr="00D02A17" w:rsidRDefault="00D02A17">
      <w:pPr>
        <w:spacing w:after="222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From the gradient m</w:t>
      </w:r>
      <w:r w:rsidRPr="00D02A17">
        <w:rPr>
          <w:rFonts w:ascii="Times New Roman" w:hAnsi="Times New Roman" w:cs="Times New Roman"/>
          <w:vertAlign w:val="subscript"/>
        </w:rPr>
        <w:t xml:space="preserve">2 </w:t>
      </w:r>
      <w:r w:rsidRPr="00D02A17">
        <w:rPr>
          <w:rFonts w:ascii="Times New Roman" w:hAnsi="Times New Roman" w:cs="Times New Roman"/>
        </w:rPr>
        <w:t>of the graph V</w:t>
      </w:r>
      <w:r w:rsidRPr="00D02A17">
        <w:rPr>
          <w:rFonts w:ascii="Times New Roman" w:hAnsi="Times New Roman" w:cs="Times New Roman"/>
          <w:vertAlign w:val="subscript"/>
        </w:rPr>
        <w:t xml:space="preserve">SC </w:t>
      </w:r>
      <w:r w:rsidRPr="00D02A17">
        <w:rPr>
          <w:rFonts w:ascii="Times New Roman" w:hAnsi="Times New Roman" w:cs="Times New Roman"/>
        </w:rPr>
        <w:t>Vs. I</w:t>
      </w:r>
      <w:r w:rsidRPr="00D02A17">
        <w:rPr>
          <w:rFonts w:ascii="Times New Roman" w:hAnsi="Times New Roman" w:cs="Times New Roman"/>
          <w:vertAlign w:val="subscript"/>
        </w:rPr>
        <w:t xml:space="preserve">SC, </w:t>
      </w:r>
      <w:proofErr w:type="spellStart"/>
      <w:r w:rsidRPr="00D02A17">
        <w:rPr>
          <w:rFonts w:ascii="Times New Roman" w:hAnsi="Times New Roman" w:cs="Times New Roman"/>
        </w:rPr>
        <w:t>Z</w:t>
      </w:r>
      <w:r w:rsidRPr="00D02A17">
        <w:rPr>
          <w:rFonts w:ascii="Times New Roman" w:hAnsi="Times New Roman" w:cs="Times New Roman"/>
          <w:vertAlign w:val="subscript"/>
        </w:rPr>
        <w:t>p</w:t>
      </w:r>
      <w:proofErr w:type="spellEnd"/>
      <w:r w:rsidRPr="00D02A17">
        <w:rPr>
          <w:rFonts w:ascii="Times New Roman" w:hAnsi="Times New Roman" w:cs="Times New Roman"/>
        </w:rPr>
        <w:t xml:space="preserve"> can be found. </w:t>
      </w:r>
    </w:p>
    <w:p w14:paraId="7F9E85CC" w14:textId="77777777" w:rsidR="00D02A17" w:rsidRPr="00D02A17" w:rsidRDefault="00D02A17">
      <w:pPr>
        <w:tabs>
          <w:tab w:val="center" w:pos="2089"/>
        </w:tabs>
        <w:spacing w:after="269"/>
        <w:ind w:left="-1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ab/>
      </w:r>
      <w:proofErr w:type="spellStart"/>
      <w:r w:rsidRPr="00D02A17">
        <w:rPr>
          <w:rFonts w:ascii="Times New Roman" w:hAnsi="Times New Roman" w:cs="Times New Roman"/>
        </w:rPr>
        <w:t>Zp</w:t>
      </w:r>
      <w:proofErr w:type="spellEnd"/>
      <w:r w:rsidRPr="00D02A17">
        <w:rPr>
          <w:rFonts w:ascii="Times New Roman" w:hAnsi="Times New Roman" w:cs="Times New Roman"/>
        </w:rPr>
        <w:t xml:space="preserve">      = (Req2 +Xeq2)1/2 </w:t>
      </w:r>
    </w:p>
    <w:p w14:paraId="7F7FDB11" w14:textId="77777777" w:rsidR="00D02A17" w:rsidRPr="00D02A17" w:rsidRDefault="00D02A17">
      <w:pPr>
        <w:spacing w:after="325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From the above equation 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eq</w:t>
      </w:r>
      <w:proofErr w:type="spellEnd"/>
      <w:r w:rsidRPr="00D02A17">
        <w:rPr>
          <w:rFonts w:ascii="Times New Roman" w:hAnsi="Times New Roman" w:cs="Times New Roman"/>
        </w:rPr>
        <w:t xml:space="preserve"> can be found. </w:t>
      </w:r>
    </w:p>
    <w:p w14:paraId="100C8DEF" w14:textId="45917916" w:rsidR="00D02A17" w:rsidRPr="00D02A17" w:rsidRDefault="00D02A17">
      <w:pPr>
        <w:spacing w:after="336"/>
        <w:rPr>
          <w:rFonts w:ascii="Times New Roman" w:hAnsi="Times New Roman" w:cs="Times New Roman"/>
        </w:rPr>
      </w:pPr>
    </w:p>
    <w:p w14:paraId="4CADC458" w14:textId="77777777" w:rsidR="00D02A17" w:rsidRPr="00D02A17" w:rsidRDefault="00D02A17">
      <w:pPr>
        <w:spacing w:after="0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</w:p>
    <w:p w14:paraId="220246FA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0BD33877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7CDB05BA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7EEDD74C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7D85F209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169A67E2" w14:textId="77777777" w:rsidR="002B0D54" w:rsidRDefault="002B0D54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</w:p>
    <w:p w14:paraId="4152387D" w14:textId="245972EB" w:rsidR="00D02A17" w:rsidRPr="00D02A17" w:rsidRDefault="00D02A17">
      <w:pPr>
        <w:spacing w:after="278"/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  <w:u w:val="single" w:color="000000"/>
        </w:rPr>
        <w:lastRenderedPageBreak/>
        <w:t>PROCEDURE:</w:t>
      </w:r>
      <w:r w:rsidRPr="00D02A17">
        <w:rPr>
          <w:rFonts w:ascii="Times New Roman" w:eastAsia="Times New Roman" w:hAnsi="Times New Roman" w:cs="Times New Roman"/>
          <w:b/>
        </w:rPr>
        <w:t xml:space="preserve">  </w:t>
      </w:r>
    </w:p>
    <w:p w14:paraId="0A4DE90F" w14:textId="77777777" w:rsidR="00D02A17" w:rsidRPr="00D02A17" w:rsidRDefault="00D02A17">
      <w:pPr>
        <w:pStyle w:val="Heading1"/>
        <w:spacing w:after="194"/>
        <w:ind w:left="-5"/>
        <w:rPr>
          <w:sz w:val="22"/>
          <w:szCs w:val="22"/>
        </w:rPr>
      </w:pPr>
      <w:r w:rsidRPr="00D02A17">
        <w:rPr>
          <w:sz w:val="22"/>
          <w:szCs w:val="22"/>
          <w:u w:val="none"/>
        </w:rPr>
        <w:t xml:space="preserve">(a). </w:t>
      </w:r>
      <w:r w:rsidRPr="00D02A17">
        <w:rPr>
          <w:sz w:val="22"/>
          <w:szCs w:val="22"/>
        </w:rPr>
        <w:t>Open Circuit Test</w:t>
      </w:r>
      <w:r w:rsidRPr="00D02A17">
        <w:rPr>
          <w:sz w:val="22"/>
          <w:szCs w:val="22"/>
          <w:u w:val="none"/>
        </w:rPr>
        <w:t xml:space="preserve"> </w:t>
      </w:r>
    </w:p>
    <w:p w14:paraId="69F28929" w14:textId="77777777" w:rsidR="00D02A17" w:rsidRPr="00D02A17" w:rsidRDefault="00D02A17">
      <w:pPr>
        <w:pStyle w:val="Heading2"/>
        <w:spacing w:after="260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Apparatus</w:t>
      </w:r>
      <w:r w:rsidRPr="00D02A17">
        <w:rPr>
          <w:sz w:val="22"/>
          <w:szCs w:val="22"/>
          <w:u w:val="none"/>
        </w:rPr>
        <w:t xml:space="preserve"> </w:t>
      </w:r>
    </w:p>
    <w:p w14:paraId="1884EA40" w14:textId="77777777" w:rsidR="00D02A17" w:rsidRPr="00D02A17" w:rsidRDefault="00D02A17" w:rsidP="00D02A17">
      <w:pPr>
        <w:numPr>
          <w:ilvl w:val="0"/>
          <w:numId w:val="15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Single phase transformer (230/115V, 1.1 kVA,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E1B527F" w14:textId="77777777" w:rsidR="00D02A17" w:rsidRPr="00D02A17" w:rsidRDefault="00D02A17" w:rsidP="00D02A17">
      <w:pPr>
        <w:numPr>
          <w:ilvl w:val="0"/>
          <w:numId w:val="15"/>
        </w:numPr>
        <w:spacing w:after="40" w:line="268" w:lineRule="auto"/>
        <w:ind w:hanging="360"/>
        <w:jc w:val="both"/>
        <w:rPr>
          <w:rFonts w:ascii="Times New Roman" w:hAnsi="Times New Roman" w:cs="Times New Roman"/>
        </w:rPr>
      </w:pP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(230V, 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938A349" w14:textId="77777777" w:rsidR="00D02A17" w:rsidRPr="00D02A17" w:rsidRDefault="00D02A17" w:rsidP="00D02A17">
      <w:pPr>
        <w:numPr>
          <w:ilvl w:val="0"/>
          <w:numId w:val="15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Rheostats – 2 Nos (1030Ω/1A &amp; 1Ω/13A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4CDCF67E" w14:textId="77777777" w:rsidR="00D02A17" w:rsidRPr="00D02A17" w:rsidRDefault="00D02A17" w:rsidP="00D02A17">
      <w:pPr>
        <w:numPr>
          <w:ilvl w:val="0"/>
          <w:numId w:val="15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Wattmeter (240V/1A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3E92AD8" w14:textId="77777777" w:rsidR="00D02A17" w:rsidRPr="00D02A17" w:rsidRDefault="00D02A17" w:rsidP="00D02A17">
      <w:pPr>
        <w:numPr>
          <w:ilvl w:val="0"/>
          <w:numId w:val="15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Voltmeters – 2 </w:t>
      </w:r>
      <w:proofErr w:type="gramStart"/>
      <w:r w:rsidRPr="00D02A17">
        <w:rPr>
          <w:rFonts w:ascii="Times New Roman" w:hAnsi="Times New Roman" w:cs="Times New Roman"/>
        </w:rPr>
        <w:t>Nos(</w:t>
      </w:r>
      <w:proofErr w:type="gramEnd"/>
      <w:r w:rsidRPr="00D02A17">
        <w:rPr>
          <w:rFonts w:ascii="Times New Roman" w:hAnsi="Times New Roman" w:cs="Times New Roman"/>
        </w:rPr>
        <w:t>0-300V &amp; 0- 150V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9989FC4" w14:textId="441B768B" w:rsidR="002B0D54" w:rsidRPr="002B0D54" w:rsidRDefault="00D02A17" w:rsidP="002B0D54">
      <w:pPr>
        <w:numPr>
          <w:ilvl w:val="0"/>
          <w:numId w:val="15"/>
        </w:numPr>
        <w:spacing w:after="128" w:line="268" w:lineRule="auto"/>
        <w:ind w:hanging="360"/>
        <w:jc w:val="both"/>
        <w:rPr>
          <w:rFonts w:ascii="Times New Roman" w:hAnsi="Times New Roman" w:cs="Times New Roman"/>
        </w:rPr>
      </w:pPr>
      <w:proofErr w:type="gramStart"/>
      <w:r w:rsidRPr="00D02A17">
        <w:rPr>
          <w:rFonts w:ascii="Times New Roman" w:hAnsi="Times New Roman" w:cs="Times New Roman"/>
        </w:rPr>
        <w:t>Ammeter  (</w:t>
      </w:r>
      <w:proofErr w:type="gramEnd"/>
      <w:r w:rsidRPr="00D02A17">
        <w:rPr>
          <w:rFonts w:ascii="Times New Roman" w:hAnsi="Times New Roman" w:cs="Times New Roman"/>
        </w:rPr>
        <w:t xml:space="preserve">0-1A) </w:t>
      </w:r>
    </w:p>
    <w:p w14:paraId="1028B500" w14:textId="3B815789" w:rsidR="00D02A17" w:rsidRPr="00D02A17" w:rsidRDefault="00D02A17">
      <w:pPr>
        <w:pStyle w:val="Heading2"/>
        <w:spacing w:after="9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Procedure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04B4724F" w14:textId="77777777" w:rsidR="00D02A17" w:rsidRPr="00D02A17" w:rsidRDefault="00D02A17">
      <w:pPr>
        <w:tabs>
          <w:tab w:val="center" w:pos="9362"/>
        </w:tabs>
        <w:spacing w:after="208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  <w:noProof/>
        </w:rPr>
        <w:drawing>
          <wp:inline distT="0" distB="0" distL="0" distR="0" wp14:anchorId="5948204D" wp14:editId="3F0C1BA4">
            <wp:extent cx="5829300" cy="2333625"/>
            <wp:effectExtent l="0" t="0" r="0" b="0"/>
            <wp:docPr id="627" name="Picture 6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" name="Picture 62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2A17">
        <w:rPr>
          <w:rFonts w:ascii="Times New Roman" w:hAnsi="Times New Roman" w:cs="Times New Roman"/>
        </w:rPr>
        <w:tab/>
        <w:t xml:space="preserve"> </w:t>
      </w:r>
    </w:p>
    <w:p w14:paraId="1991E1BF" w14:textId="77777777" w:rsidR="00D02A17" w:rsidRDefault="00D02A17">
      <w:pPr>
        <w:pStyle w:val="Heading3"/>
        <w:ind w:right="7"/>
        <w:rPr>
          <w:sz w:val="22"/>
          <w:szCs w:val="22"/>
          <w:u w:val="none"/>
        </w:rPr>
      </w:pPr>
      <w:r w:rsidRPr="00D02A17">
        <w:rPr>
          <w:sz w:val="22"/>
          <w:szCs w:val="22"/>
        </w:rPr>
        <w:t>Figure 04: Open Circuit Test Circuit Diagram</w:t>
      </w:r>
      <w:r w:rsidRPr="00D02A17">
        <w:rPr>
          <w:sz w:val="22"/>
          <w:szCs w:val="22"/>
          <w:u w:val="none"/>
        </w:rPr>
        <w:t xml:space="preserve">  </w:t>
      </w:r>
    </w:p>
    <w:p w14:paraId="2299691B" w14:textId="77777777" w:rsidR="00D02A17" w:rsidRPr="00D02A17" w:rsidRDefault="00D02A17" w:rsidP="00D02A17"/>
    <w:p w14:paraId="0C8E13D6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nnect the circuit as shown in Figure 04. (Do not connect the C.R.O. probes to the circuit until the instructor checks the circuit.) </w:t>
      </w:r>
    </w:p>
    <w:p w14:paraId="419BBC1A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how the connected circuit to the instructor. </w:t>
      </w:r>
    </w:p>
    <w:p w14:paraId="0E8C169A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et the </w:t>
      </w:r>
      <w:proofErr w:type="spellStart"/>
      <w:r w:rsidRPr="00D02A17">
        <w:rPr>
          <w:rFonts w:ascii="Times New Roman" w:eastAsia="Times New Roman" w:hAnsi="Times New Roman" w:cs="Times New Roman"/>
          <w:b/>
        </w:rPr>
        <w:t>Variac</w:t>
      </w:r>
      <w:proofErr w:type="spellEnd"/>
      <w:r w:rsidRPr="00D02A17">
        <w:rPr>
          <w:rFonts w:ascii="Times New Roman" w:eastAsia="Times New Roman" w:hAnsi="Times New Roman" w:cs="Times New Roman"/>
          <w:b/>
        </w:rPr>
        <w:t xml:space="preserve"> to zero</w:t>
      </w:r>
      <w:r w:rsidRPr="00D02A17">
        <w:rPr>
          <w:rFonts w:ascii="Times New Roman" w:hAnsi="Times New Roman" w:cs="Times New Roman"/>
        </w:rPr>
        <w:t xml:space="preserve"> </w:t>
      </w:r>
      <w:r w:rsidRPr="00D02A17">
        <w:rPr>
          <w:rFonts w:ascii="Times New Roman" w:eastAsia="Times New Roman" w:hAnsi="Times New Roman" w:cs="Times New Roman"/>
          <w:b/>
        </w:rPr>
        <w:t>position</w:t>
      </w:r>
      <w:r w:rsidRPr="00D02A17">
        <w:rPr>
          <w:rFonts w:ascii="Times New Roman" w:hAnsi="Times New Roman" w:cs="Times New Roman"/>
        </w:rPr>
        <w:t xml:space="preserve"> and Rheostat 1 (RH</w:t>
      </w:r>
      <w:r w:rsidRPr="00D02A17">
        <w:rPr>
          <w:rFonts w:ascii="Times New Roman" w:hAnsi="Times New Roman" w:cs="Times New Roman"/>
          <w:vertAlign w:val="subscript"/>
        </w:rPr>
        <w:t>1</w:t>
      </w:r>
      <w:r w:rsidRPr="00D02A17">
        <w:rPr>
          <w:rFonts w:ascii="Times New Roman" w:hAnsi="Times New Roman" w:cs="Times New Roman"/>
        </w:rPr>
        <w:t>) and Rheostat 2 (RH</w:t>
      </w:r>
      <w:r w:rsidRPr="00D02A17">
        <w:rPr>
          <w:rFonts w:ascii="Times New Roman" w:hAnsi="Times New Roman" w:cs="Times New Roman"/>
          <w:vertAlign w:val="subscript"/>
        </w:rPr>
        <w:t>2</w:t>
      </w:r>
      <w:r w:rsidRPr="00D02A17">
        <w:rPr>
          <w:rFonts w:ascii="Times New Roman" w:hAnsi="Times New Roman" w:cs="Times New Roman"/>
        </w:rPr>
        <w:t xml:space="preserve">) to the minimum position. </w:t>
      </w:r>
    </w:p>
    <w:p w14:paraId="2F4BCDAA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Power on the AC voltage supply. </w:t>
      </w:r>
    </w:p>
    <w:p w14:paraId="0A1DC3AF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djust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and set the secondary voltage to 115V. </w:t>
      </w:r>
    </w:p>
    <w:p w14:paraId="32E8CAA5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Record the readings of Wattmeter, ammeter and Voltmeters. </w:t>
      </w:r>
    </w:p>
    <w:p w14:paraId="27B2ED04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Connect the C.R.O. probes and adjust the rheostats (RH</w:t>
      </w:r>
      <w:r w:rsidRPr="00D02A17">
        <w:rPr>
          <w:rFonts w:ascii="Times New Roman" w:hAnsi="Times New Roman" w:cs="Times New Roman"/>
          <w:vertAlign w:val="subscript"/>
        </w:rPr>
        <w:t>1</w:t>
      </w:r>
      <w:r w:rsidRPr="00D02A17">
        <w:rPr>
          <w:rFonts w:ascii="Times New Roman" w:hAnsi="Times New Roman" w:cs="Times New Roman"/>
        </w:rPr>
        <w:t xml:space="preserve"> and RH</w:t>
      </w:r>
      <w:r w:rsidRPr="00D02A17">
        <w:rPr>
          <w:rFonts w:ascii="Times New Roman" w:hAnsi="Times New Roman" w:cs="Times New Roman"/>
          <w:vertAlign w:val="subscript"/>
        </w:rPr>
        <w:t>2</w:t>
      </w:r>
      <w:r w:rsidRPr="00D02A17">
        <w:rPr>
          <w:rFonts w:ascii="Times New Roman" w:hAnsi="Times New Roman" w:cs="Times New Roman"/>
        </w:rPr>
        <w:t xml:space="preserve">) slightly to get the full waveform on the screen. </w:t>
      </w:r>
    </w:p>
    <w:p w14:paraId="163B7A76" w14:textId="77777777" w:rsidR="00D02A17" w:rsidRPr="00D02A17" w:rsidRDefault="00D02A17" w:rsidP="00D02A17">
      <w:pPr>
        <w:numPr>
          <w:ilvl w:val="0"/>
          <w:numId w:val="16"/>
        </w:numPr>
        <w:spacing w:after="13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Record the voltage and magnetizing current waveforms. </w:t>
      </w:r>
    </w:p>
    <w:p w14:paraId="02D5C9B4" w14:textId="77777777" w:rsidR="00D02A17" w:rsidRPr="00D02A17" w:rsidRDefault="00D02A17" w:rsidP="00D02A17">
      <w:pPr>
        <w:numPr>
          <w:ilvl w:val="0"/>
          <w:numId w:val="16"/>
        </w:numPr>
        <w:spacing w:after="128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Now bring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to zero volts and </w:t>
      </w:r>
      <w:proofErr w:type="gramStart"/>
      <w:r w:rsidRPr="00D02A17">
        <w:rPr>
          <w:rFonts w:ascii="Times New Roman" w:hAnsi="Times New Roman" w:cs="Times New Roman"/>
        </w:rPr>
        <w:t>Switch</w:t>
      </w:r>
      <w:proofErr w:type="gramEnd"/>
      <w:r w:rsidRPr="00D02A17">
        <w:rPr>
          <w:rFonts w:ascii="Times New Roman" w:hAnsi="Times New Roman" w:cs="Times New Roman"/>
        </w:rPr>
        <w:t xml:space="preserve"> off the power supply. </w:t>
      </w:r>
    </w:p>
    <w:p w14:paraId="3ECC3CF1" w14:textId="77777777" w:rsidR="002B0D54" w:rsidRDefault="002B0D54" w:rsidP="00D02A17">
      <w:pPr>
        <w:spacing w:after="314"/>
        <w:rPr>
          <w:rFonts w:ascii="Times New Roman" w:eastAsia="Times New Roman" w:hAnsi="Times New Roman" w:cs="Times New Roman"/>
          <w:b/>
        </w:rPr>
      </w:pPr>
    </w:p>
    <w:p w14:paraId="1B19E64C" w14:textId="77777777" w:rsidR="002B0D54" w:rsidRDefault="002B0D54" w:rsidP="00D02A17">
      <w:pPr>
        <w:spacing w:after="314"/>
        <w:rPr>
          <w:rFonts w:ascii="Times New Roman" w:eastAsia="Times New Roman" w:hAnsi="Times New Roman" w:cs="Times New Roman"/>
          <w:b/>
        </w:rPr>
      </w:pPr>
    </w:p>
    <w:p w14:paraId="06BA0A88" w14:textId="77777777" w:rsidR="002B0D54" w:rsidRDefault="002B0D54" w:rsidP="00D02A17">
      <w:pPr>
        <w:spacing w:after="314"/>
        <w:rPr>
          <w:rFonts w:ascii="Times New Roman" w:eastAsia="Times New Roman" w:hAnsi="Times New Roman" w:cs="Times New Roman"/>
          <w:b/>
        </w:rPr>
      </w:pPr>
    </w:p>
    <w:p w14:paraId="7409AB84" w14:textId="77777777" w:rsidR="002B0D54" w:rsidRDefault="002B0D54" w:rsidP="00D02A17">
      <w:pPr>
        <w:spacing w:after="314"/>
        <w:rPr>
          <w:rFonts w:ascii="Times New Roman" w:eastAsia="Times New Roman" w:hAnsi="Times New Roman" w:cs="Times New Roman"/>
          <w:b/>
        </w:rPr>
      </w:pPr>
    </w:p>
    <w:p w14:paraId="25C14F74" w14:textId="77777777" w:rsidR="002B0D54" w:rsidRDefault="002B0D54" w:rsidP="00D02A17">
      <w:pPr>
        <w:spacing w:after="314"/>
        <w:rPr>
          <w:rFonts w:ascii="Times New Roman" w:eastAsia="Times New Roman" w:hAnsi="Times New Roman" w:cs="Times New Roman"/>
          <w:b/>
        </w:rPr>
      </w:pPr>
    </w:p>
    <w:p w14:paraId="47DE2F01" w14:textId="3205DB78" w:rsidR="00D02A17" w:rsidRPr="00D02A17" w:rsidRDefault="00D02A17" w:rsidP="00D02A17">
      <w:pPr>
        <w:spacing w:after="314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1BE033E" w14:textId="77777777" w:rsidR="00D02A17" w:rsidRDefault="00D02A17">
      <w:pPr>
        <w:pStyle w:val="Heading2"/>
        <w:ind w:left="-5"/>
        <w:rPr>
          <w:sz w:val="22"/>
          <w:szCs w:val="22"/>
          <w:u w:val="none"/>
        </w:rPr>
      </w:pPr>
      <w:r w:rsidRPr="00D02A17">
        <w:rPr>
          <w:sz w:val="22"/>
          <w:szCs w:val="22"/>
        </w:rPr>
        <w:lastRenderedPageBreak/>
        <w:t>Observations</w:t>
      </w:r>
      <w:r w:rsidRPr="00D02A17">
        <w:rPr>
          <w:sz w:val="22"/>
          <w:szCs w:val="22"/>
          <w:u w:val="none"/>
        </w:rPr>
        <w:t xml:space="preserve"> </w:t>
      </w:r>
    </w:p>
    <w:p w14:paraId="3F580AD4" w14:textId="77777777" w:rsidR="00135766" w:rsidRPr="00135766" w:rsidRDefault="00135766" w:rsidP="00135766"/>
    <w:tbl>
      <w:tblPr>
        <w:tblStyle w:val="TableGrid"/>
        <w:tblW w:w="9515" w:type="dxa"/>
        <w:jc w:val="center"/>
        <w:tblInd w:w="0" w:type="dxa"/>
        <w:tblCellMar>
          <w:top w:w="1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171"/>
        <w:gridCol w:w="3173"/>
        <w:gridCol w:w="3171"/>
      </w:tblGrid>
      <w:tr w:rsidR="00D02A17" w:rsidRPr="00D02A17" w14:paraId="12E8B68F" w14:textId="77777777" w:rsidTr="002B0D54">
        <w:trPr>
          <w:trHeight w:val="423"/>
          <w:jc w:val="center"/>
        </w:trPr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8F3F1B" w14:textId="71B6F00E" w:rsidR="00D02A17" w:rsidRPr="00D02A17" w:rsidRDefault="00D02A17" w:rsidP="002B0D54">
            <w:pPr>
              <w:spacing w:line="259" w:lineRule="auto"/>
              <w:ind w:righ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meter reading</w:t>
            </w:r>
          </w:p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74E9FD" w14:textId="12243164" w:rsidR="00D02A17" w:rsidRPr="00D02A17" w:rsidRDefault="00D02A17" w:rsidP="002B0D54">
            <w:pPr>
              <w:spacing w:line="259" w:lineRule="auto"/>
              <w:ind w:right="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Ammeter reading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1806D" w14:textId="118776D0" w:rsidR="00D02A17" w:rsidRPr="00D02A17" w:rsidRDefault="00D02A17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Wattmeter reading</w:t>
            </w:r>
          </w:p>
        </w:tc>
      </w:tr>
      <w:tr w:rsidR="00D02A17" w:rsidRPr="00D02A17" w14:paraId="4A918544" w14:textId="77777777" w:rsidTr="002B0D54">
        <w:trPr>
          <w:trHeight w:val="425"/>
          <w:jc w:val="center"/>
        </w:trPr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B04114" w14:textId="16906834" w:rsidR="00D02A17" w:rsidRPr="002B0D54" w:rsidRDefault="002B0D54" w:rsidP="002B0D54">
            <w:pPr>
              <w:spacing w:line="259" w:lineRule="auto"/>
              <w:ind w:left="57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2B0D54"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  <w:t>23</w:t>
            </w:r>
            <w:r w:rsidR="001525DC"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  <w:t>0</w:t>
            </w:r>
            <w:r w:rsidRPr="002B0D54"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  <w:t xml:space="preserve"> V</w:t>
            </w:r>
          </w:p>
        </w:tc>
        <w:tc>
          <w:tcPr>
            <w:tcW w:w="31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D476C" w14:textId="3FA0603A" w:rsidR="00D02A17" w:rsidRPr="002B0D54" w:rsidRDefault="002B0D54" w:rsidP="002B0D54">
            <w:pPr>
              <w:spacing w:line="259" w:lineRule="auto"/>
              <w:ind w:left="55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2B0D54"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  <w:t>0.11 A</w:t>
            </w:r>
          </w:p>
        </w:tc>
        <w:tc>
          <w:tcPr>
            <w:tcW w:w="3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69EC0E" w14:textId="06985D20" w:rsidR="00D02A17" w:rsidRPr="002B0D54" w:rsidRDefault="002B0D54" w:rsidP="002B0D54">
            <w:pPr>
              <w:spacing w:line="259" w:lineRule="auto"/>
              <w:ind w:left="58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2B0D54">
              <w:rPr>
                <w:rFonts w:ascii="Times New Roman" w:eastAsia="Times New Roman" w:hAnsi="Times New Roman" w:cs="Times New Roman"/>
                <w:bCs/>
                <w:sz w:val="22"/>
                <w:szCs w:val="22"/>
              </w:rPr>
              <w:t>14 W</w:t>
            </w:r>
          </w:p>
        </w:tc>
      </w:tr>
    </w:tbl>
    <w:p w14:paraId="5A35192B" w14:textId="77777777" w:rsidR="00A40BD7" w:rsidRDefault="00A40BD7">
      <w:pPr>
        <w:pStyle w:val="Heading2"/>
        <w:spacing w:after="262"/>
        <w:ind w:left="-5"/>
        <w:rPr>
          <w:sz w:val="22"/>
          <w:szCs w:val="22"/>
        </w:rPr>
      </w:pPr>
    </w:p>
    <w:p w14:paraId="4BB253AD" w14:textId="7FAE3BB2" w:rsidR="00D02A17" w:rsidRPr="00D02A17" w:rsidRDefault="00D02A17">
      <w:pPr>
        <w:pStyle w:val="Heading2"/>
        <w:spacing w:after="262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Calculations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1340E2C0" w14:textId="77777777" w:rsidR="00D02A17" w:rsidRPr="00D02A17" w:rsidRDefault="00D02A17">
      <w:pPr>
        <w:spacing w:after="225" w:line="354" w:lineRule="auto"/>
        <w:ind w:left="345" w:hanging="360"/>
        <w:rPr>
          <w:rFonts w:ascii="Times New Roman" w:hAnsi="Times New Roman" w:cs="Times New Roman"/>
        </w:rPr>
      </w:pPr>
      <w:r w:rsidRPr="00D02A17">
        <w:rPr>
          <w:rFonts w:ascii="Times New Roman" w:eastAsia="Segoe UI Symbol" w:hAnsi="Times New Roman" w:cs="Times New Roman"/>
        </w:rPr>
        <w:t>•</w:t>
      </w:r>
      <w:r w:rsidRPr="00D02A17">
        <w:rPr>
          <w:rFonts w:ascii="Times New Roman" w:eastAsia="Arial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>Calculate R</w:t>
      </w:r>
      <w:r w:rsidRPr="00D02A17">
        <w:rPr>
          <w:rFonts w:ascii="Times New Roman" w:hAnsi="Times New Roman" w:cs="Times New Roman"/>
          <w:vertAlign w:val="subscript"/>
        </w:rPr>
        <w:t>C</w:t>
      </w:r>
      <w:r w:rsidRPr="00D02A17">
        <w:rPr>
          <w:rFonts w:ascii="Times New Roman" w:hAnsi="Times New Roman" w:cs="Times New Roman"/>
        </w:rPr>
        <w:t xml:space="preserve"> and 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m</w:t>
      </w:r>
      <w:proofErr w:type="spellEnd"/>
      <w:r w:rsidRPr="00D02A17">
        <w:rPr>
          <w:rFonts w:ascii="Times New Roman" w:hAnsi="Times New Roman" w:cs="Times New Roman"/>
        </w:rPr>
        <w:t xml:space="preserve"> referred to the primary side of the transformer by using Open Circuit Test results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B479D7E" w14:textId="77777777" w:rsidR="00D02A17" w:rsidRPr="00D02A17" w:rsidRDefault="00D02A17">
      <w:pPr>
        <w:pStyle w:val="Heading1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(b). Short Circuit Test</w:t>
      </w:r>
      <w:r w:rsidRPr="00D02A17">
        <w:rPr>
          <w:sz w:val="22"/>
          <w:szCs w:val="22"/>
          <w:u w:val="none"/>
        </w:rPr>
        <w:t xml:space="preserve"> </w:t>
      </w:r>
    </w:p>
    <w:p w14:paraId="4571B806" w14:textId="77777777" w:rsidR="00D02A17" w:rsidRPr="00D02A17" w:rsidRDefault="00D02A17">
      <w:pPr>
        <w:pStyle w:val="Heading2"/>
        <w:spacing w:after="220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Apparatus</w:t>
      </w:r>
      <w:r w:rsidRPr="00D02A17">
        <w:rPr>
          <w:sz w:val="22"/>
          <w:szCs w:val="22"/>
          <w:u w:val="none"/>
        </w:rPr>
        <w:t xml:space="preserve"> </w:t>
      </w:r>
    </w:p>
    <w:p w14:paraId="36ADA26F" w14:textId="77777777" w:rsidR="00D02A17" w:rsidRPr="00D02A17" w:rsidRDefault="00D02A17" w:rsidP="00D02A17">
      <w:pPr>
        <w:numPr>
          <w:ilvl w:val="0"/>
          <w:numId w:val="17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Single phase transformer (230/115V, 1.1 kVA,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E3D5783" w14:textId="77777777" w:rsidR="00D02A17" w:rsidRPr="00D02A17" w:rsidRDefault="00D02A17" w:rsidP="00D02A17">
      <w:pPr>
        <w:numPr>
          <w:ilvl w:val="0"/>
          <w:numId w:val="17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(230V, 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253189A" w14:textId="77777777" w:rsidR="00D02A17" w:rsidRPr="00D02A17" w:rsidRDefault="00D02A17" w:rsidP="00D02A17">
      <w:pPr>
        <w:numPr>
          <w:ilvl w:val="0"/>
          <w:numId w:val="17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Wattmeter (120V/1A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8E3A7E2" w14:textId="4F97F94F" w:rsidR="00D02A17" w:rsidRPr="00D02A17" w:rsidRDefault="00D02A17" w:rsidP="00D02A17">
      <w:pPr>
        <w:numPr>
          <w:ilvl w:val="0"/>
          <w:numId w:val="17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Voltmeter (0-</w:t>
      </w:r>
      <w:r w:rsidR="001525DC">
        <w:rPr>
          <w:rFonts w:ascii="Times New Roman" w:hAnsi="Times New Roman" w:cs="Times New Roman"/>
        </w:rPr>
        <w:t>75</w:t>
      </w:r>
      <w:r w:rsidRPr="00D02A17">
        <w:rPr>
          <w:rFonts w:ascii="Times New Roman" w:hAnsi="Times New Roman" w:cs="Times New Roman"/>
        </w:rPr>
        <w:t>V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0AC5E12" w14:textId="77777777" w:rsidR="00D02A17" w:rsidRPr="00D02A17" w:rsidRDefault="00D02A17" w:rsidP="00D02A17">
      <w:pPr>
        <w:numPr>
          <w:ilvl w:val="0"/>
          <w:numId w:val="17"/>
        </w:numPr>
        <w:spacing w:after="130" w:line="268" w:lineRule="auto"/>
        <w:ind w:hanging="360"/>
        <w:jc w:val="both"/>
        <w:rPr>
          <w:rFonts w:ascii="Times New Roman" w:hAnsi="Times New Roman" w:cs="Times New Roman"/>
        </w:rPr>
      </w:pPr>
      <w:proofErr w:type="gramStart"/>
      <w:r w:rsidRPr="00D02A17">
        <w:rPr>
          <w:rFonts w:ascii="Times New Roman" w:hAnsi="Times New Roman" w:cs="Times New Roman"/>
        </w:rPr>
        <w:t>Ammeter  (</w:t>
      </w:r>
      <w:proofErr w:type="gramEnd"/>
      <w:r w:rsidRPr="00D02A17">
        <w:rPr>
          <w:rFonts w:ascii="Times New Roman" w:hAnsi="Times New Roman" w:cs="Times New Roman"/>
        </w:rPr>
        <w:t xml:space="preserve">0-5A) </w:t>
      </w:r>
    </w:p>
    <w:p w14:paraId="5FA1B1A1" w14:textId="77777777" w:rsidR="00D02A17" w:rsidRPr="00D02A17" w:rsidRDefault="00D02A17">
      <w:pPr>
        <w:pStyle w:val="Heading2"/>
        <w:spacing w:after="6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Procedure</w:t>
      </w:r>
      <w:r w:rsidRPr="00D02A17">
        <w:rPr>
          <w:sz w:val="22"/>
          <w:szCs w:val="22"/>
          <w:u w:val="none"/>
        </w:rPr>
        <w:t xml:space="preserve"> </w:t>
      </w:r>
    </w:p>
    <w:p w14:paraId="59284634" w14:textId="77777777" w:rsidR="00D02A17" w:rsidRPr="00D02A17" w:rsidRDefault="00D02A17">
      <w:pPr>
        <w:spacing w:after="0"/>
        <w:ind w:right="269"/>
        <w:jc w:val="right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  <w:noProof/>
        </w:rPr>
        <w:drawing>
          <wp:inline distT="0" distB="0" distL="0" distR="0" wp14:anchorId="4E8D2B1C" wp14:editId="18BBA46C">
            <wp:extent cx="5972175" cy="2152650"/>
            <wp:effectExtent l="0" t="0" r="0" b="0"/>
            <wp:docPr id="824" name="Picture 8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" name="Picture 824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2A17">
        <w:rPr>
          <w:rFonts w:ascii="Times New Roman" w:hAnsi="Times New Roman" w:cs="Times New Roman"/>
        </w:rPr>
        <w:t xml:space="preserve"> </w:t>
      </w:r>
    </w:p>
    <w:p w14:paraId="791A1520" w14:textId="77777777" w:rsidR="00D02A17" w:rsidRPr="00D02A17" w:rsidRDefault="00D02A17">
      <w:pPr>
        <w:pStyle w:val="Heading3"/>
        <w:spacing w:after="260"/>
        <w:ind w:right="7"/>
        <w:rPr>
          <w:sz w:val="22"/>
          <w:szCs w:val="22"/>
        </w:rPr>
      </w:pPr>
      <w:r w:rsidRPr="00D02A17">
        <w:rPr>
          <w:sz w:val="22"/>
          <w:szCs w:val="22"/>
        </w:rPr>
        <w:t>Figure 05: Short Circuit Test Circuit Diagram</w:t>
      </w:r>
      <w:r w:rsidRPr="00D02A17">
        <w:rPr>
          <w:sz w:val="22"/>
          <w:szCs w:val="22"/>
          <w:u w:val="none"/>
        </w:rPr>
        <w:t xml:space="preserve"> </w:t>
      </w:r>
    </w:p>
    <w:p w14:paraId="78A95D77" w14:textId="77777777" w:rsidR="00D02A17" w:rsidRPr="00D02A17" w:rsidRDefault="00D02A17" w:rsidP="00D02A17">
      <w:pPr>
        <w:numPr>
          <w:ilvl w:val="0"/>
          <w:numId w:val="18"/>
        </w:numPr>
        <w:spacing w:after="110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nnect the circuit as shown in Figure 05.  </w:t>
      </w:r>
    </w:p>
    <w:p w14:paraId="14738D5A" w14:textId="77777777" w:rsidR="00D02A17" w:rsidRPr="00D02A17" w:rsidRDefault="00D02A17" w:rsidP="00D02A17">
      <w:pPr>
        <w:numPr>
          <w:ilvl w:val="0"/>
          <w:numId w:val="18"/>
        </w:numPr>
        <w:spacing w:after="107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how the connected circuit to the instructor. </w:t>
      </w:r>
    </w:p>
    <w:p w14:paraId="3002778F" w14:textId="77777777" w:rsidR="00D02A17" w:rsidRPr="00D02A17" w:rsidRDefault="00D02A17" w:rsidP="00D02A17">
      <w:pPr>
        <w:numPr>
          <w:ilvl w:val="0"/>
          <w:numId w:val="18"/>
        </w:numPr>
        <w:spacing w:after="119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Make sure the </w:t>
      </w:r>
      <w:proofErr w:type="spellStart"/>
      <w:r w:rsidRPr="00D02A17">
        <w:rPr>
          <w:rFonts w:ascii="Times New Roman" w:eastAsia="Times New Roman" w:hAnsi="Times New Roman" w:cs="Times New Roman"/>
          <w:b/>
        </w:rPr>
        <w:t>Variac</w:t>
      </w:r>
      <w:proofErr w:type="spellEnd"/>
      <w:r w:rsidRPr="00D02A17">
        <w:rPr>
          <w:rFonts w:ascii="Times New Roman" w:eastAsia="Times New Roman" w:hAnsi="Times New Roman" w:cs="Times New Roman"/>
          <w:b/>
        </w:rPr>
        <w:t xml:space="preserve"> is at </w:t>
      </w:r>
      <w:proofErr w:type="gramStart"/>
      <w:r w:rsidRPr="00D02A17">
        <w:rPr>
          <w:rFonts w:ascii="Times New Roman" w:eastAsia="Times New Roman" w:hAnsi="Times New Roman" w:cs="Times New Roman"/>
          <w:b/>
        </w:rPr>
        <w:t>Zero volt</w:t>
      </w:r>
      <w:proofErr w:type="gramEnd"/>
      <w:r w:rsidRPr="00D02A17">
        <w:rPr>
          <w:rFonts w:ascii="Times New Roman" w:eastAsia="Times New Roman" w:hAnsi="Times New Roman" w:cs="Times New Roman"/>
          <w:b/>
        </w:rPr>
        <w:t xml:space="preserve"> position</w:t>
      </w:r>
      <w:r w:rsidRPr="00D02A17">
        <w:rPr>
          <w:rFonts w:ascii="Times New Roman" w:hAnsi="Times New Roman" w:cs="Times New Roman"/>
        </w:rPr>
        <w:t xml:space="preserve">. </w:t>
      </w:r>
    </w:p>
    <w:p w14:paraId="69B175D3" w14:textId="77777777" w:rsidR="00D02A17" w:rsidRPr="00D02A17" w:rsidRDefault="00D02A17" w:rsidP="00D02A17">
      <w:pPr>
        <w:numPr>
          <w:ilvl w:val="0"/>
          <w:numId w:val="18"/>
        </w:numPr>
        <w:spacing w:after="107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Power on the AC supply. </w:t>
      </w:r>
    </w:p>
    <w:p w14:paraId="5802076D" w14:textId="77777777" w:rsidR="00D02A17" w:rsidRPr="00D02A17" w:rsidRDefault="00D02A17" w:rsidP="00D02A17">
      <w:pPr>
        <w:numPr>
          <w:ilvl w:val="0"/>
          <w:numId w:val="18"/>
        </w:numPr>
        <w:spacing w:after="13" w:line="35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djust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and record the readings of the voltmeter, ammeter and wattmeter for ammeter readings from 0 to 4 A by 0.5 A steps. (</w:t>
      </w:r>
      <w:r w:rsidRPr="00D02A17">
        <w:rPr>
          <w:rFonts w:ascii="Times New Roman" w:eastAsia="Times New Roman" w:hAnsi="Times New Roman" w:cs="Times New Roman"/>
          <w:b/>
        </w:rPr>
        <w:t>Do not exceed the current beyond 4 A.</w:t>
      </w:r>
      <w:r w:rsidRPr="00D02A17">
        <w:rPr>
          <w:rFonts w:ascii="Times New Roman" w:hAnsi="Times New Roman" w:cs="Times New Roman"/>
        </w:rPr>
        <w:t xml:space="preserve">) </w:t>
      </w:r>
    </w:p>
    <w:p w14:paraId="60E3D064" w14:textId="77777777" w:rsidR="00D02A17" w:rsidRPr="00D02A17" w:rsidRDefault="00D02A17" w:rsidP="00D02A17">
      <w:pPr>
        <w:numPr>
          <w:ilvl w:val="0"/>
          <w:numId w:val="18"/>
        </w:numPr>
        <w:spacing w:after="106" w:line="268" w:lineRule="auto"/>
        <w:ind w:hanging="42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Rotate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to zero and switch off the power supply after the experiment. </w:t>
      </w:r>
    </w:p>
    <w:p w14:paraId="1EBE6678" w14:textId="77777777" w:rsidR="00D02A17" w:rsidRPr="00D02A17" w:rsidRDefault="00D02A17">
      <w:pPr>
        <w:spacing w:after="314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096DD0C7" w14:textId="77777777" w:rsidR="00D02A17" w:rsidRDefault="00D02A17">
      <w:pPr>
        <w:spacing w:after="312"/>
        <w:rPr>
          <w:rFonts w:ascii="Times New Roman" w:eastAsia="Times New Roman" w:hAnsi="Times New Roman" w:cs="Times New Roman"/>
          <w:b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03EAA45" w14:textId="77777777" w:rsidR="002B0D54" w:rsidRDefault="002B0D54">
      <w:pPr>
        <w:spacing w:after="312"/>
        <w:rPr>
          <w:rFonts w:ascii="Times New Roman" w:eastAsia="Times New Roman" w:hAnsi="Times New Roman" w:cs="Times New Roman"/>
          <w:b/>
        </w:rPr>
      </w:pPr>
    </w:p>
    <w:p w14:paraId="54EF2B32" w14:textId="01228876" w:rsidR="00D02A17" w:rsidRDefault="00D02A17">
      <w:pPr>
        <w:spacing w:after="0"/>
        <w:rPr>
          <w:rFonts w:ascii="Times New Roman" w:eastAsia="Times New Roman" w:hAnsi="Times New Roman" w:cs="Times New Roman"/>
          <w:b/>
        </w:rPr>
      </w:pPr>
    </w:p>
    <w:p w14:paraId="5057391C" w14:textId="77777777" w:rsidR="00135766" w:rsidRPr="00D02A17" w:rsidRDefault="00135766">
      <w:pPr>
        <w:spacing w:after="0"/>
        <w:rPr>
          <w:rFonts w:ascii="Times New Roman" w:hAnsi="Times New Roman" w:cs="Times New Roman"/>
        </w:rPr>
      </w:pPr>
    </w:p>
    <w:p w14:paraId="76591340" w14:textId="77777777" w:rsidR="00D02A17" w:rsidRDefault="00D02A17">
      <w:pPr>
        <w:pStyle w:val="Heading2"/>
        <w:ind w:left="-5"/>
        <w:rPr>
          <w:b w:val="0"/>
          <w:sz w:val="22"/>
          <w:szCs w:val="22"/>
          <w:u w:val="none"/>
        </w:rPr>
      </w:pPr>
      <w:r w:rsidRPr="00D02A17">
        <w:rPr>
          <w:sz w:val="22"/>
          <w:szCs w:val="22"/>
        </w:rPr>
        <w:lastRenderedPageBreak/>
        <w:t>Observations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4905DE00" w14:textId="77777777" w:rsidR="00135766" w:rsidRPr="00135766" w:rsidRDefault="00135766" w:rsidP="00135766"/>
    <w:tbl>
      <w:tblPr>
        <w:tblStyle w:val="TableGrid"/>
        <w:tblW w:w="9244" w:type="dxa"/>
        <w:jc w:val="center"/>
        <w:tblInd w:w="0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082"/>
        <w:gridCol w:w="3082"/>
        <w:gridCol w:w="3080"/>
      </w:tblGrid>
      <w:tr w:rsidR="00D02A17" w:rsidRPr="00D02A17" w14:paraId="341AF184" w14:textId="77777777" w:rsidTr="002B0D54">
        <w:trPr>
          <w:trHeight w:val="423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446247" w14:textId="12F6CDF8" w:rsidR="00D02A17" w:rsidRPr="00D02A17" w:rsidRDefault="00D02A17" w:rsidP="002B0D5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Ammeter Reading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B2A84" w14:textId="21485573" w:rsidR="00D02A17" w:rsidRPr="00D02A17" w:rsidRDefault="00D02A17" w:rsidP="002B0D5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meter Reading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AD2EF" w14:textId="6F02D2A6" w:rsidR="00D02A17" w:rsidRPr="00D02A17" w:rsidRDefault="00D02A17" w:rsidP="002B0D54">
            <w:pPr>
              <w:spacing w:line="259" w:lineRule="auto"/>
              <w:ind w:left="8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Wattmeter Reading</w:t>
            </w:r>
          </w:p>
        </w:tc>
      </w:tr>
      <w:tr w:rsidR="00D02A17" w:rsidRPr="00D02A17" w14:paraId="46A31E24" w14:textId="77777777" w:rsidTr="002B0D5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B034DD" w14:textId="5A581B25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E8C8F1" w14:textId="4BE85625" w:rsidR="00D02A17" w:rsidRPr="00D02A17" w:rsidRDefault="002B0D54" w:rsidP="002B0D54">
            <w:pPr>
              <w:spacing w:line="259" w:lineRule="auto"/>
              <w:ind w:left="67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71AA67" w14:textId="0CE9C401" w:rsidR="00D02A17" w:rsidRPr="00D02A17" w:rsidRDefault="002B0D54" w:rsidP="002B0D54">
            <w:pPr>
              <w:spacing w:line="259" w:lineRule="auto"/>
              <w:ind w:left="7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02A17" w:rsidRPr="00D02A17" w14:paraId="27DE1E83" w14:textId="77777777" w:rsidTr="002B0D5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81421" w14:textId="54B23A5B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B93A03" w14:textId="7D27A981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36107" w14:textId="7F1102D2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</w:tr>
      <w:tr w:rsidR="00D02A17" w:rsidRPr="00D02A17" w14:paraId="2B54F0CC" w14:textId="77777777" w:rsidTr="002B0D5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560AF" w14:textId="37C6BE5D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9ACBEC" w14:textId="6CD2937B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8E1F56" w14:textId="4AA635CA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D02A17" w:rsidRPr="00D02A17" w14:paraId="70B9136F" w14:textId="77777777" w:rsidTr="002B0D5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691AE" w14:textId="0A5350FA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2FBCAB" w14:textId="59393131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65BABA" w14:textId="3BB84ADD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D02A17" w:rsidRPr="00D02A17" w14:paraId="458417AC" w14:textId="77777777" w:rsidTr="002B0D5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B8D6D" w14:textId="09AFC6EF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D4B11" w14:textId="1BE110FD" w:rsidR="00D02A17" w:rsidRPr="00D02A17" w:rsidRDefault="001525DC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</w:t>
            </w:r>
            <w:r w:rsidR="002B0D54">
              <w:rPr>
                <w:rFonts w:ascii="Times New Roman" w:hAnsi="Times New Roman" w:cs="Times New Roman"/>
                <w:sz w:val="22"/>
                <w:szCs w:val="22"/>
              </w:rPr>
              <w:t>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95950E" w14:textId="76058E00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7</w:t>
            </w:r>
          </w:p>
        </w:tc>
      </w:tr>
      <w:tr w:rsidR="00D02A17" w:rsidRPr="00D02A17" w14:paraId="7CB9DE94" w14:textId="77777777" w:rsidTr="002B0D5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CF64D" w14:textId="46F03128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D1D97C" w14:textId="15BB7DF3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17172" w14:textId="1281A055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6</w:t>
            </w:r>
          </w:p>
        </w:tc>
      </w:tr>
      <w:tr w:rsidR="00D02A17" w:rsidRPr="00D02A17" w14:paraId="25091FF7" w14:textId="77777777" w:rsidTr="002B0D54">
        <w:trPr>
          <w:trHeight w:val="439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CCE81" w14:textId="4543728D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AACC5A" w14:textId="14EE3A67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4.5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EA050" w14:textId="3936D102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02A17" w:rsidRPr="00D02A17" w14:paraId="23F628B4" w14:textId="77777777" w:rsidTr="002B0D54">
        <w:trPr>
          <w:trHeight w:val="430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C06CB" w14:textId="776AC0DD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D7F33" w14:textId="43A23711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6.5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59F1E" w14:textId="1E546D0B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D02A17" w:rsidRPr="00D02A17" w14:paraId="0A3B89D7" w14:textId="77777777" w:rsidTr="002B0D5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843CF6" w14:textId="0ECAECF2" w:rsidR="00D02A17" w:rsidRPr="00D02A17" w:rsidRDefault="00D02A17" w:rsidP="002B0D5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36C5B" w14:textId="0F60BAC5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9.0</w:t>
            </w:r>
          </w:p>
        </w:tc>
        <w:tc>
          <w:tcPr>
            <w:tcW w:w="3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00A15F" w14:textId="08B558FA" w:rsidR="00D02A17" w:rsidRPr="00D02A17" w:rsidRDefault="002B0D54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 w:rsidR="001525DC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</w:tr>
    </w:tbl>
    <w:p w14:paraId="7D3F47B1" w14:textId="77777777" w:rsidR="00A40BD7" w:rsidRDefault="00A40BD7">
      <w:pPr>
        <w:pStyle w:val="Heading2"/>
        <w:spacing w:after="338"/>
        <w:ind w:left="-5"/>
        <w:rPr>
          <w:sz w:val="22"/>
          <w:szCs w:val="22"/>
        </w:rPr>
      </w:pPr>
    </w:p>
    <w:p w14:paraId="2923A5CB" w14:textId="11C2E7B2" w:rsidR="00D02A17" w:rsidRPr="00D02A17" w:rsidRDefault="00D02A17">
      <w:pPr>
        <w:pStyle w:val="Heading2"/>
        <w:spacing w:after="338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Calculations</w:t>
      </w:r>
      <w:r w:rsidRPr="00D02A17">
        <w:rPr>
          <w:b w:val="0"/>
          <w:sz w:val="22"/>
          <w:szCs w:val="22"/>
          <w:u w:val="none"/>
        </w:rPr>
        <w:t xml:space="preserve"> </w:t>
      </w:r>
    </w:p>
    <w:p w14:paraId="579C286C" w14:textId="77777777" w:rsidR="00D02A17" w:rsidRPr="00D02A17" w:rsidRDefault="00D02A17" w:rsidP="00D02A17">
      <w:pPr>
        <w:numPr>
          <w:ilvl w:val="0"/>
          <w:numId w:val="19"/>
        </w:numPr>
        <w:spacing w:after="61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Plot the following graphs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48E99033" w14:textId="434DC992" w:rsidR="000D3095" w:rsidRPr="000D3095" w:rsidRDefault="00D02A17" w:rsidP="000D3095">
      <w:pPr>
        <w:pStyle w:val="ListParagraph"/>
        <w:numPr>
          <w:ilvl w:val="0"/>
          <w:numId w:val="34"/>
        </w:numPr>
        <w:spacing w:after="63" w:line="361" w:lineRule="auto"/>
        <w:ind w:right="5396"/>
        <w:rPr>
          <w:rFonts w:ascii="Times New Roman" w:eastAsia="Times New Roman" w:hAnsi="Times New Roman" w:cs="Times New Roman"/>
          <w:b/>
        </w:rPr>
      </w:pPr>
      <w:r w:rsidRPr="000D3095">
        <w:rPr>
          <w:rFonts w:ascii="Times New Roman" w:hAnsi="Times New Roman" w:cs="Times New Roman"/>
        </w:rPr>
        <w:t>Voltage Vs. Current</w:t>
      </w:r>
      <w:r w:rsidRPr="000D3095">
        <w:rPr>
          <w:rFonts w:ascii="Times New Roman" w:eastAsia="Times New Roman" w:hAnsi="Times New Roman" w:cs="Times New Roman"/>
          <w:b/>
        </w:rPr>
        <w:t xml:space="preserve"> </w:t>
      </w:r>
    </w:p>
    <w:p w14:paraId="1CC7A29C" w14:textId="576E98D2" w:rsidR="00D02A17" w:rsidRPr="000D3095" w:rsidRDefault="00D02A17" w:rsidP="000D3095">
      <w:pPr>
        <w:spacing w:after="63" w:line="361" w:lineRule="auto"/>
        <w:ind w:left="1673" w:right="5396"/>
        <w:rPr>
          <w:rFonts w:ascii="Times New Roman" w:hAnsi="Times New Roman" w:cs="Times New Roman"/>
        </w:rPr>
      </w:pPr>
      <w:r w:rsidRPr="000D3095">
        <w:rPr>
          <w:rFonts w:ascii="Times New Roman" w:eastAsia="Times New Roman" w:hAnsi="Times New Roman" w:cs="Times New Roman"/>
          <w:b/>
        </w:rPr>
        <w:t>ii.</w:t>
      </w:r>
      <w:r w:rsidRPr="000D3095">
        <w:rPr>
          <w:rFonts w:ascii="Times New Roman" w:eastAsia="Arial" w:hAnsi="Times New Roman" w:cs="Times New Roman"/>
          <w:b/>
        </w:rPr>
        <w:t xml:space="preserve"> </w:t>
      </w:r>
      <w:r w:rsidRPr="000D3095">
        <w:rPr>
          <w:rFonts w:ascii="Times New Roman" w:eastAsia="Arial" w:hAnsi="Times New Roman" w:cs="Times New Roman"/>
          <w:b/>
        </w:rPr>
        <w:tab/>
      </w:r>
      <w:r w:rsidRPr="000D3095">
        <w:rPr>
          <w:rFonts w:ascii="Times New Roman" w:hAnsi="Times New Roman" w:cs="Times New Roman"/>
        </w:rPr>
        <w:t>(Power)</w:t>
      </w:r>
      <w:r w:rsidRPr="000D3095">
        <w:rPr>
          <w:rFonts w:ascii="Times New Roman" w:hAnsi="Times New Roman" w:cs="Times New Roman"/>
          <w:vertAlign w:val="superscript"/>
        </w:rPr>
        <w:t>1/2</w:t>
      </w:r>
      <w:r w:rsidRPr="000D3095">
        <w:rPr>
          <w:rFonts w:ascii="Times New Roman" w:hAnsi="Times New Roman" w:cs="Times New Roman"/>
        </w:rPr>
        <w:t xml:space="preserve"> Vs. Current</w:t>
      </w:r>
      <w:r w:rsidRPr="000D3095">
        <w:rPr>
          <w:rFonts w:ascii="Times New Roman" w:eastAsia="Times New Roman" w:hAnsi="Times New Roman" w:cs="Times New Roman"/>
          <w:b/>
        </w:rPr>
        <w:t xml:space="preserve"> </w:t>
      </w:r>
    </w:p>
    <w:p w14:paraId="31B5F950" w14:textId="77777777" w:rsidR="00D02A17" w:rsidRPr="00D02A17" w:rsidRDefault="00D02A17" w:rsidP="00D02A17">
      <w:pPr>
        <w:numPr>
          <w:ilvl w:val="0"/>
          <w:numId w:val="19"/>
        </w:numPr>
        <w:spacing w:after="203" w:line="355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Calculate R</w:t>
      </w:r>
      <w:r w:rsidRPr="00D02A17">
        <w:rPr>
          <w:rFonts w:ascii="Times New Roman" w:hAnsi="Times New Roman" w:cs="Times New Roman"/>
          <w:vertAlign w:val="subscript"/>
        </w:rPr>
        <w:t>eq</w:t>
      </w:r>
      <w:r w:rsidRPr="00D02A17">
        <w:rPr>
          <w:rFonts w:ascii="Times New Roman" w:hAnsi="Times New Roman" w:cs="Times New Roman"/>
        </w:rPr>
        <w:t xml:space="preserve"> and </w:t>
      </w:r>
      <w:proofErr w:type="spellStart"/>
      <w:r w:rsidRPr="00D02A17">
        <w:rPr>
          <w:rFonts w:ascii="Times New Roman" w:hAnsi="Times New Roman" w:cs="Times New Roman"/>
        </w:rPr>
        <w:t>X</w:t>
      </w:r>
      <w:r w:rsidRPr="00D02A17">
        <w:rPr>
          <w:rFonts w:ascii="Times New Roman" w:hAnsi="Times New Roman" w:cs="Times New Roman"/>
          <w:vertAlign w:val="subscript"/>
        </w:rPr>
        <w:t>eq</w:t>
      </w:r>
      <w:proofErr w:type="spellEnd"/>
      <w:r w:rsidRPr="00D02A17">
        <w:rPr>
          <w:rFonts w:ascii="Times New Roman" w:hAnsi="Times New Roman" w:cs="Times New Roman"/>
        </w:rPr>
        <w:t xml:space="preserve"> referred to the primary side of the transformer by using Short Circuit Test results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2D2A4635" w14:textId="77777777" w:rsidR="00D02A17" w:rsidRPr="00D02A17" w:rsidRDefault="00D02A17">
      <w:pPr>
        <w:pStyle w:val="Heading2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RESULTS</w:t>
      </w:r>
      <w:r w:rsidRPr="00D02A17">
        <w:rPr>
          <w:sz w:val="22"/>
          <w:szCs w:val="22"/>
          <w:u w:val="none"/>
        </w:rPr>
        <w:t xml:space="preserve"> </w:t>
      </w:r>
    </w:p>
    <w:tbl>
      <w:tblPr>
        <w:tblStyle w:val="TableGrid"/>
        <w:tblW w:w="6770" w:type="dxa"/>
        <w:jc w:val="center"/>
        <w:tblInd w:w="0" w:type="dxa"/>
        <w:tblCellMar>
          <w:top w:w="1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09"/>
        <w:gridCol w:w="3961"/>
      </w:tblGrid>
      <w:tr w:rsidR="00D02A17" w:rsidRPr="00D02A17" w14:paraId="2C0A5FB4" w14:textId="77777777" w:rsidTr="002B0D54">
        <w:trPr>
          <w:trHeight w:val="422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D4386B" w14:textId="360358AB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C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85408D" w14:textId="597E3BC4" w:rsidR="00D02A17" w:rsidRPr="009828F8" w:rsidRDefault="009828F8" w:rsidP="002B0D54">
            <w:pPr>
              <w:spacing w:line="259" w:lineRule="auto"/>
              <w:ind w:left="60"/>
              <w:jc w:val="center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778.571 Ω</m:t>
                </m:r>
              </m:oMath>
            </m:oMathPara>
          </w:p>
        </w:tc>
      </w:tr>
      <w:tr w:rsidR="00D02A17" w:rsidRPr="00D02A17" w14:paraId="6B7A1610" w14:textId="77777777" w:rsidTr="002B0D54">
        <w:trPr>
          <w:trHeight w:val="425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06473F" w14:textId="3574EAA7" w:rsidR="00D02A17" w:rsidRPr="00D02A17" w:rsidRDefault="00D02A17" w:rsidP="002B0D54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m</w:t>
            </w:r>
            <w:proofErr w:type="spellEnd"/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E800F8" w14:textId="32E9B2AD" w:rsidR="00D02A17" w:rsidRPr="009828F8" w:rsidRDefault="009828F8" w:rsidP="002B0D54">
            <w:pPr>
              <w:spacing w:line="259" w:lineRule="auto"/>
              <w:ind w:left="60"/>
              <w:jc w:val="center"/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510.970 Ω</m:t>
                </m:r>
              </m:oMath>
            </m:oMathPara>
          </w:p>
        </w:tc>
      </w:tr>
      <w:tr w:rsidR="00D02A17" w:rsidRPr="00D02A17" w14:paraId="410C2219" w14:textId="77777777" w:rsidTr="002B0D54">
        <w:trPr>
          <w:trHeight w:val="425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AD5A46" w14:textId="776B3E7D" w:rsidR="00D02A17" w:rsidRPr="00D02A17" w:rsidRDefault="00D02A17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Req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D1004" w14:textId="70A04EA4" w:rsidR="00D02A17" w:rsidRPr="00AC1EBC" w:rsidRDefault="00AC1EBC" w:rsidP="002B0D54">
            <w:pPr>
              <w:spacing w:line="259" w:lineRule="auto"/>
              <w:ind w:left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 xml:space="preserve">4.24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Ω</m:t>
                </m:r>
              </m:oMath>
            </m:oMathPara>
          </w:p>
        </w:tc>
      </w:tr>
      <w:tr w:rsidR="00D02A17" w:rsidRPr="00D02A17" w14:paraId="75BF5A3D" w14:textId="77777777" w:rsidTr="002B0D54">
        <w:trPr>
          <w:trHeight w:val="422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4FF37" w14:textId="5D6F9578" w:rsidR="00D02A17" w:rsidRPr="00D02A17" w:rsidRDefault="00D02A17" w:rsidP="002B0D54">
            <w:pPr>
              <w:spacing w:line="259" w:lineRule="auto"/>
              <w:ind w:right="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eq</w:t>
            </w:r>
            <w:proofErr w:type="spellEnd"/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3F8432" w14:textId="245FE378" w:rsidR="00D02A17" w:rsidRPr="00AC1EBC" w:rsidRDefault="00AC1EBC" w:rsidP="002B0D54">
            <w:pPr>
              <w:spacing w:line="259" w:lineRule="auto"/>
              <w:ind w:left="6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2.207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Ω</m:t>
                </m:r>
              </m:oMath>
            </m:oMathPara>
          </w:p>
        </w:tc>
      </w:tr>
    </w:tbl>
    <w:p w14:paraId="48F5BB77" w14:textId="77777777" w:rsidR="00D02A17" w:rsidRPr="00D02A17" w:rsidRDefault="00D02A17">
      <w:pPr>
        <w:spacing w:after="337"/>
        <w:ind w:left="56"/>
        <w:jc w:val="center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6258DE3" w14:textId="77777777" w:rsidR="00D02A17" w:rsidRPr="00D02A17" w:rsidRDefault="00D02A17">
      <w:pPr>
        <w:spacing w:after="223" w:line="357" w:lineRule="auto"/>
        <w:ind w:left="345" w:hanging="360"/>
        <w:rPr>
          <w:rFonts w:ascii="Times New Roman" w:hAnsi="Times New Roman" w:cs="Times New Roman"/>
        </w:rPr>
      </w:pPr>
      <w:r w:rsidRPr="00D02A17">
        <w:rPr>
          <w:rFonts w:ascii="Times New Roman" w:eastAsia="Segoe UI Symbol" w:hAnsi="Times New Roman" w:cs="Times New Roman"/>
        </w:rPr>
        <w:t>•</w:t>
      </w:r>
      <w:r w:rsidRPr="00D02A17">
        <w:rPr>
          <w:rFonts w:ascii="Times New Roman" w:eastAsia="Arial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 xml:space="preserve">Draw the approximate equivalent circuit of the </w:t>
      </w:r>
      <w:proofErr w:type="gramStart"/>
      <w:r w:rsidRPr="00D02A17">
        <w:rPr>
          <w:rFonts w:ascii="Times New Roman" w:hAnsi="Times New Roman" w:cs="Times New Roman"/>
        </w:rPr>
        <w:t>single phase</w:t>
      </w:r>
      <w:proofErr w:type="gramEnd"/>
      <w:r w:rsidRPr="00D02A17">
        <w:rPr>
          <w:rFonts w:ascii="Times New Roman" w:hAnsi="Times New Roman" w:cs="Times New Roman"/>
        </w:rPr>
        <w:t xml:space="preserve"> transformer referred to primary side with mentioning calculated parameter values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9C10625" w14:textId="77777777" w:rsidR="00D02A17" w:rsidRPr="00D02A17" w:rsidRDefault="00D02A17">
      <w:pPr>
        <w:pStyle w:val="Heading1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(c). Load Test</w:t>
      </w:r>
      <w:r w:rsidRPr="00D02A17">
        <w:rPr>
          <w:sz w:val="22"/>
          <w:szCs w:val="22"/>
          <w:u w:val="none"/>
        </w:rPr>
        <w:t xml:space="preserve"> </w:t>
      </w:r>
    </w:p>
    <w:p w14:paraId="3D159AA0" w14:textId="77777777" w:rsidR="00D02A17" w:rsidRPr="00D02A17" w:rsidRDefault="00D02A17">
      <w:pPr>
        <w:pStyle w:val="Heading2"/>
        <w:spacing w:after="219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Apparatus</w:t>
      </w:r>
      <w:r w:rsidRPr="00D02A17">
        <w:rPr>
          <w:sz w:val="22"/>
          <w:szCs w:val="22"/>
          <w:u w:val="none"/>
        </w:rPr>
        <w:t xml:space="preserve"> </w:t>
      </w:r>
    </w:p>
    <w:p w14:paraId="00D9B629" w14:textId="77777777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Single phase transformer (230/115V, 1.1 kVA,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3B2DE1B1" w14:textId="77777777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(230V, 50 Hz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6A380FE0" w14:textId="77777777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proofErr w:type="spellStart"/>
      <w:r w:rsidRPr="00D02A17">
        <w:rPr>
          <w:rFonts w:ascii="Times New Roman" w:hAnsi="Times New Roman" w:cs="Times New Roman"/>
        </w:rPr>
        <w:t>Wattmeters</w:t>
      </w:r>
      <w:proofErr w:type="spellEnd"/>
      <w:r w:rsidRPr="00D02A17">
        <w:rPr>
          <w:rFonts w:ascii="Times New Roman" w:hAnsi="Times New Roman" w:cs="Times New Roman"/>
        </w:rPr>
        <w:t xml:space="preserve"> – 2 Nos (240V/25A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03C6021C" w14:textId="77777777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Voltmeters – 2 Nos (0-300V &amp; 0-150V)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E4B97B4" w14:textId="77777777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mmeters – 2 </w:t>
      </w:r>
      <w:proofErr w:type="gramStart"/>
      <w:r w:rsidRPr="00D02A17">
        <w:rPr>
          <w:rFonts w:ascii="Times New Roman" w:hAnsi="Times New Roman" w:cs="Times New Roman"/>
        </w:rPr>
        <w:t>Nos  (</w:t>
      </w:r>
      <w:proofErr w:type="gramEnd"/>
      <w:r w:rsidRPr="00D02A17">
        <w:rPr>
          <w:rFonts w:ascii="Times New Roman" w:hAnsi="Times New Roman" w:cs="Times New Roman"/>
        </w:rPr>
        <w:t xml:space="preserve">0-5A &amp; 0-25A) </w:t>
      </w:r>
    </w:p>
    <w:p w14:paraId="1507C2B0" w14:textId="71860EE4" w:rsidR="00D02A17" w:rsidRPr="00D02A17" w:rsidRDefault="00D02A17" w:rsidP="00D02A17">
      <w:pPr>
        <w:numPr>
          <w:ilvl w:val="0"/>
          <w:numId w:val="20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Water Load </w:t>
      </w:r>
    </w:p>
    <w:p w14:paraId="65C49BCC" w14:textId="77777777" w:rsidR="00D02A17" w:rsidRPr="00D02A17" w:rsidRDefault="00D02A17">
      <w:pPr>
        <w:pStyle w:val="Heading2"/>
        <w:spacing w:after="0"/>
        <w:ind w:left="-5"/>
        <w:rPr>
          <w:sz w:val="22"/>
          <w:szCs w:val="22"/>
        </w:rPr>
      </w:pPr>
      <w:r w:rsidRPr="00D02A17">
        <w:rPr>
          <w:sz w:val="22"/>
          <w:szCs w:val="22"/>
        </w:rPr>
        <w:lastRenderedPageBreak/>
        <w:t>Procedure</w:t>
      </w:r>
      <w:r w:rsidRPr="00D02A17">
        <w:rPr>
          <w:sz w:val="22"/>
          <w:szCs w:val="22"/>
          <w:u w:val="none"/>
        </w:rPr>
        <w:t xml:space="preserve"> </w:t>
      </w:r>
    </w:p>
    <w:p w14:paraId="4299D459" w14:textId="77777777" w:rsidR="00D02A17" w:rsidRPr="00D02A17" w:rsidRDefault="00D02A17">
      <w:pPr>
        <w:spacing w:after="116"/>
        <w:ind w:left="-75" w:right="-59"/>
        <w:rPr>
          <w:rFonts w:ascii="Times New Roman" w:hAnsi="Times New Roman" w:cs="Times New Roman"/>
        </w:rPr>
      </w:pPr>
      <w:r w:rsidRPr="00D02A17">
        <w:rPr>
          <w:rFonts w:ascii="Times New Roman" w:eastAsia="Calibri" w:hAnsi="Times New Roman" w:cs="Times New Roman"/>
          <w:noProof/>
        </w:rPr>
        <mc:AlternateContent>
          <mc:Choice Requires="wpg">
            <w:drawing>
              <wp:inline distT="0" distB="0" distL="0" distR="0" wp14:anchorId="719F6F24" wp14:editId="0C77A2DB">
                <wp:extent cx="6276975" cy="1949384"/>
                <wp:effectExtent l="0" t="0" r="0" b="0"/>
                <wp:docPr id="14250" name="Group 14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76975" cy="1949384"/>
                          <a:chOff x="0" y="0"/>
                          <a:chExt cx="6276975" cy="1949384"/>
                        </a:xfrm>
                      </wpg:grpSpPr>
                      <wps:wsp>
                        <wps:cNvPr id="1200" name="Rectangle 1200"/>
                        <wps:cNvSpPr/>
                        <wps:spPr>
                          <a:xfrm>
                            <a:off x="47930" y="71856"/>
                            <a:ext cx="1824228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4C8E36" w14:textId="77777777" w:rsidR="00D02A17" w:rsidRDefault="00D02A17">
                              <w:r>
                                <w:t xml:space="preserve">                         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1" name="Rectangle 1201"/>
                        <wps:cNvSpPr/>
                        <wps:spPr>
                          <a:xfrm>
                            <a:off x="1419479" y="71856"/>
                            <a:ext cx="55740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F87A6B" w14:textId="77777777" w:rsidR="00D02A17" w:rsidRDefault="00D02A17">
                              <w:r>
                                <w:t xml:space="preserve">       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2" name="Rectangle 1202"/>
                        <wps:cNvSpPr/>
                        <wps:spPr>
                          <a:xfrm>
                            <a:off x="1838960" y="7185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7D3BAE" w14:textId="77777777" w:rsidR="00D02A17" w:rsidRDefault="00D02A1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3" name="Rectangle 1203"/>
                        <wps:cNvSpPr/>
                        <wps:spPr>
                          <a:xfrm>
                            <a:off x="1877060" y="7185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674FC2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4" name="Rectangle 1204"/>
                        <wps:cNvSpPr/>
                        <wps:spPr>
                          <a:xfrm>
                            <a:off x="47930" y="46225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6BC59B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78" name="Rectangle 11878"/>
                        <wps:cNvSpPr/>
                        <wps:spPr>
                          <a:xfrm>
                            <a:off x="47930" y="852398"/>
                            <a:ext cx="101346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889629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u w:val="single" w:color="00000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79" name="Rectangle 11879"/>
                        <wps:cNvSpPr/>
                        <wps:spPr>
                          <a:xfrm>
                            <a:off x="124130" y="852398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F58E58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8" name="Rectangle 1208"/>
                        <wps:cNvSpPr/>
                        <wps:spPr>
                          <a:xfrm>
                            <a:off x="47930" y="1242542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628BBB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9" name="Rectangle 1209"/>
                        <wps:cNvSpPr/>
                        <wps:spPr>
                          <a:xfrm>
                            <a:off x="47930" y="163268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973C88" w14:textId="77777777" w:rsidR="00D02A17" w:rsidRDefault="00D02A17"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32" name="Rectangle 1532"/>
                        <wps:cNvSpPr/>
                        <wps:spPr>
                          <a:xfrm>
                            <a:off x="4510786" y="180657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F9FEB3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34" name="Picture 1534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3290951" y="367284"/>
                            <a:ext cx="1209675" cy="1543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5" name="Rectangle 1535"/>
                        <wps:cNvSpPr/>
                        <wps:spPr>
                          <a:xfrm>
                            <a:off x="1601216" y="171056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2398CD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37" name="Picture 1537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348234"/>
                            <a:ext cx="1590675" cy="1466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38" name="Shape 1538"/>
                        <wps:cNvSpPr/>
                        <wps:spPr>
                          <a:xfrm>
                            <a:off x="1352550" y="838835"/>
                            <a:ext cx="342900" cy="361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61950">
                                <a:moveTo>
                                  <a:pt x="0" y="180975"/>
                                </a:moveTo>
                                <a:cubicBezTo>
                                  <a:pt x="0" y="81026"/>
                                  <a:pt x="76708" y="0"/>
                                  <a:pt x="171450" y="0"/>
                                </a:cubicBezTo>
                                <a:cubicBezTo>
                                  <a:pt x="266192" y="0"/>
                                  <a:pt x="342900" y="81026"/>
                                  <a:pt x="342900" y="180975"/>
                                </a:cubicBezTo>
                                <a:cubicBezTo>
                                  <a:pt x="342900" y="280924"/>
                                  <a:pt x="266192" y="361950"/>
                                  <a:pt x="171450" y="361950"/>
                                </a:cubicBezTo>
                                <a:cubicBezTo>
                                  <a:pt x="76708" y="361950"/>
                                  <a:pt x="0" y="280924"/>
                                  <a:pt x="0" y="180975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9" name="Rectangle 1539"/>
                        <wps:cNvSpPr/>
                        <wps:spPr>
                          <a:xfrm>
                            <a:off x="1500632" y="971422"/>
                            <a:ext cx="1057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1EAA36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0" name="Rectangle 1540"/>
                        <wps:cNvSpPr/>
                        <wps:spPr>
                          <a:xfrm>
                            <a:off x="1579880" y="97142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2E0F85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1" name="Shape 1541"/>
                        <wps:cNvSpPr/>
                        <wps:spPr>
                          <a:xfrm>
                            <a:off x="2714625" y="257810"/>
                            <a:ext cx="342900" cy="361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61950">
                                <a:moveTo>
                                  <a:pt x="0" y="180975"/>
                                </a:moveTo>
                                <a:cubicBezTo>
                                  <a:pt x="0" y="81026"/>
                                  <a:pt x="76708" y="0"/>
                                  <a:pt x="171450" y="0"/>
                                </a:cubicBezTo>
                                <a:cubicBezTo>
                                  <a:pt x="266192" y="0"/>
                                  <a:pt x="342900" y="81026"/>
                                  <a:pt x="342900" y="180975"/>
                                </a:cubicBezTo>
                                <a:cubicBezTo>
                                  <a:pt x="342900" y="280924"/>
                                  <a:pt x="266192" y="361950"/>
                                  <a:pt x="171450" y="361950"/>
                                </a:cubicBezTo>
                                <a:cubicBezTo>
                                  <a:pt x="76708" y="361950"/>
                                  <a:pt x="0" y="280924"/>
                                  <a:pt x="0" y="180975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2" name="Rectangle 1542"/>
                        <wps:cNvSpPr/>
                        <wps:spPr>
                          <a:xfrm>
                            <a:off x="2863088" y="390778"/>
                            <a:ext cx="10797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C38EED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3" name="Rectangle 1543"/>
                        <wps:cNvSpPr/>
                        <wps:spPr>
                          <a:xfrm>
                            <a:off x="2943860" y="39077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CC088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44" name="Rectangle 1544"/>
                        <wps:cNvSpPr/>
                        <wps:spPr>
                          <a:xfrm>
                            <a:off x="2514092" y="72605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2BA8B5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554" name="Picture 14554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1748409" y="276225"/>
                            <a:ext cx="737616" cy="466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47" name="Shape 1547"/>
                        <wps:cNvSpPr/>
                        <wps:spPr>
                          <a:xfrm>
                            <a:off x="1533525" y="400685"/>
                            <a:ext cx="0" cy="438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38150">
                                <a:moveTo>
                                  <a:pt x="0" y="43815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8" name="Shape 1548"/>
                        <wps:cNvSpPr/>
                        <wps:spPr>
                          <a:xfrm>
                            <a:off x="1533525" y="400685"/>
                            <a:ext cx="2762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225">
                                <a:moveTo>
                                  <a:pt x="0" y="0"/>
                                </a:moveTo>
                                <a:lnTo>
                                  <a:pt x="276225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9" name="Shape 1549"/>
                        <wps:cNvSpPr/>
                        <wps:spPr>
                          <a:xfrm>
                            <a:off x="1533525" y="1200785"/>
                            <a:ext cx="0" cy="495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95300">
                                <a:moveTo>
                                  <a:pt x="0" y="0"/>
                                </a:moveTo>
                                <a:lnTo>
                                  <a:pt x="0" y="49530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0" name="Shape 1550"/>
                        <wps:cNvSpPr/>
                        <wps:spPr>
                          <a:xfrm>
                            <a:off x="2466975" y="400685"/>
                            <a:ext cx="2476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7650">
                                <a:moveTo>
                                  <a:pt x="0" y="0"/>
                                </a:moveTo>
                                <a:lnTo>
                                  <a:pt x="24765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1" name="Shape 1551"/>
                        <wps:cNvSpPr/>
                        <wps:spPr>
                          <a:xfrm>
                            <a:off x="2514600" y="686435"/>
                            <a:ext cx="0" cy="1009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09650">
                                <a:moveTo>
                                  <a:pt x="0" y="0"/>
                                </a:moveTo>
                                <a:lnTo>
                                  <a:pt x="0" y="100965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2" name="Shape 1552"/>
                        <wps:cNvSpPr/>
                        <wps:spPr>
                          <a:xfrm>
                            <a:off x="1562100" y="1696085"/>
                            <a:ext cx="18002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00225">
                                <a:moveTo>
                                  <a:pt x="0" y="0"/>
                                </a:moveTo>
                                <a:lnTo>
                                  <a:pt x="1800225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3" name="Shape 1553"/>
                        <wps:cNvSpPr/>
                        <wps:spPr>
                          <a:xfrm>
                            <a:off x="3057525" y="400685"/>
                            <a:ext cx="2381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125">
                                <a:moveTo>
                                  <a:pt x="0" y="0"/>
                                </a:moveTo>
                                <a:lnTo>
                                  <a:pt x="238125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4" name="Shape 1554"/>
                        <wps:cNvSpPr/>
                        <wps:spPr>
                          <a:xfrm>
                            <a:off x="4505325" y="886333"/>
                            <a:ext cx="342900" cy="361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61950">
                                <a:moveTo>
                                  <a:pt x="0" y="180975"/>
                                </a:moveTo>
                                <a:cubicBezTo>
                                  <a:pt x="0" y="81026"/>
                                  <a:pt x="76708" y="0"/>
                                  <a:pt x="171450" y="0"/>
                                </a:cubicBezTo>
                                <a:cubicBezTo>
                                  <a:pt x="266192" y="0"/>
                                  <a:pt x="342900" y="81026"/>
                                  <a:pt x="342900" y="180975"/>
                                </a:cubicBezTo>
                                <a:cubicBezTo>
                                  <a:pt x="342900" y="280924"/>
                                  <a:pt x="266192" y="361950"/>
                                  <a:pt x="171450" y="361950"/>
                                </a:cubicBezTo>
                                <a:cubicBezTo>
                                  <a:pt x="76708" y="361950"/>
                                  <a:pt x="0" y="280924"/>
                                  <a:pt x="0" y="180975"/>
                                </a:cubicBezTo>
                                <a:close/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5" name="Rectangle 1555"/>
                        <wps:cNvSpPr/>
                        <wps:spPr>
                          <a:xfrm>
                            <a:off x="4654042" y="1018667"/>
                            <a:ext cx="105732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F8F2F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6" name="Rectangle 1556"/>
                        <wps:cNvSpPr/>
                        <wps:spPr>
                          <a:xfrm>
                            <a:off x="4733671" y="1018667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CDBE4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57" name="Rectangle 1557"/>
                        <wps:cNvSpPr/>
                        <wps:spPr>
                          <a:xfrm>
                            <a:off x="5524627" y="716914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3F911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555" name="Picture 14555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4758817" y="266065"/>
                            <a:ext cx="737616" cy="46634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0" name="Shape 1560"/>
                        <wps:cNvSpPr/>
                        <wps:spPr>
                          <a:xfrm>
                            <a:off x="6124575" y="686435"/>
                            <a:ext cx="152400" cy="8001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2400" h="800100">
                                <a:moveTo>
                                  <a:pt x="0" y="800100"/>
                                </a:moveTo>
                                <a:lnTo>
                                  <a:pt x="152400" y="800100"/>
                                </a:lnTo>
                                <a:lnTo>
                                  <a:pt x="152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round/>
                          </a:ln>
                        </wps:spPr>
                        <wps:style>
                          <a:lnRef idx="1">
                            <a:srgbClr val="595959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1" name="Rectangle 1561"/>
                        <wps:cNvSpPr/>
                        <wps:spPr>
                          <a:xfrm>
                            <a:off x="6224144" y="95313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33C559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color w:val="FFFFFF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2" name="Shape 1562"/>
                        <wps:cNvSpPr/>
                        <wps:spPr>
                          <a:xfrm>
                            <a:off x="5600700" y="257810"/>
                            <a:ext cx="342900" cy="3619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61950">
                                <a:moveTo>
                                  <a:pt x="0" y="180975"/>
                                </a:moveTo>
                                <a:cubicBezTo>
                                  <a:pt x="0" y="81026"/>
                                  <a:pt x="76708" y="0"/>
                                  <a:pt x="171450" y="0"/>
                                </a:cubicBezTo>
                                <a:cubicBezTo>
                                  <a:pt x="266192" y="0"/>
                                  <a:pt x="342900" y="81026"/>
                                  <a:pt x="342900" y="180975"/>
                                </a:cubicBezTo>
                                <a:cubicBezTo>
                                  <a:pt x="342900" y="280924"/>
                                  <a:pt x="266192" y="361950"/>
                                  <a:pt x="171450" y="361950"/>
                                </a:cubicBezTo>
                                <a:cubicBezTo>
                                  <a:pt x="76708" y="361950"/>
                                  <a:pt x="0" y="280924"/>
                                  <a:pt x="0" y="180975"/>
                                </a:cubicBezTo>
                                <a:close/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564" name="Picture 1564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5658994" y="364617"/>
                            <a:ext cx="225552" cy="14782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65" name="Rectangle 1565"/>
                        <wps:cNvSpPr/>
                        <wps:spPr>
                          <a:xfrm>
                            <a:off x="5751703" y="392302"/>
                            <a:ext cx="107970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4C837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6" name="Rectangle 1566"/>
                        <wps:cNvSpPr/>
                        <wps:spPr>
                          <a:xfrm>
                            <a:off x="5832475" y="392302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A3843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67" name="Shape 1567"/>
                        <wps:cNvSpPr/>
                        <wps:spPr>
                          <a:xfrm>
                            <a:off x="4438650" y="400685"/>
                            <a:ext cx="3238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3850">
                                <a:moveTo>
                                  <a:pt x="0" y="0"/>
                                </a:moveTo>
                                <a:lnTo>
                                  <a:pt x="32385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8" name="Shape 1568"/>
                        <wps:cNvSpPr/>
                        <wps:spPr>
                          <a:xfrm>
                            <a:off x="4438650" y="1696085"/>
                            <a:ext cx="17716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1650">
                                <a:moveTo>
                                  <a:pt x="0" y="0"/>
                                </a:moveTo>
                                <a:lnTo>
                                  <a:pt x="177165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9" name="Shape 1569"/>
                        <wps:cNvSpPr/>
                        <wps:spPr>
                          <a:xfrm>
                            <a:off x="6210300" y="1486535"/>
                            <a:ext cx="0" cy="2095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09550">
                                <a:moveTo>
                                  <a:pt x="0" y="20955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0" name="Shape 1570"/>
                        <wps:cNvSpPr/>
                        <wps:spPr>
                          <a:xfrm>
                            <a:off x="5467350" y="400685"/>
                            <a:ext cx="1333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3350">
                                <a:moveTo>
                                  <a:pt x="0" y="0"/>
                                </a:moveTo>
                                <a:lnTo>
                                  <a:pt x="13335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1" name="Shape 1571"/>
                        <wps:cNvSpPr/>
                        <wps:spPr>
                          <a:xfrm>
                            <a:off x="5943600" y="400685"/>
                            <a:ext cx="266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6700">
                                <a:moveTo>
                                  <a:pt x="0" y="0"/>
                                </a:moveTo>
                                <a:lnTo>
                                  <a:pt x="26670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2" name="Shape 1572"/>
                        <wps:cNvSpPr/>
                        <wps:spPr>
                          <a:xfrm>
                            <a:off x="6210300" y="400685"/>
                            <a:ext cx="0" cy="2857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85750">
                                <a:moveTo>
                                  <a:pt x="0" y="28575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3" name="Shape 1573"/>
                        <wps:cNvSpPr/>
                        <wps:spPr>
                          <a:xfrm>
                            <a:off x="4657725" y="400685"/>
                            <a:ext cx="0" cy="485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85775">
                                <a:moveTo>
                                  <a:pt x="0" y="485775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4" name="Shape 1574"/>
                        <wps:cNvSpPr/>
                        <wps:spPr>
                          <a:xfrm>
                            <a:off x="4657725" y="1248410"/>
                            <a:ext cx="0" cy="447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47675">
                                <a:moveTo>
                                  <a:pt x="0" y="0"/>
                                </a:moveTo>
                                <a:lnTo>
                                  <a:pt x="0" y="447675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5" name="Shape 1575"/>
                        <wps:cNvSpPr/>
                        <wps:spPr>
                          <a:xfrm>
                            <a:off x="5495925" y="686435"/>
                            <a:ext cx="0" cy="10096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1009650">
                                <a:moveTo>
                                  <a:pt x="0" y="0"/>
                                </a:moveTo>
                                <a:lnTo>
                                  <a:pt x="0" y="1009650"/>
                                </a:lnTo>
                              </a:path>
                            </a:pathLst>
                          </a:custGeom>
                          <a:ln w="15875" cap="flat">
                            <a:round/>
                          </a:ln>
                        </wps:spPr>
                        <wps:style>
                          <a:lnRef idx="1">
                            <a:srgbClr val="7F7F7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6" name="Rectangle 1576"/>
                        <wps:cNvSpPr/>
                        <wps:spPr>
                          <a:xfrm>
                            <a:off x="1648460" y="1161542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ECD29B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7" name="Rectangle 1577"/>
                        <wps:cNvSpPr/>
                        <wps:spPr>
                          <a:xfrm>
                            <a:off x="1712468" y="1161542"/>
                            <a:ext cx="5148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12F82A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4" name="Rectangle 11374"/>
                        <wps:cNvSpPr/>
                        <wps:spPr>
                          <a:xfrm>
                            <a:off x="1750568" y="1161542"/>
                            <a:ext cx="255884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9C2170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30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5" name="Rectangle 11375"/>
                        <wps:cNvSpPr/>
                        <wps:spPr>
                          <a:xfrm>
                            <a:off x="1943974" y="1161542"/>
                            <a:ext cx="9538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72DB35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79" name="Rectangle 1579"/>
                        <wps:cNvSpPr/>
                        <wps:spPr>
                          <a:xfrm>
                            <a:off x="2017268" y="1161542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C5038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0" name="Rectangle 1580"/>
                        <wps:cNvSpPr/>
                        <wps:spPr>
                          <a:xfrm>
                            <a:off x="1933448" y="0"/>
                            <a:ext cx="75991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25FC02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Wattmet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1" name="Rectangle 1581"/>
                        <wps:cNvSpPr/>
                        <wps:spPr>
                          <a:xfrm>
                            <a:off x="2506472" y="0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5C27B2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2" name="Rectangle 1582"/>
                        <wps:cNvSpPr/>
                        <wps:spPr>
                          <a:xfrm>
                            <a:off x="1960880" y="176784"/>
                            <a:ext cx="255556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6B6930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2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3" name="Rectangle 1583"/>
                        <wps:cNvSpPr/>
                        <wps:spPr>
                          <a:xfrm>
                            <a:off x="2152904" y="176784"/>
                            <a:ext cx="9538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208B6B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4" name="Rectangle 1584"/>
                        <wps:cNvSpPr/>
                        <wps:spPr>
                          <a:xfrm>
                            <a:off x="2224532" y="176784"/>
                            <a:ext cx="33461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5357D7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/25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5" name="Rectangle 1585"/>
                        <wps:cNvSpPr/>
                        <wps:spPr>
                          <a:xfrm>
                            <a:off x="2477516" y="176784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936D34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6" name="Rectangle 1586"/>
                        <wps:cNvSpPr/>
                        <wps:spPr>
                          <a:xfrm>
                            <a:off x="2828036" y="94488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283EDA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7" name="Rectangle 1587"/>
                        <wps:cNvSpPr/>
                        <wps:spPr>
                          <a:xfrm>
                            <a:off x="2892044" y="94488"/>
                            <a:ext cx="5148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6C4D2D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1" name="Rectangle 11371"/>
                        <wps:cNvSpPr/>
                        <wps:spPr>
                          <a:xfrm>
                            <a:off x="2994152" y="94488"/>
                            <a:ext cx="9740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C3A5B6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0" name="Rectangle 11370"/>
                        <wps:cNvSpPr/>
                        <wps:spPr>
                          <a:xfrm>
                            <a:off x="2930144" y="94488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A23FA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9" name="Rectangle 1589"/>
                        <wps:cNvSpPr/>
                        <wps:spPr>
                          <a:xfrm>
                            <a:off x="3068828" y="94488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50F912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0" name="Rectangle 1590"/>
                        <wps:cNvSpPr/>
                        <wps:spPr>
                          <a:xfrm>
                            <a:off x="4777867" y="1256030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5FF80E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1" name="Rectangle 1591"/>
                        <wps:cNvSpPr/>
                        <wps:spPr>
                          <a:xfrm>
                            <a:off x="4841875" y="1256030"/>
                            <a:ext cx="5148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8E65A9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2" name="Rectangle 1592"/>
                        <wps:cNvSpPr/>
                        <wps:spPr>
                          <a:xfrm>
                            <a:off x="4879975" y="1256030"/>
                            <a:ext cx="170426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7B366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7" name="Rectangle 11377"/>
                        <wps:cNvSpPr/>
                        <wps:spPr>
                          <a:xfrm>
                            <a:off x="5073520" y="1256030"/>
                            <a:ext cx="9538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59BF9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6" name="Rectangle 11376"/>
                        <wps:cNvSpPr/>
                        <wps:spPr>
                          <a:xfrm>
                            <a:off x="5007991" y="1256030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3C2443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4" name="Rectangle 1594"/>
                        <wps:cNvSpPr/>
                        <wps:spPr>
                          <a:xfrm>
                            <a:off x="5146675" y="1256030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C34F1B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5" name="Rectangle 1595"/>
                        <wps:cNvSpPr/>
                        <wps:spPr>
                          <a:xfrm>
                            <a:off x="5774563" y="1134110"/>
                            <a:ext cx="46769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62D96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Wate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6" name="Rectangle 1596"/>
                        <wps:cNvSpPr/>
                        <wps:spPr>
                          <a:xfrm>
                            <a:off x="6126607" y="1134110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2200C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7" name="Rectangle 1597"/>
                        <wps:cNvSpPr/>
                        <wps:spPr>
                          <a:xfrm>
                            <a:off x="5811139" y="1289558"/>
                            <a:ext cx="32889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DEA2B5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Loa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8" name="Rectangle 1598"/>
                        <wps:cNvSpPr/>
                        <wps:spPr>
                          <a:xfrm>
                            <a:off x="6059551" y="1289558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84632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99" name="Rectangle 1599"/>
                        <wps:cNvSpPr/>
                        <wps:spPr>
                          <a:xfrm>
                            <a:off x="4744339" y="0"/>
                            <a:ext cx="75991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59AA95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Wattmet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0" name="Rectangle 1600"/>
                        <wps:cNvSpPr/>
                        <wps:spPr>
                          <a:xfrm>
                            <a:off x="5317363" y="0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057E08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1" name="Rectangle 1601"/>
                        <wps:cNvSpPr/>
                        <wps:spPr>
                          <a:xfrm>
                            <a:off x="4771771" y="176784"/>
                            <a:ext cx="255556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CFCFB2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24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2" name="Rectangle 1602"/>
                        <wps:cNvSpPr/>
                        <wps:spPr>
                          <a:xfrm>
                            <a:off x="4963795" y="176784"/>
                            <a:ext cx="95389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B00ECE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3" name="Rectangle 1603"/>
                        <wps:cNvSpPr/>
                        <wps:spPr>
                          <a:xfrm>
                            <a:off x="5035423" y="176784"/>
                            <a:ext cx="33461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E0F4E9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/25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4" name="Rectangle 1604"/>
                        <wps:cNvSpPr/>
                        <wps:spPr>
                          <a:xfrm>
                            <a:off x="5288407" y="176784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E8AB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5" name="Rectangle 1605"/>
                        <wps:cNvSpPr/>
                        <wps:spPr>
                          <a:xfrm>
                            <a:off x="5710556" y="132588"/>
                            <a:ext cx="85295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8D078C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6" name="Rectangle 1606"/>
                        <wps:cNvSpPr/>
                        <wps:spPr>
                          <a:xfrm>
                            <a:off x="5774563" y="132588"/>
                            <a:ext cx="51480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323F63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2" name="Rectangle 11372"/>
                        <wps:cNvSpPr/>
                        <wps:spPr>
                          <a:xfrm>
                            <a:off x="5812663" y="132588"/>
                            <a:ext cx="170426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62889F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2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373" name="Rectangle 11373"/>
                        <wps:cNvSpPr/>
                        <wps:spPr>
                          <a:xfrm>
                            <a:off x="5940679" y="132588"/>
                            <a:ext cx="97408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2BCF27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08" name="Rectangle 1608"/>
                        <wps:cNvSpPr/>
                        <wps:spPr>
                          <a:xfrm>
                            <a:off x="6015356" y="132588"/>
                            <a:ext cx="38021" cy="1713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EF4A39" w14:textId="77777777" w:rsidR="00D02A17" w:rsidRDefault="00D02A17">
                              <w:r>
                                <w:rPr>
                                  <w:rFonts w:ascii="Calibri" w:eastAsia="Calibri" w:hAnsi="Calibri" w:cs="Calibri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9F6F24" id="Group 14250" o:spid="_x0000_s1053" style="width:494.25pt;height:153.5pt;mso-position-horizontal-relative:char;mso-position-vertical-relative:line" coordsize="62769,19493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">
                <v:rect id="Rectangle 1200" o:spid="_x0000_s1054" style="position:absolute;left:479;top:718;width:18242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" filled="f" stroked="f">
                  <v:textbox inset="0,0,0,0">
                    <w:txbxContent>
                      <w:p w14:paraId="1C4C8E36" w14:textId="77777777" w:rsidR="00D02A17" w:rsidRDefault="00D02A17">
                        <w:r>
                          <w:t xml:space="preserve">                                    </w:t>
                        </w:r>
                      </w:p>
                    </w:txbxContent>
                  </v:textbox>
                </v:rect>
                <v:rect id="Rectangle 1201" o:spid="_x0000_s1055" style="position:absolute;left:14194;top:718;width:557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2HzwgAAAN0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" filled="f" stroked="f">
                  <v:textbox inset="0,0,0,0">
                    <w:txbxContent>
                      <w:p w14:paraId="3FF87A6B" w14:textId="77777777" w:rsidR="00D02A17" w:rsidRDefault="00D02A17">
                        <w:r>
                          <w:t xml:space="preserve">           </w:t>
                        </w:r>
                      </w:p>
                    </w:txbxContent>
                  </v:textbox>
                </v:rect>
                <v:rect id="Rectangle 1202" o:spid="_x0000_s1056" style="position:absolute;left:18389;top:71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" filled="f" stroked="f">
                  <v:textbox inset="0,0,0,0">
                    <w:txbxContent>
                      <w:p w14:paraId="3A7D3BAE" w14:textId="77777777" w:rsidR="00D02A17" w:rsidRDefault="00D02A17"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203" o:spid="_x0000_s1057" style="position:absolute;left:18770;top:71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VofwwAAAN0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E3/D8JpwgZw8AAAD//wMAUEsBAi0AFAAGAAgAAAAhANvh9svuAAAAhQEAABMAAAAAAAAAAAAA&#10;AAAAAAAAAFtDb250ZW50X1R5cGVzXS54bWxQSwECLQAUAAYACAAAACEAWvQsW78AAAAVAQAACwAA&#10;AAAAAAAAAAAAAAAfAQAAX3JlbHMvLnJlbHNQSwECLQAUAAYACAAAACEA9L1aH8MAAADdAAAADwAA&#10;AAAAAAAAAAAAAAAHAgAAZHJzL2Rvd25yZXYueG1sUEsFBgAAAAADAAMAtwAAAPcCAAAAAA==&#10;" filled="f" stroked="f">
                  <v:textbox inset="0,0,0,0">
                    <w:txbxContent>
                      <w:p w14:paraId="71674FC2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04" o:spid="_x0000_s1058" style="position:absolute;left:479;top:462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MJrwwAAAN0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B9E3/D8JpwgZw8AAAD//wMAUEsBAi0AFAAGAAgAAAAhANvh9svuAAAAhQEAABMAAAAAAAAAAAAA&#10;AAAAAAAAAFtDb250ZW50X1R5cGVzXS54bWxQSwECLQAUAAYACAAAACEAWvQsW78AAAAVAQAACwAA&#10;AAAAAAAAAAAAAAAfAQAAX3JlbHMvLnJlbHNQSwECLQAUAAYACAAAACEAe1TCa8MAAADdAAAADwAA&#10;AAAAAAAAAAAAAAAHAgAAZHJzL2Rvd25yZXYueG1sUEsFBgAAAAADAAMAtwAAAPcCAAAAAA==&#10;" filled="f" stroked="f">
                  <v:textbox inset="0,0,0,0">
                    <w:txbxContent>
                      <w:p w14:paraId="236BC59B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1878" o:spid="_x0000_s1059" style="position:absolute;left:479;top:8523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" filled="f" stroked="f">
                  <v:textbox inset="0,0,0,0">
                    <w:txbxContent>
                      <w:p w14:paraId="78889629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  <w:u w:val="single" w:color="000000"/>
                          </w:rPr>
                          <w:t>v</w:t>
                        </w:r>
                      </w:p>
                    </w:txbxContent>
                  </v:textbox>
                </v:rect>
                <v:rect id="Rectangle 11879" o:spid="_x0000_s1060" style="position:absolute;left:1241;top:852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" filled="f" stroked="f">
                  <v:textbox inset="0,0,0,0">
                    <w:txbxContent>
                      <w:p w14:paraId="2AF58E58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08" o:spid="_x0000_s1061" style="position:absolute;left:479;top:12425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chuxQAAAN0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" filled="f" stroked="f">
                  <v:textbox inset="0,0,0,0">
                    <w:txbxContent>
                      <w:p w14:paraId="29628BBB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209" o:spid="_x0000_s1062" style="position:absolute;left:479;top:1632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" filled="f" stroked="f">
                  <v:textbox inset="0,0,0,0">
                    <w:txbxContent>
                      <w:p w14:paraId="44973C88" w14:textId="77777777" w:rsidR="00D02A17" w:rsidRDefault="00D02A17">
                        <w:r>
                          <w:rPr>
                            <w:rFonts w:ascii="Times New Roman" w:eastAsia="Times New Roman" w:hAnsi="Times New Roman" w:cs="Times New Roman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32" o:spid="_x0000_s1063" style="position:absolute;left:45107;top:18065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" filled="f" stroked="f">
                  <v:textbox inset="0,0,0,0">
                    <w:txbxContent>
                      <w:p w14:paraId="78F9FEB3" w14:textId="77777777" w:rsidR="00D02A17" w:rsidRDefault="00D02A17">
                        <w:r>
                          <w:rPr>
                            <w:rFonts w:ascii="Calibri" w:eastAsia="Calibri" w:hAnsi="Calibri" w:cs="Calibri"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534" o:spid="_x0000_s1064" type="#_x0000_t75" style="position:absolute;left:32909;top:3672;width:12097;height:15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">
                  <v:imagedata r:id="rId21" o:title=""/>
                </v:shape>
                <v:rect id="Rectangle 1535" o:spid="_x0000_s1065" style="position:absolute;left:16012;top:17105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" filled="f" stroked="f">
                  <v:textbox inset="0,0,0,0">
                    <w:txbxContent>
                      <w:p w14:paraId="712398CD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537" o:spid="_x0000_s1066" type="#_x0000_t75" style="position:absolute;top:3482;width:15906;height:146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">
                  <v:imagedata r:id="rId22" o:title=""/>
                </v:shape>
                <v:shape id="Shape 1538" o:spid="_x0000_s1067" style="position:absolute;left:13525;top:8388;width:3429;height:3619;visibility:visible;mso-wrap-style:square;v-text-anchor:top" coordsize="34290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" path="m,180975c,81026,76708,,171450,v94742,,171450,81026,171450,180975c342900,280924,266192,361950,171450,361950,76708,361950,,280924,,180975xe" filled="f" strokeweight="1pt">
                  <v:path arrowok="t" textboxrect="0,0,342900,361950"/>
                </v:shape>
                <v:rect id="Rectangle 1539" o:spid="_x0000_s1068" style="position:absolute;left:15006;top:9714;width:1057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" filled="f" stroked="f">
                  <v:textbox inset="0,0,0,0">
                    <w:txbxContent>
                      <w:p w14:paraId="791EAA36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>V</w:t>
                        </w:r>
                      </w:p>
                    </w:txbxContent>
                  </v:textbox>
                </v:rect>
                <v:rect id="Rectangle 1540" o:spid="_x0000_s1069" style="position:absolute;left:15798;top:9714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" filled="f" stroked="f">
                  <v:textbox inset="0,0,0,0">
                    <w:txbxContent>
                      <w:p w14:paraId="272E0F85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41" o:spid="_x0000_s1070" style="position:absolute;left:27146;top:2578;width:3429;height:3619;visibility:visible;mso-wrap-style:square;v-text-anchor:top" coordsize="34290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" path="m,180975c,81026,76708,,171450,v94742,,171450,81026,171450,180975c342900,280924,266192,361950,171450,361950,76708,361950,,280924,,180975xe" filled="f" strokeweight="1pt">
                  <v:path arrowok="t" textboxrect="0,0,342900,361950"/>
                </v:shape>
                <v:rect id="Rectangle 1542" o:spid="_x0000_s1071" style="position:absolute;left:28630;top:3907;width:1080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" filled="f" stroked="f">
                  <v:textbox inset="0,0,0,0">
                    <w:txbxContent>
                      <w:p w14:paraId="44C38EED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>A</w:t>
                        </w:r>
                      </w:p>
                    </w:txbxContent>
                  </v:textbox>
                </v:rect>
                <v:rect id="Rectangle 1543" o:spid="_x0000_s1072" style="position:absolute;left:29438;top:3907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" filled="f" stroked="f">
                  <v:textbox inset="0,0,0,0">
                    <w:txbxContent>
                      <w:p w14:paraId="76CC088F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44" o:spid="_x0000_s1073" style="position:absolute;left:25140;top:7260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" filled="f" stroked="f">
                  <v:textbox inset="0,0,0,0">
                    <w:txbxContent>
                      <w:p w14:paraId="702BA8B5" w14:textId="77777777" w:rsidR="00D02A17" w:rsidRDefault="00D02A17">
                        <w:r>
                          <w:rPr>
                            <w:rFonts w:ascii="Calibri" w:eastAsia="Calibri" w:hAnsi="Calibri" w:cs="Calibri"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4554" o:spid="_x0000_s1074" type="#_x0000_t75" style="position:absolute;left:17484;top:2762;width:7376;height:4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">
                  <v:imagedata r:id="rId23" o:title=""/>
                </v:shape>
                <v:shape id="Shape 1547" o:spid="_x0000_s1075" style="position:absolute;left:15335;top:4006;width:0;height:4382;visibility:visible;mso-wrap-style:square;v-text-anchor:top" coordsize="0,438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" path="m,438150l,e" filled="f" strokecolor="#7f7f7f" strokeweight="1.25pt">
                  <v:path arrowok="t" textboxrect="0,0,0,438150"/>
                </v:shape>
                <v:shape id="Shape 1548" o:spid="_x0000_s1076" style="position:absolute;left:15335;top:4006;width:2762;height:0;visibility:visible;mso-wrap-style:square;v-text-anchor:top" coordsize="2762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" path="m,l276225,e" filled="f" strokecolor="#7f7f7f" strokeweight="1.25pt">
                  <v:path arrowok="t" textboxrect="0,0,276225,0"/>
                </v:shape>
                <v:shape id="Shape 1549" o:spid="_x0000_s1077" style="position:absolute;left:15335;top:12007;width:0;height:4953;visibility:visible;mso-wrap-style:square;v-text-anchor:top" coordsize="0,495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" path="m,l,495300e" filled="f" strokecolor="#7f7f7f" strokeweight="1.25pt">
                  <v:path arrowok="t" textboxrect="0,0,0,495300"/>
                </v:shape>
                <v:shape id="Shape 1550" o:spid="_x0000_s1078" style="position:absolute;left:24669;top:4006;width:2477;height:0;visibility:visible;mso-wrap-style:square;v-text-anchor:top" coordsize="247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" path="m,l247650,e" filled="f" strokecolor="#7f7f7f" strokeweight="1.25pt">
                  <v:path arrowok="t" textboxrect="0,0,247650,0"/>
                </v:shape>
                <v:shape id="Shape 1551" o:spid="_x0000_s1079" style="position:absolute;left:25146;top:6864;width:0;height:10096;visibility:visible;mso-wrap-style:square;v-text-anchor:top" coordsize="0,1009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" path="m,l,1009650e" filled="f" strokecolor="#7f7f7f" strokeweight="1.25pt">
                  <v:path arrowok="t" textboxrect="0,0,0,1009650"/>
                </v:shape>
                <v:shape id="Shape 1552" o:spid="_x0000_s1080" style="position:absolute;left:15621;top:16960;width:18002;height:0;visibility:visible;mso-wrap-style:square;v-text-anchor:top" coordsize="18002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" path="m,l1800225,e" filled="f" strokecolor="#7f7f7f" strokeweight="1.25pt">
                  <v:path arrowok="t" textboxrect="0,0,1800225,0"/>
                </v:shape>
                <v:shape id="Shape 1553" o:spid="_x0000_s1081" style="position:absolute;left:30575;top:4006;width:2381;height:0;visibility:visible;mso-wrap-style:square;v-text-anchor:top" coordsize="2381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" path="m,l238125,e" filled="f" strokecolor="#7f7f7f" strokeweight="1.25pt">
                  <v:path arrowok="t" textboxrect="0,0,238125,0"/>
                </v:shape>
                <v:shape id="Shape 1554" o:spid="_x0000_s1082" style="position:absolute;left:45053;top:8863;width:3429;height:3619;visibility:visible;mso-wrap-style:square;v-text-anchor:top" coordsize="34290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" path="m,180975c,81026,76708,,171450,v94742,,171450,81026,171450,180975c342900,280924,266192,361950,171450,361950,76708,361950,,280924,,180975xe" filled="f" strokeweight="1pt">
                  <v:path arrowok="t" textboxrect="0,0,342900,361950"/>
                </v:shape>
                <v:rect id="Rectangle 1555" o:spid="_x0000_s1083" style="position:absolute;left:46540;top:10186;width:1057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" filled="f" stroked="f">
                  <v:textbox inset="0,0,0,0">
                    <w:txbxContent>
                      <w:p w14:paraId="0FF8F2FF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>V</w:t>
                        </w:r>
                      </w:p>
                    </w:txbxContent>
                  </v:textbox>
                </v:rect>
                <v:rect id="Rectangle 1556" o:spid="_x0000_s1084" style="position:absolute;left:47336;top:10186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" filled="f" stroked="f">
                  <v:textbox inset="0,0,0,0">
                    <w:txbxContent>
                      <w:p w14:paraId="6FCDBE4C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57" o:spid="_x0000_s1085" style="position:absolute;left:55246;top:716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" filled="f" stroked="f">
                  <v:textbox inset="0,0,0,0">
                    <w:txbxContent>
                      <w:p w14:paraId="003F911C" w14:textId="77777777" w:rsidR="00D02A17" w:rsidRDefault="00D02A17">
                        <w:r>
                          <w:rPr>
                            <w:rFonts w:ascii="Calibri" w:eastAsia="Calibri" w:hAnsi="Calibri" w:cs="Calibri"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14555" o:spid="_x0000_s1086" type="#_x0000_t75" style="position:absolute;left:47588;top:2660;width:7376;height:46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">
                  <v:imagedata r:id="rId24" o:title=""/>
                </v:shape>
                <v:shape id="Shape 1560" o:spid="_x0000_s1087" style="position:absolute;left:61245;top:6864;width:1524;height:8001;visibility:visible;mso-wrap-style:square;v-text-anchor:top" coordsize="1524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" path="m,800100r152400,l152400,,,,,800100xe" filled="f" strokecolor="#595959" strokeweight="1pt">
                  <v:path arrowok="t" textboxrect="0,0,152400,800100"/>
                </v:shape>
                <v:rect id="Rectangle 1561" o:spid="_x0000_s1088" style="position:absolute;left:62241;top:9531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" filled="f" stroked="f">
                  <v:textbox inset="0,0,0,0">
                    <w:txbxContent>
                      <w:p w14:paraId="4333C559" w14:textId="77777777" w:rsidR="00D02A17" w:rsidRDefault="00D02A17">
                        <w:r>
                          <w:rPr>
                            <w:rFonts w:ascii="Calibri" w:eastAsia="Calibri" w:hAnsi="Calibri" w:cs="Calibri"/>
                            <w:color w:val="FFFFFF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62" o:spid="_x0000_s1089" style="position:absolute;left:56007;top:2578;width:3429;height:3619;visibility:visible;mso-wrap-style:square;v-text-anchor:top" coordsize="342900,361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" path="m,180975c,81026,76708,,171450,v94742,,171450,81026,171450,180975c342900,280924,266192,361950,171450,361950,76708,361950,,280924,,180975xe" filled="f" strokecolor="#7f7f7f" strokeweight="1.25pt">
                  <v:path arrowok="t" textboxrect="0,0,342900,361950"/>
                </v:shape>
                <v:shape id="Picture 1564" o:spid="_x0000_s1090" type="#_x0000_t75" style="position:absolute;left:56589;top:3646;width:2256;height:14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">
                  <v:imagedata r:id="rId25" o:title=""/>
                </v:shape>
                <v:rect id="Rectangle 1565" o:spid="_x0000_s1091" style="position:absolute;left:57517;top:3923;width:1079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" filled="f" stroked="f">
                  <v:textbox inset="0,0,0,0">
                    <w:txbxContent>
                      <w:p w14:paraId="4B4C837F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>A</w:t>
                        </w:r>
                      </w:p>
                    </w:txbxContent>
                  </v:textbox>
                </v:rect>
                <v:rect id="Rectangle 1566" o:spid="_x0000_s1092" style="position:absolute;left:58324;top:3923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" filled="f" stroked="f">
                  <v:textbox inset="0,0,0,0">
                    <w:txbxContent>
                      <w:p w14:paraId="09A3843F" w14:textId="77777777" w:rsidR="00D02A17" w:rsidRDefault="00D02A17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567" o:spid="_x0000_s1093" style="position:absolute;left:44386;top:4006;width:3239;height:0;visibility:visible;mso-wrap-style:square;v-text-anchor:top" coordsize="3238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" path="m,l323850,e" filled="f" strokecolor="#7f7f7f" strokeweight="1.25pt">
                  <v:path arrowok="t" textboxrect="0,0,323850,0"/>
                </v:shape>
                <v:shape id="Shape 1568" o:spid="_x0000_s1094" style="position:absolute;left:44386;top:16960;width:17717;height:0;visibility:visible;mso-wrap-style:square;v-text-anchor:top" coordsize="17716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" path="m,l1771650,e" filled="f" strokecolor="#7f7f7f" strokeweight="1.25pt">
                  <v:path arrowok="t" textboxrect="0,0,1771650,0"/>
                </v:shape>
                <v:shape id="Shape 1569" o:spid="_x0000_s1095" style="position:absolute;left:62103;top:14865;width:0;height:2095;visibility:visible;mso-wrap-style:square;v-text-anchor:top" coordsize="0,209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" path="m,209550l,e" filled="f" strokecolor="#7f7f7f" strokeweight="1.25pt">
                  <v:path arrowok="t" textboxrect="0,0,0,209550"/>
                </v:shape>
                <v:shape id="Shape 1570" o:spid="_x0000_s1096" style="position:absolute;left:54673;top:4006;width:1334;height:0;visibility:visible;mso-wrap-style:square;v-text-anchor:top" coordsize="1333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" path="m,l133350,e" filled="f" strokecolor="#7f7f7f" strokeweight="1.25pt">
                  <v:path arrowok="t" textboxrect="0,0,133350,0"/>
                </v:shape>
                <v:shape id="Shape 1571" o:spid="_x0000_s1097" style="position:absolute;left:59436;top:4006;width:2667;height:0;visibility:visible;mso-wrap-style:square;v-text-anchor:top" coordsize="266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" path="m,l266700,e" filled="f" strokecolor="#7f7f7f" strokeweight="1.25pt">
                  <v:path arrowok="t" textboxrect="0,0,266700,0"/>
                </v:shape>
                <v:shape id="Shape 1572" o:spid="_x0000_s1098" style="position:absolute;left:62103;top:4006;width:0;height:2858;visibility:visible;mso-wrap-style:square;v-text-anchor:top" coordsize="0,28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" path="m,285750l,e" filled="f" strokecolor="#7f7f7f" strokeweight="1.25pt">
                  <v:path arrowok="t" textboxrect="0,0,0,285750"/>
                </v:shape>
                <v:shape id="Shape 1573" o:spid="_x0000_s1099" style="position:absolute;left:46577;top:4006;width:0;height:4858;visibility:visible;mso-wrap-style:square;v-text-anchor:top" coordsize="0,4857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" path="m,485775l,e" filled="f" strokecolor="#7f7f7f" strokeweight="1.25pt">
                  <v:path arrowok="t" textboxrect="0,0,0,485775"/>
                </v:shape>
                <v:shape id="Shape 1574" o:spid="_x0000_s1100" style="position:absolute;left:46577;top:12484;width:0;height:4476;visibility:visible;mso-wrap-style:square;v-text-anchor:top" coordsize="0,447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" path="m,l,447675e" filled="f" strokecolor="#7f7f7f" strokeweight="1.25pt">
                  <v:path arrowok="t" textboxrect="0,0,0,447675"/>
                </v:shape>
                <v:shape id="Shape 1575" o:spid="_x0000_s1101" style="position:absolute;left:54959;top:6864;width:0;height:10096;visibility:visible;mso-wrap-style:square;v-text-anchor:top" coordsize="0,1009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" path="m,l,1009650e" filled="f" strokecolor="#7f7f7f" strokeweight="1.25pt">
                  <v:path arrowok="t" textboxrect="0,0,0,1009650"/>
                </v:shape>
                <v:rect id="Rectangle 1576" o:spid="_x0000_s1102" style="position:absolute;left:16484;top:11615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" filled="f" stroked="f">
                  <v:textbox inset="0,0,0,0">
                    <w:txbxContent>
                      <w:p w14:paraId="01ECD29B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1577" o:spid="_x0000_s1103" style="position:absolute;left:17124;top:11615;width:515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" filled="f" stroked="f">
                  <v:textbox inset="0,0,0,0">
                    <w:txbxContent>
                      <w:p w14:paraId="5612F82A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1374" o:spid="_x0000_s1104" style="position:absolute;left:17505;top:11615;width:2559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" filled="f" stroked="f">
                  <v:textbox inset="0,0,0,0">
                    <w:txbxContent>
                      <w:p w14:paraId="689C2170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300</w:t>
                        </w:r>
                      </w:p>
                    </w:txbxContent>
                  </v:textbox>
                </v:rect>
                <v:rect id="Rectangle 11375" o:spid="_x0000_s1105" style="position:absolute;left:19439;top:11615;width:954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" filled="f" stroked="f">
                  <v:textbox inset="0,0,0,0">
                    <w:txbxContent>
                      <w:p w14:paraId="6572DB35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1579" o:spid="_x0000_s1106" style="position:absolute;left:20172;top:11615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" filled="f" stroked="f">
                  <v:textbox inset="0,0,0,0">
                    <w:txbxContent>
                      <w:p w14:paraId="61C5038F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80" o:spid="_x0000_s1107" style="position:absolute;left:19334;width:7599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" filled="f" stroked="f">
                  <v:textbox inset="0,0,0,0">
                    <w:txbxContent>
                      <w:p w14:paraId="0325FC02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Wattmeter</w:t>
                        </w:r>
                      </w:p>
                    </w:txbxContent>
                  </v:textbox>
                </v:rect>
                <v:rect id="Rectangle 1581" o:spid="_x0000_s1108" style="position:absolute;left:25064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q/M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B/FQ/j/JpwgZ08AAAD//wMAUEsBAi0AFAAGAAgAAAAhANvh9svuAAAAhQEAABMAAAAAAAAAAAAA&#10;AAAAAAAAAFtDb250ZW50X1R5cGVzXS54bWxQSwECLQAUAAYACAAAACEAWvQsW78AAAAVAQAACwAA&#10;AAAAAAAAAAAAAAAfAQAAX3JlbHMvLnJlbHNQSwECLQAUAAYACAAAACEAxlqvzMMAAADdAAAADwAA&#10;AAAAAAAAAAAAAAAHAgAAZHJzL2Rvd25yZXYueG1sUEsFBgAAAAADAAMAtwAAAPcCAAAAAA==&#10;" filled="f" stroked="f">
                  <v:textbox inset="0,0,0,0">
                    <w:txbxContent>
                      <w:p w14:paraId="635C27B2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82" o:spid="_x0000_s1109" style="position:absolute;left:19608;top:1767;width:2556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" filled="f" stroked="f">
                  <v:textbox inset="0,0,0,0">
                    <w:txbxContent>
                      <w:p w14:paraId="7C6B6930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240</w:t>
                        </w:r>
                      </w:p>
                    </w:txbxContent>
                  </v:textbox>
                </v:rect>
                <v:rect id="Rectangle 1583" o:spid="_x0000_s1110" style="position:absolute;left:21529;top:1767;width:953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" filled="f" stroked="f">
                  <v:textbox inset="0,0,0,0">
                    <w:txbxContent>
                      <w:p w14:paraId="41208B6B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1584" o:spid="_x0000_s1111" style="position:absolute;left:22245;top:1767;width:3346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" filled="f" stroked="f">
                  <v:textbox inset="0,0,0,0">
                    <w:txbxContent>
                      <w:p w14:paraId="195357D7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/25A</w:t>
                        </w:r>
                      </w:p>
                    </w:txbxContent>
                  </v:textbox>
                </v:rect>
                <v:rect id="Rectangle 1585" o:spid="_x0000_s1112" style="position:absolute;left:24775;top:1767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" filled="f" stroked="f">
                  <v:textbox inset="0,0,0,0">
                    <w:txbxContent>
                      <w:p w14:paraId="78936D34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86" o:spid="_x0000_s1113" style="position:absolute;left:28280;top:944;width:853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" filled="f" stroked="f">
                  <v:textbox inset="0,0,0,0">
                    <w:txbxContent>
                      <w:p w14:paraId="5B283EDA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1587" o:spid="_x0000_s1114" style="position:absolute;left:28920;top:944;width:515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" filled="f" stroked="f">
                  <v:textbox inset="0,0,0,0">
                    <w:txbxContent>
                      <w:p w14:paraId="466C4D2D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1371" o:spid="_x0000_s1115" style="position:absolute;left:29941;top:944;width:974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" filled="f" stroked="f">
                  <v:textbox inset="0,0,0,0">
                    <w:txbxContent>
                      <w:p w14:paraId="0AC3A5B6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A</w:t>
                        </w:r>
                      </w:p>
                    </w:txbxContent>
                  </v:textbox>
                </v:rect>
                <v:rect id="Rectangle 11370" o:spid="_x0000_s1116" style="position:absolute;left:29301;top:944;width:853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" filled="f" stroked="f">
                  <v:textbox inset="0,0,0,0">
                    <w:txbxContent>
                      <w:p w14:paraId="66A23FAC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5</w:t>
                        </w:r>
                      </w:p>
                    </w:txbxContent>
                  </v:textbox>
                </v:rect>
                <v:rect id="Rectangle 1589" o:spid="_x0000_s1117" style="position:absolute;left:30688;top:944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" filled="f" stroked="f">
                  <v:textbox inset="0,0,0,0">
                    <w:txbxContent>
                      <w:p w14:paraId="1850F912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90" o:spid="_x0000_s1118" style="position:absolute;left:47778;top:12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" filled="f" stroked="f">
                  <v:textbox inset="0,0,0,0">
                    <w:txbxContent>
                      <w:p w14:paraId="5F5FF80E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1591" o:spid="_x0000_s1119" style="position:absolute;left:48418;top:12560;width:515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" filled="f" stroked="f">
                  <v:textbox inset="0,0,0,0">
                    <w:txbxContent>
                      <w:p w14:paraId="6D8E65A9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592" o:spid="_x0000_s1120" style="position:absolute;left:48799;top:12560;width:1705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" filled="f" stroked="f">
                  <v:textbox inset="0,0,0,0">
                    <w:txbxContent>
                      <w:p w14:paraId="287B366F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15</w:t>
                        </w:r>
                      </w:p>
                    </w:txbxContent>
                  </v:textbox>
                </v:rect>
                <v:rect id="Rectangle 11377" o:spid="_x0000_s1121" style="position:absolute;left:50735;top:12560;width:954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" filled="f" stroked="f">
                  <v:textbox inset="0,0,0,0">
                    <w:txbxContent>
                      <w:p w14:paraId="5D59BF9C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11376" o:spid="_x0000_s1122" style="position:absolute;left:50079;top:12560;width:853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Gx6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9wWgIr3fCDXL+BAAA//8DAFBLAQItABQABgAIAAAAIQDb4fbL7gAAAIUBAAATAAAAAAAAAAAA&#10;AAAAAAAAAABbQ29udGVudF9UeXBlc10ueG1sUEsBAi0AFAAGAAgAAAAhAFr0LFu/AAAAFQEAAAsA&#10;AAAAAAAAAAAAAAAAHwEAAF9yZWxzLy5yZWxzUEsBAi0AFAAGAAgAAAAhAN90bHrEAAAA3gAAAA8A&#10;AAAAAAAAAAAAAAAABwIAAGRycy9kb3ducmV2LnhtbFBLBQYAAAAAAwADALcAAAD4AgAAAAA=&#10;" filled="f" stroked="f">
                  <v:textbox inset="0,0,0,0">
                    <w:txbxContent>
                      <w:p w14:paraId="6B3C2443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1594" o:spid="_x0000_s1123" style="position:absolute;left:51466;top:12560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" filled="f" stroked="f">
                  <v:textbox inset="0,0,0,0">
                    <w:txbxContent>
                      <w:p w14:paraId="4FC34F1B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95" o:spid="_x0000_s1124" style="position:absolute;left:57745;top:11341;width:4677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" filled="f" stroked="f">
                  <v:textbox inset="0,0,0,0">
                    <w:txbxContent>
                      <w:p w14:paraId="3662D96C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Water </w:t>
                        </w:r>
                      </w:p>
                    </w:txbxContent>
                  </v:textbox>
                </v:rect>
                <v:rect id="Rectangle 1596" o:spid="_x0000_s1125" style="position:absolute;left:61266;top:11341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" filled="f" stroked="f">
                  <v:textbox inset="0,0,0,0">
                    <w:txbxContent>
                      <w:p w14:paraId="5A2200CC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97" o:spid="_x0000_s1126" style="position:absolute;left:58111;top:12895;width:3289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" filled="f" stroked="f">
                  <v:textbox inset="0,0,0,0">
                    <w:txbxContent>
                      <w:p w14:paraId="49DEA2B5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Load</w:t>
                        </w:r>
                      </w:p>
                    </w:txbxContent>
                  </v:textbox>
                </v:rect>
                <v:rect id="Rectangle 1598" o:spid="_x0000_s1127" style="position:absolute;left:60595;top:12895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" filled="f" stroked="f">
                  <v:textbox inset="0,0,0,0">
                    <w:txbxContent>
                      <w:p w14:paraId="2584632F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599" o:spid="_x0000_s1128" style="position:absolute;left:47443;width:7599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" filled="f" stroked="f">
                  <v:textbox inset="0,0,0,0">
                    <w:txbxContent>
                      <w:p w14:paraId="6F59AA95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Wattmeter</w:t>
                        </w:r>
                      </w:p>
                    </w:txbxContent>
                  </v:textbox>
                </v:rect>
                <v:rect id="Rectangle 1600" o:spid="_x0000_s1129" style="position:absolute;left:53173;width:380;height:17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" filled="f" stroked="f">
                  <v:textbox inset="0,0,0,0">
                    <w:txbxContent>
                      <w:p w14:paraId="27057E08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01" o:spid="_x0000_s1130" style="position:absolute;left:47717;top:1767;width:2556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" filled="f" stroked="f">
                  <v:textbox inset="0,0,0,0">
                    <w:txbxContent>
                      <w:p w14:paraId="33CFCFB2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240</w:t>
                        </w:r>
                      </w:p>
                    </w:txbxContent>
                  </v:textbox>
                </v:rect>
                <v:rect id="Rectangle 1602" o:spid="_x0000_s1131" style="position:absolute;left:49637;top:1767;width:954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lOdxAAAAN0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kyiGv2/CCXL9CwAA//8DAFBLAQItABQABgAIAAAAIQDb4fbL7gAAAIUBAAATAAAAAAAAAAAA&#10;AAAAAAAAAABbQ29udGVudF9UeXBlc10ueG1sUEsBAi0AFAAGAAgAAAAhAFr0LFu/AAAAFQEAAAsA&#10;AAAAAAAAAAAAAAAAHwEAAF9yZWxzLy5yZWxzUEsBAi0AFAAGAAgAAAAhAIB+U53EAAAA3QAAAA8A&#10;AAAAAAAAAAAAAAAABwIAAGRycy9kb3ducmV2LnhtbFBLBQYAAAAAAwADALcAAAD4AgAAAAA=&#10;" filled="f" stroked="f">
                  <v:textbox inset="0,0,0,0">
                    <w:txbxContent>
                      <w:p w14:paraId="5FB00ECE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V</w:t>
                        </w:r>
                      </w:p>
                    </w:txbxContent>
                  </v:textbox>
                </v:rect>
                <v:rect id="Rectangle 1603" o:spid="_x0000_s1132" style="position:absolute;left:50354;top:1767;width:3346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" filled="f" stroked="f">
                  <v:textbox inset="0,0,0,0">
                    <w:txbxContent>
                      <w:p w14:paraId="04E0F4E9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/25A</w:t>
                        </w:r>
                      </w:p>
                    </w:txbxContent>
                  </v:textbox>
                </v:rect>
                <v:rect id="Rectangle 1604" o:spid="_x0000_s1133" style="position:absolute;left:52884;top:1767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" filled="f" stroked="f">
                  <v:textbox inset="0,0,0,0">
                    <w:txbxContent>
                      <w:p w14:paraId="035E8ABF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05" o:spid="_x0000_s1134" style="position:absolute;left:57105;top:1325;width:853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" filled="f" stroked="f">
                  <v:textbox inset="0,0,0,0">
                    <w:txbxContent>
                      <w:p w14:paraId="038D078C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1606" o:spid="_x0000_s1135" style="position:absolute;left:57745;top:1325;width:515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" filled="f" stroked="f">
                  <v:textbox inset="0,0,0,0">
                    <w:txbxContent>
                      <w:p w14:paraId="15323F63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-</w:t>
                        </w:r>
                      </w:p>
                    </w:txbxContent>
                  </v:textbox>
                </v:rect>
                <v:rect id="Rectangle 11372" o:spid="_x0000_s1136" style="position:absolute;left:58126;top:1325;width:1704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2p5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9wagPr3fCDXL+BAAA//8DAFBLAQItABQABgAIAAAAIQDb4fbL7gAAAIUBAAATAAAAAAAAAAAA&#10;AAAAAAAAAABbQ29udGVudF9UeXBlc10ueG1sUEsBAi0AFAAGAAgAAAAhAFr0LFu/AAAAFQEAAAsA&#10;AAAAAAAAAAAAAAAAHwEAAF9yZWxzLy5yZWxzUEsBAi0AFAAGAAgAAAAhAKBPannEAAAA3gAAAA8A&#10;AAAAAAAAAAAAAAAABwIAAGRycy9kb3ducmV2LnhtbFBLBQYAAAAAAwADALcAAAD4AgAAAAA=&#10;" filled="f" stroked="f">
                  <v:textbox inset="0,0,0,0">
                    <w:txbxContent>
                      <w:p w14:paraId="4762889F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25</w:t>
                        </w:r>
                      </w:p>
                    </w:txbxContent>
                  </v:textbox>
                </v:rect>
                <v:rect id="Rectangle 11373" o:spid="_x0000_s1137" style="position:absolute;left:59406;top:1325;width:974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" filled="f" stroked="f">
                  <v:textbox inset="0,0,0,0">
                    <w:txbxContent>
                      <w:p w14:paraId="2B2BCF27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>A</w:t>
                        </w:r>
                      </w:p>
                    </w:txbxContent>
                  </v:textbox>
                </v:rect>
                <v:rect id="Rectangle 1608" o:spid="_x0000_s1138" style="position:absolute;left:60153;top:1325;width:38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" filled="f" stroked="f">
                  <v:textbox inset="0,0,0,0">
                    <w:txbxContent>
                      <w:p w14:paraId="65EF4A39" w14:textId="77777777" w:rsidR="00D02A17" w:rsidRDefault="00D02A17">
                        <w:r>
                          <w:rPr>
                            <w:rFonts w:ascii="Calibri" w:eastAsia="Calibri" w:hAnsi="Calibri" w:cs="Calibri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274421C" w14:textId="77777777" w:rsidR="00D02A17" w:rsidRPr="00D02A17" w:rsidRDefault="00D02A17">
      <w:pPr>
        <w:pStyle w:val="Heading3"/>
        <w:spacing w:after="315"/>
        <w:ind w:right="4"/>
        <w:rPr>
          <w:sz w:val="22"/>
          <w:szCs w:val="22"/>
        </w:rPr>
      </w:pPr>
      <w:r w:rsidRPr="00D02A17">
        <w:rPr>
          <w:sz w:val="22"/>
          <w:szCs w:val="22"/>
        </w:rPr>
        <w:t>Figure 6: Load test circuit diagram</w:t>
      </w:r>
      <w:r w:rsidRPr="00D02A17">
        <w:rPr>
          <w:sz w:val="22"/>
          <w:szCs w:val="22"/>
          <w:u w:val="none"/>
        </w:rPr>
        <w:t xml:space="preserve"> </w:t>
      </w:r>
    </w:p>
    <w:p w14:paraId="6118F59A" w14:textId="77777777" w:rsidR="00D02A17" w:rsidRPr="00D02A17" w:rsidRDefault="00D02A17" w:rsidP="00D02A17">
      <w:pPr>
        <w:numPr>
          <w:ilvl w:val="0"/>
          <w:numId w:val="21"/>
        </w:numPr>
        <w:spacing w:after="154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nnect the circuit as shown in figure 6 and set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to zero position. </w:t>
      </w:r>
    </w:p>
    <w:p w14:paraId="1592EF16" w14:textId="77777777" w:rsidR="00D02A17" w:rsidRPr="00D02A17" w:rsidRDefault="00D02A17" w:rsidP="00D02A17">
      <w:pPr>
        <w:numPr>
          <w:ilvl w:val="0"/>
          <w:numId w:val="21"/>
        </w:numPr>
        <w:spacing w:after="107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Set water load positions to “Low”. </w:t>
      </w:r>
    </w:p>
    <w:p w14:paraId="40EAE62D" w14:textId="77777777" w:rsidR="00D02A17" w:rsidRPr="00D02A17" w:rsidRDefault="00D02A17" w:rsidP="00D02A17">
      <w:pPr>
        <w:numPr>
          <w:ilvl w:val="0"/>
          <w:numId w:val="21"/>
        </w:numPr>
        <w:spacing w:after="110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Adjust the </w:t>
      </w:r>
      <w:proofErr w:type="spellStart"/>
      <w:r w:rsidRPr="00D02A17">
        <w:rPr>
          <w:rFonts w:ascii="Times New Roman" w:hAnsi="Times New Roman" w:cs="Times New Roman"/>
        </w:rPr>
        <w:t>variac</w:t>
      </w:r>
      <w:proofErr w:type="spellEnd"/>
      <w:r w:rsidRPr="00D02A17">
        <w:rPr>
          <w:rFonts w:ascii="Times New Roman" w:hAnsi="Times New Roman" w:cs="Times New Roman"/>
        </w:rPr>
        <w:t xml:space="preserve"> and set the primary voltage to 230V. </w:t>
      </w:r>
    </w:p>
    <w:p w14:paraId="457C2CD1" w14:textId="77777777" w:rsidR="002B0D54" w:rsidRDefault="00D02A17" w:rsidP="00D02A17">
      <w:pPr>
        <w:numPr>
          <w:ilvl w:val="0"/>
          <w:numId w:val="21"/>
        </w:numPr>
        <w:spacing w:after="13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Record the readings of </w:t>
      </w:r>
      <w:proofErr w:type="spellStart"/>
      <w:r w:rsidRPr="00D02A17">
        <w:rPr>
          <w:rFonts w:ascii="Times New Roman" w:hAnsi="Times New Roman" w:cs="Times New Roman"/>
        </w:rPr>
        <w:t>Wattmeters</w:t>
      </w:r>
      <w:proofErr w:type="spellEnd"/>
      <w:r w:rsidRPr="00D02A17">
        <w:rPr>
          <w:rFonts w:ascii="Times New Roman" w:hAnsi="Times New Roman" w:cs="Times New Roman"/>
        </w:rPr>
        <w:t xml:space="preserve">, ammeters and voltmeters for different water load positions. </w:t>
      </w:r>
    </w:p>
    <w:p w14:paraId="7A71A5E7" w14:textId="77777777" w:rsidR="002B0D54" w:rsidRDefault="002B0D54" w:rsidP="002B0D54">
      <w:pPr>
        <w:spacing w:after="13" w:line="268" w:lineRule="auto"/>
        <w:jc w:val="both"/>
        <w:rPr>
          <w:rFonts w:ascii="Times New Roman" w:hAnsi="Times New Roman" w:cs="Times New Roman"/>
        </w:rPr>
      </w:pPr>
    </w:p>
    <w:p w14:paraId="2EF93B46" w14:textId="77777777" w:rsidR="002B0D54" w:rsidRDefault="002B0D54" w:rsidP="002B0D54">
      <w:pPr>
        <w:spacing w:after="13" w:line="268" w:lineRule="auto"/>
        <w:jc w:val="both"/>
        <w:rPr>
          <w:rFonts w:ascii="Times New Roman" w:hAnsi="Times New Roman" w:cs="Times New Roman"/>
        </w:rPr>
      </w:pPr>
    </w:p>
    <w:p w14:paraId="4F3EA7CF" w14:textId="77777777" w:rsidR="002B0D54" w:rsidRDefault="002B0D54" w:rsidP="002B0D54">
      <w:pPr>
        <w:spacing w:after="13" w:line="268" w:lineRule="auto"/>
        <w:jc w:val="both"/>
        <w:rPr>
          <w:rFonts w:ascii="Times New Roman" w:hAnsi="Times New Roman" w:cs="Times New Roman"/>
        </w:rPr>
      </w:pPr>
    </w:p>
    <w:p w14:paraId="0E8D1542" w14:textId="648C6740" w:rsidR="00D02A17" w:rsidRDefault="00D02A17" w:rsidP="002B0D54">
      <w:pPr>
        <w:spacing w:after="13" w:line="268" w:lineRule="auto"/>
        <w:jc w:val="both"/>
        <w:rPr>
          <w:rFonts w:ascii="Times New Roman" w:hAnsi="Times New Roman" w:cs="Times New Roman"/>
        </w:rPr>
      </w:pPr>
      <w:r w:rsidRPr="002B0D54">
        <w:rPr>
          <w:rFonts w:ascii="Times New Roman" w:eastAsia="Times New Roman" w:hAnsi="Times New Roman" w:cs="Times New Roman"/>
          <w:b/>
          <w:u w:val="single" w:color="000000"/>
        </w:rPr>
        <w:t>Observations</w:t>
      </w:r>
      <w:r w:rsidRPr="002B0D54">
        <w:rPr>
          <w:rFonts w:ascii="Times New Roman" w:hAnsi="Times New Roman" w:cs="Times New Roman"/>
        </w:rPr>
        <w:t xml:space="preserve"> </w:t>
      </w:r>
    </w:p>
    <w:p w14:paraId="794829D8" w14:textId="77777777" w:rsidR="00135766" w:rsidRPr="002B0D54" w:rsidRDefault="00135766" w:rsidP="002B0D54">
      <w:pPr>
        <w:spacing w:after="13" w:line="268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9972" w:type="dxa"/>
        <w:tblInd w:w="5" w:type="dxa"/>
        <w:tblCellMar>
          <w:top w:w="79" w:type="dxa"/>
          <w:left w:w="108" w:type="dxa"/>
          <w:right w:w="8" w:type="dxa"/>
        </w:tblCellMar>
        <w:tblLook w:val="04A0" w:firstRow="1" w:lastRow="0" w:firstColumn="1" w:lastColumn="0" w:noHBand="0" w:noVBand="1"/>
      </w:tblPr>
      <w:tblGrid>
        <w:gridCol w:w="1126"/>
        <w:gridCol w:w="1203"/>
        <w:gridCol w:w="1303"/>
        <w:gridCol w:w="1244"/>
        <w:gridCol w:w="1385"/>
        <w:gridCol w:w="1229"/>
        <w:gridCol w:w="1174"/>
        <w:gridCol w:w="1308"/>
      </w:tblGrid>
      <w:tr w:rsidR="00D02A17" w:rsidRPr="00D02A17" w14:paraId="41B56A4D" w14:textId="77777777" w:rsidTr="002B0D54">
        <w:trPr>
          <w:trHeight w:val="506"/>
        </w:trPr>
        <w:tc>
          <w:tcPr>
            <w:tcW w:w="112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752E56" w14:textId="14E5C6DB" w:rsidR="00D02A17" w:rsidRPr="00D02A17" w:rsidRDefault="00D02A17" w:rsidP="002B0D54">
            <w:pPr>
              <w:spacing w:line="259" w:lineRule="auto"/>
              <w:ind w:right="10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Water</w:t>
            </w:r>
          </w:p>
          <w:p w14:paraId="0B7F7D46" w14:textId="4E0A895D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Load position</w:t>
            </w:r>
          </w:p>
        </w:tc>
        <w:tc>
          <w:tcPr>
            <w:tcW w:w="1203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5ACB7" w14:textId="05448B68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 xml:space="preserve">Percentage full </w:t>
            </w:r>
            <w:proofErr w:type="gramStart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load(</w:t>
            </w:r>
            <w:proofErr w:type="gramEnd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%)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</w:tcPr>
          <w:p w14:paraId="4FEFAA7E" w14:textId="77777777" w:rsidR="00D02A17" w:rsidRPr="00D02A17" w:rsidRDefault="00D02A17" w:rsidP="002B0D54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24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86C7E96" w14:textId="31A4C75C" w:rsidR="00D02A17" w:rsidRPr="00D02A17" w:rsidRDefault="00D02A17" w:rsidP="002B0D54">
            <w:pPr>
              <w:spacing w:line="259" w:lineRule="auto"/>
              <w:ind w:left="29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rimary Side</w:t>
            </w:r>
          </w:p>
        </w:tc>
        <w:tc>
          <w:tcPr>
            <w:tcW w:w="138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5412007" w14:textId="77777777" w:rsidR="00D02A17" w:rsidRPr="00D02A17" w:rsidRDefault="00D02A17" w:rsidP="002B0D54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71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676B9" w14:textId="1980DF34" w:rsidR="00D02A17" w:rsidRPr="00D02A17" w:rsidRDefault="00D02A17" w:rsidP="002B0D54">
            <w:pPr>
              <w:spacing w:line="259" w:lineRule="auto"/>
              <w:ind w:right="10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Secondary Side</w:t>
            </w:r>
          </w:p>
        </w:tc>
      </w:tr>
      <w:tr w:rsidR="00D02A17" w:rsidRPr="00D02A17" w14:paraId="3AB49C1E" w14:textId="77777777" w:rsidTr="002B0D54">
        <w:trPr>
          <w:trHeight w:val="504"/>
        </w:trPr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BBF6AB" w14:textId="77777777" w:rsidR="00D02A17" w:rsidRPr="00D02A17" w:rsidRDefault="00D02A17" w:rsidP="002B0D54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2F123" w14:textId="77777777" w:rsidR="00D02A17" w:rsidRPr="00D02A17" w:rsidRDefault="00D02A17" w:rsidP="002B0D54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199E95" w14:textId="7FFF8C01" w:rsidR="00D02A17" w:rsidRPr="00D02A17" w:rsidRDefault="00D02A17" w:rsidP="002B0D54">
            <w:pPr>
              <w:spacing w:line="259" w:lineRule="auto"/>
              <w:ind w:left="38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meter/V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E5B649" w14:textId="09AAF276" w:rsidR="00D02A17" w:rsidRPr="00D02A17" w:rsidRDefault="00D02A17" w:rsidP="002B0D54">
            <w:pPr>
              <w:spacing w:line="259" w:lineRule="auto"/>
              <w:ind w:left="3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Ammeter/A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8EE79C" w14:textId="7E244226" w:rsidR="00D02A17" w:rsidRPr="00D02A17" w:rsidRDefault="00D02A17" w:rsidP="002B0D54">
            <w:pPr>
              <w:spacing w:line="259" w:lineRule="auto"/>
              <w:ind w:left="38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Wattmeter/W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82464" w14:textId="500AAF3A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meter/V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8C634" w14:textId="44F134FD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Ammeter/A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8835F" w14:textId="748A9D7B" w:rsidR="00D02A17" w:rsidRPr="00D02A17" w:rsidRDefault="00D02A17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Wattmeter/W</w:t>
            </w:r>
          </w:p>
        </w:tc>
      </w:tr>
      <w:tr w:rsidR="00D02A17" w:rsidRPr="00D02A17" w14:paraId="6828B446" w14:textId="77777777" w:rsidTr="002B0D54">
        <w:trPr>
          <w:trHeight w:val="485"/>
        </w:trPr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6051D" w14:textId="04C87425" w:rsidR="00D02A17" w:rsidRPr="00D02A17" w:rsidRDefault="00D02A17" w:rsidP="002B0D54">
            <w:pPr>
              <w:spacing w:line="259" w:lineRule="auto"/>
              <w:ind w:right="10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LLL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8EF7AF" w14:textId="191C57AE" w:rsidR="00D02A17" w:rsidRPr="00D02A17" w:rsidRDefault="00D02A17" w:rsidP="002B0D54">
            <w:pPr>
              <w:spacing w:line="259" w:lineRule="auto"/>
              <w:ind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0DFB9" w14:textId="05BF7A66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38C4F" w14:textId="6527075E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9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3A6CD9" w14:textId="20A5A510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E7282" w14:textId="6ACED6A8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2BCF7A" w14:textId="423854C7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.6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34487" w14:textId="35401F84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02A17" w:rsidRPr="00D02A17" w14:paraId="4F917499" w14:textId="77777777" w:rsidTr="002B0D54">
        <w:trPr>
          <w:trHeight w:val="504"/>
        </w:trPr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8DB56" w14:textId="4FBC5496" w:rsidR="00D02A17" w:rsidRPr="00D02A17" w:rsidRDefault="00D02A17" w:rsidP="002B0D54">
            <w:pPr>
              <w:spacing w:line="259" w:lineRule="auto"/>
              <w:ind w:right="10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LLM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36064" w14:textId="0705DF74" w:rsidR="00D02A17" w:rsidRPr="00D02A17" w:rsidRDefault="00D02A17" w:rsidP="002B0D54">
            <w:pPr>
              <w:spacing w:line="259" w:lineRule="auto"/>
              <w:ind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359067" w14:textId="4D2297DB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F1A279" w14:textId="1B44AA29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5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2DABE" w14:textId="5289CA3F" w:rsidR="00D02A17" w:rsidRPr="00D02A17" w:rsidRDefault="00994D94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70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E7C3F" w14:textId="1F8E5AE5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B152D5" w14:textId="59320CD3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9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375F7" w14:textId="164C443B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02A17" w:rsidRPr="00D02A17" w14:paraId="2F5DEA8D" w14:textId="77777777" w:rsidTr="002B0D54">
        <w:trPr>
          <w:trHeight w:val="504"/>
        </w:trPr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2F2C4" w14:textId="5D7E5312" w:rsidR="00D02A17" w:rsidRPr="00D02A17" w:rsidRDefault="00D02A17" w:rsidP="002B0D54">
            <w:pPr>
              <w:spacing w:line="259" w:lineRule="auto"/>
              <w:ind w:right="10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LMM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98133C" w14:textId="5245D0AD" w:rsidR="00D02A17" w:rsidRPr="00D02A17" w:rsidRDefault="00D02A17" w:rsidP="002B0D54">
            <w:pPr>
              <w:spacing w:line="259" w:lineRule="auto"/>
              <w:ind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26A9F4" w14:textId="00BDBB25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52E894" w14:textId="44A3AED1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55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B1682E" w14:textId="63863148" w:rsidR="00D02A17" w:rsidRPr="00D02A17" w:rsidRDefault="00994D94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50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F694A3" w14:textId="7B658BA7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B10894" w14:textId="6A21E068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9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A30E06" w14:textId="30C24040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D02A17" w:rsidRPr="00D02A17" w14:paraId="3A40671F" w14:textId="77777777" w:rsidTr="002B0D54">
        <w:trPr>
          <w:trHeight w:val="485"/>
        </w:trPr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BEC0E" w14:textId="7A73F04B" w:rsidR="00D02A17" w:rsidRPr="00D02A17" w:rsidRDefault="00D02A17" w:rsidP="002B0D54">
            <w:pPr>
              <w:spacing w:line="259" w:lineRule="auto"/>
              <w:ind w:right="10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MMM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B9DD8" w14:textId="4CD66761" w:rsidR="00D02A17" w:rsidRPr="00D02A17" w:rsidRDefault="00D02A17" w:rsidP="002B0D54">
            <w:pPr>
              <w:spacing w:line="259" w:lineRule="auto"/>
              <w:ind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032942" w14:textId="6AD75813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28EE2" w14:textId="5B9DFC35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405FFF" w14:textId="61479128" w:rsidR="00D02A17" w:rsidRPr="00D02A17" w:rsidRDefault="00994D94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60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FA90D" w14:textId="744A8A5C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2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F55BBF" w14:textId="65E897A7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.9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D8A52" w14:textId="5DEAB74A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40</w:t>
            </w:r>
          </w:p>
        </w:tc>
      </w:tr>
      <w:tr w:rsidR="00D02A17" w:rsidRPr="00D02A17" w14:paraId="2606C065" w14:textId="77777777" w:rsidTr="002B0D54">
        <w:trPr>
          <w:trHeight w:val="504"/>
        </w:trPr>
        <w:tc>
          <w:tcPr>
            <w:tcW w:w="1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0E980" w14:textId="314DBE95" w:rsidR="00D02A17" w:rsidRPr="00D02A17" w:rsidRDefault="00D02A17" w:rsidP="002B0D54">
            <w:pPr>
              <w:spacing w:line="259" w:lineRule="auto"/>
              <w:ind w:right="10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MMH</w:t>
            </w:r>
          </w:p>
        </w:tc>
        <w:tc>
          <w:tcPr>
            <w:tcW w:w="12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CABA27" w14:textId="0E951D7E" w:rsidR="00D02A17" w:rsidRPr="00D02A17" w:rsidRDefault="00D02A17" w:rsidP="002B0D54">
            <w:pPr>
              <w:spacing w:line="259" w:lineRule="auto"/>
              <w:ind w:right="10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1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43E2A" w14:textId="069ED785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30</w:t>
            </w:r>
          </w:p>
        </w:tc>
        <w:tc>
          <w:tcPr>
            <w:tcW w:w="12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19C7C" w14:textId="0A45FD1E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95</w:t>
            </w:r>
          </w:p>
        </w:tc>
        <w:tc>
          <w:tcPr>
            <w:tcW w:w="1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3D28F9" w14:textId="637AD7CB" w:rsidR="00D02A17" w:rsidRPr="00D02A17" w:rsidRDefault="00994D94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80</w:t>
            </w:r>
          </w:p>
        </w:tc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9AFD4" w14:textId="25188E09" w:rsidR="00D02A17" w:rsidRPr="00D02A17" w:rsidRDefault="00A40BD7" w:rsidP="002B0D54">
            <w:pPr>
              <w:spacing w:line="259" w:lineRule="auto"/>
              <w:ind w:right="5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1</w:t>
            </w:r>
            <w:r w:rsidR="00F6606E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B038D" w14:textId="21A08337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.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40028" w14:textId="348E8165" w:rsidR="00D02A17" w:rsidRPr="00D02A17" w:rsidRDefault="00A40BD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5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</w:tbl>
    <w:p w14:paraId="6C0FAF91" w14:textId="77777777" w:rsidR="00D02A17" w:rsidRPr="00D02A17" w:rsidRDefault="00D02A17">
      <w:pPr>
        <w:spacing w:after="314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8426CA6" w14:textId="4A7AD226" w:rsidR="00D02A17" w:rsidRPr="00D02A17" w:rsidRDefault="00D02A17" w:rsidP="00135766">
      <w:pPr>
        <w:spacing w:after="315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474ED70C" w14:textId="77777777" w:rsidR="00D02A17" w:rsidRPr="00D02A17" w:rsidRDefault="00D02A17">
      <w:pPr>
        <w:pStyle w:val="Heading2"/>
        <w:spacing w:after="316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Calculations</w:t>
      </w:r>
      <w:r w:rsidRPr="00D02A17">
        <w:rPr>
          <w:sz w:val="22"/>
          <w:szCs w:val="22"/>
          <w:u w:val="none"/>
        </w:rPr>
        <w:t xml:space="preserve"> </w:t>
      </w:r>
    </w:p>
    <w:p w14:paraId="369CD0C9" w14:textId="07CD0592" w:rsidR="00D02A17" w:rsidRPr="00D02A17" w:rsidRDefault="00D02A17">
      <w:pPr>
        <w:spacing w:after="368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nsidering the </w:t>
      </w:r>
      <w:r w:rsidR="000D3095">
        <w:rPr>
          <w:rFonts w:ascii="Times New Roman" w:hAnsi="Times New Roman" w:cs="Times New Roman"/>
        </w:rPr>
        <w:t>5</w:t>
      </w:r>
      <w:r w:rsidR="000D3095">
        <w:rPr>
          <w:rFonts w:ascii="Times New Roman" w:hAnsi="Times New Roman" w:cs="Times New Roman"/>
          <w:vertAlign w:val="superscript"/>
        </w:rPr>
        <w:t>th</w:t>
      </w:r>
      <w:r w:rsidRPr="00D02A17">
        <w:rPr>
          <w:rFonts w:ascii="Times New Roman" w:hAnsi="Times New Roman" w:cs="Times New Roman"/>
        </w:rPr>
        <w:t xml:space="preserve"> data set of the table, </w:t>
      </w:r>
    </w:p>
    <w:p w14:paraId="3902784D" w14:textId="77777777" w:rsidR="00D02A17" w:rsidRPr="00D02A17" w:rsidRDefault="00D02A17">
      <w:pPr>
        <w:spacing w:after="209"/>
        <w:ind w:left="-5"/>
        <w:rPr>
          <w:rFonts w:ascii="Times New Roman" w:hAnsi="Times New Roman" w:cs="Times New Roman"/>
        </w:rPr>
      </w:pPr>
      <w:proofErr w:type="gramStart"/>
      <w:r w:rsidRPr="00D02A17">
        <w:rPr>
          <w:rFonts w:ascii="Times New Roman" w:hAnsi="Times New Roman" w:cs="Times New Roman"/>
        </w:rPr>
        <w:t>P</w:t>
      </w:r>
      <w:r w:rsidRPr="00603906">
        <w:rPr>
          <w:rFonts w:ascii="Times New Roman" w:hAnsi="Times New Roman" w:cs="Times New Roman"/>
          <w:vertAlign w:val="subscript"/>
        </w:rPr>
        <w:t>P</w:t>
      </w:r>
      <w:r w:rsidRPr="00D02A17">
        <w:rPr>
          <w:rFonts w:ascii="Times New Roman" w:hAnsi="Times New Roman" w:cs="Times New Roman"/>
        </w:rPr>
        <w:t>=</w:t>
      </w:r>
      <w:proofErr w:type="spellStart"/>
      <w:r w:rsidRPr="00D02A17">
        <w:rPr>
          <w:rFonts w:ascii="Times New Roman" w:hAnsi="Times New Roman" w:cs="Times New Roman"/>
        </w:rPr>
        <w:t>V</w:t>
      </w:r>
      <w:r w:rsidRPr="00603906">
        <w:rPr>
          <w:rFonts w:ascii="Times New Roman" w:hAnsi="Times New Roman" w:cs="Times New Roman"/>
          <w:vertAlign w:val="subscript"/>
        </w:rPr>
        <w:t>P</w:t>
      </w:r>
      <w:r w:rsidRPr="00D02A17">
        <w:rPr>
          <w:rFonts w:ascii="Times New Roman" w:hAnsi="Times New Roman" w:cs="Times New Roman"/>
        </w:rPr>
        <w:t>.I</w:t>
      </w:r>
      <w:r w:rsidRPr="00603906">
        <w:rPr>
          <w:rFonts w:ascii="Times New Roman" w:hAnsi="Times New Roman" w:cs="Times New Roman"/>
          <w:vertAlign w:val="subscript"/>
        </w:rPr>
        <w:t>P</w:t>
      </w:r>
      <w:r w:rsidRPr="00D02A17">
        <w:rPr>
          <w:rFonts w:ascii="Times New Roman" w:hAnsi="Times New Roman" w:cs="Times New Roman"/>
        </w:rPr>
        <w:t>.Cos</w:t>
      </w:r>
      <w:proofErr w:type="spellEnd"/>
      <w:proofErr w:type="gramEnd"/>
      <w:r w:rsidRPr="00D02A17">
        <w:rPr>
          <w:rFonts w:ascii="Times New Roman" w:hAnsi="Times New Roman" w:cs="Times New Roman"/>
        </w:rPr>
        <w:t xml:space="preserve">(θ), </w:t>
      </w:r>
    </w:p>
    <w:p w14:paraId="2ECDEE2D" w14:textId="77777777" w:rsidR="00D02A17" w:rsidRPr="00D02A17" w:rsidRDefault="00D02A17">
      <w:pPr>
        <w:spacing w:after="101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Power Factor, Cos(θ) = P</w:t>
      </w:r>
      <w:r w:rsidRPr="00603906">
        <w:rPr>
          <w:rFonts w:ascii="Times New Roman" w:hAnsi="Times New Roman" w:cs="Times New Roman"/>
          <w:vertAlign w:val="subscript"/>
        </w:rPr>
        <w:t>P</w:t>
      </w:r>
      <w:r w:rsidRPr="00D02A17">
        <w:rPr>
          <w:rFonts w:ascii="Times New Roman" w:hAnsi="Times New Roman" w:cs="Times New Roman"/>
        </w:rPr>
        <w:t xml:space="preserve"> / (</w:t>
      </w:r>
      <w:proofErr w:type="gramStart"/>
      <w:r w:rsidRPr="00D02A17">
        <w:rPr>
          <w:rFonts w:ascii="Times New Roman" w:hAnsi="Times New Roman" w:cs="Times New Roman"/>
        </w:rPr>
        <w:t>V</w:t>
      </w:r>
      <w:r w:rsidRPr="00603906">
        <w:rPr>
          <w:rFonts w:ascii="Times New Roman" w:hAnsi="Times New Roman" w:cs="Times New Roman"/>
          <w:vertAlign w:val="subscript"/>
        </w:rPr>
        <w:t>P</w:t>
      </w:r>
      <w:r w:rsidRPr="00D02A17">
        <w:rPr>
          <w:rFonts w:ascii="Times New Roman" w:hAnsi="Times New Roman" w:cs="Times New Roman"/>
        </w:rPr>
        <w:t>.I</w:t>
      </w:r>
      <w:r w:rsidRPr="00603906">
        <w:rPr>
          <w:rFonts w:ascii="Times New Roman" w:hAnsi="Times New Roman" w:cs="Times New Roman"/>
          <w:vertAlign w:val="subscript"/>
        </w:rPr>
        <w:t>P</w:t>
      </w:r>
      <w:proofErr w:type="gramEnd"/>
      <w:r w:rsidRPr="00D02A17">
        <w:rPr>
          <w:rFonts w:ascii="Times New Roman" w:hAnsi="Times New Roman" w:cs="Times New Roman"/>
        </w:rPr>
        <w:t xml:space="preserve">) </w:t>
      </w:r>
    </w:p>
    <w:p w14:paraId="2D3703C6" w14:textId="189042D2" w:rsidR="00D02A17" w:rsidRPr="00D02A17" w:rsidRDefault="00D02A17">
      <w:pPr>
        <w:spacing w:after="105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                                 </w:t>
      </w:r>
      <w:r w:rsidR="00994D94">
        <w:rPr>
          <w:rFonts w:ascii="Times New Roman" w:hAnsi="Times New Roman" w:cs="Times New Roman"/>
        </w:rPr>
        <w:t xml:space="preserve"> = </w:t>
      </w:r>
      <w:r w:rsidR="000D3095">
        <w:rPr>
          <w:rFonts w:ascii="Times New Roman" w:hAnsi="Times New Roman" w:cs="Times New Roman"/>
        </w:rPr>
        <w:t>680</w:t>
      </w:r>
      <w:proofErr w:type="gramStart"/>
      <w:r w:rsidR="000A4215">
        <w:rPr>
          <w:rFonts w:ascii="Times New Roman" w:hAnsi="Times New Roman" w:cs="Times New Roman"/>
        </w:rPr>
        <w:t>/(</w:t>
      </w:r>
      <w:proofErr w:type="gramEnd"/>
      <w:r w:rsidR="000A4215">
        <w:rPr>
          <w:rFonts w:ascii="Times New Roman" w:hAnsi="Times New Roman" w:cs="Times New Roman"/>
        </w:rPr>
        <w:t>230*2.</w:t>
      </w:r>
      <w:r w:rsidR="000D3095">
        <w:rPr>
          <w:rFonts w:ascii="Times New Roman" w:hAnsi="Times New Roman" w:cs="Times New Roman"/>
        </w:rPr>
        <w:t>9</w:t>
      </w:r>
      <w:r w:rsidR="000A4215">
        <w:rPr>
          <w:rFonts w:ascii="Times New Roman" w:hAnsi="Times New Roman" w:cs="Times New Roman"/>
        </w:rPr>
        <w:t>5)</w:t>
      </w:r>
    </w:p>
    <w:p w14:paraId="32988B16" w14:textId="60E6D523" w:rsidR="00D02A17" w:rsidRDefault="00D02A17">
      <w:pPr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                                  = </w:t>
      </w:r>
      <w:r w:rsidR="000D3095">
        <w:rPr>
          <w:rFonts w:ascii="Times New Roman" w:hAnsi="Times New Roman" w:cs="Times New Roman"/>
          <w:u w:val="double"/>
        </w:rPr>
        <w:t>1.002</w:t>
      </w:r>
      <w:r w:rsidRPr="00603906">
        <w:rPr>
          <w:rFonts w:ascii="Times New Roman" w:hAnsi="Times New Roman" w:cs="Times New Roman"/>
          <w:u w:val="double"/>
        </w:rPr>
        <w:t xml:space="preserve"> </w:t>
      </w:r>
    </w:p>
    <w:p w14:paraId="07FCC11B" w14:textId="77777777" w:rsidR="00135766" w:rsidRPr="00D02A17" w:rsidRDefault="00135766">
      <w:pPr>
        <w:ind w:left="-5"/>
        <w:rPr>
          <w:rFonts w:ascii="Times New Roman" w:hAnsi="Times New Roman" w:cs="Times New Roman"/>
        </w:rPr>
      </w:pPr>
    </w:p>
    <w:p w14:paraId="211CA1C3" w14:textId="20DAB870" w:rsidR="00D02A17" w:rsidRPr="00D02A17" w:rsidRDefault="002A2DC8">
      <w:pPr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Calibri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75FCB537" wp14:editId="526EEEA4">
                <wp:simplePos x="0" y="0"/>
                <wp:positionH relativeFrom="column">
                  <wp:posOffset>1226185</wp:posOffset>
                </wp:positionH>
                <wp:positionV relativeFrom="paragraph">
                  <wp:posOffset>197205</wp:posOffset>
                </wp:positionV>
                <wp:extent cx="1123950" cy="9525"/>
                <wp:effectExtent l="0" t="0" r="0" b="0"/>
                <wp:wrapTopAndBottom/>
                <wp:docPr id="13468" name="Group 134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3950" cy="9525"/>
                          <a:chOff x="0" y="0"/>
                          <a:chExt cx="1123950" cy="9525"/>
                        </a:xfrm>
                      </wpg:grpSpPr>
                      <wps:wsp>
                        <wps:cNvPr id="1855" name="Shape 1855"/>
                        <wps:cNvSpPr/>
                        <wps:spPr>
                          <a:xfrm>
                            <a:off x="0" y="0"/>
                            <a:ext cx="11239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23950">
                                <a:moveTo>
                                  <a:pt x="0" y="0"/>
                                </a:moveTo>
                                <a:lnTo>
                                  <a:pt x="1123950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F5487D" id="Group 13468" o:spid="_x0000_s1026" style="position:absolute;margin-left:96.55pt;margin-top:15.55pt;width:88.5pt;height:.75pt;z-index:251670528" coordsize="11239,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">
                <v:shape id="Shape 1855" o:spid="_x0000_s1027" style="position:absolute;width:11239;height:0;visibility:visible;mso-wrap-style:square;v-text-anchor:top" coordsize="112395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" path="m,l1123950,e" filled="f">
                  <v:path arrowok="t" textboxrect="0,0,1123950,0"/>
                </v:shape>
                <w10:wrap type="topAndBottom"/>
              </v:group>
            </w:pict>
          </mc:Fallback>
        </mc:AlternateContent>
      </w:r>
      <w:r w:rsidR="00D02A17" w:rsidRPr="00D02A17">
        <w:rPr>
          <w:rFonts w:ascii="Times New Roman" w:hAnsi="Times New Roman" w:cs="Times New Roman"/>
        </w:rPr>
        <w:t>Voltage regulation     = (V</w:t>
      </w:r>
      <w:r w:rsidR="00D02A17" w:rsidRPr="00D02A17">
        <w:rPr>
          <w:rFonts w:ascii="Times New Roman" w:hAnsi="Times New Roman" w:cs="Times New Roman"/>
          <w:vertAlign w:val="subscript"/>
        </w:rPr>
        <w:t xml:space="preserve">NL </w:t>
      </w:r>
      <w:r w:rsidR="00D02A17" w:rsidRPr="00D02A17">
        <w:rPr>
          <w:rFonts w:ascii="Times New Roman" w:hAnsi="Times New Roman" w:cs="Times New Roman"/>
        </w:rPr>
        <w:t>– V</w:t>
      </w:r>
      <w:r w:rsidR="00D02A17" w:rsidRPr="00D02A17">
        <w:rPr>
          <w:rFonts w:ascii="Times New Roman" w:hAnsi="Times New Roman" w:cs="Times New Roman"/>
          <w:vertAlign w:val="subscript"/>
        </w:rPr>
        <w:t>FL</w:t>
      </w:r>
      <w:r w:rsidR="00D02A17" w:rsidRPr="00D02A17">
        <w:rPr>
          <w:rFonts w:ascii="Times New Roman" w:hAnsi="Times New Roman" w:cs="Times New Roman"/>
        </w:rPr>
        <w:t xml:space="preserve">) × 100 </w:t>
      </w:r>
    </w:p>
    <w:p w14:paraId="75A74398" w14:textId="7AC3B651" w:rsidR="00D02A17" w:rsidRPr="00D02A17" w:rsidRDefault="002A2DC8" w:rsidP="002A2DC8">
      <w:pPr>
        <w:spacing w:after="1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</w:t>
      </w:r>
      <w:r w:rsidR="00D02A17" w:rsidRPr="00D02A17">
        <w:rPr>
          <w:rFonts w:ascii="Times New Roman" w:hAnsi="Times New Roman" w:cs="Times New Roman"/>
        </w:rPr>
        <w:t xml:space="preserve"> V</w:t>
      </w:r>
      <w:r w:rsidR="00D02A17" w:rsidRPr="00D02A17">
        <w:rPr>
          <w:rFonts w:ascii="Times New Roman" w:hAnsi="Times New Roman" w:cs="Times New Roman"/>
          <w:vertAlign w:val="subscript"/>
        </w:rPr>
        <w:t xml:space="preserve">FL </w:t>
      </w:r>
    </w:p>
    <w:p w14:paraId="2CD90373" w14:textId="7B23B24D" w:rsidR="00D02A17" w:rsidRPr="00D02A17" w:rsidRDefault="00D02A17">
      <w:pPr>
        <w:spacing w:after="126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                                  </w:t>
      </w:r>
      <w:proofErr w:type="gramStart"/>
      <w:r w:rsidR="000A4215">
        <w:rPr>
          <w:rFonts w:ascii="Times New Roman" w:hAnsi="Times New Roman" w:cs="Times New Roman"/>
        </w:rPr>
        <w:t>=(</w:t>
      </w:r>
      <w:proofErr w:type="gramEnd"/>
      <w:r w:rsidR="000A4215">
        <w:rPr>
          <w:rFonts w:ascii="Times New Roman" w:hAnsi="Times New Roman" w:cs="Times New Roman"/>
        </w:rPr>
        <w:t>(115-</w:t>
      </w:r>
      <w:proofErr w:type="gramStart"/>
      <w:r w:rsidR="000A4215">
        <w:rPr>
          <w:rFonts w:ascii="Times New Roman" w:hAnsi="Times New Roman" w:cs="Times New Roman"/>
        </w:rPr>
        <w:t>11</w:t>
      </w:r>
      <w:r w:rsidR="000D3095">
        <w:rPr>
          <w:rFonts w:ascii="Times New Roman" w:hAnsi="Times New Roman" w:cs="Times New Roman"/>
        </w:rPr>
        <w:t>0</w:t>
      </w:r>
      <w:r w:rsidR="000A4215">
        <w:rPr>
          <w:rFonts w:ascii="Times New Roman" w:hAnsi="Times New Roman" w:cs="Times New Roman"/>
        </w:rPr>
        <w:t>)*</w:t>
      </w:r>
      <w:proofErr w:type="gramEnd"/>
      <w:r w:rsidR="000A4215">
        <w:rPr>
          <w:rFonts w:ascii="Times New Roman" w:hAnsi="Times New Roman" w:cs="Times New Roman"/>
        </w:rPr>
        <w:t>100)/11</w:t>
      </w:r>
      <w:r w:rsidR="000D3095">
        <w:rPr>
          <w:rFonts w:ascii="Times New Roman" w:hAnsi="Times New Roman" w:cs="Times New Roman"/>
        </w:rPr>
        <w:t>0</w:t>
      </w:r>
    </w:p>
    <w:p w14:paraId="1C66158A" w14:textId="1A9BCAE3" w:rsidR="00D02A17" w:rsidRPr="00603906" w:rsidRDefault="00D02A17">
      <w:pPr>
        <w:spacing w:after="241"/>
        <w:ind w:left="-5"/>
        <w:rPr>
          <w:rFonts w:ascii="Times New Roman" w:hAnsi="Times New Roman" w:cs="Times New Roman"/>
          <w:u w:val="double"/>
        </w:rPr>
      </w:pPr>
      <w:r w:rsidRPr="00D02A17">
        <w:rPr>
          <w:rFonts w:ascii="Times New Roman" w:hAnsi="Times New Roman" w:cs="Times New Roman"/>
        </w:rPr>
        <w:t xml:space="preserve">                                   =</w:t>
      </w:r>
      <w:r w:rsidR="00603906">
        <w:rPr>
          <w:rFonts w:ascii="Times New Roman" w:hAnsi="Times New Roman" w:cs="Times New Roman"/>
        </w:rPr>
        <w:t xml:space="preserve"> </w:t>
      </w:r>
      <w:r w:rsidR="000D3095">
        <w:rPr>
          <w:rFonts w:ascii="Times New Roman" w:hAnsi="Times New Roman" w:cs="Times New Roman"/>
          <w:u w:val="double"/>
        </w:rPr>
        <w:t>4.55</w:t>
      </w:r>
      <w:r w:rsidRPr="00603906">
        <w:rPr>
          <w:rFonts w:ascii="Times New Roman" w:hAnsi="Times New Roman" w:cs="Times New Roman"/>
          <w:u w:val="double"/>
        </w:rPr>
        <w:t xml:space="preserve"> </w:t>
      </w:r>
      <m:oMath>
        <m:r>
          <w:rPr>
            <w:rFonts w:ascii="Cambria Math" w:hAnsi="Cambria Math" w:cs="Times New Roman"/>
            <w:u w:val="double"/>
            <w:vertAlign w:val="superscript"/>
          </w:rPr>
          <m:t>%</m:t>
        </m:r>
      </m:oMath>
    </w:p>
    <w:p w14:paraId="135522E8" w14:textId="30A9841A" w:rsidR="00D02A17" w:rsidRPr="00D02A17" w:rsidRDefault="002A2DC8">
      <w:pPr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Calibri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1ED8E4E9" wp14:editId="44D80CBF">
                <wp:simplePos x="0" y="0"/>
                <wp:positionH relativeFrom="column">
                  <wp:posOffset>1443226</wp:posOffset>
                </wp:positionH>
                <wp:positionV relativeFrom="paragraph">
                  <wp:posOffset>205299</wp:posOffset>
                </wp:positionV>
                <wp:extent cx="314325" cy="952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3469" name="Group 134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4325" cy="9525"/>
                          <a:chOff x="0" y="0"/>
                          <a:chExt cx="314325" cy="9525"/>
                        </a:xfrm>
                      </wpg:grpSpPr>
                      <wps:wsp>
                        <wps:cNvPr id="1856" name="Shape 1856"/>
                        <wps:cNvSpPr/>
                        <wps:spPr>
                          <a:xfrm>
                            <a:off x="0" y="0"/>
                            <a:ext cx="3143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4325">
                                <a:moveTo>
                                  <a:pt x="0" y="0"/>
                                </a:moveTo>
                                <a:lnTo>
                                  <a:pt x="314325" y="0"/>
                                </a:lnTo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65299D" id="Group 13469" o:spid="_x0000_s1026" style="position:absolute;margin-left:113.65pt;margin-top:16.15pt;width:24.75pt;height:.75pt;z-index:251671552" coordsize="31432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">
                <v:shape id="Shape 1856" o:spid="_x0000_s1027" style="position:absolute;width:314325;height:0;visibility:visible;mso-wrap-style:square;v-text-anchor:top" coordsize="3143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" path="m,l314325,e" filled="f">
                  <v:path arrowok="t" textboxrect="0,0,314325,0"/>
                </v:shape>
                <w10:wrap type="through"/>
              </v:group>
            </w:pict>
          </mc:Fallback>
        </mc:AlternateContent>
      </w:r>
      <w:r w:rsidR="00D02A17" w:rsidRPr="00D02A17">
        <w:rPr>
          <w:rFonts w:ascii="Times New Roman" w:hAnsi="Times New Roman" w:cs="Times New Roman"/>
        </w:rPr>
        <w:t>Efficiency                  = P</w:t>
      </w:r>
      <w:r w:rsidR="00D02A17" w:rsidRPr="00D02A17">
        <w:rPr>
          <w:rFonts w:ascii="Times New Roman" w:hAnsi="Times New Roman" w:cs="Times New Roman"/>
          <w:vertAlign w:val="subscript"/>
        </w:rPr>
        <w:t xml:space="preserve">OUT </w:t>
      </w:r>
      <w:r w:rsidR="00D02A17" w:rsidRPr="00D02A17">
        <w:rPr>
          <w:rFonts w:ascii="Times New Roman" w:hAnsi="Times New Roman" w:cs="Times New Roman"/>
        </w:rPr>
        <w:t xml:space="preserve">× 100 </w:t>
      </w:r>
    </w:p>
    <w:p w14:paraId="4428D49B" w14:textId="36D28E4D" w:rsidR="00D02A17" w:rsidRPr="00D02A17" w:rsidRDefault="002A2DC8">
      <w:pPr>
        <w:spacing w:after="80"/>
        <w:ind w:left="2280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P</w:t>
      </w:r>
      <w:r w:rsidRPr="00D02A17">
        <w:rPr>
          <w:rFonts w:ascii="Times New Roman" w:hAnsi="Times New Roman" w:cs="Times New Roman"/>
          <w:vertAlign w:val="subscript"/>
        </w:rPr>
        <w:t>IN</w:t>
      </w:r>
    </w:p>
    <w:p w14:paraId="6D710C3B" w14:textId="0DE17463" w:rsidR="00D02A17" w:rsidRPr="00D02A17" w:rsidRDefault="00D02A17">
      <w:pPr>
        <w:spacing w:after="126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                                  </w:t>
      </w:r>
      <w:proofErr w:type="gramStart"/>
      <w:r w:rsidR="000A4215">
        <w:rPr>
          <w:rFonts w:ascii="Times New Roman" w:hAnsi="Times New Roman" w:cs="Times New Roman"/>
        </w:rPr>
        <w:t>=(</w:t>
      </w:r>
      <w:proofErr w:type="gramEnd"/>
      <w:r w:rsidR="000D3095">
        <w:rPr>
          <w:rFonts w:ascii="Times New Roman" w:hAnsi="Times New Roman" w:cs="Times New Roman"/>
        </w:rPr>
        <w:t>6</w:t>
      </w:r>
      <w:r w:rsidR="000A4215">
        <w:rPr>
          <w:rFonts w:ascii="Times New Roman" w:hAnsi="Times New Roman" w:cs="Times New Roman"/>
        </w:rPr>
        <w:t>5</w:t>
      </w:r>
      <w:r w:rsidR="000D3095">
        <w:rPr>
          <w:rFonts w:ascii="Times New Roman" w:hAnsi="Times New Roman" w:cs="Times New Roman"/>
        </w:rPr>
        <w:t>0</w:t>
      </w:r>
      <w:r w:rsidR="000A4215">
        <w:rPr>
          <w:rFonts w:ascii="Times New Roman" w:hAnsi="Times New Roman" w:cs="Times New Roman"/>
        </w:rPr>
        <w:t>/</w:t>
      </w:r>
      <w:proofErr w:type="gramStart"/>
      <w:r w:rsidR="000D3095">
        <w:rPr>
          <w:rFonts w:ascii="Times New Roman" w:hAnsi="Times New Roman" w:cs="Times New Roman"/>
        </w:rPr>
        <w:t>68</w:t>
      </w:r>
      <w:r w:rsidR="000A4215">
        <w:rPr>
          <w:rFonts w:ascii="Times New Roman" w:hAnsi="Times New Roman" w:cs="Times New Roman"/>
        </w:rPr>
        <w:t>0)*</w:t>
      </w:r>
      <w:proofErr w:type="gramEnd"/>
      <w:r w:rsidR="000A4215">
        <w:rPr>
          <w:rFonts w:ascii="Times New Roman" w:hAnsi="Times New Roman" w:cs="Times New Roman"/>
        </w:rPr>
        <w:t>100</w:t>
      </w:r>
    </w:p>
    <w:p w14:paraId="24EF300B" w14:textId="048DDDB6" w:rsidR="00D02A17" w:rsidRPr="00D02A17" w:rsidRDefault="00D02A17">
      <w:pPr>
        <w:spacing w:after="344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                                  =</w:t>
      </w:r>
      <m:oMath>
        <m:r>
          <w:rPr>
            <w:rFonts w:ascii="Cambria Math" w:hAnsi="Cambria Math" w:cs="Times New Roman"/>
            <w:u w:val="double"/>
          </w:rPr>
          <m:t xml:space="preserve"> </m:t>
        </m:r>
        <m:r>
          <w:rPr>
            <w:rFonts w:ascii="Cambria Math" w:hAnsi="Cambria Math" w:cs="Times New Roman"/>
            <w:u w:val="double"/>
            <w:vertAlign w:val="superscript"/>
          </w:rPr>
          <m:t xml:space="preserve"> 9</m:t>
        </m:r>
        <m:r>
          <w:rPr>
            <w:rFonts w:ascii="Cambria Math" w:hAnsi="Cambria Math" w:cs="Times New Roman"/>
            <w:u w:val="double"/>
            <w:vertAlign w:val="superscript"/>
          </w:rPr>
          <m:t>5</m:t>
        </m:r>
        <m:r>
          <w:rPr>
            <w:rFonts w:ascii="Cambria Math" w:hAnsi="Cambria Math" w:cs="Times New Roman"/>
            <w:u w:val="double"/>
            <w:vertAlign w:val="superscript"/>
          </w:rPr>
          <m:t>.</m:t>
        </m:r>
        <m:r>
          <w:rPr>
            <w:rFonts w:ascii="Cambria Math" w:hAnsi="Cambria Math" w:cs="Times New Roman"/>
            <w:u w:val="double"/>
            <w:vertAlign w:val="superscript"/>
          </w:rPr>
          <m:t>59</m:t>
        </m:r>
        <m:r>
          <w:rPr>
            <w:rFonts w:ascii="Cambria Math" w:hAnsi="Cambria Math" w:cs="Times New Roman"/>
            <w:u w:val="double"/>
            <w:vertAlign w:val="superscript"/>
          </w:rPr>
          <m:t>%</m:t>
        </m:r>
      </m:oMath>
      <w:r w:rsidRPr="00603906">
        <w:rPr>
          <w:rFonts w:ascii="Times New Roman" w:hAnsi="Times New Roman" w:cs="Times New Roman"/>
          <w:u w:val="double"/>
        </w:rPr>
        <w:t xml:space="preserve"> </w:t>
      </w:r>
    </w:p>
    <w:p w14:paraId="0712CC2C" w14:textId="77777777" w:rsidR="00D02A17" w:rsidRDefault="00D02A17">
      <w:pPr>
        <w:pStyle w:val="Heading2"/>
        <w:ind w:left="-5"/>
        <w:rPr>
          <w:sz w:val="22"/>
          <w:szCs w:val="22"/>
          <w:u w:val="none"/>
        </w:rPr>
      </w:pPr>
      <w:r w:rsidRPr="00D02A17">
        <w:rPr>
          <w:sz w:val="22"/>
          <w:szCs w:val="22"/>
        </w:rPr>
        <w:t>Results</w:t>
      </w:r>
      <w:r w:rsidRPr="00D02A17">
        <w:rPr>
          <w:sz w:val="22"/>
          <w:szCs w:val="22"/>
          <w:u w:val="none"/>
        </w:rPr>
        <w:t xml:space="preserve"> </w:t>
      </w:r>
    </w:p>
    <w:p w14:paraId="4DED31DE" w14:textId="77777777" w:rsidR="00135766" w:rsidRPr="00135766" w:rsidRDefault="00135766" w:rsidP="00135766"/>
    <w:tbl>
      <w:tblPr>
        <w:tblStyle w:val="TableGrid"/>
        <w:tblW w:w="9738" w:type="dxa"/>
        <w:tblInd w:w="5" w:type="dxa"/>
        <w:tblCellMar>
          <w:top w:w="14" w:type="dxa"/>
          <w:left w:w="144" w:type="dxa"/>
          <w:right w:w="91" w:type="dxa"/>
        </w:tblCellMar>
        <w:tblLook w:val="04A0" w:firstRow="1" w:lastRow="0" w:firstColumn="1" w:lastColumn="0" w:noHBand="0" w:noVBand="1"/>
      </w:tblPr>
      <w:tblGrid>
        <w:gridCol w:w="2433"/>
        <w:gridCol w:w="2434"/>
        <w:gridCol w:w="2437"/>
        <w:gridCol w:w="2434"/>
      </w:tblGrid>
      <w:tr w:rsidR="00D02A17" w:rsidRPr="00D02A17" w14:paraId="7B9E086A" w14:textId="77777777" w:rsidTr="002B0D54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2F73F8" w14:textId="1E39561D" w:rsidR="00D02A17" w:rsidRPr="00D02A17" w:rsidRDefault="00D02A17" w:rsidP="002B0D5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ercentage full load (%)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80F5F0" w14:textId="18A966F0" w:rsidR="00D02A17" w:rsidRPr="00D02A17" w:rsidRDefault="00D02A17" w:rsidP="002B0D54">
            <w:pPr>
              <w:spacing w:line="259" w:lineRule="auto"/>
              <w:ind w:right="5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ower Factor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67FA56" w14:textId="35DEB4D8" w:rsidR="00D02A17" w:rsidRPr="00D02A17" w:rsidRDefault="00D02A17" w:rsidP="002B0D54">
            <w:pPr>
              <w:spacing w:line="259" w:lineRule="auto"/>
              <w:ind w:left="2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age Regulation (%)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BA2B7" w14:textId="3BCC8A07" w:rsidR="00D02A17" w:rsidRPr="00D02A17" w:rsidRDefault="00D02A17" w:rsidP="002B0D54">
            <w:pPr>
              <w:spacing w:line="259" w:lineRule="auto"/>
              <w:ind w:right="5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Efficiency (%)</w:t>
            </w:r>
          </w:p>
        </w:tc>
      </w:tr>
      <w:tr w:rsidR="00D02A17" w:rsidRPr="00D02A17" w14:paraId="726053BA" w14:textId="77777777" w:rsidTr="002B0D54">
        <w:trPr>
          <w:trHeight w:val="423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B5C4B6" w14:textId="30D7F3EE" w:rsidR="00D02A17" w:rsidRPr="00D02A17" w:rsidRDefault="00D02A1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88435" w14:textId="00488AA9" w:rsidR="00D02A17" w:rsidRPr="00D02A17" w:rsidRDefault="00994D94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84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4DC77" w14:textId="239713BD" w:rsidR="00D02A17" w:rsidRPr="00D02A17" w:rsidRDefault="00B87101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8A9AC5" w14:textId="5E5AB8F3" w:rsidR="00D02A17" w:rsidRPr="00D02A17" w:rsidRDefault="00B87101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="0032217D">
              <w:rPr>
                <w:rFonts w:ascii="Times New Roman" w:hAnsi="Times New Roman" w:cs="Times New Roman"/>
                <w:sz w:val="22"/>
                <w:szCs w:val="22"/>
              </w:rPr>
              <w:t>7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 w:rsidR="0032217D">
              <w:rPr>
                <w:rFonts w:ascii="Times New Roman" w:hAnsi="Times New Roman" w:cs="Times New Roman"/>
                <w:sz w:val="22"/>
                <w:szCs w:val="22"/>
              </w:rPr>
              <w:t>67</w:t>
            </w:r>
          </w:p>
        </w:tc>
      </w:tr>
      <w:tr w:rsidR="00D02A17" w:rsidRPr="00D02A17" w14:paraId="6EF4867A" w14:textId="77777777" w:rsidTr="002B0D54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78F071" w14:textId="47CCE8F8" w:rsidR="00D02A17" w:rsidRPr="00D02A17" w:rsidRDefault="00D02A1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D1237" w14:textId="19D61813" w:rsidR="00D02A17" w:rsidRPr="00D02A17" w:rsidRDefault="00994D94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91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A0A8DD" w14:textId="5169463F" w:rsidR="00D02A17" w:rsidRPr="00D02A17" w:rsidRDefault="0032217D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7AFACF" w14:textId="0DA6E1D0" w:rsidR="00D02A17" w:rsidRPr="00D02A17" w:rsidRDefault="007B077A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="0032217D">
              <w:rPr>
                <w:rFonts w:ascii="Times New Roman" w:hAnsi="Times New Roman" w:cs="Times New Roman"/>
                <w:sz w:val="22"/>
                <w:szCs w:val="22"/>
              </w:rPr>
              <w:t>4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.7</w:t>
            </w:r>
            <w:r w:rsidR="0032217D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</w:tr>
      <w:tr w:rsidR="00D02A17" w:rsidRPr="00D02A17" w14:paraId="0A6760D0" w14:textId="77777777" w:rsidTr="002B0D54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D7E7C3" w14:textId="39FBAB40" w:rsidR="00D02A17" w:rsidRPr="00D02A17" w:rsidRDefault="00D02A1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E2FDFB" w14:textId="631AF627" w:rsidR="00D02A17" w:rsidRPr="00D02A17" w:rsidRDefault="00994D94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82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364D5E" w14:textId="5DEF12BC" w:rsidR="00D02A17" w:rsidRPr="00D02A17" w:rsidRDefault="0032217D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</w:t>
            </w:r>
            <w:r w:rsidR="00B87101">
              <w:rPr>
                <w:rFonts w:ascii="Times New Roman" w:hAnsi="Times New Roman" w:cs="Times New Roman"/>
                <w:sz w:val="22"/>
                <w:szCs w:val="22"/>
              </w:rPr>
              <w:t>.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  <w:r w:rsidR="00B87101">
              <w:rPr>
                <w:rFonts w:ascii="Times New Roman" w:hAnsi="Times New Roman" w:cs="Times New Roman"/>
                <w:sz w:val="22"/>
                <w:szCs w:val="22"/>
              </w:rPr>
              <w:t>77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42D80D" w14:textId="1570814F" w:rsidR="00D02A17" w:rsidRPr="00D02A17" w:rsidRDefault="0032217D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7.14</w:t>
            </w:r>
          </w:p>
        </w:tc>
      </w:tr>
      <w:tr w:rsidR="00D02A17" w:rsidRPr="00D02A17" w14:paraId="1DC8B60C" w14:textId="77777777" w:rsidTr="002B0D54">
        <w:trPr>
          <w:trHeight w:val="422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F9C93B" w14:textId="6CD26066" w:rsidR="00D02A17" w:rsidRPr="00D02A17" w:rsidRDefault="00D02A1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A9A2B8" w14:textId="03D14378" w:rsidR="00D02A17" w:rsidRPr="00D02A17" w:rsidRDefault="00B87101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0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42EDB" w14:textId="1400A9EC" w:rsidR="00D02A17" w:rsidRPr="00D02A17" w:rsidRDefault="00B87101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6625F" w14:textId="0810F673" w:rsidR="00D02A17" w:rsidRPr="00D02A17" w:rsidRDefault="0032217D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5.65</w:t>
            </w:r>
          </w:p>
        </w:tc>
      </w:tr>
      <w:tr w:rsidR="00D02A17" w:rsidRPr="00D02A17" w14:paraId="07312D38" w14:textId="77777777" w:rsidTr="002B0D54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FCB48A" w14:textId="2A80F9F9" w:rsidR="00D02A17" w:rsidRPr="00D02A17" w:rsidRDefault="00D02A17" w:rsidP="002B0D54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6E53A" w14:textId="7C9434A4" w:rsidR="00D02A17" w:rsidRPr="00D02A17" w:rsidRDefault="00B87101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  <w:r w:rsidR="00994D94">
              <w:rPr>
                <w:rFonts w:ascii="Times New Roman" w:hAnsi="Times New Roman" w:cs="Times New Roman"/>
                <w:sz w:val="22"/>
                <w:szCs w:val="22"/>
              </w:rPr>
              <w:t>02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B4CCC5" w14:textId="6899CD67" w:rsidR="00D02A17" w:rsidRPr="00D02A17" w:rsidRDefault="00F6606E" w:rsidP="002B0D5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55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06E38" w14:textId="5961B83D" w:rsidR="00D02A17" w:rsidRPr="00D02A17" w:rsidRDefault="007B077A" w:rsidP="002B0D54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</w:t>
            </w:r>
            <w:r w:rsidR="0032217D">
              <w:rPr>
                <w:rFonts w:ascii="Times New Roman" w:hAnsi="Times New Roman" w:cs="Times New Roman"/>
                <w:sz w:val="22"/>
                <w:szCs w:val="22"/>
              </w:rPr>
              <w:t>5.59</w:t>
            </w:r>
          </w:p>
        </w:tc>
      </w:tr>
    </w:tbl>
    <w:p w14:paraId="04A06CC7" w14:textId="77777777" w:rsidR="00D02A17" w:rsidRPr="00D02A17" w:rsidRDefault="00D02A17">
      <w:pPr>
        <w:spacing w:after="337"/>
        <w:rPr>
          <w:rFonts w:ascii="Times New Roman" w:hAnsi="Times New Roman" w:cs="Times New Roman"/>
        </w:rPr>
      </w:pP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979C0F2" w14:textId="77777777" w:rsidR="00D02A17" w:rsidRPr="00D02A17" w:rsidRDefault="00D02A17">
      <w:pPr>
        <w:spacing w:after="260"/>
        <w:ind w:left="-5"/>
        <w:rPr>
          <w:rFonts w:ascii="Times New Roman" w:hAnsi="Times New Roman" w:cs="Times New Roman"/>
        </w:rPr>
      </w:pPr>
      <w:r w:rsidRPr="00D02A17">
        <w:rPr>
          <w:rFonts w:ascii="Times New Roman" w:eastAsia="Segoe UI Symbol" w:hAnsi="Times New Roman" w:cs="Times New Roman"/>
        </w:rPr>
        <w:t>•</w:t>
      </w:r>
      <w:r w:rsidRPr="00D02A17">
        <w:rPr>
          <w:rFonts w:ascii="Times New Roman" w:eastAsia="Arial" w:hAnsi="Times New Roman" w:cs="Times New Roman"/>
        </w:rPr>
        <w:t xml:space="preserve"> </w:t>
      </w:r>
      <w:r w:rsidRPr="00D02A17">
        <w:rPr>
          <w:rFonts w:ascii="Times New Roman" w:hAnsi="Times New Roman" w:cs="Times New Roman"/>
        </w:rPr>
        <w:t xml:space="preserve">Plot the variation of Voltage regulation Vs. percentage full load and Efficiency Vs. Full load </w:t>
      </w:r>
    </w:p>
    <w:p w14:paraId="6EEBD5A9" w14:textId="77777777" w:rsidR="00D02A17" w:rsidRPr="00D02A17" w:rsidRDefault="00D02A17">
      <w:pPr>
        <w:pStyle w:val="Heading2"/>
        <w:spacing w:after="314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PROBLEM</w:t>
      </w:r>
      <w:r w:rsidRPr="00D02A17">
        <w:rPr>
          <w:sz w:val="22"/>
          <w:szCs w:val="22"/>
          <w:u w:val="none"/>
        </w:rPr>
        <w:t xml:space="preserve"> </w:t>
      </w:r>
    </w:p>
    <w:p w14:paraId="687094C0" w14:textId="77777777" w:rsidR="00D02A17" w:rsidRPr="00D02A17" w:rsidRDefault="00D02A17">
      <w:pPr>
        <w:spacing w:after="201" w:line="357" w:lineRule="auto"/>
        <w:ind w:left="-5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Using the approximate equivalent circuit shown in Figure 01 and equivalent parameters calculated from Open circuit and </w:t>
      </w:r>
      <w:proofErr w:type="gramStart"/>
      <w:r w:rsidRPr="00D02A17">
        <w:rPr>
          <w:rFonts w:ascii="Times New Roman" w:hAnsi="Times New Roman" w:cs="Times New Roman"/>
        </w:rPr>
        <w:t>Short</w:t>
      </w:r>
      <w:proofErr w:type="gramEnd"/>
      <w:r w:rsidRPr="00D02A17">
        <w:rPr>
          <w:rFonts w:ascii="Times New Roman" w:hAnsi="Times New Roman" w:cs="Times New Roman"/>
        </w:rPr>
        <w:t xml:space="preserve"> circuit test, calculate the </w:t>
      </w:r>
      <w:r w:rsidRPr="00D02A17">
        <w:rPr>
          <w:rFonts w:ascii="Times New Roman" w:eastAsia="Times New Roman" w:hAnsi="Times New Roman" w:cs="Times New Roman"/>
          <w:b/>
        </w:rPr>
        <w:t xml:space="preserve">Voltage Regulation </w:t>
      </w:r>
      <w:r w:rsidRPr="00D02A17">
        <w:rPr>
          <w:rFonts w:ascii="Times New Roman" w:hAnsi="Times New Roman" w:cs="Times New Roman"/>
        </w:rPr>
        <w:t xml:space="preserve">and </w:t>
      </w:r>
      <w:r w:rsidRPr="00D02A17">
        <w:rPr>
          <w:rFonts w:ascii="Times New Roman" w:eastAsia="Times New Roman" w:hAnsi="Times New Roman" w:cs="Times New Roman"/>
          <w:b/>
        </w:rPr>
        <w:t xml:space="preserve">Efficiency </w:t>
      </w:r>
      <w:r w:rsidRPr="00D02A17">
        <w:rPr>
          <w:rFonts w:ascii="Times New Roman" w:hAnsi="Times New Roman" w:cs="Times New Roman"/>
        </w:rPr>
        <w:t xml:space="preserve">of the transformer for 30%, 40%, 50%, 60% and 80% of full load. Assume a unity power factor. Tabulate the results. </w:t>
      </w:r>
    </w:p>
    <w:p w14:paraId="42077A5E" w14:textId="77777777" w:rsidR="00D02A17" w:rsidRPr="00D02A17" w:rsidRDefault="00D02A17">
      <w:pPr>
        <w:pStyle w:val="Heading2"/>
        <w:spacing w:after="317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DISCUSSION</w:t>
      </w:r>
      <w:r w:rsidRPr="00D02A17">
        <w:rPr>
          <w:sz w:val="22"/>
          <w:szCs w:val="22"/>
          <w:u w:val="none"/>
        </w:rPr>
        <w:t xml:space="preserve"> </w:t>
      </w:r>
    </w:p>
    <w:p w14:paraId="33EE4237" w14:textId="77777777" w:rsidR="00D02A17" w:rsidRPr="00D02A17" w:rsidRDefault="00D02A17" w:rsidP="00D02A17">
      <w:pPr>
        <w:numPr>
          <w:ilvl w:val="0"/>
          <w:numId w:val="22"/>
        </w:numPr>
        <w:spacing w:after="107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Does the core loss vary with the load? Why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66EF831" w14:textId="77777777" w:rsidR="00D02A17" w:rsidRPr="00D02A17" w:rsidRDefault="00D02A17" w:rsidP="00D02A17">
      <w:pPr>
        <w:numPr>
          <w:ilvl w:val="0"/>
          <w:numId w:val="22"/>
        </w:numPr>
        <w:spacing w:after="110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In the open circuit test, why the copper loss in the primary can be neglected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7A346330" w14:textId="77777777" w:rsidR="00D02A17" w:rsidRPr="00D02A17" w:rsidRDefault="00D02A17" w:rsidP="00D02A17">
      <w:pPr>
        <w:numPr>
          <w:ilvl w:val="0"/>
          <w:numId w:val="22"/>
        </w:numPr>
        <w:spacing w:after="107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In the short circuit test, why can the core loss be neglected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46CE1E26" w14:textId="77777777" w:rsidR="00D02A17" w:rsidRPr="00D02A17" w:rsidRDefault="00D02A17" w:rsidP="00D02A17">
      <w:pPr>
        <w:numPr>
          <w:ilvl w:val="0"/>
          <w:numId w:val="22"/>
        </w:numPr>
        <w:spacing w:after="13" w:line="35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Discuss any three points, which you have gained from this experiment. If any practical problems observed that can also be included in this discussion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6C677F6E" w14:textId="77777777" w:rsidR="00D02A17" w:rsidRPr="00D02A17" w:rsidRDefault="00D02A17" w:rsidP="00D02A17">
      <w:pPr>
        <w:numPr>
          <w:ilvl w:val="0"/>
          <w:numId w:val="22"/>
        </w:numPr>
        <w:spacing w:after="199" w:line="35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mpare voltage regulation and efficiency obtained during load test with theoretically calculated values in PROBLEM. 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99080D1" w14:textId="77777777" w:rsidR="00D02A17" w:rsidRPr="00D02A17" w:rsidRDefault="00D02A17">
      <w:pPr>
        <w:spacing w:after="0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 </w:t>
      </w:r>
    </w:p>
    <w:p w14:paraId="10337D62" w14:textId="74EEEB8F" w:rsidR="00E419BC" w:rsidRPr="00D02A17" w:rsidRDefault="00E419BC">
      <w:pPr>
        <w:rPr>
          <w:rFonts w:ascii="Times New Roman" w:hAnsi="Times New Roman" w:cs="Times New Roman"/>
        </w:rPr>
      </w:pPr>
    </w:p>
    <w:p w14:paraId="064DABB4" w14:textId="77777777" w:rsidR="00E419BC" w:rsidRPr="00D02A17" w:rsidRDefault="00E419BC">
      <w:pPr>
        <w:rPr>
          <w:rFonts w:ascii="Times New Roman" w:hAnsi="Times New Roman" w:cs="Times New Roman"/>
        </w:rPr>
      </w:pPr>
    </w:p>
    <w:p w14:paraId="08549E5A" w14:textId="77777777" w:rsidR="00E419BC" w:rsidRDefault="00E419BC">
      <w:pPr>
        <w:rPr>
          <w:rFonts w:ascii="Times New Roman" w:hAnsi="Times New Roman" w:cs="Times New Roman"/>
        </w:rPr>
      </w:pPr>
    </w:p>
    <w:p w14:paraId="768637DB" w14:textId="77777777" w:rsidR="002A2DC8" w:rsidRPr="00D02A17" w:rsidRDefault="002A2DC8">
      <w:pPr>
        <w:rPr>
          <w:rFonts w:ascii="Times New Roman" w:hAnsi="Times New Roman" w:cs="Times New Roman"/>
        </w:rPr>
      </w:pPr>
    </w:p>
    <w:p w14:paraId="5556172B" w14:textId="77777777" w:rsidR="00CE14CD" w:rsidRDefault="00CE14CD" w:rsidP="00CE14CD">
      <w:pPr>
        <w:spacing w:after="278"/>
        <w:ind w:left="-5"/>
        <w:rPr>
          <w:rFonts w:ascii="Times New Roman" w:eastAsia="Times New Roman" w:hAnsi="Times New Roman" w:cs="Times New Roman"/>
          <w:b/>
          <w:u w:val="single" w:color="000000"/>
        </w:rPr>
      </w:pPr>
      <w:r>
        <w:rPr>
          <w:rFonts w:ascii="Times New Roman" w:eastAsia="Times New Roman" w:hAnsi="Times New Roman" w:cs="Times New Roman"/>
          <w:b/>
          <w:u w:val="single" w:color="000000"/>
        </w:rPr>
        <w:lastRenderedPageBreak/>
        <w:t>CALCULATIONS</w:t>
      </w:r>
    </w:p>
    <w:p w14:paraId="050209F4" w14:textId="6C3F1D90" w:rsidR="000D06CA" w:rsidRPr="000D06CA" w:rsidRDefault="000D06CA" w:rsidP="000D06CA">
      <w:pPr>
        <w:spacing w:after="278"/>
        <w:rPr>
          <w:rFonts w:ascii="Times New Roman" w:eastAsia="Times New Roman" w:hAnsi="Times New Roman" w:cs="Times New Roman"/>
          <w:b/>
        </w:rPr>
      </w:pPr>
      <w:r w:rsidRPr="000D06CA">
        <w:rPr>
          <w:rFonts w:ascii="Times New Roman" w:eastAsia="Times New Roman" w:hAnsi="Times New Roman" w:cs="Times New Roman"/>
          <w:b/>
        </w:rPr>
        <w:t>Part a)</w:t>
      </w:r>
    </w:p>
    <w:p w14:paraId="4DEC6DD7" w14:textId="3244C27C" w:rsidR="00CE14CD" w:rsidRPr="003D6890" w:rsidRDefault="00CE14CD" w:rsidP="000D06CA">
      <w:pPr>
        <w:pStyle w:val="ListParagraph"/>
        <w:spacing w:after="225" w:line="354" w:lineRule="auto"/>
        <w:ind w:left="345"/>
        <w:rPr>
          <w:rFonts w:ascii="Times New Roman" w:hAnsi="Times New Roman" w:cs="Times New Roman"/>
        </w:rPr>
      </w:pPr>
      <w:r w:rsidRPr="003D6890">
        <w:rPr>
          <w:rFonts w:ascii="Times New Roman" w:hAnsi="Times New Roman" w:cs="Times New Roman"/>
        </w:rPr>
        <w:t>Calculate R</w:t>
      </w:r>
      <w:r w:rsidRPr="003D6890">
        <w:rPr>
          <w:rFonts w:ascii="Times New Roman" w:hAnsi="Times New Roman" w:cs="Times New Roman"/>
          <w:vertAlign w:val="subscript"/>
        </w:rPr>
        <w:t>C</w:t>
      </w:r>
      <w:r w:rsidRPr="003D6890">
        <w:rPr>
          <w:rFonts w:ascii="Times New Roman" w:hAnsi="Times New Roman" w:cs="Times New Roman"/>
        </w:rPr>
        <w:t xml:space="preserve"> and </w:t>
      </w:r>
      <w:proofErr w:type="spellStart"/>
      <w:r w:rsidRPr="003D6890">
        <w:rPr>
          <w:rFonts w:ascii="Times New Roman" w:hAnsi="Times New Roman" w:cs="Times New Roman"/>
        </w:rPr>
        <w:t>X</w:t>
      </w:r>
      <w:r w:rsidRPr="003D6890">
        <w:rPr>
          <w:rFonts w:ascii="Times New Roman" w:hAnsi="Times New Roman" w:cs="Times New Roman"/>
          <w:vertAlign w:val="subscript"/>
        </w:rPr>
        <w:t>m</w:t>
      </w:r>
      <w:proofErr w:type="spellEnd"/>
      <w:r w:rsidRPr="003D6890">
        <w:rPr>
          <w:rFonts w:ascii="Times New Roman" w:hAnsi="Times New Roman" w:cs="Times New Roman"/>
        </w:rPr>
        <w:t xml:space="preserve"> referred to the primary side of the transformer by using Open Circuit Test results.</w:t>
      </w:r>
      <w:r w:rsidRPr="003D6890">
        <w:rPr>
          <w:rFonts w:ascii="Times New Roman" w:eastAsia="Times New Roman" w:hAnsi="Times New Roman" w:cs="Times New Roman"/>
          <w:b/>
        </w:rPr>
        <w:t xml:space="preserve"> </w:t>
      </w:r>
    </w:p>
    <w:p w14:paraId="684F6D39" w14:textId="356CB432" w:rsidR="00CE14CD" w:rsidRPr="00CE14CD" w:rsidRDefault="00000000" w:rsidP="002B0D82">
      <w:pPr>
        <w:spacing w:after="278" w:line="480" w:lineRule="auto"/>
        <w:ind w:left="-5"/>
        <w:rPr>
          <w:rFonts w:ascii="Times New Roman" w:hAnsi="Times New Roman" w:cs="Times New Roman"/>
          <w:b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n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230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14 W</m:t>
              </m:r>
            </m:den>
          </m:f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>=3778.571 Ω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RC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230 V</m:t>
              </m:r>
            </m:num>
            <m:den>
              <m:r>
                <w:rPr>
                  <w:rFonts w:ascii="Cambria Math" w:hAnsi="Cambria Math" w:cs="Times New Roman"/>
                </w:rPr>
                <m:t>3778.571 Ω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RC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>= 60.869 mA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Xm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</w:rPr>
                <m:t xml:space="preserve">- 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C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bSup>
            </m:e>
          </m:rad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0.11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0.060869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</w:rPr>
            <m:t xml:space="preserve"> A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Xm</m:t>
              </m:r>
            </m:sub>
          </m:sSub>
          <m:r>
            <w:rPr>
              <w:rFonts w:ascii="Cambria Math" w:hAnsi="Cambria Math" w:cs="Times New Roman"/>
            </w:rPr>
            <m:t>=91.60 mA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m:rPr>
              <m:aln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n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Xm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230 V</m:t>
              </m:r>
            </m:num>
            <m:den>
              <m:r>
                <w:rPr>
                  <w:rFonts w:ascii="Cambria Math" w:hAnsi="Cambria Math" w:cs="Times New Roman"/>
                </w:rPr>
                <m:t>91.60 mA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m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>=2510.970 Ω</m:t>
          </m:r>
        </m:oMath>
      </m:oMathPara>
    </w:p>
    <w:p w14:paraId="3C903849" w14:textId="317B7500" w:rsidR="003D6890" w:rsidRDefault="003D68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691FFDB" w14:textId="1B2C2E21" w:rsidR="000D06CA" w:rsidRPr="00E30DBD" w:rsidRDefault="00E30DBD">
      <w:pPr>
        <w:rPr>
          <w:rFonts w:ascii="Times New Roman" w:hAnsi="Times New Roman" w:cs="Times New Roman"/>
          <w:b/>
          <w:bCs/>
        </w:rPr>
      </w:pPr>
      <w:r w:rsidRPr="00E30DBD">
        <w:rPr>
          <w:rFonts w:ascii="Times New Roman" w:hAnsi="Times New Roman" w:cs="Times New Roman"/>
          <w:b/>
          <w:bCs/>
        </w:rPr>
        <w:lastRenderedPageBreak/>
        <w:t>Part b)</w:t>
      </w:r>
    </w:p>
    <w:p w14:paraId="5F283DCA" w14:textId="432FA9CD" w:rsidR="00E419BC" w:rsidRPr="000D06CA" w:rsidRDefault="00135766">
      <w:pPr>
        <w:rPr>
          <w:rFonts w:ascii="Times New Roman" w:hAnsi="Times New Roman" w:cs="Times New Roman"/>
        </w:rPr>
      </w:pPr>
      <w:r w:rsidRPr="00135766">
        <w:rPr>
          <w:rFonts w:ascii="Times New Roman" w:hAnsi="Times New Roman" w:cs="Times New Roman"/>
          <w:b/>
          <w:bCs/>
          <w:u w:val="single"/>
        </w:rPr>
        <w:t>TABULATION</w:t>
      </w:r>
    </w:p>
    <w:p w14:paraId="20954ED4" w14:textId="77777777" w:rsidR="00135766" w:rsidRDefault="00135766">
      <w:pPr>
        <w:rPr>
          <w:rFonts w:ascii="Times New Roman" w:hAnsi="Times New Roman" w:cs="Times New Roman"/>
          <w:b/>
          <w:bCs/>
          <w:u w:val="single"/>
        </w:rPr>
      </w:pPr>
    </w:p>
    <w:p w14:paraId="19D2BC50" w14:textId="716E05A9" w:rsidR="00135766" w:rsidRPr="00D036E9" w:rsidRDefault="00D036E9" w:rsidP="00D036E9">
      <w:pPr>
        <w:jc w:val="center"/>
        <w:rPr>
          <w:rFonts w:ascii="Times New Roman" w:hAnsi="Times New Roman" w:cs="Times New Roman"/>
          <w:u w:val="single"/>
        </w:rPr>
      </w:pPr>
      <w:r w:rsidRPr="00D036E9">
        <w:rPr>
          <w:rFonts w:ascii="Times New Roman" w:hAnsi="Times New Roman" w:cs="Times New Roman"/>
          <w:u w:val="single"/>
        </w:rPr>
        <w:t xml:space="preserve">Table 1: Variation of </w:t>
      </w:r>
      <w:r w:rsidR="003D6890">
        <w:rPr>
          <w:rFonts w:ascii="Times New Roman" w:hAnsi="Times New Roman" w:cs="Times New Roman"/>
          <w:u w:val="single"/>
        </w:rPr>
        <w:t xml:space="preserve">voltage </w:t>
      </w:r>
      <w:r w:rsidRPr="00D036E9">
        <w:rPr>
          <w:rFonts w:ascii="Times New Roman" w:hAnsi="Times New Roman" w:cs="Times New Roman"/>
          <w:u w:val="single"/>
        </w:rPr>
        <w:t>with current</w:t>
      </w:r>
    </w:p>
    <w:tbl>
      <w:tblPr>
        <w:tblStyle w:val="TableGrid"/>
        <w:tblW w:w="9244" w:type="dxa"/>
        <w:jc w:val="center"/>
        <w:tblInd w:w="0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22"/>
        <w:gridCol w:w="4622"/>
      </w:tblGrid>
      <w:tr w:rsidR="00135766" w:rsidRPr="00D02A17" w14:paraId="2768FA1C" w14:textId="77777777" w:rsidTr="007F44E4">
        <w:trPr>
          <w:trHeight w:val="423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80B9B7" w14:textId="2BD66191" w:rsidR="00135766" w:rsidRPr="00D02A17" w:rsidRDefault="00D036E9" w:rsidP="007F44E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urrent (A)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17241" w14:textId="768793AD" w:rsidR="00135766" w:rsidRPr="00D02A17" w:rsidRDefault="00135766" w:rsidP="007F44E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</w:t>
            </w:r>
            <w:r w:rsidR="00D036E9">
              <w:rPr>
                <w:rFonts w:ascii="Times New Roman" w:hAnsi="Times New Roman" w:cs="Times New Roman"/>
                <w:sz w:val="22"/>
                <w:szCs w:val="22"/>
              </w:rPr>
              <w:t>ltage</w:t>
            </w: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D036E9">
              <w:rPr>
                <w:rFonts w:ascii="Times New Roman" w:hAnsi="Times New Roman" w:cs="Times New Roman"/>
                <w:sz w:val="22"/>
                <w:szCs w:val="22"/>
              </w:rPr>
              <w:t>(V)</w:t>
            </w:r>
          </w:p>
        </w:tc>
      </w:tr>
      <w:tr w:rsidR="00135766" w:rsidRPr="00D02A17" w14:paraId="03C22F00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4FDD7E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F0CBAA" w14:textId="77777777" w:rsidR="00135766" w:rsidRPr="00D02A17" w:rsidRDefault="00135766" w:rsidP="007F44E4">
            <w:pPr>
              <w:spacing w:line="259" w:lineRule="auto"/>
              <w:ind w:left="67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</w:tr>
      <w:tr w:rsidR="00135766" w:rsidRPr="00D02A17" w14:paraId="3FF09099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91C3C7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108CA6" w14:textId="77777777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</w:tr>
      <w:tr w:rsidR="00135766" w:rsidRPr="00D02A17" w14:paraId="139CE352" w14:textId="77777777" w:rsidTr="007F44E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824B0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D42505" w14:textId="77777777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.0</w:t>
            </w:r>
          </w:p>
        </w:tc>
      </w:tr>
      <w:tr w:rsidR="00135766" w:rsidRPr="00D02A17" w14:paraId="4D89366E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C9849A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F0CA2F" w14:textId="77777777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.0</w:t>
            </w:r>
          </w:p>
        </w:tc>
      </w:tr>
      <w:tr w:rsidR="00135766" w:rsidRPr="00D02A17" w14:paraId="2E8B8190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F9ED22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0AFCA8" w14:textId="09A621DD" w:rsidR="00135766" w:rsidRPr="00D02A17" w:rsidRDefault="005E5CAE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0.0</w:t>
            </w:r>
          </w:p>
        </w:tc>
      </w:tr>
      <w:tr w:rsidR="00135766" w:rsidRPr="00D02A17" w14:paraId="5195F31E" w14:textId="77777777" w:rsidTr="007F44E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F6448F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0F438" w14:textId="4DBD479D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5E5CAE"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</w:tr>
      <w:tr w:rsidR="00135766" w:rsidRPr="00D02A17" w14:paraId="10EB2C59" w14:textId="77777777" w:rsidTr="007F44E4">
        <w:trPr>
          <w:trHeight w:val="439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C9986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A5212" w14:textId="41B2CA92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5E5CAE">
              <w:rPr>
                <w:rFonts w:ascii="Times New Roman" w:hAnsi="Times New Roman" w:cs="Times New Roman"/>
                <w:sz w:val="22"/>
                <w:szCs w:val="22"/>
              </w:rPr>
              <w:t>4.5</w:t>
            </w:r>
          </w:p>
        </w:tc>
      </w:tr>
      <w:tr w:rsidR="00135766" w:rsidRPr="00D02A17" w14:paraId="29316FF6" w14:textId="77777777" w:rsidTr="007F44E4">
        <w:trPr>
          <w:trHeight w:val="430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110CF7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2B2B86" w14:textId="0C350087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</w:t>
            </w:r>
            <w:r w:rsidR="005E5CAE">
              <w:rPr>
                <w:rFonts w:ascii="Times New Roman" w:hAnsi="Times New Roman" w:cs="Times New Roman"/>
                <w:sz w:val="22"/>
                <w:szCs w:val="22"/>
              </w:rPr>
              <w:t>6.5</w:t>
            </w:r>
          </w:p>
        </w:tc>
      </w:tr>
      <w:tr w:rsidR="00135766" w:rsidRPr="00D02A17" w14:paraId="663A4F3E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0FC01" w14:textId="77777777" w:rsidR="00135766" w:rsidRPr="00D02A17" w:rsidRDefault="00135766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F0AD70" w14:textId="77777777" w:rsidR="00135766" w:rsidRPr="00D02A17" w:rsidRDefault="00135766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9.0</w:t>
            </w:r>
          </w:p>
        </w:tc>
      </w:tr>
    </w:tbl>
    <w:p w14:paraId="5033D648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5E4752D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1FF0A72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1A5BA1E8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E4DC33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0797B2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64535CF1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536A1C5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B5D017D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1834185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5C8DC07B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0E2B8AF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4D941A5D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1746B73C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1718D7D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C6A8766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33491355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0E5D2A2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7D48600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7DB97632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29F668B8" w14:textId="77777777" w:rsidR="00E419BC" w:rsidRDefault="00E419BC">
      <w:pPr>
        <w:rPr>
          <w:rFonts w:ascii="Times New Roman" w:hAnsi="Times New Roman" w:cs="Times New Roman"/>
          <w:sz w:val="24"/>
          <w:szCs w:val="24"/>
        </w:rPr>
      </w:pPr>
    </w:p>
    <w:p w14:paraId="05859951" w14:textId="5674C157" w:rsidR="00672EAF" w:rsidRDefault="00A67C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995FF0" wp14:editId="1D062042">
                <wp:simplePos x="0" y="0"/>
                <wp:positionH relativeFrom="column">
                  <wp:posOffset>-106045</wp:posOffset>
                </wp:positionH>
                <wp:positionV relativeFrom="paragraph">
                  <wp:posOffset>704215</wp:posOffset>
                </wp:positionV>
                <wp:extent cx="6873391" cy="8562814"/>
                <wp:effectExtent l="0" t="0" r="0" b="0"/>
                <wp:wrapNone/>
                <wp:docPr id="658334683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391" cy="8562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F625FB" w14:textId="4223BB43" w:rsidR="00A67C7C" w:rsidRDefault="00A67C7C" w:rsidP="00A67C7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D3C76A" wp14:editId="3B9895B7">
                                  <wp:extent cx="6418569" cy="4578870"/>
                                  <wp:effectExtent l="0" t="0" r="1905" b="0"/>
                                  <wp:docPr id="207788065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7788065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4480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430023" cy="45870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59C55BD" w14:textId="77777777" w:rsidR="0037204B" w:rsidRDefault="0037204B" w:rsidP="00A67C7C">
                            <w:pPr>
                              <w:pStyle w:val="Heading3"/>
                              <w:spacing w:after="315"/>
                              <w:ind w:right="4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54A6B98" w14:textId="1F3F974E" w:rsidR="00A67C7C" w:rsidRDefault="00A67C7C" w:rsidP="00A67C7C">
                            <w:pPr>
                              <w:pStyle w:val="Heading3"/>
                              <w:spacing w:after="315"/>
                              <w:ind w:right="4"/>
                            </w:pP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="00672EAF">
                              <w:rPr>
                                <w:sz w:val="22"/>
                                <w:szCs w:val="22"/>
                              </w:rPr>
                              <w:t>7</w:t>
                            </w: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672EAF" w:rsidRPr="00D036E9">
                              <w:t>Variation of voltage with current</w:t>
                            </w:r>
                          </w:p>
                          <w:p w14:paraId="353C00BB" w14:textId="77777777" w:rsidR="0037204B" w:rsidRDefault="0037204B" w:rsidP="0037204B"/>
                          <w:p w14:paraId="206AB56D" w14:textId="77777777" w:rsidR="0037204B" w:rsidRDefault="0037204B" w:rsidP="0037204B"/>
                          <w:p w14:paraId="0BFBD9D3" w14:textId="77777777" w:rsidR="0037204B" w:rsidRPr="0037204B" w:rsidRDefault="0037204B" w:rsidP="0037204B"/>
                          <w:p w14:paraId="1A74D8D7" w14:textId="0DAC47C8" w:rsidR="00A67C7C" w:rsidRPr="00A67C7C" w:rsidRDefault="00A67C7C" w:rsidP="00A67C7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995FF0" id="Rectangle 38" o:spid="_x0000_s1139" style="position:absolute;margin-left:-8.35pt;margin-top:55.45pt;width:541.2pt;height:674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" filled="f" stroked="f">
                <v:textbox>
                  <w:txbxContent>
                    <w:p w14:paraId="70F625FB" w14:textId="4223BB43" w:rsidR="00A67C7C" w:rsidRDefault="00A67C7C" w:rsidP="00A67C7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FD3C76A" wp14:editId="3B9895B7">
                            <wp:extent cx="6418569" cy="4578870"/>
                            <wp:effectExtent l="0" t="0" r="1905" b="0"/>
                            <wp:docPr id="207788065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7788065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4480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430023" cy="45870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59C55BD" w14:textId="77777777" w:rsidR="0037204B" w:rsidRDefault="0037204B" w:rsidP="00A67C7C">
                      <w:pPr>
                        <w:pStyle w:val="Heading3"/>
                        <w:spacing w:after="315"/>
                        <w:ind w:right="4"/>
                        <w:rPr>
                          <w:sz w:val="22"/>
                          <w:szCs w:val="22"/>
                        </w:rPr>
                      </w:pPr>
                    </w:p>
                    <w:p w14:paraId="254A6B98" w14:textId="1F3F974E" w:rsidR="00A67C7C" w:rsidRDefault="00A67C7C" w:rsidP="00A67C7C">
                      <w:pPr>
                        <w:pStyle w:val="Heading3"/>
                        <w:spacing w:after="315"/>
                        <w:ind w:right="4"/>
                      </w:pPr>
                      <w:r w:rsidRPr="00D02A17">
                        <w:rPr>
                          <w:sz w:val="22"/>
                          <w:szCs w:val="22"/>
                        </w:rPr>
                        <w:t xml:space="preserve">Figure </w:t>
                      </w:r>
                      <w:r w:rsidR="00672EAF">
                        <w:rPr>
                          <w:sz w:val="22"/>
                          <w:szCs w:val="22"/>
                        </w:rPr>
                        <w:t>7</w:t>
                      </w:r>
                      <w:r w:rsidRPr="00D02A17">
                        <w:rPr>
                          <w:sz w:val="22"/>
                          <w:szCs w:val="22"/>
                        </w:rPr>
                        <w:t xml:space="preserve">: </w:t>
                      </w:r>
                      <w:r w:rsidR="00672EAF" w:rsidRPr="00D036E9">
                        <w:t>Variation of voltage with current</w:t>
                      </w:r>
                    </w:p>
                    <w:p w14:paraId="353C00BB" w14:textId="77777777" w:rsidR="0037204B" w:rsidRDefault="0037204B" w:rsidP="0037204B"/>
                    <w:p w14:paraId="206AB56D" w14:textId="77777777" w:rsidR="0037204B" w:rsidRDefault="0037204B" w:rsidP="0037204B"/>
                    <w:p w14:paraId="0BFBD9D3" w14:textId="77777777" w:rsidR="0037204B" w:rsidRPr="0037204B" w:rsidRDefault="0037204B" w:rsidP="0037204B"/>
                    <w:p w14:paraId="1A74D8D7" w14:textId="0DAC47C8" w:rsidR="00A67C7C" w:rsidRPr="00A67C7C" w:rsidRDefault="00A67C7C" w:rsidP="00A67C7C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42FE4124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39A23F0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CAE4C9C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05C6003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CAD0918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721ED51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1E4B9E8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0887511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D8D9347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3982C337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0B3ED8A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8321069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960D43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15BA5B5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BA9C34C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6103363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905C6CE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A1D6BE0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9C435F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D7A9DB3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7067D16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334BDBA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DD30AEB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383C71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FF56268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9AF64B1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D3C0A8A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5399333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0CBE90F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7FBC4AC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993BF87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1439F85" w14:textId="77777777" w:rsidR="00E30DBD" w:rsidRDefault="00E30DBD" w:rsidP="00672EAF">
      <w:pPr>
        <w:rPr>
          <w:rFonts w:ascii="Times New Roman" w:hAnsi="Times New Roman" w:cs="Times New Roman"/>
          <w:b/>
          <w:bCs/>
          <w:u w:val="single"/>
        </w:rPr>
      </w:pPr>
    </w:p>
    <w:p w14:paraId="4084FF6D" w14:textId="77777777" w:rsidR="00E30DBD" w:rsidRDefault="00E30DBD" w:rsidP="00672EAF">
      <w:pPr>
        <w:rPr>
          <w:rFonts w:ascii="Times New Roman" w:hAnsi="Times New Roman" w:cs="Times New Roman"/>
          <w:b/>
          <w:bCs/>
          <w:u w:val="single"/>
        </w:rPr>
      </w:pPr>
    </w:p>
    <w:p w14:paraId="7DAD485C" w14:textId="7A4B944B" w:rsidR="00672EAF" w:rsidRDefault="00672EAF" w:rsidP="00672EAF">
      <w:pPr>
        <w:rPr>
          <w:rFonts w:ascii="Times New Roman" w:hAnsi="Times New Roman" w:cs="Times New Roman"/>
          <w:b/>
          <w:bCs/>
          <w:u w:val="single"/>
        </w:rPr>
      </w:pPr>
      <w:r w:rsidRPr="00135766">
        <w:rPr>
          <w:rFonts w:ascii="Times New Roman" w:hAnsi="Times New Roman" w:cs="Times New Roman"/>
          <w:b/>
          <w:bCs/>
          <w:u w:val="single"/>
        </w:rPr>
        <w:lastRenderedPageBreak/>
        <w:t>TABULATION</w:t>
      </w:r>
    </w:p>
    <w:p w14:paraId="7BBDE269" w14:textId="77777777" w:rsidR="00672EAF" w:rsidRDefault="00672EAF" w:rsidP="00672EAF">
      <w:pPr>
        <w:rPr>
          <w:rFonts w:ascii="Times New Roman" w:hAnsi="Times New Roman" w:cs="Times New Roman"/>
          <w:b/>
          <w:bCs/>
          <w:u w:val="single"/>
        </w:rPr>
      </w:pPr>
    </w:p>
    <w:p w14:paraId="1AC6DE2E" w14:textId="28B4BE86" w:rsidR="003D6890" w:rsidRPr="00D036E9" w:rsidRDefault="00672EAF" w:rsidP="003D6890">
      <w:pPr>
        <w:jc w:val="center"/>
        <w:rPr>
          <w:rFonts w:ascii="Times New Roman" w:hAnsi="Times New Roman" w:cs="Times New Roman"/>
          <w:u w:val="single"/>
        </w:rPr>
      </w:pPr>
      <w:r w:rsidRPr="00D036E9">
        <w:rPr>
          <w:rFonts w:ascii="Times New Roman" w:hAnsi="Times New Roman" w:cs="Times New Roman"/>
          <w:u w:val="single"/>
        </w:rPr>
        <w:t xml:space="preserve">Table </w:t>
      </w:r>
      <w:r w:rsidR="003D6890">
        <w:rPr>
          <w:rFonts w:ascii="Times New Roman" w:hAnsi="Times New Roman" w:cs="Times New Roman"/>
          <w:u w:val="single"/>
        </w:rPr>
        <w:t>2</w:t>
      </w:r>
      <w:r w:rsidRPr="00D036E9">
        <w:rPr>
          <w:rFonts w:ascii="Times New Roman" w:hAnsi="Times New Roman" w:cs="Times New Roman"/>
          <w:u w:val="single"/>
        </w:rPr>
        <w:t xml:space="preserve">: </w:t>
      </w:r>
      <w:r w:rsidR="003D6890" w:rsidRPr="00D036E9">
        <w:rPr>
          <w:rFonts w:ascii="Times New Roman" w:hAnsi="Times New Roman" w:cs="Times New Roman"/>
          <w:u w:val="single"/>
        </w:rPr>
        <w:t xml:space="preserve">Variation of </w:t>
      </w:r>
      <w:r w:rsidR="003D6890">
        <w:rPr>
          <w:rFonts w:ascii="Times New Roman" w:hAnsi="Times New Roman" w:cs="Times New Roman"/>
          <w:u w:val="single"/>
        </w:rPr>
        <w:t>(Power)</w:t>
      </w:r>
      <w:r w:rsidR="003D6890">
        <w:rPr>
          <w:rFonts w:ascii="Times New Roman" w:hAnsi="Times New Roman" w:cs="Times New Roman"/>
          <w:u w:val="single"/>
          <w:vertAlign w:val="superscript"/>
        </w:rPr>
        <w:t>1/2</w:t>
      </w:r>
      <w:r w:rsidR="003D6890" w:rsidRPr="00D036E9">
        <w:rPr>
          <w:rFonts w:ascii="Times New Roman" w:hAnsi="Times New Roman" w:cs="Times New Roman"/>
          <w:u w:val="single"/>
        </w:rPr>
        <w:t xml:space="preserve"> with current</w:t>
      </w:r>
    </w:p>
    <w:tbl>
      <w:tblPr>
        <w:tblStyle w:val="TableGrid"/>
        <w:tblW w:w="9244" w:type="dxa"/>
        <w:jc w:val="center"/>
        <w:tblInd w:w="0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22"/>
        <w:gridCol w:w="4622"/>
      </w:tblGrid>
      <w:tr w:rsidR="00672EAF" w:rsidRPr="00D02A17" w14:paraId="4359944F" w14:textId="77777777" w:rsidTr="007F44E4">
        <w:trPr>
          <w:trHeight w:val="423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E46BC5" w14:textId="77777777" w:rsidR="00672EAF" w:rsidRPr="00D02A17" w:rsidRDefault="00672EAF" w:rsidP="007F44E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urrent (A)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73A70" w14:textId="41ECB92D" w:rsidR="00672EAF" w:rsidRPr="003D6890" w:rsidRDefault="003D6890" w:rsidP="007F44E4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3D6890">
              <w:rPr>
                <w:rFonts w:ascii="Times New Roman" w:hAnsi="Times New Roman" w:cs="Times New Roman"/>
              </w:rPr>
              <w:t>Power</w:t>
            </w:r>
            <w:r w:rsidRPr="003D6890">
              <w:rPr>
                <w:rFonts w:ascii="Times New Roman" w:hAnsi="Times New Roman" w:cs="Times New Roman"/>
                <w:vertAlign w:val="superscript"/>
              </w:rPr>
              <w:t>1/2</w:t>
            </w:r>
            <w:r>
              <w:rPr>
                <w:rFonts w:ascii="Times New Roman" w:hAnsi="Times New Roman" w:cs="Times New Roman"/>
              </w:rPr>
              <w:t xml:space="preserve"> (</w:t>
            </w:r>
            <w:r>
              <w:rPr>
                <w:rFonts w:ascii="Times New Roman" w:hAnsi="Times New Roman" w:cs="Times New Roman"/>
                <w:vertAlign w:val="superscript"/>
              </w:rPr>
              <w:t>W1/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672EAF" w:rsidRPr="00D02A17" w14:paraId="510D830C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9B6853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FE18E3" w14:textId="3FFE6864" w:rsidR="00672EAF" w:rsidRPr="00D02A17" w:rsidRDefault="00672EAF" w:rsidP="007F44E4">
            <w:pPr>
              <w:spacing w:line="259" w:lineRule="auto"/>
              <w:ind w:left="67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0</w:t>
            </w:r>
            <w:r w:rsidR="003D6890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</w:tr>
      <w:tr w:rsidR="00672EAF" w:rsidRPr="00D02A17" w14:paraId="438B9703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69413F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0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F8D836" w14:textId="38E3C64D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41</w:t>
            </w:r>
          </w:p>
        </w:tc>
      </w:tr>
      <w:tr w:rsidR="00672EAF" w:rsidRPr="00D02A17" w14:paraId="3D3D980F" w14:textId="77777777" w:rsidTr="007F44E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2D309E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AF1822" w14:textId="1A185A7D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24</w:t>
            </w:r>
          </w:p>
        </w:tc>
      </w:tr>
      <w:tr w:rsidR="00672EAF" w:rsidRPr="00D02A17" w14:paraId="29970590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FF4AC4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1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E440CF" w14:textId="3A0474BF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.16</w:t>
            </w:r>
          </w:p>
        </w:tc>
      </w:tr>
      <w:tr w:rsidR="00672EAF" w:rsidRPr="00D02A17" w14:paraId="624421DA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D4047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57AAE6" w14:textId="6E73064E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12</w:t>
            </w:r>
          </w:p>
        </w:tc>
      </w:tr>
      <w:tr w:rsidR="00672EAF" w:rsidRPr="00D02A17" w14:paraId="256FFBDC" w14:textId="77777777" w:rsidTr="007F44E4">
        <w:trPr>
          <w:trHeight w:val="422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D3A267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2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A2D12" w14:textId="4F6CF8AE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.</w:t>
            </w:r>
            <w:r w:rsidR="0037204B">
              <w:rPr>
                <w:rFonts w:ascii="Times New Roman" w:hAnsi="Times New Roman" w:cs="Times New Roman"/>
                <w:sz w:val="22"/>
                <w:szCs w:val="22"/>
              </w:rPr>
              <w:t>39</w:t>
            </w:r>
          </w:p>
        </w:tc>
      </w:tr>
      <w:tr w:rsidR="00672EAF" w:rsidRPr="00D02A17" w14:paraId="74F17B52" w14:textId="77777777" w:rsidTr="007F44E4">
        <w:trPr>
          <w:trHeight w:val="439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DE51D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EB5A3C" w14:textId="4F849A0D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.</w:t>
            </w:r>
            <w:r w:rsidR="0037204B">
              <w:rPr>
                <w:rFonts w:ascii="Times New Roman" w:hAnsi="Times New Roman" w:cs="Times New Roman"/>
                <w:sz w:val="22"/>
                <w:szCs w:val="22"/>
              </w:rPr>
              <w:t>32</w:t>
            </w:r>
          </w:p>
        </w:tc>
      </w:tr>
      <w:tr w:rsidR="00672EAF" w:rsidRPr="00D02A17" w14:paraId="71D84D00" w14:textId="77777777" w:rsidTr="007F44E4">
        <w:trPr>
          <w:trHeight w:val="430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14FC96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.5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2AF3D1" w14:textId="59EB887B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.</w:t>
            </w:r>
            <w:r w:rsidR="0037204B">
              <w:rPr>
                <w:rFonts w:ascii="Times New Roman" w:hAnsi="Times New Roman" w:cs="Times New Roman"/>
                <w:sz w:val="22"/>
                <w:szCs w:val="22"/>
              </w:rPr>
              <w:t>35</w:t>
            </w:r>
          </w:p>
        </w:tc>
      </w:tr>
      <w:tr w:rsidR="00672EAF" w:rsidRPr="00D02A17" w14:paraId="726472F9" w14:textId="77777777" w:rsidTr="007F44E4">
        <w:trPr>
          <w:trHeight w:val="425"/>
          <w:jc w:val="center"/>
        </w:trPr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0EDC0F" w14:textId="77777777" w:rsidR="00672EAF" w:rsidRPr="00D02A17" w:rsidRDefault="00672EAF" w:rsidP="007F44E4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.0</w:t>
            </w:r>
          </w:p>
        </w:tc>
        <w:tc>
          <w:tcPr>
            <w:tcW w:w="3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1CE405" w14:textId="119435C7" w:rsidR="00672EAF" w:rsidRPr="00D02A17" w:rsidRDefault="003D6890" w:rsidP="007F44E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.</w:t>
            </w:r>
            <w:r w:rsidR="0037204B">
              <w:rPr>
                <w:rFonts w:ascii="Times New Roman" w:hAnsi="Times New Roman" w:cs="Times New Roman"/>
                <w:sz w:val="22"/>
                <w:szCs w:val="22"/>
              </w:rPr>
              <w:t>43</w:t>
            </w:r>
          </w:p>
        </w:tc>
      </w:tr>
    </w:tbl>
    <w:p w14:paraId="129BAE86" w14:textId="77777777" w:rsidR="00672EAF" w:rsidRDefault="00672EAF" w:rsidP="00672EAF">
      <w:pPr>
        <w:rPr>
          <w:rFonts w:ascii="Times New Roman" w:hAnsi="Times New Roman" w:cs="Times New Roman"/>
          <w:sz w:val="24"/>
          <w:szCs w:val="24"/>
        </w:rPr>
      </w:pPr>
    </w:p>
    <w:p w14:paraId="176B9F15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213F32E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8D4E0EB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98EB405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8FBA764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2D8AE35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94C2176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391A35E6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398B8F6F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3E4EA4CF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27B28DC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D8E30D7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B5D593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435C3D12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3BED33B5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1F18E930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DD80506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A3EB384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ABB8591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0292217E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FC2FDC0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AA6FFDC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51668428" w14:textId="66F1ECAA" w:rsidR="00672EAF" w:rsidRDefault="00672EAF" w:rsidP="00672EAF">
      <w:pPr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A112207" wp14:editId="73F63C95">
                <wp:simplePos x="0" y="0"/>
                <wp:positionH relativeFrom="column">
                  <wp:posOffset>-103967</wp:posOffset>
                </wp:positionH>
                <wp:positionV relativeFrom="paragraph">
                  <wp:posOffset>415925</wp:posOffset>
                </wp:positionV>
                <wp:extent cx="6873391" cy="8562814"/>
                <wp:effectExtent l="0" t="0" r="0" b="0"/>
                <wp:wrapTopAndBottom/>
                <wp:docPr id="312847603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391" cy="8562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BD0EA0" w14:textId="731D6F6B" w:rsidR="0037204B" w:rsidRDefault="00672EAF" w:rsidP="0037204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FA514AF" wp14:editId="4541267B">
                                  <wp:extent cx="6651817" cy="4745182"/>
                                  <wp:effectExtent l="0" t="0" r="0" b="0"/>
                                  <wp:docPr id="1890976814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90976814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t="448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63154" cy="47532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4693BC" w14:textId="3D71E076" w:rsidR="00672EAF" w:rsidRDefault="00672EAF" w:rsidP="00672EAF">
                            <w:pPr>
                              <w:pStyle w:val="Heading3"/>
                              <w:spacing w:after="315"/>
                              <w:ind w:right="4"/>
                            </w:pP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8</w:t>
                            </w: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Pr="00D036E9">
                              <w:t xml:space="preserve">Variation </w:t>
                            </w:r>
                            <w:proofErr w:type="gramStart"/>
                            <w:r w:rsidRPr="00D036E9">
                              <w:t>of</w:t>
                            </w:r>
                            <w:r w:rsidR="0032217D">
                              <w:t xml:space="preserve"> </w:t>
                            </w:r>
                            <w:r w:rsidRPr="00D036E9">
                              <w:t xml:space="preserve"> </w:t>
                            </w:r>
                            <w:r w:rsidR="0032217D" w:rsidRPr="003D6890">
                              <w:t>Power</w:t>
                            </w:r>
                            <w:proofErr w:type="gramEnd"/>
                            <w:r w:rsidR="0032217D" w:rsidRPr="003D6890">
                              <w:rPr>
                                <w:vertAlign w:val="superscript"/>
                              </w:rPr>
                              <w:t>1/</w:t>
                            </w:r>
                            <w:proofErr w:type="gramStart"/>
                            <w:r w:rsidR="0032217D" w:rsidRPr="003D6890">
                              <w:rPr>
                                <w:vertAlign w:val="superscript"/>
                              </w:rPr>
                              <w:t>2</w:t>
                            </w:r>
                            <w:r w:rsidR="0032217D">
                              <w:t xml:space="preserve"> </w:t>
                            </w:r>
                            <w:r w:rsidRPr="00D036E9">
                              <w:t xml:space="preserve"> with</w:t>
                            </w:r>
                            <w:proofErr w:type="gramEnd"/>
                            <w:r w:rsidRPr="00D036E9">
                              <w:t xml:space="preserve"> current</w:t>
                            </w:r>
                          </w:p>
                          <w:p w14:paraId="003DC1DA" w14:textId="77777777" w:rsidR="0037204B" w:rsidRDefault="0037204B" w:rsidP="0037204B"/>
                          <w:p w14:paraId="7C223794" w14:textId="77777777" w:rsidR="0037204B" w:rsidRDefault="0037204B" w:rsidP="0037204B"/>
                          <w:p w14:paraId="72282386" w14:textId="77777777" w:rsidR="0037204B" w:rsidRDefault="0037204B" w:rsidP="0037204B"/>
                          <w:p w14:paraId="3FB08CFC" w14:textId="77777777" w:rsidR="0037204B" w:rsidRPr="0037204B" w:rsidRDefault="0037204B" w:rsidP="0037204B"/>
                          <w:p w14:paraId="2F9E9333" w14:textId="77777777" w:rsidR="00672EAF" w:rsidRPr="00A67C7C" w:rsidRDefault="00672EAF" w:rsidP="00672EAF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12207" id="_x0000_s1140" style="position:absolute;left:0;text-align:left;margin-left:-8.2pt;margin-top:32.75pt;width:541.2pt;height:674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" filled="f" stroked="f">
                <v:textbox>
                  <w:txbxContent>
                    <w:p w14:paraId="23BD0EA0" w14:textId="731D6F6B" w:rsidR="0037204B" w:rsidRDefault="00672EAF" w:rsidP="0037204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FA514AF" wp14:editId="4541267B">
                            <wp:extent cx="6651817" cy="4745182"/>
                            <wp:effectExtent l="0" t="0" r="0" b="0"/>
                            <wp:docPr id="189097681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90976814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t="448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63154" cy="47532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4693BC" w14:textId="3D71E076" w:rsidR="00672EAF" w:rsidRDefault="00672EAF" w:rsidP="00672EAF">
                      <w:pPr>
                        <w:pStyle w:val="Heading3"/>
                        <w:spacing w:after="315"/>
                        <w:ind w:right="4"/>
                      </w:pPr>
                      <w:r w:rsidRPr="00D02A17">
                        <w:rPr>
                          <w:sz w:val="22"/>
                          <w:szCs w:val="22"/>
                        </w:rPr>
                        <w:t xml:space="preserve">Figure </w:t>
                      </w:r>
                      <w:r>
                        <w:rPr>
                          <w:sz w:val="22"/>
                          <w:szCs w:val="22"/>
                        </w:rPr>
                        <w:t>8</w:t>
                      </w:r>
                      <w:r w:rsidRPr="00D02A17">
                        <w:rPr>
                          <w:sz w:val="22"/>
                          <w:szCs w:val="22"/>
                        </w:rPr>
                        <w:t xml:space="preserve">: </w:t>
                      </w:r>
                      <w:r w:rsidRPr="00D036E9">
                        <w:t xml:space="preserve">Variation </w:t>
                      </w:r>
                      <w:proofErr w:type="gramStart"/>
                      <w:r w:rsidRPr="00D036E9">
                        <w:t>of</w:t>
                      </w:r>
                      <w:r w:rsidR="0032217D">
                        <w:t xml:space="preserve"> </w:t>
                      </w:r>
                      <w:r w:rsidRPr="00D036E9">
                        <w:t xml:space="preserve"> </w:t>
                      </w:r>
                      <w:r w:rsidR="0032217D" w:rsidRPr="003D6890">
                        <w:t>Power</w:t>
                      </w:r>
                      <w:proofErr w:type="gramEnd"/>
                      <w:r w:rsidR="0032217D" w:rsidRPr="003D6890">
                        <w:rPr>
                          <w:vertAlign w:val="superscript"/>
                        </w:rPr>
                        <w:t>1/</w:t>
                      </w:r>
                      <w:proofErr w:type="gramStart"/>
                      <w:r w:rsidR="0032217D" w:rsidRPr="003D6890">
                        <w:rPr>
                          <w:vertAlign w:val="superscript"/>
                        </w:rPr>
                        <w:t>2</w:t>
                      </w:r>
                      <w:r w:rsidR="0032217D">
                        <w:t xml:space="preserve"> </w:t>
                      </w:r>
                      <w:r w:rsidRPr="00D036E9">
                        <w:t xml:space="preserve"> with</w:t>
                      </w:r>
                      <w:proofErr w:type="gramEnd"/>
                      <w:r w:rsidRPr="00D036E9">
                        <w:t xml:space="preserve"> current</w:t>
                      </w:r>
                    </w:p>
                    <w:p w14:paraId="003DC1DA" w14:textId="77777777" w:rsidR="0037204B" w:rsidRDefault="0037204B" w:rsidP="0037204B"/>
                    <w:p w14:paraId="7C223794" w14:textId="77777777" w:rsidR="0037204B" w:rsidRDefault="0037204B" w:rsidP="0037204B"/>
                    <w:p w14:paraId="72282386" w14:textId="77777777" w:rsidR="0037204B" w:rsidRDefault="0037204B" w:rsidP="0037204B"/>
                    <w:p w14:paraId="3FB08CFC" w14:textId="77777777" w:rsidR="0037204B" w:rsidRPr="0037204B" w:rsidRDefault="0037204B" w:rsidP="0037204B"/>
                    <w:p w14:paraId="2F9E9333" w14:textId="77777777" w:rsidR="00672EAF" w:rsidRPr="00A67C7C" w:rsidRDefault="00672EAF" w:rsidP="00672EAF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 w14:paraId="4C5C3ADF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295B65DD" w14:textId="77777777" w:rsidR="00672EAF" w:rsidRDefault="00672EAF">
      <w:pPr>
        <w:rPr>
          <w:rFonts w:ascii="Times New Roman" w:hAnsi="Times New Roman" w:cs="Times New Roman"/>
          <w:sz w:val="24"/>
          <w:szCs w:val="24"/>
        </w:rPr>
      </w:pPr>
    </w:p>
    <w:p w14:paraId="66968EBB" w14:textId="77777777" w:rsidR="003D6890" w:rsidRDefault="003D6890">
      <w:pPr>
        <w:rPr>
          <w:rFonts w:ascii="Times New Roman" w:hAnsi="Times New Roman" w:cs="Times New Roman"/>
          <w:sz w:val="24"/>
          <w:szCs w:val="24"/>
        </w:rPr>
      </w:pPr>
    </w:p>
    <w:p w14:paraId="588CC371" w14:textId="09AFA4B5" w:rsidR="003D6890" w:rsidRDefault="00E30D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</w:t>
      </w:r>
      <w:r w:rsidR="005A0AF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</w:p>
    <w:p w14:paraId="4C7A16EE" w14:textId="5EDE9412" w:rsidR="00E30DBD" w:rsidRPr="00E30DBD" w:rsidRDefault="00000000" w:rsidP="005A0AF6">
      <w:pPr>
        <w:spacing w:line="480" w:lineRule="auto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 w:cs="Times New Roman"/>
            </w:rPr>
            <m:t>=gradient of figure 7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gradient of figure 8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4.78 V/A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 xml:space="preserve">=2.06 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W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</w:rPr>
            <m:t>/A</m:t>
          </m:r>
        </m:oMath>
      </m:oMathPara>
    </w:p>
    <w:p w14:paraId="030C48EE" w14:textId="77777777" w:rsidR="005A0AF6" w:rsidRDefault="005A0AF6" w:rsidP="005A0AF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figure 8, </w:t>
      </w:r>
    </w:p>
    <w:p w14:paraId="6FD28564" w14:textId="075DD3EF" w:rsidR="0055043C" w:rsidRPr="00AC1EBC" w:rsidRDefault="00000000" w:rsidP="0055043C">
      <w:pPr>
        <w:spacing w:line="480" w:lineRule="auto"/>
        <w:jc w:val="center"/>
        <w:rPr>
          <w:rFonts w:ascii="Times New Roman" w:eastAsiaTheme="minorEastAsia" w:hAnsi="Times New Roman" w:cs="Times New Roman"/>
          <w:u w:val="double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C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C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 xml:space="preserve"> ×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q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C</m:t>
                      </m:r>
                    </m:sub>
                  </m:sSub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q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) 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×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× 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q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) </m:t>
              </m:r>
            </m:e>
            <m:sup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2.06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u w:val="double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u w:val="double"/>
                </w:rPr>
                <m:t>eq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  <w:u w:val="double"/>
            </w:rPr>
            <m:t xml:space="preserve">=4.24 </m:t>
          </m:r>
          <m:r>
            <w:rPr>
              <w:rFonts w:ascii="Cambria Math" w:hAnsi="Cambria Math" w:cs="Times New Roman"/>
              <w:u w:val="double"/>
            </w:rPr>
            <m:t>Ω</m:t>
          </m:r>
        </m:oMath>
      </m:oMathPara>
    </w:p>
    <w:p w14:paraId="57338D92" w14:textId="77777777" w:rsidR="0055043C" w:rsidRDefault="0055043C" w:rsidP="0055043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figure 7, </w:t>
      </w:r>
    </w:p>
    <w:p w14:paraId="45969AC8" w14:textId="77777777" w:rsidR="00AC1EBC" w:rsidRDefault="00000000" w:rsidP="0055043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q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C</m:t>
                      </m:r>
                    </m:sub>
                  </m:sSub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C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C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q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×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C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y</m:t>
          </m:r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 × x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q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</w:rPr>
            <m:t>=4.78</m:t>
          </m:r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q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Z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q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) 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-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q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) 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Times New Roman" w:eastAsiaTheme="minorEastAsia" w:hAnsi="Times New Roman" w:cs="Times New Roman"/>
              <w:sz w:val="24"/>
              <w:szCs w:val="24"/>
            </w:rPr>
            <w:br/>
          </m:r>
        </m:oMath>
      </m:oMathPara>
      <w:r w:rsidR="00AC1EB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.78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.24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53C775FC" w14:textId="35AA0E9F" w:rsidR="003D6890" w:rsidRPr="00AC1EBC" w:rsidRDefault="00000000" w:rsidP="0055043C">
      <w:pPr>
        <w:spacing w:line="480" w:lineRule="auto"/>
        <w:jc w:val="center"/>
        <w:rPr>
          <w:rFonts w:ascii="Times New Roman" w:eastAsiaTheme="minorEastAsia" w:hAnsi="Times New Roman" w:cs="Times New Roman"/>
          <w:sz w:val="24"/>
          <w:szCs w:val="24"/>
          <w:u w:val="double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u w:val="double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u w:val="double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u w:val="double"/>
              </w:rPr>
              <m:t>eq</m:t>
            </m:r>
          </m:sub>
        </m:sSub>
        <m:r>
          <w:rPr>
            <w:rFonts w:ascii="Cambria Math" w:hAnsi="Cambria Math" w:cs="Times New Roman"/>
            <w:sz w:val="24"/>
            <w:szCs w:val="24"/>
            <w:u w:val="double"/>
          </w:rPr>
          <m:t xml:space="preserve">=2.207 </m:t>
        </m:r>
        <m:r>
          <w:rPr>
            <w:rFonts w:ascii="Cambria Math" w:hAnsi="Cambria Math" w:cs="Times New Roman"/>
            <w:u w:val="double"/>
          </w:rPr>
          <m:t>Ω</m:t>
        </m:r>
      </m:oMath>
      <w:r w:rsidR="003D6890" w:rsidRPr="00AC1EBC">
        <w:rPr>
          <w:rFonts w:ascii="Times New Roman" w:hAnsi="Times New Roman" w:cs="Times New Roman"/>
          <w:sz w:val="24"/>
          <w:szCs w:val="24"/>
          <w:u w:val="double"/>
        </w:rPr>
        <w:br w:type="page"/>
      </w:r>
    </w:p>
    <w:p w14:paraId="3EF20CDA" w14:textId="0F3C8125" w:rsidR="005A2C8D" w:rsidRDefault="005A2C8D" w:rsidP="005A2C8D">
      <w:pPr>
        <w:rPr>
          <w:rFonts w:ascii="Times New Roman" w:hAnsi="Times New Roman" w:cs="Times New Roman"/>
          <w:b/>
          <w:bCs/>
        </w:rPr>
      </w:pPr>
      <w:r w:rsidRPr="00E30DBD">
        <w:rPr>
          <w:rFonts w:ascii="Times New Roman" w:hAnsi="Times New Roman" w:cs="Times New Roman"/>
          <w:b/>
          <w:bCs/>
        </w:rPr>
        <w:lastRenderedPageBreak/>
        <w:t xml:space="preserve">Part </w:t>
      </w:r>
      <w:r>
        <w:rPr>
          <w:rFonts w:ascii="Times New Roman" w:hAnsi="Times New Roman" w:cs="Times New Roman"/>
          <w:b/>
          <w:bCs/>
        </w:rPr>
        <w:t>c</w:t>
      </w:r>
      <w:r w:rsidRPr="00E30DBD">
        <w:rPr>
          <w:rFonts w:ascii="Times New Roman" w:hAnsi="Times New Roman" w:cs="Times New Roman"/>
          <w:b/>
          <w:bCs/>
        </w:rPr>
        <w:t>)</w:t>
      </w:r>
    </w:p>
    <w:p w14:paraId="0D8656FD" w14:textId="77777777" w:rsidR="005A2C8D" w:rsidRDefault="005A2C8D" w:rsidP="005A2C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ing the 1</w:t>
      </w:r>
      <w:proofErr w:type="gramStart"/>
      <w:r>
        <w:rPr>
          <w:rFonts w:ascii="Times New Roman" w:hAnsi="Times New Roman" w:cs="Times New Roman"/>
          <w:vertAlign w:val="superscript"/>
        </w:rPr>
        <w:t xml:space="preserve">st  </w:t>
      </w:r>
      <w:r>
        <w:rPr>
          <w:rFonts w:ascii="Times New Roman" w:hAnsi="Times New Roman" w:cs="Times New Roman"/>
        </w:rPr>
        <w:t>data</w:t>
      </w:r>
      <w:proofErr w:type="gramEnd"/>
      <w:r>
        <w:rPr>
          <w:rFonts w:ascii="Times New Roman" w:hAnsi="Times New Roman" w:cs="Times New Roman"/>
        </w:rPr>
        <w:t xml:space="preserve"> set of the table,</w:t>
      </w:r>
    </w:p>
    <w:p w14:paraId="0552E89A" w14:textId="4603BB02" w:rsidR="005A2C8D" w:rsidRPr="005A2C8D" w:rsidRDefault="00000000" w:rsidP="005A2C8D">
      <w:pPr>
        <w:spacing w:line="480" w:lineRule="auto"/>
        <w:jc w:val="center"/>
        <w:rPr>
          <w:rFonts w:ascii="Times New Roman" w:hAnsi="Times New Roman" w:cs="Times New Roman"/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 w:cs="Times New Roman"/>
                  <w:vertAlign w:val="superscript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P</m:t>
              </m:r>
            </m:sub>
          </m:sSub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 w:cs="Times New Roman"/>
                  <w:vertAlign w:val="superscript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P</m:t>
              </m:r>
            </m:sub>
          </m:sSub>
          <m:r>
            <w:rPr>
              <w:rFonts w:ascii="Cambria Math" w:hAnsi="Cambria Math" w:cs="Times New Roman"/>
              <w:vertAlign w:val="superscript"/>
            </w:rPr>
            <m:t>.</m:t>
          </m:r>
          <m:sSub>
            <m:sSub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sSubPr>
            <m:e>
              <m:r>
                <w:rPr>
                  <w:rFonts w:ascii="Cambria Math" w:hAnsi="Cambria Math" w:cs="Times New Roman"/>
                  <w:vertAlign w:val="superscript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vertAlign w:val="superscript"/>
                </w:rPr>
                <m:t>P</m:t>
              </m:r>
            </m:sub>
          </m:sSub>
          <m:r>
            <w:rPr>
              <w:rFonts w:ascii="Cambria Math" w:hAnsi="Cambria Math" w:cs="Times New Roman"/>
              <w:vertAlign w:val="superscript"/>
            </w:rPr>
            <m:t>.</m:t>
          </m:r>
          <m:func>
            <m:funcPr>
              <m:ctrlPr>
                <w:rPr>
                  <w:rFonts w:ascii="Cambria Math" w:hAnsi="Cambria Math" w:cs="Times New Roman"/>
                  <w:vertAlign w:val="superscript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vertAlign w:val="superscript"/>
                </w:rPr>
                <m:t>Cos</m:t>
              </m: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θ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w:rPr>
              <w:rFonts w:ascii="Cambria Math" w:hAnsi="Cambria Math" w:cs="Times New Roman"/>
              <w:vertAlign w:val="superscript"/>
            </w:rPr>
            <m:t>Power factor, Cos</m:t>
          </m:r>
          <m:d>
            <m:d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dPr>
            <m:e>
              <m:r>
                <w:rPr>
                  <w:rFonts w:ascii="Cambria Math" w:hAnsi="Cambria Math" w:cs="Times New Roman"/>
                  <w:vertAlign w:val="superscript"/>
                </w:rPr>
                <m:t>θ</m:t>
              </m:r>
            </m:e>
          </m:d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sub>
              </m:sSub>
              <m:r>
                <w:rPr>
                  <w:rFonts w:ascii="Cambria Math" w:hAnsi="Cambria Math" w:cs="Times New Roman"/>
                  <w:vertAlign w:val="superscript"/>
                </w:rPr>
                <m:t>.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Pr>
            <m:num>
              <m:r>
                <w:rPr>
                  <w:rFonts w:ascii="Cambria Math" w:hAnsi="Cambria Math" w:cs="Times New Roman"/>
                  <w:vertAlign w:val="superscript"/>
                </w:rPr>
                <m:t>450 W</m:t>
              </m:r>
            </m:num>
            <m:den>
              <m:r>
                <w:rPr>
                  <w:rFonts w:ascii="Cambria Math" w:hAnsi="Cambria Math" w:cs="Times New Roman"/>
                  <w:vertAlign w:val="superscript"/>
                </w:rPr>
                <m:t>230 ×1.9 VA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>=1.03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w:rPr>
              <w:rFonts w:ascii="Cambria Math" w:hAnsi="Cambria Math" w:cs="Times New Roman"/>
              <w:vertAlign w:val="superscript"/>
            </w:rPr>
            <m:t>Voltage regulation</m:t>
          </m:r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(V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NL</m:t>
                  </m:r>
                </m:sub>
              </m:sSub>
              <m:r>
                <w:rPr>
                  <w:rFonts w:ascii="Cambria Math" w:hAnsi="Cambria Math" w:cs="Times New Roman"/>
                  <w:vertAlign w:val="superscript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FL</m:t>
                  </m:r>
                </m:sub>
              </m:sSub>
              <m:r>
                <w:rPr>
                  <w:rFonts w:ascii="Cambria Math" w:hAnsi="Cambria Math" w:cs="Times New Roman"/>
                  <w:vertAlign w:val="superscript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FL</m:t>
                  </m:r>
                </m:sub>
              </m:sSub>
            </m:den>
          </m:f>
          <m:r>
            <w:rPr>
              <w:rFonts w:ascii="Cambria Math" w:hAnsi="Cambria Math" w:cs="Times New Roman"/>
              <w:vertAlign w:val="superscript"/>
            </w:rPr>
            <m:t xml:space="preserve"> ×100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eastAsiaTheme="minorEastAsia" w:hAnsi="Cambria Math" w:cs="Times New Roman"/>
              <w:vertAlign w:val="superscript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vertAlign w:val="superscript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vertAlign w:val="superscript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vertAlign w:val="superscript"/>
                    </w:rPr>
                    <m:t>115-112</m:t>
                  </m:r>
                </m:e>
              </m:d>
            </m:num>
            <m:den>
              <m:r>
                <w:rPr>
                  <w:rFonts w:ascii="Cambria Math" w:eastAsiaTheme="minorEastAsia" w:hAnsi="Cambria Math" w:cs="Times New Roman"/>
                  <w:vertAlign w:val="superscript"/>
                </w:rPr>
                <m:t>112</m:t>
              </m:r>
            </m:den>
          </m:f>
          <m:r>
            <w:rPr>
              <w:rFonts w:ascii="Cambria Math" w:hAnsi="Cambria Math" w:cs="Times New Roman"/>
              <w:vertAlign w:val="superscript"/>
            </w:rPr>
            <m:t xml:space="preserve"> ×100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>=2.68%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w:rPr>
              <w:rFonts w:ascii="Cambria Math" w:hAnsi="Cambria Math" w:cs="Times New Roman"/>
              <w:vertAlign w:val="superscript"/>
            </w:rPr>
            <m:t>Efficiency</m:t>
          </m:r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vertAlign w:val="superscript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vertAlign w:val="superscript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vertAlign w:val="superscript"/>
                    </w:rPr>
                    <m:t>IN</m:t>
                  </m:r>
                </m:sub>
              </m:sSub>
            </m:den>
          </m:f>
          <m:r>
            <w:rPr>
              <w:rFonts w:ascii="Cambria Math" w:hAnsi="Cambria Math" w:cs="Times New Roman"/>
              <w:vertAlign w:val="superscript"/>
            </w:rPr>
            <m:t xml:space="preserve"> ×100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vertAlign w:val="superscript"/>
                </w:rPr>
              </m:ctrlPr>
            </m:fPr>
            <m:num>
              <m:r>
                <w:rPr>
                  <w:rFonts w:ascii="Cambria Math" w:hAnsi="Cambria Math" w:cs="Times New Roman"/>
                  <w:vertAlign w:val="superscript"/>
                </w:rPr>
                <m:t>410</m:t>
              </m:r>
            </m:num>
            <m:den>
              <m:r>
                <w:rPr>
                  <w:rFonts w:ascii="Cambria Math" w:hAnsi="Cambria Math" w:cs="Times New Roman"/>
                  <w:vertAlign w:val="superscript"/>
                </w:rPr>
                <m:t>450</m:t>
              </m:r>
            </m:den>
          </m:f>
          <m:r>
            <w:rPr>
              <w:rFonts w:ascii="Cambria Math" w:hAnsi="Cambria Math" w:cs="Times New Roman"/>
              <w:vertAlign w:val="superscript"/>
            </w:rPr>
            <m:t xml:space="preserve"> ×100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aln/>
            </m:rPr>
            <w:rPr>
              <w:rFonts w:ascii="Cambria Math" w:hAnsi="Cambria Math" w:cs="Times New Roman"/>
              <w:vertAlign w:val="superscript"/>
            </w:rPr>
            <m:t>= 91.11%</m:t>
          </m:r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m:rPr>
              <m:sty m:val="p"/>
            </m:rPr>
            <w:rPr>
              <w:rFonts w:ascii="Cambria Math" w:hAnsi="Cambria Math" w:cs="Times New Roman"/>
              <w:vertAlign w:val="superscript"/>
            </w:rPr>
            <w:br/>
          </m:r>
        </m:oMath>
        <m:oMath>
          <m:r>
            <w:rPr>
              <w:rFonts w:ascii="Cambria Math" w:hAnsi="Cambria Math" w:cs="Times New Roman"/>
              <w:vertAlign w:val="superscript"/>
            </w:rPr>
            <m:t xml:space="preserve"> </m:t>
          </m:r>
        </m:oMath>
      </m:oMathPara>
    </w:p>
    <w:p w14:paraId="19167B6E" w14:textId="77777777" w:rsidR="003D6890" w:rsidRDefault="003D68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678F00B" w14:textId="6C56771A" w:rsidR="009828F8" w:rsidRPr="009828F8" w:rsidRDefault="009828F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>RESULTS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  <w:b/>
          <w:bCs/>
        </w:rPr>
        <w:t xml:space="preserve">Part a), b) </w:t>
      </w:r>
      <w:r>
        <w:rPr>
          <w:rFonts w:ascii="Times New Roman" w:hAnsi="Times New Roman" w:cs="Times New Roman"/>
          <w:b/>
          <w:bCs/>
        </w:rPr>
        <w:br/>
      </w:r>
    </w:p>
    <w:tbl>
      <w:tblPr>
        <w:tblStyle w:val="TableGrid"/>
        <w:tblW w:w="6770" w:type="dxa"/>
        <w:jc w:val="center"/>
        <w:tblInd w:w="0" w:type="dxa"/>
        <w:tblCellMar>
          <w:top w:w="1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809"/>
        <w:gridCol w:w="3961"/>
      </w:tblGrid>
      <w:tr w:rsidR="007448D4" w:rsidRPr="00D02A17" w14:paraId="6D180BD2" w14:textId="77777777" w:rsidTr="007448D4">
        <w:trPr>
          <w:trHeight w:val="422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9DD227" w14:textId="77777777" w:rsidR="007448D4" w:rsidRPr="00D02A17" w:rsidRDefault="007448D4" w:rsidP="007448D4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R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C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C82575" w14:textId="1C6D5BDE" w:rsidR="007448D4" w:rsidRPr="00D02A17" w:rsidRDefault="007448D4" w:rsidP="007448D4">
            <w:pPr>
              <w:ind w:left="6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778.571 Ω</m:t>
                </m:r>
              </m:oMath>
            </m:oMathPara>
          </w:p>
        </w:tc>
      </w:tr>
      <w:tr w:rsidR="007448D4" w:rsidRPr="00D02A17" w14:paraId="44E65903" w14:textId="77777777" w:rsidTr="007448D4">
        <w:trPr>
          <w:trHeight w:val="425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8A57A5" w14:textId="77777777" w:rsidR="007448D4" w:rsidRPr="00D02A17" w:rsidRDefault="007448D4" w:rsidP="007448D4">
            <w:pPr>
              <w:spacing w:line="259" w:lineRule="auto"/>
              <w:ind w:lef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m</w:t>
            </w:r>
            <w:proofErr w:type="spellEnd"/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EE9FE" w14:textId="2A6A1C1B" w:rsidR="007448D4" w:rsidRPr="00D02A17" w:rsidRDefault="007448D4" w:rsidP="007448D4">
            <w:pPr>
              <w:ind w:left="6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510.970 Ω</m:t>
                </m:r>
              </m:oMath>
            </m:oMathPara>
          </w:p>
        </w:tc>
      </w:tr>
      <w:tr w:rsidR="007448D4" w:rsidRPr="00D02A17" w14:paraId="546DB827" w14:textId="77777777" w:rsidTr="007448D4">
        <w:trPr>
          <w:trHeight w:val="425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F1AEAA" w14:textId="77777777" w:rsidR="007448D4" w:rsidRPr="00D02A17" w:rsidRDefault="007448D4" w:rsidP="007448D4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Req</w:t>
            </w:r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115C60" w14:textId="43C50416" w:rsidR="007448D4" w:rsidRPr="00D02A17" w:rsidRDefault="007448D4" w:rsidP="007448D4">
            <w:pPr>
              <w:ind w:left="6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 xml:space="preserve">4.24 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Ω</m:t>
                </m:r>
              </m:oMath>
            </m:oMathPara>
          </w:p>
        </w:tc>
      </w:tr>
      <w:tr w:rsidR="007448D4" w:rsidRPr="00D02A17" w14:paraId="06EC7E54" w14:textId="77777777" w:rsidTr="007448D4">
        <w:trPr>
          <w:trHeight w:val="422"/>
          <w:jc w:val="center"/>
        </w:trPr>
        <w:tc>
          <w:tcPr>
            <w:tcW w:w="2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E97CC" w14:textId="77777777" w:rsidR="007448D4" w:rsidRPr="00D02A17" w:rsidRDefault="007448D4" w:rsidP="007448D4">
            <w:pPr>
              <w:spacing w:line="259" w:lineRule="auto"/>
              <w:ind w:right="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r w:rsidRPr="00D02A17">
              <w:rPr>
                <w:rFonts w:ascii="Times New Roman" w:hAnsi="Times New Roman" w:cs="Times New Roman"/>
                <w:sz w:val="22"/>
                <w:szCs w:val="22"/>
                <w:vertAlign w:val="subscript"/>
              </w:rPr>
              <w:t>eq</w:t>
            </w:r>
            <w:proofErr w:type="spellEnd"/>
          </w:p>
        </w:tc>
        <w:tc>
          <w:tcPr>
            <w:tcW w:w="39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2E4E" w14:textId="783A9662" w:rsidR="007448D4" w:rsidRPr="00D02A17" w:rsidRDefault="007448D4" w:rsidP="007448D4">
            <w:pPr>
              <w:ind w:left="6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2.207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Ω</m:t>
                </m:r>
              </m:oMath>
            </m:oMathPara>
          </w:p>
        </w:tc>
      </w:tr>
    </w:tbl>
    <w:p w14:paraId="61D7500C" w14:textId="0620D005" w:rsidR="003D6890" w:rsidRPr="009828F8" w:rsidRDefault="003D6890">
      <w:pPr>
        <w:rPr>
          <w:rFonts w:ascii="Times New Roman" w:hAnsi="Times New Roman" w:cs="Times New Roman"/>
          <w:b/>
          <w:bCs/>
        </w:rPr>
      </w:pPr>
    </w:p>
    <w:p w14:paraId="273DA779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773A21A1" w14:textId="7A63B23D" w:rsidR="009828F8" w:rsidRDefault="009828F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B9B82F" wp14:editId="3BFA5CA6">
                <wp:simplePos x="0" y="0"/>
                <wp:positionH relativeFrom="column">
                  <wp:posOffset>221615</wp:posOffset>
                </wp:positionH>
                <wp:positionV relativeFrom="paragraph">
                  <wp:posOffset>73025</wp:posOffset>
                </wp:positionV>
                <wp:extent cx="6222570" cy="2768600"/>
                <wp:effectExtent l="0" t="0" r="0" b="0"/>
                <wp:wrapNone/>
                <wp:docPr id="930440895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2570" cy="276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7C43B6" w14:textId="4AA02D1F" w:rsidR="005102EB" w:rsidRDefault="005102EB" w:rsidP="009828F8">
                            <w:pPr>
                              <w:pStyle w:val="Heading3"/>
                              <w:spacing w:after="315"/>
                              <w:ind w:right="4"/>
                              <w:rPr>
                                <w:sz w:val="22"/>
                                <w:szCs w:val="22"/>
                              </w:rPr>
                            </w:pPr>
                            <w:r w:rsidRPr="005102EB">
                              <w:rPr>
                                <w:noProof/>
                                <w:u w:val="none"/>
                              </w:rPr>
                              <w:drawing>
                                <wp:inline distT="0" distB="0" distL="0" distR="0" wp14:anchorId="7DEFE450" wp14:editId="75B8C367">
                                  <wp:extent cx="4298950" cy="2072005"/>
                                  <wp:effectExtent l="19050" t="19050" r="25400" b="2349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98950" cy="20720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bg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BB8B51B" w14:textId="5FA3A400" w:rsidR="005102EB" w:rsidRPr="005102EB" w:rsidRDefault="005102EB" w:rsidP="005102E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5102EB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Figure 9: Approximate equivalent circuit referred to primary side</w:t>
                            </w:r>
                          </w:p>
                          <w:p w14:paraId="043A86C5" w14:textId="7BF8AA75" w:rsidR="009828F8" w:rsidRDefault="009828F8" w:rsidP="009828F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B9B82F" id="Rectangle 111" o:spid="_x0000_s1141" style="position:absolute;margin-left:17.45pt;margin-top:5.75pt;width:489.95pt;height:21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" filled="f" stroked="f">
                <v:textbox>
                  <w:txbxContent>
                    <w:p w14:paraId="3D7C43B6" w14:textId="4AA02D1F" w:rsidR="005102EB" w:rsidRDefault="005102EB" w:rsidP="009828F8">
                      <w:pPr>
                        <w:pStyle w:val="Heading3"/>
                        <w:spacing w:after="315"/>
                        <w:ind w:right="4"/>
                        <w:rPr>
                          <w:sz w:val="22"/>
                          <w:szCs w:val="22"/>
                        </w:rPr>
                      </w:pPr>
                      <w:r w:rsidRPr="005102EB">
                        <w:rPr>
                          <w:noProof/>
                          <w:u w:val="none"/>
                        </w:rPr>
                        <w:drawing>
                          <wp:inline distT="0" distB="0" distL="0" distR="0" wp14:anchorId="7DEFE450" wp14:editId="75B8C367">
                            <wp:extent cx="4298950" cy="2072005"/>
                            <wp:effectExtent l="19050" t="19050" r="25400" b="2349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98950" cy="20720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bg1"/>
                                      </a:solidFill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BB8B51B" w14:textId="5FA3A400" w:rsidR="005102EB" w:rsidRPr="005102EB" w:rsidRDefault="005102EB" w:rsidP="005102EB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 w:rsidRPr="005102EB">
                        <w:rPr>
                          <w:rFonts w:ascii="Times New Roman" w:hAnsi="Times New Roman" w:cs="Times New Roman"/>
                          <w:u w:val="single"/>
                        </w:rPr>
                        <w:t>Figure 9: Approximate equivalent circuit referred to primary side</w:t>
                      </w:r>
                    </w:p>
                    <w:p w14:paraId="043A86C5" w14:textId="7BF8AA75" w:rsidR="009828F8" w:rsidRDefault="009828F8" w:rsidP="009828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EDE0991" w14:textId="11EAB7A5" w:rsidR="009828F8" w:rsidRDefault="005102E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93F8C0" wp14:editId="105D4DCD">
                <wp:simplePos x="0" y="0"/>
                <wp:positionH relativeFrom="column">
                  <wp:posOffset>3505835</wp:posOffset>
                </wp:positionH>
                <wp:positionV relativeFrom="paragraph">
                  <wp:posOffset>85090</wp:posOffset>
                </wp:positionV>
                <wp:extent cx="975360" cy="274320"/>
                <wp:effectExtent l="0" t="0" r="0" b="0"/>
                <wp:wrapNone/>
                <wp:docPr id="642477010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536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22D627" w14:textId="43F9173C" w:rsidR="00CA0AC4" w:rsidRPr="00CA0AC4" w:rsidRDefault="00CA0AC4" w:rsidP="00CA0AC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r w:rsidRPr="00CA0AC4">
                              <w:rPr>
                                <w:rFonts w:ascii="Times New Roman" w:hAnsi="Times New Roman" w:cs="Times New Roman"/>
                              </w:rPr>
                              <w:t>X</w:t>
                            </w:r>
                            <w:r w:rsidRPr="00CA0AC4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eq</w:t>
                            </w:r>
                            <w:proofErr w:type="spellEnd"/>
                            <w:r w:rsidRPr="00CA0AC4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 xml:space="preserve"> </w:t>
                            </w:r>
                            <w:r w:rsidRPr="00CA0AC4">
                              <w:rPr>
                                <w:rFonts w:ascii="Times New Roman" w:hAnsi="Times New Roman" w:cs="Times New Roman"/>
                              </w:rPr>
                              <w:t xml:space="preserve">=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4.16 </w:t>
                            </w:r>
                            <w:r w:rsidRPr="00CA0AC4">
                              <w:rPr>
                                <w:rFonts w:ascii="Times New Roman" w:hAnsi="Times New Roman" w:cs="Times New Roman"/>
                              </w:rPr>
                              <w:t>Ω</w:t>
                            </w:r>
                          </w:p>
                          <w:p w14:paraId="0DD1A9F9" w14:textId="77777777" w:rsidR="005102EB" w:rsidRDefault="005102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3F8C0" id="Text Box 116" o:spid="_x0000_s1142" type="#_x0000_t202" style="position:absolute;margin-left:276.05pt;margin-top:6.7pt;width:76.8pt;height:21.6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" filled="f" stroked="f">
                <v:textbox>
                  <w:txbxContent>
                    <w:p w14:paraId="4C22D627" w14:textId="43F9173C" w:rsidR="00CA0AC4" w:rsidRPr="00CA0AC4" w:rsidRDefault="00CA0AC4" w:rsidP="00CA0AC4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r w:rsidRPr="00CA0AC4">
                        <w:rPr>
                          <w:rFonts w:ascii="Times New Roman" w:hAnsi="Times New Roman" w:cs="Times New Roman"/>
                        </w:rPr>
                        <w:t>X</w:t>
                      </w:r>
                      <w:r w:rsidRPr="00CA0AC4">
                        <w:rPr>
                          <w:rFonts w:ascii="Times New Roman" w:hAnsi="Times New Roman" w:cs="Times New Roman"/>
                          <w:vertAlign w:val="subscript"/>
                        </w:rPr>
                        <w:t>eq</w:t>
                      </w:r>
                      <w:proofErr w:type="spellEnd"/>
                      <w:r w:rsidRPr="00CA0AC4">
                        <w:rPr>
                          <w:rFonts w:ascii="Times New Roman" w:hAnsi="Times New Roman" w:cs="Times New Roman"/>
                          <w:vertAlign w:val="subscript"/>
                        </w:rPr>
                        <w:t xml:space="preserve"> </w:t>
                      </w:r>
                      <w:r w:rsidRPr="00CA0AC4">
                        <w:rPr>
                          <w:rFonts w:ascii="Times New Roman" w:hAnsi="Times New Roman" w:cs="Times New Roman"/>
                        </w:rPr>
                        <w:t xml:space="preserve">=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4.16 </w:t>
                      </w:r>
                      <w:r w:rsidRPr="00CA0AC4">
                        <w:rPr>
                          <w:rFonts w:ascii="Times New Roman" w:hAnsi="Times New Roman" w:cs="Times New Roman"/>
                        </w:rPr>
                        <w:t>Ω</w:t>
                      </w:r>
                    </w:p>
                    <w:p w14:paraId="0DD1A9F9" w14:textId="77777777" w:rsidR="005102EB" w:rsidRDefault="005102EB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2786B2" wp14:editId="12DC03EB">
                <wp:simplePos x="0" y="0"/>
                <wp:positionH relativeFrom="column">
                  <wp:posOffset>2347595</wp:posOffset>
                </wp:positionH>
                <wp:positionV relativeFrom="paragraph">
                  <wp:posOffset>85090</wp:posOffset>
                </wp:positionV>
                <wp:extent cx="960120" cy="274320"/>
                <wp:effectExtent l="0" t="0" r="0" b="0"/>
                <wp:wrapNone/>
                <wp:docPr id="189387394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0120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3540C7" w14:textId="055361BA" w:rsidR="005102EB" w:rsidRPr="005102EB" w:rsidRDefault="005102EB" w:rsidP="005102E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t>R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eq =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t xml:space="preserve"> 4.16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iCs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2786B2" id="Text Box 115" o:spid="_x0000_s1143" type="#_x0000_t202" style="position:absolute;margin-left:184.85pt;margin-top:6.7pt;width:75.6pt;height:21.6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" filled="f" stroked="f">
                <v:textbox>
                  <w:txbxContent>
                    <w:p w14:paraId="3C3540C7" w14:textId="055361BA" w:rsidR="005102EB" w:rsidRPr="005102EB" w:rsidRDefault="005102EB" w:rsidP="005102EB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 w:rsidRPr="005102EB">
                        <w:rPr>
                          <w:rFonts w:ascii="Times New Roman" w:hAnsi="Times New Roman" w:cs="Times New Roman"/>
                        </w:rPr>
                        <w:t>R</w:t>
                      </w:r>
                      <w:r w:rsidRPr="005102EB">
                        <w:rPr>
                          <w:rFonts w:ascii="Times New Roman" w:hAnsi="Times New Roman" w:cs="Times New Roman"/>
                          <w:vertAlign w:val="subscript"/>
                        </w:rPr>
                        <w:t>eq =</w:t>
                      </w:r>
                      <w:r w:rsidRPr="005102EB">
                        <w:rPr>
                          <w:rFonts w:ascii="Times New Roman" w:hAnsi="Times New Roman" w:cs="Times New Roman"/>
                        </w:rPr>
                        <w:t xml:space="preserve"> 4.16</w:t>
                      </w:r>
                      <w:r w:rsidRPr="005102EB">
                        <w:rPr>
                          <w:rFonts w:ascii="Times New Roman" w:hAnsi="Times New Roman" w:cs="Times New Roman"/>
                          <w:iCs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Ω</m:t>
                        </m:r>
                      </m:oMath>
                    </w:p>
                  </w:txbxContent>
                </v:textbox>
              </v:shape>
            </w:pict>
          </mc:Fallback>
        </mc:AlternateContent>
      </w:r>
    </w:p>
    <w:p w14:paraId="74F678E9" w14:textId="163D6B8A" w:rsidR="009828F8" w:rsidRDefault="009828F8">
      <w:pPr>
        <w:rPr>
          <w:rFonts w:ascii="Times New Roman" w:hAnsi="Times New Roman" w:cs="Times New Roman"/>
          <w:b/>
          <w:bCs/>
        </w:rPr>
      </w:pPr>
    </w:p>
    <w:p w14:paraId="6D172905" w14:textId="4D53507E" w:rsidR="009828F8" w:rsidRDefault="00CA0AC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95E0DCB" wp14:editId="08915A13">
                <wp:simplePos x="0" y="0"/>
                <wp:positionH relativeFrom="column">
                  <wp:posOffset>4172585</wp:posOffset>
                </wp:positionH>
                <wp:positionV relativeFrom="paragraph">
                  <wp:posOffset>274320</wp:posOffset>
                </wp:positionV>
                <wp:extent cx="944880" cy="426720"/>
                <wp:effectExtent l="0" t="0" r="0" b="0"/>
                <wp:wrapNone/>
                <wp:docPr id="1921552324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94488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7878A3" w14:textId="61013EB4" w:rsidR="00CA0AC4" w:rsidRDefault="00CA0AC4">
                            <w:r>
                              <w:t>Second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E0DCB" id="Text Box 123" o:spid="_x0000_s1144" type="#_x0000_t202" style="position:absolute;margin-left:328.55pt;margin-top:21.6pt;width:74.4pt;height:33.6pt;rotation:90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" filled="f" stroked="f">
                <v:textbox>
                  <w:txbxContent>
                    <w:p w14:paraId="317878A3" w14:textId="61013EB4" w:rsidR="00CA0AC4" w:rsidRDefault="00CA0AC4">
                      <w:r>
                        <w:t>Second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39B354" wp14:editId="6A943865">
                <wp:simplePos x="0" y="0"/>
                <wp:positionH relativeFrom="column">
                  <wp:posOffset>3811905</wp:posOffset>
                </wp:positionH>
                <wp:positionV relativeFrom="paragraph">
                  <wp:posOffset>230505</wp:posOffset>
                </wp:positionV>
                <wp:extent cx="655320" cy="243841"/>
                <wp:effectExtent l="0" t="0" r="7620" b="0"/>
                <wp:wrapNone/>
                <wp:docPr id="121439311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655320" cy="2438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4BE29" w14:textId="755915B2" w:rsidR="00CA0AC4" w:rsidRDefault="00CA0AC4">
                            <w:r>
                              <w:t>Pri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9B354" id="Text Box 122" o:spid="_x0000_s1145" type="#_x0000_t202" style="position:absolute;margin-left:300.15pt;margin-top:18.15pt;width:51.6pt;height:19.2pt;rotation:-90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" filled="f" stroked="f">
                <v:textbox>
                  <w:txbxContent>
                    <w:p w14:paraId="2D64BE29" w14:textId="755915B2" w:rsidR="00CA0AC4" w:rsidRDefault="00CA0AC4">
                      <w:r>
                        <w:t>Primary</w:t>
                      </w:r>
                    </w:p>
                  </w:txbxContent>
                </v:textbox>
              </v:shape>
            </w:pict>
          </mc:Fallback>
        </mc:AlternateContent>
      </w:r>
      <w:r w:rsidR="005102EB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10F64AE" wp14:editId="226B903E">
                <wp:simplePos x="0" y="0"/>
                <wp:positionH relativeFrom="column">
                  <wp:posOffset>2400935</wp:posOffset>
                </wp:positionH>
                <wp:positionV relativeFrom="paragraph">
                  <wp:posOffset>83820</wp:posOffset>
                </wp:positionV>
                <wp:extent cx="1196340" cy="426720"/>
                <wp:effectExtent l="0" t="0" r="0" b="0"/>
                <wp:wrapNone/>
                <wp:docPr id="6391361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6340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5152DB" w14:textId="639B05FE" w:rsidR="005102EB" w:rsidRPr="005102EB" w:rsidRDefault="005102EB" w:rsidP="005102EB">
                            <w:pPr>
                              <w:spacing w:before="158"/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</w:pPr>
                            <w:r w:rsidRPr="005102EB"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  <w:t>X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bCs/>
                              </w:rPr>
                              <w:t>m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  <w:t xml:space="preserve"> = 2</w:t>
                            </w:r>
                            <w:r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  <w:t xml:space="preserve">510.92 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  <w:t>Ω</w:t>
                            </w:r>
                          </w:p>
                          <w:p w14:paraId="71FF507E" w14:textId="77777777" w:rsidR="005102EB" w:rsidRDefault="005102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0F64AE" id="Text Box 117" o:spid="_x0000_s1146" type="#_x0000_t202" style="position:absolute;margin-left:189.05pt;margin-top:6.6pt;width:94.2pt;height:33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" filled="f" stroked="f">
                <v:textbox>
                  <w:txbxContent>
                    <w:p w14:paraId="405152DB" w14:textId="639B05FE" w:rsidR="005102EB" w:rsidRPr="005102EB" w:rsidRDefault="005102EB" w:rsidP="005102EB">
                      <w:pPr>
                        <w:spacing w:before="158"/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</w:pPr>
                      <w:r w:rsidRPr="005102EB"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  <w:t>X</w:t>
                      </w:r>
                      <w:r w:rsidRPr="005102EB">
                        <w:rPr>
                          <w:rFonts w:ascii="Times New Roman" w:hAnsi="Times New Roman" w:cs="Times New Roman"/>
                          <w:bCs/>
                        </w:rPr>
                        <w:t>m</w:t>
                      </w:r>
                      <w:r w:rsidRPr="005102EB"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  <w:t xml:space="preserve"> = 2</w:t>
                      </w:r>
                      <w:r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  <w:t xml:space="preserve">510.92 </w:t>
                      </w:r>
                      <w:r w:rsidRPr="005102EB"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  <w:t>Ω</w:t>
                      </w:r>
                    </w:p>
                    <w:p w14:paraId="71FF507E" w14:textId="77777777" w:rsidR="005102EB" w:rsidRDefault="005102EB"/>
                  </w:txbxContent>
                </v:textbox>
              </v:shape>
            </w:pict>
          </mc:Fallback>
        </mc:AlternateContent>
      </w:r>
      <w:r w:rsidR="005102EB"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A7D535F" wp14:editId="57980AC7">
                <wp:simplePos x="0" y="0"/>
                <wp:positionH relativeFrom="column">
                  <wp:posOffset>892175</wp:posOffset>
                </wp:positionH>
                <wp:positionV relativeFrom="paragraph">
                  <wp:posOffset>205740</wp:posOffset>
                </wp:positionV>
                <wp:extent cx="1082040" cy="548640"/>
                <wp:effectExtent l="0" t="0" r="0" b="3810"/>
                <wp:wrapNone/>
                <wp:docPr id="554472547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2040" cy="548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4004F8" w14:textId="1AF7F5F1" w:rsidR="005102EB" w:rsidRPr="005102EB" w:rsidRDefault="005102EB" w:rsidP="005102E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t>R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vertAlign w:val="subscript"/>
                              </w:rPr>
                              <w:t>C =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t xml:space="preserve"> 3778.57 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  <w:bCs/>
                                <w:position w:val="2"/>
                              </w:rPr>
                              <w:t>Ω</w:t>
                            </w: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  <w:r w:rsidRPr="005102EB">
                              <w:rPr>
                                <w:rFonts w:ascii="Times New Roman" w:hAnsi="Times New Roman" w:cs="Times New Roman"/>
                              </w:rPr>
                              <w:br/>
                            </w:r>
                          </w:p>
                          <w:p w14:paraId="7A6CF766" w14:textId="77777777" w:rsidR="005102EB" w:rsidRDefault="005102E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D535F" id="Text Box 119" o:spid="_x0000_s1147" type="#_x0000_t202" style="position:absolute;margin-left:70.25pt;margin-top:16.2pt;width:85.2pt;height:43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" filled="f" stroked="f">
                <v:textbox>
                  <w:txbxContent>
                    <w:p w14:paraId="684004F8" w14:textId="1AF7F5F1" w:rsidR="005102EB" w:rsidRPr="005102EB" w:rsidRDefault="005102EB" w:rsidP="005102E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102EB">
                        <w:rPr>
                          <w:rFonts w:ascii="Times New Roman" w:hAnsi="Times New Roman" w:cs="Times New Roman"/>
                        </w:rPr>
                        <w:t>R</w:t>
                      </w:r>
                      <w:r w:rsidRPr="005102EB">
                        <w:rPr>
                          <w:rFonts w:ascii="Times New Roman" w:hAnsi="Times New Roman" w:cs="Times New Roman"/>
                          <w:vertAlign w:val="subscript"/>
                        </w:rPr>
                        <w:t>C =</w:t>
                      </w:r>
                      <w:r w:rsidRPr="005102EB">
                        <w:rPr>
                          <w:rFonts w:ascii="Times New Roman" w:hAnsi="Times New Roman" w:cs="Times New Roman"/>
                        </w:rPr>
                        <w:t xml:space="preserve"> 3778.57 </w:t>
                      </w:r>
                      <w:r w:rsidRPr="005102EB">
                        <w:rPr>
                          <w:rFonts w:ascii="Times New Roman" w:hAnsi="Times New Roman" w:cs="Times New Roman"/>
                          <w:bCs/>
                          <w:position w:val="2"/>
                        </w:rPr>
                        <w:t>Ω</w:t>
                      </w:r>
                      <w:r w:rsidRPr="005102EB">
                        <w:rPr>
                          <w:rFonts w:ascii="Times New Roman" w:hAnsi="Times New Roman" w:cs="Times New Roman"/>
                        </w:rPr>
                        <w:br/>
                      </w:r>
                      <w:r w:rsidRPr="005102EB">
                        <w:rPr>
                          <w:rFonts w:ascii="Times New Roman" w:hAnsi="Times New Roman" w:cs="Times New Roman"/>
                        </w:rPr>
                        <w:br/>
                      </w:r>
                    </w:p>
                    <w:p w14:paraId="7A6CF766" w14:textId="77777777" w:rsidR="005102EB" w:rsidRDefault="005102EB"/>
                  </w:txbxContent>
                </v:textbox>
              </v:shape>
            </w:pict>
          </mc:Fallback>
        </mc:AlternateContent>
      </w:r>
    </w:p>
    <w:p w14:paraId="5114A1BB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109F61E7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1820E9B8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0A927C97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2CF6430B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2CD2674F" w14:textId="77777777" w:rsidR="009828F8" w:rsidRDefault="009828F8">
      <w:pPr>
        <w:rPr>
          <w:rFonts w:ascii="Times New Roman" w:hAnsi="Times New Roman" w:cs="Times New Roman"/>
          <w:b/>
          <w:bCs/>
        </w:rPr>
      </w:pPr>
    </w:p>
    <w:p w14:paraId="14CDC995" w14:textId="77777777" w:rsidR="00B87101" w:rsidRDefault="00B87101">
      <w:pPr>
        <w:rPr>
          <w:rFonts w:ascii="Times New Roman" w:hAnsi="Times New Roman" w:cs="Times New Roman"/>
          <w:b/>
          <w:bCs/>
        </w:rPr>
      </w:pPr>
    </w:p>
    <w:p w14:paraId="4BB8C090" w14:textId="77777777" w:rsidR="007B077A" w:rsidRDefault="009828F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 c)</w:t>
      </w:r>
    </w:p>
    <w:p w14:paraId="2DE2AEBE" w14:textId="77777777" w:rsidR="007B077A" w:rsidRDefault="007B077A">
      <w:pPr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9738" w:type="dxa"/>
        <w:tblInd w:w="5" w:type="dxa"/>
        <w:tblCellMar>
          <w:top w:w="14" w:type="dxa"/>
          <w:left w:w="144" w:type="dxa"/>
          <w:right w:w="91" w:type="dxa"/>
        </w:tblCellMar>
        <w:tblLook w:val="04A0" w:firstRow="1" w:lastRow="0" w:firstColumn="1" w:lastColumn="0" w:noHBand="0" w:noVBand="1"/>
      </w:tblPr>
      <w:tblGrid>
        <w:gridCol w:w="2433"/>
        <w:gridCol w:w="2434"/>
        <w:gridCol w:w="2437"/>
        <w:gridCol w:w="2434"/>
      </w:tblGrid>
      <w:tr w:rsidR="0070429C" w:rsidRPr="00D02A17" w14:paraId="6D6C5C30" w14:textId="77777777" w:rsidTr="006110FC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1A175" w14:textId="77777777" w:rsidR="0070429C" w:rsidRPr="00D02A17" w:rsidRDefault="0070429C" w:rsidP="006110FC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ercentage full load (%)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BF884" w14:textId="77777777" w:rsidR="0070429C" w:rsidRPr="00D02A17" w:rsidRDefault="0070429C" w:rsidP="006110FC">
            <w:pPr>
              <w:spacing w:line="259" w:lineRule="auto"/>
              <w:ind w:right="5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ower Factor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99D931" w14:textId="77777777" w:rsidR="0070429C" w:rsidRPr="00D02A17" w:rsidRDefault="0070429C" w:rsidP="006110FC">
            <w:pPr>
              <w:spacing w:line="259" w:lineRule="auto"/>
              <w:ind w:left="2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age Regulation (%)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2DDC62" w14:textId="77777777" w:rsidR="0070429C" w:rsidRPr="00D02A17" w:rsidRDefault="0070429C" w:rsidP="006110FC">
            <w:pPr>
              <w:spacing w:line="259" w:lineRule="auto"/>
              <w:ind w:right="5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Efficiency (%)</w:t>
            </w:r>
          </w:p>
        </w:tc>
      </w:tr>
      <w:tr w:rsidR="0070429C" w:rsidRPr="00D02A17" w14:paraId="77C9312F" w14:textId="77777777" w:rsidTr="006110FC">
        <w:trPr>
          <w:trHeight w:val="423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98D4E" w14:textId="77777777" w:rsidR="0070429C" w:rsidRPr="00D02A17" w:rsidRDefault="0070429C" w:rsidP="006110FC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4ECA84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84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BC1A6B" w14:textId="77777777" w:rsidR="0070429C" w:rsidRPr="00D02A17" w:rsidRDefault="0070429C" w:rsidP="006110FC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E6D70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7.67</w:t>
            </w:r>
          </w:p>
        </w:tc>
      </w:tr>
      <w:tr w:rsidR="0070429C" w:rsidRPr="00D02A17" w14:paraId="2E478DCA" w14:textId="77777777" w:rsidTr="006110FC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70CD8F" w14:textId="77777777" w:rsidR="0070429C" w:rsidRPr="00D02A17" w:rsidRDefault="0070429C" w:rsidP="006110FC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ADFF6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91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EA156" w14:textId="77777777" w:rsidR="0070429C" w:rsidRPr="00D02A17" w:rsidRDefault="0070429C" w:rsidP="006110FC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3FFFDD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4.74</w:t>
            </w:r>
          </w:p>
        </w:tc>
      </w:tr>
      <w:tr w:rsidR="0070429C" w:rsidRPr="00D02A17" w14:paraId="7DA73F7C" w14:textId="77777777" w:rsidTr="006110FC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174ED2" w14:textId="77777777" w:rsidR="0070429C" w:rsidRPr="00D02A17" w:rsidRDefault="0070429C" w:rsidP="006110FC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37949C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982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4CFD59" w14:textId="77777777" w:rsidR="0070429C" w:rsidRPr="00D02A17" w:rsidRDefault="0070429C" w:rsidP="006110FC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877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A02B3A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7.14</w:t>
            </w:r>
          </w:p>
        </w:tc>
      </w:tr>
      <w:tr w:rsidR="0070429C" w:rsidRPr="00D02A17" w14:paraId="12E6C32D" w14:textId="77777777" w:rsidTr="006110FC">
        <w:trPr>
          <w:trHeight w:val="422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3B7C13" w14:textId="77777777" w:rsidR="0070429C" w:rsidRPr="00D02A17" w:rsidRDefault="0070429C" w:rsidP="006110FC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139A7A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00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1A0F4B" w14:textId="77777777" w:rsidR="0070429C" w:rsidRPr="00D02A17" w:rsidRDefault="0070429C" w:rsidP="006110FC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962F9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5.65</w:t>
            </w:r>
          </w:p>
        </w:tc>
      </w:tr>
      <w:tr w:rsidR="0070429C" w:rsidRPr="00D02A17" w14:paraId="4ED193C4" w14:textId="77777777" w:rsidTr="006110FC">
        <w:trPr>
          <w:trHeight w:val="425"/>
        </w:trPr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A4B39" w14:textId="77777777" w:rsidR="0070429C" w:rsidRPr="00D02A17" w:rsidRDefault="0070429C" w:rsidP="006110FC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849431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002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35BE0B" w14:textId="77777777" w:rsidR="0070429C" w:rsidRPr="00D02A17" w:rsidRDefault="0070429C" w:rsidP="006110FC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55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88635" w14:textId="77777777" w:rsidR="0070429C" w:rsidRPr="00D02A17" w:rsidRDefault="0070429C" w:rsidP="006110FC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5.59</w:t>
            </w:r>
          </w:p>
        </w:tc>
      </w:tr>
    </w:tbl>
    <w:p w14:paraId="4C06D226" w14:textId="6F488239" w:rsidR="003D6890" w:rsidRDefault="003D68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2D2B9C" w14:textId="09586291" w:rsidR="003D6890" w:rsidRDefault="007B077A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>TABULATION</w:t>
      </w:r>
    </w:p>
    <w:p w14:paraId="45E44625" w14:textId="417DB579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7407779D" w14:textId="0DAFE261" w:rsidR="007B077A" w:rsidRDefault="007B077A" w:rsidP="007B077A">
      <w:pPr>
        <w:jc w:val="center"/>
        <w:rPr>
          <w:rFonts w:ascii="Times New Roman" w:hAnsi="Times New Roman" w:cs="Times New Roman"/>
          <w:u w:val="single"/>
        </w:rPr>
      </w:pPr>
      <w:r w:rsidRPr="007B077A">
        <w:rPr>
          <w:rFonts w:ascii="Times New Roman" w:hAnsi="Times New Roman" w:cs="Times New Roman"/>
          <w:u w:val="single"/>
        </w:rPr>
        <w:t xml:space="preserve">Table </w:t>
      </w:r>
      <w:r>
        <w:rPr>
          <w:rFonts w:ascii="Times New Roman" w:hAnsi="Times New Roman" w:cs="Times New Roman"/>
          <w:u w:val="single"/>
        </w:rPr>
        <w:t>3</w:t>
      </w:r>
      <w:r w:rsidRPr="007B077A">
        <w:rPr>
          <w:rFonts w:ascii="Times New Roman" w:hAnsi="Times New Roman" w:cs="Times New Roman"/>
          <w:u w:val="single"/>
        </w:rPr>
        <w:t xml:space="preserve">: Variation of </w:t>
      </w:r>
      <w:r>
        <w:rPr>
          <w:rFonts w:ascii="Times New Roman" w:hAnsi="Times New Roman" w:cs="Times New Roman"/>
          <w:u w:val="single"/>
        </w:rPr>
        <w:t>v</w:t>
      </w:r>
      <w:r w:rsidRPr="007B077A">
        <w:rPr>
          <w:rFonts w:ascii="Times New Roman" w:hAnsi="Times New Roman" w:cs="Times New Roman"/>
          <w:u w:val="single"/>
        </w:rPr>
        <w:t xml:space="preserve">oltage regulation with </w:t>
      </w:r>
      <w:r>
        <w:rPr>
          <w:rFonts w:ascii="Times New Roman" w:hAnsi="Times New Roman" w:cs="Times New Roman"/>
          <w:u w:val="single"/>
        </w:rPr>
        <w:t>p</w:t>
      </w:r>
      <w:r w:rsidRPr="007B077A">
        <w:rPr>
          <w:rFonts w:ascii="Times New Roman" w:hAnsi="Times New Roman" w:cs="Times New Roman"/>
          <w:u w:val="single"/>
        </w:rPr>
        <w:t>ercentage full load</w:t>
      </w:r>
    </w:p>
    <w:p w14:paraId="44DFC035" w14:textId="77777777" w:rsidR="000A4215" w:rsidRPr="007B077A" w:rsidRDefault="000A4215" w:rsidP="007B077A">
      <w:pPr>
        <w:jc w:val="center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9244" w:type="dxa"/>
        <w:jc w:val="center"/>
        <w:tblInd w:w="0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22"/>
        <w:gridCol w:w="4622"/>
      </w:tblGrid>
      <w:tr w:rsidR="007B077A" w:rsidRPr="00D02A17" w14:paraId="2A3EC787" w14:textId="77777777" w:rsidTr="007B077A">
        <w:trPr>
          <w:trHeight w:val="423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4B353" w14:textId="51568E3C" w:rsidR="007B077A" w:rsidRPr="00D02A17" w:rsidRDefault="007B077A" w:rsidP="006157C3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7B077A">
              <w:rPr>
                <w:rFonts w:ascii="Times New Roman" w:hAnsi="Times New Roman" w:cs="Times New Roman"/>
                <w:sz w:val="22"/>
                <w:szCs w:val="22"/>
              </w:rPr>
              <w:t>ercentage full loa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B077A">
              <w:rPr>
                <w:rFonts w:ascii="Times New Roman" w:hAnsi="Times New Roman" w:cs="Times New Roman"/>
                <w:sz w:val="22"/>
                <w:szCs w:val="22"/>
              </w:rPr>
              <w:t>(%)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E06991" w14:textId="34EC3D80" w:rsidR="007B077A" w:rsidRPr="003D6890" w:rsidRDefault="007B077A" w:rsidP="006157C3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B077A">
              <w:rPr>
                <w:rFonts w:ascii="Times New Roman" w:hAnsi="Times New Roman" w:cs="Times New Roman"/>
              </w:rPr>
              <w:t>Voltage regula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077A">
              <w:rPr>
                <w:rFonts w:ascii="Times New Roman" w:hAnsi="Times New Roman" w:cs="Times New Roman"/>
              </w:rPr>
              <w:t>(%)</w:t>
            </w:r>
          </w:p>
        </w:tc>
      </w:tr>
      <w:tr w:rsidR="000A4215" w:rsidRPr="00D02A17" w14:paraId="2AE09119" w14:textId="77777777" w:rsidTr="007B077A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95671" w14:textId="1D363250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60311" w14:textId="70087D92" w:rsidR="000A4215" w:rsidRPr="00D02A17" w:rsidRDefault="000A4215" w:rsidP="000A4215">
            <w:pPr>
              <w:spacing w:line="259" w:lineRule="auto"/>
              <w:ind w:left="67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</w:tr>
      <w:tr w:rsidR="000A4215" w:rsidRPr="00D02A17" w14:paraId="3C6AC305" w14:textId="77777777" w:rsidTr="007B077A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B3178" w14:textId="5F995BD1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583B7" w14:textId="22C77683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</w:tr>
      <w:tr w:rsidR="000A4215" w:rsidRPr="00D02A17" w14:paraId="3E1FA708" w14:textId="77777777" w:rsidTr="007B077A">
        <w:trPr>
          <w:trHeight w:val="422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C871DA" w14:textId="395C92C4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C4ACA3" w14:textId="615054DE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877</w:t>
            </w:r>
          </w:p>
        </w:tc>
      </w:tr>
      <w:tr w:rsidR="000A4215" w:rsidRPr="00D02A17" w14:paraId="783BCF09" w14:textId="77777777" w:rsidTr="007B077A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7B220" w14:textId="0D7C0CDC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5955C2" w14:textId="3630BE29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.68</w:t>
            </w:r>
          </w:p>
        </w:tc>
      </w:tr>
      <w:tr w:rsidR="000A4215" w:rsidRPr="00D02A17" w14:paraId="39609AB8" w14:textId="77777777" w:rsidTr="007B077A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828B20" w14:textId="641F85A7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201209" w14:textId="41968EAE" w:rsidR="000A4215" w:rsidRPr="00D02A17" w:rsidRDefault="0070429C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.55</w:t>
            </w:r>
          </w:p>
        </w:tc>
      </w:tr>
    </w:tbl>
    <w:p w14:paraId="2627524A" w14:textId="77777777" w:rsidR="007B077A" w:rsidRDefault="007B077A" w:rsidP="007B077A">
      <w:pPr>
        <w:rPr>
          <w:rFonts w:ascii="Times New Roman" w:hAnsi="Times New Roman" w:cs="Times New Roman"/>
          <w:sz w:val="24"/>
          <w:szCs w:val="24"/>
        </w:rPr>
      </w:pPr>
    </w:p>
    <w:p w14:paraId="5636166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752067B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105CFB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509AA60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A64174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C24CF2A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07E7A4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CDC92C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CD725A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81EC5D8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410A622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A3D6D7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AB4F9E7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185E59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3F942E0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E51A289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C20188D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EC8532E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8551A78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FC9A9CA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AD6BA0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709776D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15AD1A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2E8BC40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360113D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81A2C46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E72B97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73C93A9B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6006A6D2" w14:textId="65533F5F" w:rsidR="007B077A" w:rsidRDefault="00C038B4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5B31646" wp14:editId="4411166C">
                <wp:simplePos x="0" y="0"/>
                <wp:positionH relativeFrom="column">
                  <wp:posOffset>-108585</wp:posOffset>
                </wp:positionH>
                <wp:positionV relativeFrom="paragraph">
                  <wp:posOffset>158750</wp:posOffset>
                </wp:positionV>
                <wp:extent cx="6873391" cy="8562814"/>
                <wp:effectExtent l="0" t="0" r="0" b="0"/>
                <wp:wrapNone/>
                <wp:docPr id="1222176902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391" cy="8562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B0EE71" w14:textId="77777777" w:rsidR="00C038B4" w:rsidRDefault="00C038B4" w:rsidP="00C038B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3B764E6" wp14:editId="426F09E4">
                                  <wp:extent cx="6610575" cy="4707861"/>
                                  <wp:effectExtent l="0" t="0" r="0" b="0"/>
                                  <wp:docPr id="203438834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3438834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14" t="5409" r="-314" b="-767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10575" cy="470786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5CA240" w14:textId="77777777" w:rsidR="00176878" w:rsidRDefault="00176878" w:rsidP="00C038B4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</w:p>
                          <w:p w14:paraId="038FF12D" w14:textId="727CEB52" w:rsidR="00C038B4" w:rsidRDefault="00C038B4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C038B4">
                              <w:rPr>
                                <w:u w:val="single"/>
                              </w:rPr>
                              <w:t xml:space="preserve">Figure 10: </w:t>
                            </w:r>
                            <w:r w:rsidRPr="00C038B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Variation of voltage regulation with percentage full load</w:t>
                            </w:r>
                          </w:p>
                          <w:p w14:paraId="6CD2BC05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2C43B18C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42304A91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6A7DADCC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6732EDEF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603003D3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4CCF1A9A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331C6804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1E79110F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2A3E9E0F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709C3F48" w14:textId="77777777" w:rsidR="00176878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40AC3704" w14:textId="77777777" w:rsidR="00176878" w:rsidRPr="00C038B4" w:rsidRDefault="00176878" w:rsidP="00C038B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</w:p>
                          <w:p w14:paraId="5F97AFF8" w14:textId="4423EF2A" w:rsidR="00C038B4" w:rsidRPr="00A67C7C" w:rsidRDefault="00C038B4" w:rsidP="00C038B4">
                            <w:pPr>
                              <w:pStyle w:val="Heading3"/>
                              <w:spacing w:after="315"/>
                              <w:ind w:right="4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B31646" id="_x0000_s1148" style="position:absolute;margin-left:-8.55pt;margin-top:12.5pt;width:541.2pt;height:674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" filled="f" stroked="f">
                <v:textbox>
                  <w:txbxContent>
                    <w:p w14:paraId="01B0EE71" w14:textId="77777777" w:rsidR="00C038B4" w:rsidRDefault="00C038B4" w:rsidP="00C038B4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3B764E6" wp14:editId="426F09E4">
                            <wp:extent cx="6610575" cy="4707861"/>
                            <wp:effectExtent l="0" t="0" r="0" b="0"/>
                            <wp:docPr id="20343883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3438834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314" t="5409" r="-314" b="-76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10575" cy="470786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5CA240" w14:textId="77777777" w:rsidR="00176878" w:rsidRDefault="00176878" w:rsidP="00C038B4">
                      <w:pPr>
                        <w:jc w:val="center"/>
                        <w:rPr>
                          <w:u w:val="single"/>
                        </w:rPr>
                      </w:pPr>
                    </w:p>
                    <w:p w14:paraId="038FF12D" w14:textId="727CEB52" w:rsidR="00C038B4" w:rsidRDefault="00C038B4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 w:rsidRPr="00C038B4">
                        <w:rPr>
                          <w:u w:val="single"/>
                        </w:rPr>
                        <w:t xml:space="preserve">Figure 10: </w:t>
                      </w:r>
                      <w:r w:rsidRPr="00C038B4">
                        <w:rPr>
                          <w:rFonts w:ascii="Times New Roman" w:hAnsi="Times New Roman" w:cs="Times New Roman"/>
                          <w:u w:val="single"/>
                        </w:rPr>
                        <w:t>Variation of voltage regulation with percentage full load</w:t>
                      </w:r>
                    </w:p>
                    <w:p w14:paraId="6CD2BC05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2C43B18C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42304A91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6A7DADCC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6732EDEF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603003D3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4CCF1A9A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331C6804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1E79110F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2A3E9E0F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709C3F48" w14:textId="77777777" w:rsidR="00176878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40AC3704" w14:textId="77777777" w:rsidR="00176878" w:rsidRPr="00C038B4" w:rsidRDefault="00176878" w:rsidP="00C038B4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</w:p>
                    <w:p w14:paraId="5F97AFF8" w14:textId="4423EF2A" w:rsidR="00C038B4" w:rsidRPr="00A67C7C" w:rsidRDefault="00C038B4" w:rsidP="00C038B4">
                      <w:pPr>
                        <w:pStyle w:val="Heading3"/>
                        <w:spacing w:after="315"/>
                        <w:ind w:right="4"/>
                      </w:pPr>
                      <w: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3AF7C2C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CDA582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D67ED9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E66004B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72A3D4E9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9BBF510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2A9E471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F3B0198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7E3AA4B7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8C6F04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FFDC6EB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0E7332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D1DCCE8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FB0081A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128CDD8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39F62F5E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5097163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C8696F3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4D85457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F0644B1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A6047F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66D2DB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CAAEFC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507E235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D965B31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D9F778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51F09FC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981E26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48D596AE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069E3CB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6425131C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8C16261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2A7B6540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7BFCAD8D" w14:textId="77777777" w:rsidR="007B077A" w:rsidRDefault="007B077A" w:rsidP="007B077A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TABULATION</w:t>
      </w:r>
    </w:p>
    <w:p w14:paraId="279AE8BE" w14:textId="77777777" w:rsidR="007B077A" w:rsidRDefault="007B077A" w:rsidP="007B077A">
      <w:pPr>
        <w:rPr>
          <w:rFonts w:ascii="Times New Roman" w:hAnsi="Times New Roman" w:cs="Times New Roman"/>
          <w:b/>
          <w:bCs/>
          <w:u w:val="single"/>
        </w:rPr>
      </w:pPr>
    </w:p>
    <w:p w14:paraId="7CDF97DD" w14:textId="63B516F7" w:rsidR="007B077A" w:rsidRPr="00C038B4" w:rsidRDefault="007B077A" w:rsidP="007B077A">
      <w:pPr>
        <w:jc w:val="center"/>
        <w:rPr>
          <w:rFonts w:ascii="Times New Roman" w:hAnsi="Times New Roman" w:cs="Times New Roman"/>
          <w:u w:val="single"/>
        </w:rPr>
      </w:pPr>
      <w:r w:rsidRPr="00C038B4">
        <w:rPr>
          <w:rFonts w:ascii="Times New Roman" w:hAnsi="Times New Roman" w:cs="Times New Roman"/>
          <w:u w:val="single"/>
        </w:rPr>
        <w:t xml:space="preserve">Table </w:t>
      </w:r>
      <w:r w:rsidR="00C038B4">
        <w:rPr>
          <w:rFonts w:ascii="Times New Roman" w:hAnsi="Times New Roman" w:cs="Times New Roman"/>
          <w:u w:val="single"/>
        </w:rPr>
        <w:t>4</w:t>
      </w:r>
      <w:r w:rsidRPr="00C038B4">
        <w:rPr>
          <w:rFonts w:ascii="Times New Roman" w:hAnsi="Times New Roman" w:cs="Times New Roman"/>
          <w:u w:val="single"/>
        </w:rPr>
        <w:t xml:space="preserve">: Variation of efficiency with </w:t>
      </w:r>
      <w:r w:rsidR="00C038B4" w:rsidRPr="00C038B4">
        <w:rPr>
          <w:rFonts w:ascii="Times New Roman" w:hAnsi="Times New Roman" w:cs="Times New Roman"/>
          <w:u w:val="single"/>
        </w:rPr>
        <w:t>percentage full load</w:t>
      </w:r>
    </w:p>
    <w:tbl>
      <w:tblPr>
        <w:tblStyle w:val="TableGrid"/>
        <w:tblW w:w="9244" w:type="dxa"/>
        <w:jc w:val="center"/>
        <w:tblInd w:w="0" w:type="dxa"/>
        <w:tblCellMar>
          <w:top w:w="14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4622"/>
        <w:gridCol w:w="4622"/>
      </w:tblGrid>
      <w:tr w:rsidR="007B077A" w:rsidRPr="00D02A17" w14:paraId="73C8218B" w14:textId="77777777" w:rsidTr="006157C3">
        <w:trPr>
          <w:trHeight w:val="423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D1E722" w14:textId="46FAEF91" w:rsidR="007B077A" w:rsidRPr="00D02A17" w:rsidRDefault="00C038B4" w:rsidP="006157C3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7B077A">
              <w:rPr>
                <w:rFonts w:ascii="Times New Roman" w:hAnsi="Times New Roman" w:cs="Times New Roman"/>
                <w:sz w:val="22"/>
                <w:szCs w:val="22"/>
              </w:rPr>
              <w:t>ercentage full loa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7B077A">
              <w:rPr>
                <w:rFonts w:ascii="Times New Roman" w:hAnsi="Times New Roman" w:cs="Times New Roman"/>
                <w:sz w:val="22"/>
                <w:szCs w:val="22"/>
              </w:rPr>
              <w:t>(%)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CC1EB" w14:textId="06297FCE" w:rsidR="007B077A" w:rsidRPr="003D6890" w:rsidRDefault="007B077A" w:rsidP="006157C3">
            <w:pPr>
              <w:spacing w:line="259" w:lineRule="auto"/>
              <w:ind w:left="6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7B077A">
              <w:rPr>
                <w:rFonts w:ascii="Times New Roman" w:hAnsi="Times New Roman" w:cs="Times New Roman"/>
              </w:rPr>
              <w:t>Efficien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077A">
              <w:rPr>
                <w:rFonts w:ascii="Times New Roman" w:hAnsi="Times New Roman" w:cs="Times New Roman"/>
              </w:rPr>
              <w:t>(%)</w:t>
            </w:r>
          </w:p>
        </w:tc>
      </w:tr>
      <w:tr w:rsidR="000A4215" w:rsidRPr="00D02A17" w14:paraId="6E544041" w14:textId="77777777" w:rsidTr="006157C3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BBD525" w14:textId="7C0171B5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CCBD3" w14:textId="6FDEB3C9" w:rsidR="000A4215" w:rsidRPr="00D02A17" w:rsidRDefault="000A4215" w:rsidP="000A4215">
            <w:pPr>
              <w:spacing w:line="259" w:lineRule="auto"/>
              <w:ind w:left="67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7.67</w:t>
            </w:r>
          </w:p>
        </w:tc>
      </w:tr>
      <w:tr w:rsidR="000A4215" w:rsidRPr="00D02A17" w14:paraId="6FEA48A7" w14:textId="77777777" w:rsidTr="006157C3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31FF51" w14:textId="292FCD4A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1C8A16" w14:textId="290E3BEA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4.74</w:t>
            </w:r>
          </w:p>
        </w:tc>
      </w:tr>
      <w:tr w:rsidR="000A4215" w:rsidRPr="00D02A17" w14:paraId="62B85CDC" w14:textId="77777777" w:rsidTr="006157C3">
        <w:trPr>
          <w:trHeight w:val="422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F226A2" w14:textId="101A40E6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C0C0FC" w14:textId="560D850E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7.14</w:t>
            </w:r>
          </w:p>
        </w:tc>
      </w:tr>
      <w:tr w:rsidR="000A4215" w:rsidRPr="00D02A17" w14:paraId="523F351D" w14:textId="77777777" w:rsidTr="006157C3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CF518A" w14:textId="3FB7175E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781160" w14:textId="6D251A9B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5.65</w:t>
            </w:r>
          </w:p>
        </w:tc>
      </w:tr>
      <w:tr w:rsidR="000A4215" w:rsidRPr="00D02A17" w14:paraId="269255D6" w14:textId="77777777" w:rsidTr="006157C3">
        <w:trPr>
          <w:trHeight w:val="425"/>
          <w:jc w:val="center"/>
        </w:trPr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57DF0" w14:textId="4BE1A3BC" w:rsidR="000A4215" w:rsidRPr="00D02A17" w:rsidRDefault="000A4215" w:rsidP="000A4215">
            <w:pPr>
              <w:spacing w:line="259" w:lineRule="auto"/>
              <w:ind w:left="4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4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1D4950" w14:textId="513F31AF" w:rsidR="000A4215" w:rsidRPr="00D02A17" w:rsidRDefault="000A4215" w:rsidP="000A4215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95.59</w:t>
            </w:r>
          </w:p>
        </w:tc>
      </w:tr>
    </w:tbl>
    <w:p w14:paraId="2B10B71F" w14:textId="77777777" w:rsidR="007B077A" w:rsidRDefault="007B077A">
      <w:pPr>
        <w:rPr>
          <w:rFonts w:ascii="Times New Roman" w:hAnsi="Times New Roman" w:cs="Times New Roman"/>
          <w:b/>
          <w:bCs/>
          <w:u w:val="single"/>
        </w:rPr>
      </w:pPr>
    </w:p>
    <w:p w14:paraId="14744969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0CD1ED30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45A624D3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49D27BCA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7E7708E1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0CD94783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3A36ABF2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6ABCFDD4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35AEA3F1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713B4D0D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471E556F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7D247605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2F03464F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2820CC58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3D5347DF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73D0B0A4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5A50F9B7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6DA09246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7B886A10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00833185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20704408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188B11E9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2E21A3D4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444C4798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28F35B9B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0883F930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4A36BD5F" w14:textId="020E9204" w:rsidR="00C038B4" w:rsidRPr="00CC61A9" w:rsidRDefault="00CC61A9" w:rsidP="00CC61A9">
      <w:pPr>
        <w:pStyle w:val="ListParagraph"/>
        <w:numPr>
          <w:ilvl w:val="0"/>
          <w:numId w:val="33"/>
        </w:numPr>
        <w:rPr>
          <w:rFonts w:ascii="Times New Roman" w:hAnsi="Times New Roman" w:cs="Times New Roman"/>
        </w:rPr>
      </w:pPr>
      <w:r w:rsidRPr="00CC61A9">
        <w:rPr>
          <w:rFonts w:ascii="Times New Roman" w:hAnsi="Times New Roman" w:cs="Times New Roman"/>
        </w:rPr>
        <w:t>Neglecting third and fourth data set</w:t>
      </w:r>
      <w:r>
        <w:rPr>
          <w:rFonts w:ascii="Times New Roman" w:hAnsi="Times New Roman" w:cs="Times New Roman"/>
        </w:rPr>
        <w:t xml:space="preserve"> because of fault in water load,</w:t>
      </w:r>
    </w:p>
    <w:p w14:paraId="29150440" w14:textId="77777777" w:rsidR="00C038B4" w:rsidRDefault="00C038B4">
      <w:pPr>
        <w:rPr>
          <w:rFonts w:ascii="Times New Roman" w:hAnsi="Times New Roman" w:cs="Times New Roman"/>
          <w:b/>
          <w:bCs/>
          <w:u w:val="single"/>
        </w:rPr>
      </w:pPr>
    </w:p>
    <w:p w14:paraId="3B631985" w14:textId="77777777" w:rsidR="00D20909" w:rsidRDefault="00D20909">
      <w:pPr>
        <w:rPr>
          <w:rFonts w:ascii="Times New Roman" w:hAnsi="Times New Roman" w:cs="Times New Roman"/>
          <w:b/>
          <w:bCs/>
          <w:u w:val="single"/>
        </w:rPr>
      </w:pPr>
    </w:p>
    <w:p w14:paraId="460E8C45" w14:textId="044997B2" w:rsidR="00D20909" w:rsidRDefault="00D20909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64D48C8" wp14:editId="7E1A6C5E">
                <wp:simplePos x="0" y="0"/>
                <wp:positionH relativeFrom="column">
                  <wp:posOffset>-108585</wp:posOffset>
                </wp:positionH>
                <wp:positionV relativeFrom="paragraph">
                  <wp:posOffset>-120650</wp:posOffset>
                </wp:positionV>
                <wp:extent cx="6873391" cy="8562814"/>
                <wp:effectExtent l="0" t="0" r="0" b="0"/>
                <wp:wrapNone/>
                <wp:docPr id="17148987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3391" cy="85628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812398" w14:textId="77777777" w:rsidR="00D20909" w:rsidRDefault="00D20909" w:rsidP="00D20909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92016F" wp14:editId="1FC8FFE8">
                                  <wp:extent cx="6643860" cy="4723624"/>
                                  <wp:effectExtent l="0" t="0" r="5080" b="1270"/>
                                  <wp:docPr id="185072991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50729913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3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09" t="5054" r="-209" b="-25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43860" cy="472362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B039BF" w14:textId="77777777" w:rsidR="001E0D9E" w:rsidRDefault="001E0D9E" w:rsidP="00D20909">
                            <w:pPr>
                              <w:pStyle w:val="Heading3"/>
                              <w:spacing w:after="315"/>
                              <w:ind w:right="4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233F3751" w14:textId="084D0472" w:rsidR="00D20909" w:rsidRDefault="00D20909" w:rsidP="00D20909">
                            <w:pPr>
                              <w:pStyle w:val="Heading3"/>
                              <w:spacing w:after="315"/>
                              <w:ind w:right="4"/>
                              <w:rPr>
                                <w:sz w:val="22"/>
                                <w:szCs w:val="22"/>
                              </w:rPr>
                            </w:pP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11</w:t>
                            </w:r>
                            <w:r w:rsidRPr="00D02A17">
                              <w:rPr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Pr="00C038B4">
                              <w:t>Variation of efficiency with p</w:t>
                            </w:r>
                            <w:r w:rsidRPr="00C038B4">
                              <w:rPr>
                                <w:sz w:val="22"/>
                                <w:szCs w:val="22"/>
                              </w:rPr>
                              <w:t>ercentage full load</w:t>
                            </w:r>
                          </w:p>
                          <w:p w14:paraId="1FEEBAF0" w14:textId="77777777" w:rsidR="001E0D9E" w:rsidRDefault="001E0D9E" w:rsidP="001E0D9E"/>
                          <w:p w14:paraId="4D30F329" w14:textId="77777777" w:rsidR="001E0D9E" w:rsidRPr="001E0D9E" w:rsidRDefault="001E0D9E" w:rsidP="001E0D9E"/>
                          <w:p w14:paraId="6931545E" w14:textId="77777777" w:rsidR="001E0D9E" w:rsidRDefault="001E0D9E" w:rsidP="001E0D9E"/>
                          <w:p w14:paraId="24484AA9" w14:textId="77777777" w:rsidR="001E0D9E" w:rsidRDefault="001E0D9E" w:rsidP="001E0D9E"/>
                          <w:p w14:paraId="2EF01D0E" w14:textId="77777777" w:rsidR="001E0D9E" w:rsidRDefault="001E0D9E" w:rsidP="001E0D9E"/>
                          <w:p w14:paraId="68777BEB" w14:textId="77777777" w:rsidR="001E0D9E" w:rsidRPr="001E0D9E" w:rsidRDefault="001E0D9E" w:rsidP="001E0D9E"/>
                          <w:p w14:paraId="6ED59667" w14:textId="77777777" w:rsidR="001E0D9E" w:rsidRDefault="001E0D9E" w:rsidP="001E0D9E"/>
                          <w:p w14:paraId="47C65396" w14:textId="77777777" w:rsidR="001E0D9E" w:rsidRPr="001E0D9E" w:rsidRDefault="001E0D9E" w:rsidP="001E0D9E"/>
                          <w:p w14:paraId="7CB7507A" w14:textId="77777777" w:rsidR="001E0D9E" w:rsidRDefault="001E0D9E" w:rsidP="001E0D9E"/>
                          <w:p w14:paraId="0DD26B7E" w14:textId="77777777" w:rsidR="001E0D9E" w:rsidRDefault="001E0D9E" w:rsidP="001E0D9E"/>
                          <w:p w14:paraId="311B87CE" w14:textId="77777777" w:rsidR="001E0D9E" w:rsidRDefault="001E0D9E" w:rsidP="001E0D9E"/>
                          <w:p w14:paraId="12896B0C" w14:textId="77777777" w:rsidR="001E0D9E" w:rsidRPr="001E0D9E" w:rsidRDefault="001E0D9E" w:rsidP="001E0D9E"/>
                          <w:p w14:paraId="4B39E1A3" w14:textId="77777777" w:rsidR="00D20909" w:rsidRPr="00A67C7C" w:rsidRDefault="00D20909" w:rsidP="00D2090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D48C8" id="_x0000_s1149" style="position:absolute;margin-left:-8.55pt;margin-top:-9.5pt;width:541.2pt;height:674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" filled="f" stroked="f">
                <v:textbox>
                  <w:txbxContent>
                    <w:p w14:paraId="06812398" w14:textId="77777777" w:rsidR="00D20909" w:rsidRDefault="00D20909" w:rsidP="00D20909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92016F" wp14:editId="1FC8FFE8">
                            <wp:extent cx="6643860" cy="4723624"/>
                            <wp:effectExtent l="0" t="0" r="5080" b="1270"/>
                            <wp:docPr id="185072991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50729913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09" t="5054" r="-209" b="-252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43860" cy="472362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B039BF" w14:textId="77777777" w:rsidR="001E0D9E" w:rsidRDefault="001E0D9E" w:rsidP="00D20909">
                      <w:pPr>
                        <w:pStyle w:val="Heading3"/>
                        <w:spacing w:after="315"/>
                        <w:ind w:right="4"/>
                        <w:rPr>
                          <w:sz w:val="22"/>
                          <w:szCs w:val="22"/>
                        </w:rPr>
                      </w:pPr>
                    </w:p>
                    <w:p w14:paraId="233F3751" w14:textId="084D0472" w:rsidR="00D20909" w:rsidRDefault="00D20909" w:rsidP="00D20909">
                      <w:pPr>
                        <w:pStyle w:val="Heading3"/>
                        <w:spacing w:after="315"/>
                        <w:ind w:right="4"/>
                        <w:rPr>
                          <w:sz w:val="22"/>
                          <w:szCs w:val="22"/>
                        </w:rPr>
                      </w:pPr>
                      <w:r w:rsidRPr="00D02A17">
                        <w:rPr>
                          <w:sz w:val="22"/>
                          <w:szCs w:val="22"/>
                        </w:rPr>
                        <w:t xml:space="preserve">Figure </w:t>
                      </w:r>
                      <w:r>
                        <w:rPr>
                          <w:sz w:val="22"/>
                          <w:szCs w:val="22"/>
                        </w:rPr>
                        <w:t>11</w:t>
                      </w:r>
                      <w:r w:rsidRPr="00D02A17">
                        <w:rPr>
                          <w:sz w:val="22"/>
                          <w:szCs w:val="22"/>
                        </w:rPr>
                        <w:t xml:space="preserve">: </w:t>
                      </w:r>
                      <w:r w:rsidRPr="00C038B4">
                        <w:t>Variation of efficiency with p</w:t>
                      </w:r>
                      <w:r w:rsidRPr="00C038B4">
                        <w:rPr>
                          <w:sz w:val="22"/>
                          <w:szCs w:val="22"/>
                        </w:rPr>
                        <w:t>ercentage full load</w:t>
                      </w:r>
                    </w:p>
                    <w:p w14:paraId="1FEEBAF0" w14:textId="77777777" w:rsidR="001E0D9E" w:rsidRDefault="001E0D9E" w:rsidP="001E0D9E"/>
                    <w:p w14:paraId="4D30F329" w14:textId="77777777" w:rsidR="001E0D9E" w:rsidRPr="001E0D9E" w:rsidRDefault="001E0D9E" w:rsidP="001E0D9E"/>
                    <w:p w14:paraId="6931545E" w14:textId="77777777" w:rsidR="001E0D9E" w:rsidRDefault="001E0D9E" w:rsidP="001E0D9E"/>
                    <w:p w14:paraId="24484AA9" w14:textId="77777777" w:rsidR="001E0D9E" w:rsidRDefault="001E0D9E" w:rsidP="001E0D9E"/>
                    <w:p w14:paraId="2EF01D0E" w14:textId="77777777" w:rsidR="001E0D9E" w:rsidRDefault="001E0D9E" w:rsidP="001E0D9E"/>
                    <w:p w14:paraId="68777BEB" w14:textId="77777777" w:rsidR="001E0D9E" w:rsidRPr="001E0D9E" w:rsidRDefault="001E0D9E" w:rsidP="001E0D9E"/>
                    <w:p w14:paraId="6ED59667" w14:textId="77777777" w:rsidR="001E0D9E" w:rsidRDefault="001E0D9E" w:rsidP="001E0D9E"/>
                    <w:p w14:paraId="47C65396" w14:textId="77777777" w:rsidR="001E0D9E" w:rsidRPr="001E0D9E" w:rsidRDefault="001E0D9E" w:rsidP="001E0D9E"/>
                    <w:p w14:paraId="7CB7507A" w14:textId="77777777" w:rsidR="001E0D9E" w:rsidRDefault="001E0D9E" w:rsidP="001E0D9E"/>
                    <w:p w14:paraId="0DD26B7E" w14:textId="77777777" w:rsidR="001E0D9E" w:rsidRDefault="001E0D9E" w:rsidP="001E0D9E"/>
                    <w:p w14:paraId="311B87CE" w14:textId="77777777" w:rsidR="001E0D9E" w:rsidRDefault="001E0D9E" w:rsidP="001E0D9E"/>
                    <w:p w14:paraId="12896B0C" w14:textId="77777777" w:rsidR="001E0D9E" w:rsidRPr="001E0D9E" w:rsidRDefault="001E0D9E" w:rsidP="001E0D9E"/>
                    <w:p w14:paraId="4B39E1A3" w14:textId="77777777" w:rsidR="00D20909" w:rsidRPr="00A67C7C" w:rsidRDefault="00D20909" w:rsidP="00D20909">
                      <w:pPr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068E8AC2" w14:textId="3BB328DA" w:rsidR="00C038B4" w:rsidRDefault="00D20909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lastRenderedPageBreak/>
        <w:t>PROBLEM</w:t>
      </w:r>
    </w:p>
    <w:p w14:paraId="510B4596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1B362812" w14:textId="6E287A07" w:rsidR="00E85163" w:rsidRDefault="00E85163">
      <w:pPr>
        <w:rPr>
          <w:rFonts w:ascii="Times New Roman" w:hAnsi="Times New Roman" w:cs="Times New Roman"/>
        </w:rPr>
      </w:pPr>
      <w:r w:rsidRPr="00E85163">
        <w:rPr>
          <w:rFonts w:ascii="Times New Roman" w:hAnsi="Times New Roman" w:cs="Times New Roman"/>
        </w:rPr>
        <w:t xml:space="preserve">Using the approximate equivalent circuit shown in Figure 01 and equivalent parameters calculated from Open circuit and </w:t>
      </w:r>
      <w:proofErr w:type="gramStart"/>
      <w:r w:rsidR="007C7E9E">
        <w:rPr>
          <w:rFonts w:ascii="Times New Roman" w:hAnsi="Times New Roman" w:cs="Times New Roman"/>
        </w:rPr>
        <w:t>S</w:t>
      </w:r>
      <w:r w:rsidR="007C7E9E" w:rsidRPr="00E85163">
        <w:rPr>
          <w:rFonts w:ascii="Times New Roman" w:hAnsi="Times New Roman" w:cs="Times New Roman"/>
        </w:rPr>
        <w:t>hort</w:t>
      </w:r>
      <w:proofErr w:type="gramEnd"/>
      <w:r w:rsidRPr="00E85163">
        <w:rPr>
          <w:rFonts w:ascii="Times New Roman" w:hAnsi="Times New Roman" w:cs="Times New Roman"/>
        </w:rPr>
        <w:t xml:space="preserve"> circuit test, calculate the Voltage Regulation and Efficiency of the transformer for 30%, 40%, 50%, 60% and 80% of full load. Assume a unity power factor. Tabulate the results. </w:t>
      </w:r>
    </w:p>
    <w:p w14:paraId="1BAE7294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744DD465" w14:textId="161A021E" w:rsidR="00E85163" w:rsidRPr="00D42480" w:rsidRDefault="00000000" w:rsidP="00E85163">
      <w:pPr>
        <w:pStyle w:val="BodyText"/>
        <w:spacing w:before="90" w:line="360" w:lineRule="auto"/>
        <w:ind w:right="355"/>
        <w:jc w:val="both"/>
        <w:rPr>
          <w:rFonts w:asciiTheme="minorHAnsi" w:hAnsiTheme="minorHAnsi" w:cstheme="minorHAnsi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2"/>
                  <w:szCs w:val="22"/>
                </w:rPr>
                <m:t>I</m:t>
              </m:r>
            </m:e>
            <m:sub>
              <m:r>
                <w:rPr>
                  <w:rFonts w:ascii="Cambria Math" w:hAnsi="Cambria Math" w:cstheme="minorHAnsi"/>
                  <w:sz w:val="22"/>
                  <w:szCs w:val="22"/>
                </w:rPr>
                <m:t>FL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2"/>
              <w:szCs w:val="22"/>
            </w:rPr>
            <m:t xml:space="preserve">= </m:t>
          </m:r>
          <m:f>
            <m:fPr>
              <m:ctrlPr>
                <w:rPr>
                  <w:rFonts w:ascii="Cambria Math" w:hAnsi="Cambria Math" w:cstheme="minorHAns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 w:val="22"/>
                  <w:szCs w:val="22"/>
                </w:rPr>
                <m:t>1.1 kVA</m:t>
              </m:r>
            </m:num>
            <m:den>
              <m:r>
                <w:rPr>
                  <w:rFonts w:ascii="Cambria Math" w:hAnsi="Cambria Math" w:cstheme="minorHAnsi"/>
                  <w:sz w:val="22"/>
                  <w:szCs w:val="22"/>
                </w:rPr>
                <m:t>115 V</m:t>
              </m:r>
            </m:den>
          </m:f>
          <m:r>
            <m:rPr>
              <m:sty m:val="p"/>
              <m:aln/>
            </m:rPr>
            <w:rPr>
              <w:rFonts w:ascii="Cambria Math" w:hAnsi="Cambria Math" w:cstheme="minorHAnsi"/>
              <w:sz w:val="22"/>
              <w:szCs w:val="22"/>
            </w:rPr>
            <m:t xml:space="preserve">=9.565 A                                                                         </m:t>
          </m:r>
        </m:oMath>
      </m:oMathPara>
    </w:p>
    <w:p w14:paraId="68DA0DF1" w14:textId="77777777" w:rsidR="00E85163" w:rsidRPr="00D42480" w:rsidRDefault="00000000" w:rsidP="00E85163">
      <w:pPr>
        <w:pStyle w:val="BodyText"/>
        <w:spacing w:before="90" w:line="360" w:lineRule="auto"/>
        <w:ind w:right="355"/>
        <w:jc w:val="both"/>
        <w:rPr>
          <w:rFonts w:asciiTheme="minorHAnsi" w:hAnsiTheme="minorHAnsi" w:cstheme="minorHAnsi"/>
          <w:sz w:val="22"/>
          <w:szCs w:val="2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theme="minorHAnsi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 w:cstheme="minorHAnsi"/>
              <w:sz w:val="22"/>
              <w:szCs w:val="22"/>
            </w:rPr>
            <m:t xml:space="preserve"> =  </m:t>
          </m:r>
          <m:f>
            <m:fPr>
              <m:ctrlPr>
                <w:rPr>
                  <w:rFonts w:ascii="Cambria Math" w:hAnsi="Cambria Math" w:cstheme="minorHAnsi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 w:val="22"/>
                  <w:szCs w:val="22"/>
                </w:rPr>
                <m:t>230 V</m:t>
              </m:r>
            </m:num>
            <m:den>
              <m:r>
                <w:rPr>
                  <w:rFonts w:ascii="Cambria Math" w:hAnsi="Cambria Math" w:cstheme="minorHAnsi"/>
                  <w:sz w:val="22"/>
                  <w:szCs w:val="22"/>
                </w:rPr>
                <m:t>115 V</m:t>
              </m:r>
            </m:den>
          </m:f>
          <m:r>
            <w:rPr>
              <w:rFonts w:ascii="Cambria Math" w:hAnsi="Cambria Math" w:cstheme="minorHAnsi"/>
              <w:sz w:val="22"/>
              <w:szCs w:val="22"/>
            </w:rPr>
            <m:t xml:space="preserve">       </m:t>
          </m:r>
          <m:r>
            <m:rPr>
              <m:aln/>
            </m:rPr>
            <w:rPr>
              <w:rFonts w:ascii="Cambria Math" w:hAnsi="Cambria Math" w:cstheme="minorHAnsi"/>
              <w:sz w:val="22"/>
              <w:szCs w:val="22"/>
            </w:rPr>
            <m:t xml:space="preserve">=  2 =a </m:t>
          </m:r>
        </m:oMath>
      </m:oMathPara>
    </w:p>
    <w:p w14:paraId="37FE9E8F" w14:textId="1055BC15" w:rsidR="00550A92" w:rsidRPr="00E85163" w:rsidRDefault="00000000" w:rsidP="00E85163">
      <w:pPr>
        <w:rPr>
          <w:rFonts w:ascii="Times New Roman" w:hAnsi="Times New Roman" w:cs="Times New Roman"/>
          <w:b/>
          <w:bCs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I</m:t>
              </m:r>
            </m:e>
            <m:sub>
              <m:r>
                <w:rPr>
                  <w:rFonts w:ascii="Cambria Math" w:hAnsi="Cambria Math" w:cstheme="minorHAnsi"/>
                </w:rPr>
                <m:t>P</m:t>
              </m:r>
            </m:sub>
          </m:sSub>
          <m:r>
            <w:rPr>
              <w:rFonts w:ascii="Cambria Math" w:hAnsi="Cambria Math" w:cstheme="minorHAnsi"/>
            </w:rPr>
            <m:t xml:space="preserve">  </m:t>
          </m:r>
          <m:r>
            <m:rPr>
              <m:aln/>
            </m:rPr>
            <w:rPr>
              <w:rFonts w:ascii="Cambria Math" w:hAnsi="Cambria Math" w:cstheme="minorHAnsi"/>
            </w:rPr>
            <m:t xml:space="preserve">=  </m:t>
          </m:r>
          <m:f>
            <m:fPr>
              <m:ctrlPr>
                <w:rPr>
                  <w:rFonts w:ascii="Cambria Math" w:hAnsi="Cambria Math" w:cstheme="minorHAnsi"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1</m:t>
              </m:r>
            </m:num>
            <m:den>
              <m:r>
                <w:rPr>
                  <w:rFonts w:ascii="Cambria Math" w:hAnsi="Cambria Math" w:cstheme="minorHAnsi"/>
                </w:rPr>
                <m:t>a</m:t>
              </m:r>
            </m:den>
          </m:f>
          <m:r>
            <w:rPr>
              <w:rFonts w:ascii="Cambria Math" w:hAnsi="Cambria Math" w:cstheme="minorHAnsi"/>
            </w:rPr>
            <m:t xml:space="preserve"> </m:t>
          </m:r>
          <m:sSub>
            <m:sSubPr>
              <m:ctrlPr>
                <w:rPr>
                  <w:rFonts w:ascii="Cambria Math" w:hAnsi="Cambria Math" w:cstheme="minorHAnsi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</w:rPr>
                <m:t>I</m:t>
              </m:r>
            </m:e>
            <m:sub>
              <m:r>
                <w:rPr>
                  <w:rFonts w:ascii="Cambria Math" w:hAnsi="Cambria Math" w:cstheme="minorHAnsi"/>
                </w:rPr>
                <m:t>s</m:t>
              </m:r>
            </m:sub>
          </m:sSub>
          <m:r>
            <w:rPr>
              <w:rFonts w:ascii="Cambria Math" w:hAnsi="Cambria Math" w:cstheme="minorHAnsi"/>
            </w:rPr>
            <m:t xml:space="preserve">      (Here, a is the turns ratio)</m:t>
          </m:r>
        </m:oMath>
      </m:oMathPara>
    </w:p>
    <w:p w14:paraId="5F76FE8A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407A59D6" w14:textId="7CE780B5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7F9CEB7D" w14:textId="4886F811" w:rsidR="00550A92" w:rsidRDefault="00E85163">
      <w:pPr>
        <w:rPr>
          <w:rFonts w:ascii="Times New Roman" w:hAnsi="Times New Roman" w:cs="Times New Roman"/>
          <w:b/>
          <w:bCs/>
          <w:u w:val="single"/>
        </w:rPr>
      </w:pPr>
      <w:r w:rsidRPr="00D42480">
        <w:rPr>
          <w:rFonts w:cstheme="minorHAnsi"/>
          <w:noProof/>
          <w:lang w:bidi="si-LK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37131FA1" wp14:editId="00EA7307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5447665" cy="1948180"/>
                <wp:effectExtent l="0" t="0" r="0" b="1397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7665" cy="1948180"/>
                          <a:chOff x="0" y="0"/>
                          <a:chExt cx="5447665" cy="1948180"/>
                        </a:xfrm>
                      </wpg:grpSpPr>
                      <pic:pic xmlns:pic="http://schemas.openxmlformats.org/drawingml/2006/picture">
                        <pic:nvPicPr>
                          <pic:cNvPr id="46" name="image3.jpeg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39700" y="177800"/>
                            <a:ext cx="4829175" cy="16954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" name="Rectangle 47"/>
                        <wps:cNvSpPr/>
                        <wps:spPr>
                          <a:xfrm>
                            <a:off x="0" y="203200"/>
                            <a:ext cx="1501140" cy="17449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2209800" y="50800"/>
                            <a:ext cx="274320" cy="342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3263900" y="0"/>
                            <a:ext cx="274320" cy="3429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Straight Arrow Connector 50"/>
                        <wps:cNvCnPr/>
                        <wps:spPr>
                          <a:xfrm flipV="1">
                            <a:off x="1536700" y="584200"/>
                            <a:ext cx="0" cy="11811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Arrow Connector 51"/>
                        <wps:cNvCnPr/>
                        <wps:spPr>
                          <a:xfrm flipV="1">
                            <a:off x="3632200" y="914400"/>
                            <a:ext cx="0" cy="6324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Straight Arrow Connector 52"/>
                        <wps:cNvCnPr/>
                        <wps:spPr>
                          <a:xfrm flipV="1">
                            <a:off x="4800600" y="571500"/>
                            <a:ext cx="0" cy="11811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Straight Connector 53"/>
                        <wps:cNvCnPr/>
                        <wps:spPr>
                          <a:xfrm>
                            <a:off x="3568700" y="431800"/>
                            <a:ext cx="76200" cy="59055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 flipH="1">
                            <a:off x="3581400" y="482600"/>
                            <a:ext cx="53340" cy="6350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1168400" y="965200"/>
                            <a:ext cx="39751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7E83A6" w14:textId="77777777" w:rsidR="00E85163" w:rsidRDefault="00E85163" w:rsidP="00E85163">
                              <w:pPr>
                                <w:jc w:val="center"/>
                                <w:rPr>
                                  <w:color w:val="000000" w:themeColor="text1"/>
                                  <w:vertAlign w:val="subscript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V</w:t>
                              </w:r>
                              <w:r>
                                <w:rPr>
                                  <w:color w:val="000000" w:themeColor="text1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3276600" y="1041400"/>
                            <a:ext cx="39751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3EF15F" w14:textId="77777777" w:rsidR="00E85163" w:rsidRDefault="00E85163" w:rsidP="00E85163">
                              <w:pPr>
                                <w:jc w:val="center"/>
                                <w:rPr>
                                  <w:color w:val="000000" w:themeColor="text1"/>
                                  <w:vertAlign w:val="subscript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E</w:t>
                              </w:r>
                              <w:r>
                                <w:rPr>
                                  <w:color w:val="000000" w:themeColor="text1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454400" y="101600"/>
                            <a:ext cx="39751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931999" w14:textId="77777777" w:rsidR="00E85163" w:rsidRDefault="00E85163" w:rsidP="00E85163">
                              <w:pPr>
                                <w:jc w:val="center"/>
                                <w:rPr>
                                  <w:color w:val="000000" w:themeColor="text1"/>
                                  <w:vertAlign w:val="subscript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I</w:t>
                              </w:r>
                              <w:r>
                                <w:rPr>
                                  <w:color w:val="000000" w:themeColor="text1"/>
                                  <w:vertAlign w:val="subscript"/>
                                </w:rPr>
                                <w:t>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445000" y="139700"/>
                            <a:ext cx="397510" cy="2794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D33ED0" w14:textId="77777777" w:rsidR="00E85163" w:rsidRDefault="00E85163" w:rsidP="00E85163">
                              <w:pPr>
                                <w:jc w:val="center"/>
                                <w:rPr>
                                  <w:color w:val="000000" w:themeColor="text1"/>
                                  <w:vertAlign w:val="subscript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I</w:t>
                              </w:r>
                              <w:r>
                                <w:rPr>
                                  <w:color w:val="000000" w:themeColor="text1"/>
                                  <w:vertAlign w:val="subscript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4876800" y="1016000"/>
                            <a:ext cx="570865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550FD0" w14:textId="77777777" w:rsidR="00E85163" w:rsidRDefault="00E85163" w:rsidP="00E85163">
                              <w:pPr>
                                <w:jc w:val="center"/>
                                <w:rPr>
                                  <w:color w:val="000000" w:themeColor="text1"/>
                                  <w:vertAlign w:val="subscript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115 V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7131FA1" id="Group 85" o:spid="_x0000_s1150" style="position:absolute;margin-left:0;margin-top:0;width:428.95pt;height:153.4pt;z-index:251684864;mso-position-horizontal:center;mso-position-horizontal-relative:margin;mso-position-vertical-relative:text" coordsize="54476,194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">
                <v:shape id="image3.jpeg" o:spid="_x0000_s1151" type="#_x0000_t75" style="position:absolute;left:1397;top:1778;width:48291;height:16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">
                  <v:imagedata r:id="rId32" o:title=""/>
                </v:shape>
                <v:rect id="Rectangle 47" o:spid="_x0000_s1152" style="position:absolute;top:2032;width:15011;height:17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" fillcolor="white [3212]" strokecolor="white [3212]" strokeweight="1pt"/>
                <v:rect id="Rectangle 48" o:spid="_x0000_s1153" style="position:absolute;left:22098;top:508;width:274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" fillcolor="white [3212]" strokecolor="white [3212]" strokeweight="1pt"/>
                <v:rect id="Rectangle 49" o:spid="_x0000_s1154" style="position:absolute;left:32639;width:274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" fillcolor="white [3212]" strokecolor="white [3212]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0" o:spid="_x0000_s1155" type="#_x0000_t32" style="position:absolute;left:15367;top:5842;width:0;height:118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51" o:spid="_x0000_s1156" type="#_x0000_t32" style="position:absolute;left:36322;top:9144;width:0;height:63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52" o:spid="_x0000_s1157" type="#_x0000_t32" style="position:absolute;left:48006;top:5715;width:0;height:118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" strokecolor="black [3200]" strokeweight=".5pt">
                  <v:stroke endarrow="block" joinstyle="miter"/>
                </v:shape>
                <v:line id="Straight Connector 53" o:spid="_x0000_s1158" style="position:absolute;visibility:visible;mso-wrap-style:square" from="35687,4318" to="36449,4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" strokecolor="black [3213]" strokeweight="1.5pt">
                  <v:stroke joinstyle="miter"/>
                </v:line>
                <v:line id="Straight Connector 54" o:spid="_x0000_s1159" style="position:absolute;flip:x;visibility:visible;mso-wrap-style:square" from="35814,4826" to="36347,5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" strokecolor="black [3213]" strokeweight="1.5pt">
                  <v:stroke joinstyle="miter"/>
                </v:line>
                <v:rect id="Rectangle 55" o:spid="_x0000_s1160" style="position:absolute;left:11684;top:9652;width:397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" filled="f" stroked="f" strokeweight="1pt">
                  <v:textbox>
                    <w:txbxContent>
                      <w:p w14:paraId="0F7E83A6" w14:textId="77777777" w:rsidR="00E85163" w:rsidRDefault="00E85163" w:rsidP="00E85163">
                        <w:pPr>
                          <w:jc w:val="center"/>
                          <w:rPr>
                            <w:color w:val="000000" w:themeColor="text1"/>
                            <w:vertAlign w:val="subscript"/>
                          </w:rPr>
                        </w:pPr>
                        <w:r>
                          <w:rPr>
                            <w:color w:val="000000" w:themeColor="text1"/>
                          </w:rPr>
                          <w:t>V</w:t>
                        </w:r>
                        <w:r>
                          <w:rPr>
                            <w:color w:val="000000" w:themeColor="text1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56" o:spid="_x0000_s1161" style="position:absolute;left:32766;top:10414;width:397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" filled="f" stroked="f" strokeweight="1pt">
                  <v:textbox>
                    <w:txbxContent>
                      <w:p w14:paraId="593EF15F" w14:textId="77777777" w:rsidR="00E85163" w:rsidRDefault="00E85163" w:rsidP="00E85163">
                        <w:pPr>
                          <w:jc w:val="center"/>
                          <w:rPr>
                            <w:color w:val="000000" w:themeColor="text1"/>
                            <w:vertAlign w:val="subscript"/>
                          </w:rPr>
                        </w:pPr>
                        <w:r>
                          <w:rPr>
                            <w:color w:val="000000" w:themeColor="text1"/>
                          </w:rPr>
                          <w:t>E</w:t>
                        </w:r>
                        <w:r>
                          <w:rPr>
                            <w:color w:val="000000" w:themeColor="text1"/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57" o:spid="_x0000_s1162" style="position:absolute;left:34544;top:1016;width:3975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" filled="f" stroked="f" strokeweight="1pt">
                  <v:textbox>
                    <w:txbxContent>
                      <w:p w14:paraId="53931999" w14:textId="77777777" w:rsidR="00E85163" w:rsidRDefault="00E85163" w:rsidP="00E85163">
                        <w:pPr>
                          <w:jc w:val="center"/>
                          <w:rPr>
                            <w:color w:val="000000" w:themeColor="text1"/>
                            <w:vertAlign w:val="subscript"/>
                          </w:rPr>
                        </w:pPr>
                        <w:r>
                          <w:rPr>
                            <w:color w:val="000000" w:themeColor="text1"/>
                          </w:rPr>
                          <w:t>I</w:t>
                        </w:r>
                        <w:r>
                          <w:rPr>
                            <w:color w:val="000000" w:themeColor="text1"/>
                            <w:vertAlign w:val="subscript"/>
                          </w:rPr>
                          <w:t>p</w:t>
                        </w:r>
                      </w:p>
                    </w:txbxContent>
                  </v:textbox>
                </v:rect>
                <v:rect id="Rectangle 58" o:spid="_x0000_s1163" style="position:absolute;left:44450;top:1397;width:3975;height:27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" fillcolor="white [3212]" stroked="f" strokeweight="1pt">
                  <v:textbox>
                    <w:txbxContent>
                      <w:p w14:paraId="26D33ED0" w14:textId="77777777" w:rsidR="00E85163" w:rsidRDefault="00E85163" w:rsidP="00E85163">
                        <w:pPr>
                          <w:jc w:val="center"/>
                          <w:rPr>
                            <w:color w:val="000000" w:themeColor="text1"/>
                            <w:vertAlign w:val="subscript"/>
                          </w:rPr>
                        </w:pPr>
                        <w:r>
                          <w:rPr>
                            <w:color w:val="000000" w:themeColor="text1"/>
                          </w:rPr>
                          <w:t>I</w:t>
                        </w:r>
                        <w:r>
                          <w:rPr>
                            <w:color w:val="000000" w:themeColor="text1"/>
                            <w:vertAlign w:val="subscript"/>
                          </w:rPr>
                          <w:t>s</w:t>
                        </w:r>
                      </w:p>
                    </w:txbxContent>
                  </v:textbox>
                </v:rect>
                <v:rect id="Rectangle 59" o:spid="_x0000_s1164" style="position:absolute;left:48768;top:10160;width:5708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" filled="f" stroked="f" strokeweight="1pt">
                  <v:textbox>
                    <w:txbxContent>
                      <w:p w14:paraId="31550FD0" w14:textId="77777777" w:rsidR="00E85163" w:rsidRDefault="00E85163" w:rsidP="00E85163">
                        <w:pPr>
                          <w:jc w:val="center"/>
                          <w:rPr>
                            <w:color w:val="000000" w:themeColor="text1"/>
                            <w:vertAlign w:val="subscript"/>
                          </w:rPr>
                        </w:pPr>
                        <w:r>
                          <w:rPr>
                            <w:color w:val="000000" w:themeColor="text1"/>
                          </w:rPr>
                          <w:t>115 V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0A7D1DAB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652F14F4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71CE7340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5C5840F1" w14:textId="0BD6EB20" w:rsidR="00550A92" w:rsidRDefault="005008FD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4F06E8D1" wp14:editId="5C6465B0">
                <wp:simplePos x="0" y="0"/>
                <wp:positionH relativeFrom="column">
                  <wp:posOffset>2228335</wp:posOffset>
                </wp:positionH>
                <wp:positionV relativeFrom="paragraph">
                  <wp:posOffset>3797</wp:posOffset>
                </wp:positionV>
                <wp:extent cx="121320" cy="151920"/>
                <wp:effectExtent l="95250" t="95250" r="0" b="95885"/>
                <wp:wrapNone/>
                <wp:docPr id="621794459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2132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B597E" id="Ink 126" o:spid="_x0000_s1026" type="#_x0000_t75" style="position:absolute;margin-left:172.6pt;margin-top:-2.5pt;width:15.2pt;height:17.6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">
                <v:imagedata r:id="rId37" o:title=""/>
              </v:shape>
            </w:pict>
          </mc:Fallback>
        </mc:AlternateContent>
      </w:r>
    </w:p>
    <w:p w14:paraId="2C9D8086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24EE8005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06FC7A4D" w14:textId="2B2830FB" w:rsidR="00550A92" w:rsidRDefault="005008FD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cstheme="minorHAnsi"/>
          <w:noProof/>
          <w:lang w:bidi="si-LK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43E8ECC" wp14:editId="535D217A">
                <wp:simplePos x="0" y="0"/>
                <wp:positionH relativeFrom="margin">
                  <wp:posOffset>1869017</wp:posOffset>
                </wp:positionH>
                <wp:positionV relativeFrom="paragraph">
                  <wp:posOffset>274955</wp:posOffset>
                </wp:positionV>
                <wp:extent cx="3699659" cy="410136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9659" cy="4101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1BDF0F" w14:textId="56C5D177" w:rsidR="005008FD" w:rsidRPr="005008FD" w:rsidRDefault="005008FD" w:rsidP="005008F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</w:pPr>
                            <w:r w:rsidRPr="005008FD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Figure 12: Equivalent Circuit shown in Figur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3E8ECC" id="Text Box 38" o:spid="_x0000_s1165" type="#_x0000_t202" style="position:absolute;margin-left:147.15pt;margin-top:21.65pt;width:291.3pt;height:32.3pt;z-index:2516869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" filled="f" stroked="f" strokeweight=".5pt">
                <v:textbox>
                  <w:txbxContent>
                    <w:p w14:paraId="4A1BDF0F" w14:textId="56C5D177" w:rsidR="005008FD" w:rsidRPr="005008FD" w:rsidRDefault="005008FD" w:rsidP="005008FD">
                      <w:pPr>
                        <w:jc w:val="center"/>
                        <w:rPr>
                          <w:rFonts w:ascii="Times New Roman" w:hAnsi="Times New Roman" w:cs="Times New Roman"/>
                          <w:u w:val="single"/>
                        </w:rPr>
                      </w:pPr>
                      <w:r w:rsidRPr="005008FD">
                        <w:rPr>
                          <w:rFonts w:ascii="Times New Roman" w:hAnsi="Times New Roman" w:cs="Times New Roman"/>
                          <w:u w:val="single"/>
                        </w:rPr>
                        <w:t>Figure 12: Equivalent Circuit shown in Figure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F9E168" w14:textId="3A60B5B8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78321195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33D5F848" w14:textId="7D74C920" w:rsidR="005008FD" w:rsidRPr="005008FD" w:rsidRDefault="005008FD" w:rsidP="005008FD">
      <w:pPr>
        <w:pStyle w:val="BodyText"/>
        <w:spacing w:before="90" w:line="360" w:lineRule="auto"/>
        <w:ind w:right="355"/>
        <w:rPr>
          <w:sz w:val="22"/>
          <w:szCs w:val="22"/>
        </w:rPr>
      </w:pPr>
      <w:r w:rsidRPr="005008FD">
        <w:rPr>
          <w:sz w:val="22"/>
          <w:szCs w:val="22"/>
        </w:rPr>
        <w:t xml:space="preserve">KVL to primary, </w:t>
      </w:r>
      <w:r w:rsidRPr="005008FD">
        <w:rPr>
          <w:sz w:val="22"/>
          <w:szCs w:val="22"/>
        </w:rPr>
        <w:br/>
      </w: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sz w:val="22"/>
                  <w:szCs w:val="22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 xml:space="preserve">p 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q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 xml:space="preserve"> + 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q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 xml:space="preserve">j  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eqAr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       </m:t>
          </m:r>
        </m:oMath>
      </m:oMathPara>
    </w:p>
    <w:p w14:paraId="32A2A020" w14:textId="77777777" w:rsidR="005008FD" w:rsidRPr="005008FD" w:rsidRDefault="005008FD" w:rsidP="005008FD">
      <w:pPr>
        <w:pStyle w:val="BodyText"/>
        <w:spacing w:before="90" w:line="360" w:lineRule="auto"/>
        <w:ind w:right="355"/>
        <w:rPr>
          <w:sz w:val="22"/>
          <w:szCs w:val="22"/>
        </w:rPr>
      </w:pPr>
    </w:p>
    <w:p w14:paraId="23E5A76B" w14:textId="77777777" w:rsidR="005008FD" w:rsidRDefault="005008FD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5E93C874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0B03D34B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68B1FC45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21B95C89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3FBFFD5A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2BB77DB8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174183A0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339FA473" w14:textId="77777777" w:rsidR="00E30AAB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251F798E" w14:textId="77777777" w:rsidR="00E30AAB" w:rsidRPr="005008FD" w:rsidRDefault="00E30AAB" w:rsidP="005008FD">
      <w:pPr>
        <w:pStyle w:val="BodyText"/>
        <w:spacing w:before="90" w:line="360" w:lineRule="auto"/>
        <w:ind w:right="355"/>
        <w:rPr>
          <w:color w:val="4D5156"/>
          <w:sz w:val="22"/>
          <w:szCs w:val="22"/>
          <w:shd w:val="clear" w:color="auto" w:fill="FFFFFF"/>
        </w:rPr>
      </w:pPr>
    </w:p>
    <w:p w14:paraId="5E885F63" w14:textId="77777777" w:rsidR="007C7E9E" w:rsidRDefault="007C7E9E" w:rsidP="007C7E9E">
      <w:pPr>
        <w:pStyle w:val="Heading2"/>
      </w:pPr>
      <w:bookmarkStart w:id="1" w:name="full-load"/>
      <w:r>
        <w:rPr>
          <w:bCs/>
        </w:rPr>
        <w:lastRenderedPageBreak/>
        <w:t>1. 30% Full Load</w:t>
      </w:r>
    </w:p>
    <w:p w14:paraId="30C04311" w14:textId="2CAB14DD" w:rsidR="007C7E9E" w:rsidRPr="007C7E9E" w:rsidRDefault="007C7E9E" w:rsidP="007C7E9E">
      <w:pPr>
        <w:pStyle w:val="Compact"/>
        <w:numPr>
          <w:ilvl w:val="0"/>
          <w:numId w:val="26"/>
        </w:numPr>
      </w:pPr>
      <w:r w:rsidRPr="007C7E9E">
        <w:t>Second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9.5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87 </m:t>
        </m:r>
        <m:r>
          <m:rPr>
            <m:nor/>
          </m:rPr>
          <m:t>A</m:t>
        </m:r>
      </m:oMath>
    </w:p>
    <w:p w14:paraId="5AD99E71" w14:textId="68502873" w:rsidR="007C7E9E" w:rsidRPr="007C7E9E" w:rsidRDefault="007C7E9E" w:rsidP="007C7E9E">
      <w:pPr>
        <w:pStyle w:val="Compact"/>
        <w:numPr>
          <w:ilvl w:val="0"/>
          <w:numId w:val="26"/>
        </w:numPr>
      </w:pPr>
      <w:r w:rsidRPr="007C7E9E">
        <w:t>Prim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2.87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44 </m:t>
        </m:r>
        <m:r>
          <m:rPr>
            <m:nor/>
          </m:rPr>
          <m:t>A</m:t>
        </m:r>
      </m:oMath>
    </w:p>
    <w:p w14:paraId="69A048E3" w14:textId="77777777" w:rsidR="007C7E9E" w:rsidRPr="007C7E9E" w:rsidRDefault="007C7E9E" w:rsidP="000414F6">
      <w:pPr>
        <w:pStyle w:val="Heading3"/>
        <w:jc w:val="left"/>
        <w:rPr>
          <w:b/>
          <w:bCs/>
        </w:rPr>
      </w:pPr>
      <w:bookmarkStart w:id="2" w:name="calculations"/>
      <w:r w:rsidRPr="007C7E9E">
        <w:rPr>
          <w:b/>
          <w:bCs/>
        </w:rPr>
        <w:t>Calculations:</w:t>
      </w:r>
    </w:p>
    <w:p w14:paraId="451925A0" w14:textId="1435215E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Primary voltag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7C7E9E">
        <w:t>):</w:t>
      </w:r>
    </w:p>
    <w:p w14:paraId="70C539F2" w14:textId="6C872680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44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4.2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2.207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36.13</m:t>
          </m:r>
          <m:r>
            <m:rPr>
              <m:sty m:val="p"/>
            </m:rPr>
            <w:rPr>
              <w:rFonts w:ascii="Cambria Math" w:hAnsi="Cambria Math"/>
            </w:rPr>
            <m:t>∠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0.7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V</m:t>
          </m:r>
        </m:oMath>
      </m:oMathPara>
    </w:p>
    <w:p w14:paraId="594CFC69" w14:textId="77777777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Voltage regulation (VR%):</w:t>
      </w:r>
    </w:p>
    <w:p w14:paraId="797C3FF4" w14:textId="5FBA2393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R</m:t>
          </m:r>
          <m:r>
            <m:rPr>
              <m:sty m:val="p"/>
            </m:rPr>
            <w:rPr>
              <w:rFonts w:ascii="Cambria Math" w:hAnsi="Cambria Math"/>
            </w:rPr>
            <m:t>%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36.1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30</m:t>
              </m:r>
            </m:num>
            <m:den>
              <m:r>
                <w:rPr>
                  <w:rFonts w:ascii="Cambria Math" w:hAnsi="Cambria Math"/>
                </w:rPr>
                <m:t>23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67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2EAE5E7D" w14:textId="1DA3B566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Out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7C7E9E">
        <w:t>):</w:t>
      </w:r>
    </w:p>
    <w:p w14:paraId="726BBC25" w14:textId="084BC807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.87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30.05 </m:t>
          </m:r>
          <m:r>
            <m:rPr>
              <m:nor/>
            </m:rPr>
            <m:t>W</m:t>
          </m:r>
        </m:oMath>
      </m:oMathPara>
    </w:p>
    <w:p w14:paraId="2A1DD65F" w14:textId="7F5CD96E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Power los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 w:rsidRPr="007C7E9E">
        <w:t>):</w:t>
      </w:r>
    </w:p>
    <w:p w14:paraId="55B5C8F6" w14:textId="2C70DAD3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pper los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.44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.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79 </m:t>
        </m:r>
        <m:r>
          <m:rPr>
            <m:nor/>
          </m:rPr>
          <m:t>W</m:t>
        </m:r>
      </m:oMath>
    </w:p>
    <w:p w14:paraId="39EB6606" w14:textId="4A1BC22C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re los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3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778.57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0 </m:t>
        </m:r>
        <m:r>
          <m:rPr>
            <m:nor/>
          </m:rPr>
          <m:t>W</m:t>
        </m:r>
      </m:oMath>
    </w:p>
    <w:p w14:paraId="16B5DA29" w14:textId="7B653811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Total loss: </w:t>
      </w:r>
      <m:oMath>
        <m:r>
          <w:rPr>
            <w:rFonts w:ascii="Cambria Math" w:hAnsi="Cambria Math"/>
          </w:rPr>
          <m:t>8.79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4.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.79 </m:t>
        </m:r>
        <m:r>
          <m:rPr>
            <m:nor/>
          </m:rPr>
          <m:t>W</m:t>
        </m:r>
      </m:oMath>
    </w:p>
    <w:p w14:paraId="597F1289" w14:textId="4401302E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In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7C7E9E">
        <w:t>):</w:t>
      </w:r>
    </w:p>
    <w:p w14:paraId="7AF70215" w14:textId="6C23A48E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30.0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2.79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52.84 </m:t>
          </m:r>
          <m:r>
            <m:rPr>
              <m:nor/>
            </m:rPr>
            <m:t>W</m:t>
          </m:r>
        </m:oMath>
      </m:oMathPara>
    </w:p>
    <w:p w14:paraId="7117EA8B" w14:textId="3F05874A" w:rsidR="007C7E9E" w:rsidRPr="007C7E9E" w:rsidRDefault="007C7E9E" w:rsidP="007C7E9E">
      <w:pPr>
        <w:pStyle w:val="Compact"/>
        <w:numPr>
          <w:ilvl w:val="0"/>
          <w:numId w:val="27"/>
        </w:numPr>
      </w:pPr>
      <w:r w:rsidRPr="007C7E9E">
        <w:t>Efficiency (</w:t>
      </w:r>
      <m:oMath>
        <m:r>
          <w:rPr>
            <w:rFonts w:ascii="Cambria Math" w:hAnsi="Cambria Math"/>
          </w:rPr>
          <m:t>η</m:t>
        </m:r>
      </m:oMath>
      <w:r w:rsidRPr="007C7E9E">
        <w:t>):</w:t>
      </w:r>
    </w:p>
    <w:p w14:paraId="3D8DCDB5" w14:textId="64D0250B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30.0</m:t>
              </m:r>
            </m:num>
            <m:den>
              <m:r>
                <w:rPr>
                  <w:rFonts w:ascii="Cambria Math" w:hAnsi="Cambria Math"/>
                </w:rPr>
                <m:t>352.8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67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0419724C" w14:textId="18736C46" w:rsidR="007C7E9E" w:rsidRDefault="007C7E9E" w:rsidP="007C7E9E"/>
    <w:p w14:paraId="5F428368" w14:textId="77777777" w:rsidR="007C7E9E" w:rsidRDefault="007C7E9E" w:rsidP="007C7E9E">
      <w:pPr>
        <w:pStyle w:val="Heading2"/>
      </w:pPr>
      <w:bookmarkStart w:id="3" w:name="full-load-1"/>
      <w:bookmarkEnd w:id="1"/>
      <w:bookmarkEnd w:id="2"/>
      <w:r>
        <w:rPr>
          <w:bCs/>
        </w:rPr>
        <w:t>2. 40% Full Load</w:t>
      </w:r>
    </w:p>
    <w:p w14:paraId="15B816A8" w14:textId="05154326" w:rsidR="007C7E9E" w:rsidRPr="007C7E9E" w:rsidRDefault="007C7E9E" w:rsidP="007C7E9E">
      <w:pPr>
        <w:pStyle w:val="Compact"/>
        <w:numPr>
          <w:ilvl w:val="0"/>
          <w:numId w:val="26"/>
        </w:numPr>
      </w:pPr>
      <w:r w:rsidRPr="007C7E9E">
        <w:t>Second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3.83 </m:t>
        </m:r>
        <m:r>
          <m:rPr>
            <m:nor/>
          </m:rPr>
          <m:t>A</m:t>
        </m:r>
      </m:oMath>
    </w:p>
    <w:p w14:paraId="5249F7C2" w14:textId="567E0495" w:rsidR="007C7E9E" w:rsidRPr="007C7E9E" w:rsidRDefault="007C7E9E" w:rsidP="007C7E9E">
      <w:pPr>
        <w:pStyle w:val="Compact"/>
        <w:numPr>
          <w:ilvl w:val="0"/>
          <w:numId w:val="26"/>
        </w:numPr>
        <w:rPr>
          <w:b/>
          <w:bCs/>
        </w:rPr>
      </w:pPr>
      <w:r w:rsidRPr="007C7E9E">
        <w:t>Prim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1.91 </m:t>
        </m:r>
        <m:r>
          <m:rPr>
            <m:nor/>
          </m:rPr>
          <m:t>A</m:t>
        </m:r>
      </m:oMath>
    </w:p>
    <w:p w14:paraId="7AB2A750" w14:textId="77777777" w:rsidR="007C7E9E" w:rsidRPr="007C7E9E" w:rsidRDefault="007C7E9E" w:rsidP="000414F6">
      <w:pPr>
        <w:pStyle w:val="Heading3"/>
        <w:jc w:val="left"/>
        <w:rPr>
          <w:b/>
          <w:bCs/>
        </w:rPr>
      </w:pPr>
      <w:bookmarkStart w:id="4" w:name="calculations-1"/>
      <w:r w:rsidRPr="007C7E9E">
        <w:rPr>
          <w:b/>
          <w:bCs/>
        </w:rPr>
        <w:t>Calculations:</w:t>
      </w:r>
    </w:p>
    <w:p w14:paraId="32C9A019" w14:textId="2A8BE2E8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Primary voltag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7C7E9E">
        <w:t>):</w:t>
      </w:r>
    </w:p>
    <w:p w14:paraId="7C0FB89E" w14:textId="2E52B307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91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4.2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2.207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38.14</m:t>
          </m:r>
          <m:r>
            <m:rPr>
              <m:sty m:val="p"/>
            </m:rPr>
            <w:rPr>
              <w:rFonts w:ascii="Cambria Math" w:hAnsi="Cambria Math"/>
            </w:rPr>
            <m:t>∠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0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V</m:t>
          </m:r>
        </m:oMath>
      </m:oMathPara>
    </w:p>
    <w:p w14:paraId="022A87ED" w14:textId="77777777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Voltage regulation (VR%):</w:t>
      </w:r>
    </w:p>
    <w:p w14:paraId="34AD52C2" w14:textId="563ECD87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R</m:t>
          </m:r>
          <m:r>
            <m:rPr>
              <m:sty m:val="p"/>
            </m:rPr>
            <w:rPr>
              <w:rFonts w:ascii="Cambria Math" w:hAnsi="Cambria Math"/>
            </w:rPr>
            <m:t>%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38.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30</m:t>
              </m:r>
            </m:num>
            <m:den>
              <m:r>
                <w:rPr>
                  <w:rFonts w:ascii="Cambria Math" w:hAnsi="Cambria Math"/>
                </w:rPr>
                <m:t>23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.57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784CB724" w14:textId="2868AA4E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Out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7C7E9E">
        <w:t>):</w:t>
      </w:r>
    </w:p>
    <w:p w14:paraId="321AC8AE" w14:textId="124A23A8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3.83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40.45 </m:t>
          </m:r>
          <m:r>
            <m:rPr>
              <m:nor/>
            </m:rPr>
            <m:t>W</m:t>
          </m:r>
        </m:oMath>
      </m:oMathPara>
    </w:p>
    <w:p w14:paraId="48918491" w14:textId="73E8521C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Power los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 w:rsidRPr="007C7E9E">
        <w:t>):</w:t>
      </w:r>
    </w:p>
    <w:p w14:paraId="119781D9" w14:textId="50BE2594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pper los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.9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.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.47 </m:t>
        </m:r>
        <m:r>
          <m:rPr>
            <m:nor/>
          </m:rPr>
          <m:t>W</m:t>
        </m:r>
      </m:oMath>
    </w:p>
    <w:p w14:paraId="7C5D2D22" w14:textId="00C3D1EF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re los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3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778.57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0 </m:t>
        </m:r>
        <m:r>
          <m:rPr>
            <m:nor/>
          </m:rPr>
          <m:t>W</m:t>
        </m:r>
      </m:oMath>
    </w:p>
    <w:p w14:paraId="1D99603F" w14:textId="11440603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Total loss: </w:t>
      </w:r>
      <m:oMath>
        <m:r>
          <w:rPr>
            <w:rFonts w:ascii="Cambria Math" w:hAnsi="Cambria Math"/>
          </w:rPr>
          <m:t>15.4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4.0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9.47  </m:t>
        </m:r>
        <m:r>
          <m:rPr>
            <m:nor/>
          </m:rPr>
          <m:t>W</m:t>
        </m:r>
      </m:oMath>
    </w:p>
    <w:p w14:paraId="200E2422" w14:textId="25648DF0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In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7C7E9E">
        <w:t>):</w:t>
      </w:r>
    </w:p>
    <w:p w14:paraId="598CFE9F" w14:textId="20FC7438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40.4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9.47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69.92 </m:t>
          </m:r>
          <m:r>
            <m:rPr>
              <m:nor/>
            </m:rPr>
            <m:t>W</m:t>
          </m:r>
        </m:oMath>
      </m:oMathPara>
    </w:p>
    <w:p w14:paraId="1111048A" w14:textId="149A37F4" w:rsidR="007C7E9E" w:rsidRPr="007C7E9E" w:rsidRDefault="007C7E9E" w:rsidP="007C7E9E">
      <w:pPr>
        <w:pStyle w:val="Compact"/>
        <w:numPr>
          <w:ilvl w:val="0"/>
          <w:numId w:val="28"/>
        </w:numPr>
      </w:pPr>
      <w:r w:rsidRPr="007C7E9E">
        <w:t>Efficiency (</w:t>
      </w:r>
      <m:oMath>
        <m:r>
          <w:rPr>
            <w:rFonts w:ascii="Cambria Math" w:hAnsi="Cambria Math"/>
          </w:rPr>
          <m:t>η</m:t>
        </m:r>
      </m:oMath>
      <w:r w:rsidRPr="007C7E9E">
        <w:t>):</w:t>
      </w:r>
    </w:p>
    <w:p w14:paraId="54E7CF63" w14:textId="1B76A41C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40.45</m:t>
              </m:r>
            </m:num>
            <m:den>
              <m:r>
                <w:rPr>
                  <w:rFonts w:ascii="Cambria Math" w:hAnsi="Cambria Math"/>
                </w:rPr>
                <m:t>469.9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7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C0BFE14" w14:textId="1F0D814A" w:rsidR="007C7E9E" w:rsidRDefault="007C7E9E" w:rsidP="007C7E9E"/>
    <w:p w14:paraId="2016CEB8" w14:textId="77777777" w:rsidR="00E30AAB" w:rsidRDefault="00E30AAB" w:rsidP="007C7E9E"/>
    <w:p w14:paraId="0B04D312" w14:textId="77777777" w:rsidR="00E30AAB" w:rsidRDefault="00E30AAB" w:rsidP="007C7E9E"/>
    <w:p w14:paraId="0C967F7B" w14:textId="77777777" w:rsidR="00E30AAB" w:rsidRDefault="00E30AAB" w:rsidP="007C7E9E"/>
    <w:p w14:paraId="531F1B6F" w14:textId="77777777" w:rsidR="007C7E9E" w:rsidRDefault="007C7E9E" w:rsidP="007C7E9E">
      <w:pPr>
        <w:pStyle w:val="Heading2"/>
      </w:pPr>
      <w:bookmarkStart w:id="5" w:name="full-load-2"/>
      <w:bookmarkEnd w:id="3"/>
      <w:bookmarkEnd w:id="4"/>
      <w:r>
        <w:rPr>
          <w:bCs/>
        </w:rPr>
        <w:lastRenderedPageBreak/>
        <w:t>3. 50% Full Load</w:t>
      </w:r>
    </w:p>
    <w:p w14:paraId="6B6C46D1" w14:textId="7464165D" w:rsidR="007C7E9E" w:rsidRPr="007C7E9E" w:rsidRDefault="007C7E9E" w:rsidP="007C7E9E">
      <w:pPr>
        <w:pStyle w:val="Compact"/>
        <w:numPr>
          <w:ilvl w:val="0"/>
          <w:numId w:val="26"/>
        </w:numPr>
      </w:pPr>
      <w:r w:rsidRPr="007C7E9E">
        <w:t>Second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4.785 </m:t>
        </m:r>
        <m:r>
          <m:rPr>
            <m:nor/>
          </m:rPr>
          <m:t>A</m:t>
        </m:r>
      </m:oMath>
    </w:p>
    <w:p w14:paraId="33E5A36E" w14:textId="1CA511EB" w:rsidR="007C7E9E" w:rsidRPr="007C7E9E" w:rsidRDefault="007C7E9E" w:rsidP="007C7E9E">
      <w:pPr>
        <w:pStyle w:val="Compact"/>
        <w:numPr>
          <w:ilvl w:val="0"/>
          <w:numId w:val="26"/>
        </w:numPr>
      </w:pPr>
      <w:r w:rsidRPr="007C7E9E">
        <w:t>Prim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7C7E9E">
        <w:t xml:space="preserve">): </w:t>
      </w:r>
      <m:oMath>
        <m:r>
          <w:rPr>
            <w:rFonts w:ascii="Cambria Math" w:hAnsi="Cambria Math"/>
          </w:rPr>
          <m:t>2.39 </m:t>
        </m:r>
        <m:r>
          <m:rPr>
            <m:nor/>
          </m:rPr>
          <m:t>A</m:t>
        </m:r>
      </m:oMath>
    </w:p>
    <w:p w14:paraId="0BBB9532" w14:textId="77777777" w:rsidR="007C7E9E" w:rsidRPr="007C7E9E" w:rsidRDefault="007C7E9E" w:rsidP="000414F6">
      <w:pPr>
        <w:pStyle w:val="Heading3"/>
        <w:jc w:val="left"/>
        <w:rPr>
          <w:b/>
          <w:bCs/>
        </w:rPr>
      </w:pPr>
      <w:bookmarkStart w:id="6" w:name="calculations-2"/>
      <w:r w:rsidRPr="007C7E9E">
        <w:rPr>
          <w:b/>
          <w:bCs/>
        </w:rPr>
        <w:t>Calculations:</w:t>
      </w:r>
    </w:p>
    <w:p w14:paraId="365757A9" w14:textId="625D74A7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Primary voltag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7C7E9E">
        <w:t>):</w:t>
      </w:r>
    </w:p>
    <w:p w14:paraId="4FCAC696" w14:textId="5E6A9379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39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4.2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2.207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40.19</m:t>
          </m:r>
          <m:r>
            <m:rPr>
              <m:sty m:val="p"/>
            </m:rPr>
            <w:rPr>
              <w:rFonts w:ascii="Cambria Math" w:hAnsi="Cambria Math"/>
            </w:rPr>
            <m:t>∠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26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V</m:t>
          </m:r>
        </m:oMath>
      </m:oMathPara>
    </w:p>
    <w:p w14:paraId="31313A51" w14:textId="77777777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Voltage regulation (VR%):</w:t>
      </w:r>
    </w:p>
    <w:p w14:paraId="4896F663" w14:textId="419F38BB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R</m:t>
          </m:r>
          <m:r>
            <m:rPr>
              <m:sty m:val="p"/>
            </m:rPr>
            <w:rPr>
              <w:rFonts w:ascii="Cambria Math" w:hAnsi="Cambria Math"/>
            </w:rPr>
            <m:t>%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0.1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30</m:t>
              </m:r>
            </m:num>
            <m:den>
              <m:r>
                <w:rPr>
                  <w:rFonts w:ascii="Cambria Math" w:hAnsi="Cambria Math"/>
                </w:rPr>
                <m:t>23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4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6277204F" w14:textId="47E061C2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Out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7C7E9E">
        <w:t>):</w:t>
      </w:r>
    </w:p>
    <w:p w14:paraId="0F1F6991" w14:textId="69494504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4.78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50.03</m:t>
          </m:r>
          <m:r>
            <m:rPr>
              <m:nor/>
            </m:rPr>
            <m:t>W</m:t>
          </m:r>
        </m:oMath>
      </m:oMathPara>
    </w:p>
    <w:p w14:paraId="4321A49C" w14:textId="26687EBD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Power los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 w:rsidRPr="007C7E9E">
        <w:t>):</w:t>
      </w:r>
    </w:p>
    <w:p w14:paraId="7CB4D2B4" w14:textId="501922CA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pper los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.39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.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.22 </m:t>
        </m:r>
        <m:r>
          <m:rPr>
            <m:nor/>
          </m:rPr>
          <m:t>W</m:t>
        </m:r>
      </m:oMath>
    </w:p>
    <w:p w14:paraId="40044205" w14:textId="73D1FE1A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Core los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3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778.57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0  </m:t>
        </m:r>
        <m:r>
          <m:rPr>
            <m:nor/>
          </m:rPr>
          <m:t>W</m:t>
        </m:r>
      </m:oMath>
    </w:p>
    <w:p w14:paraId="7E6592C1" w14:textId="60F49DDE" w:rsidR="007C7E9E" w:rsidRPr="007C7E9E" w:rsidRDefault="007C7E9E" w:rsidP="007C7E9E">
      <w:pPr>
        <w:pStyle w:val="Compact"/>
        <w:numPr>
          <w:ilvl w:val="1"/>
          <w:numId w:val="26"/>
        </w:numPr>
      </w:pPr>
      <w:r w:rsidRPr="007C7E9E">
        <w:t xml:space="preserve">Total loss: </w:t>
      </w:r>
      <m:oMath>
        <m:r>
          <w:rPr>
            <w:rFonts w:ascii="Cambria Math" w:hAnsi="Cambria Math"/>
          </w:rPr>
          <m:t>38.22 </m:t>
        </m:r>
        <m:r>
          <m:rPr>
            <m:nor/>
          </m:rPr>
          <m:t>W</m:t>
        </m:r>
      </m:oMath>
    </w:p>
    <w:p w14:paraId="19BBE742" w14:textId="4D3073A7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In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7C7E9E">
        <w:t>):</w:t>
      </w:r>
    </w:p>
    <w:p w14:paraId="58A38D3E" w14:textId="2CD5929A" w:rsidR="007C7E9E" w:rsidRPr="007C7E9E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50.0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8.2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88.25 </m:t>
          </m:r>
          <m:r>
            <m:rPr>
              <m:nor/>
            </m:rPr>
            <m:t>W</m:t>
          </m:r>
        </m:oMath>
      </m:oMathPara>
    </w:p>
    <w:p w14:paraId="156E5B31" w14:textId="682B061C" w:rsidR="007C7E9E" w:rsidRPr="007C7E9E" w:rsidRDefault="007C7E9E" w:rsidP="007C7E9E">
      <w:pPr>
        <w:pStyle w:val="Compact"/>
        <w:numPr>
          <w:ilvl w:val="0"/>
          <w:numId w:val="29"/>
        </w:numPr>
      </w:pPr>
      <w:r w:rsidRPr="007C7E9E">
        <w:t>Efficiency (</w:t>
      </w:r>
      <m:oMath>
        <m:r>
          <w:rPr>
            <w:rFonts w:ascii="Cambria Math" w:hAnsi="Cambria Math"/>
          </w:rPr>
          <m:t>η</m:t>
        </m:r>
      </m:oMath>
      <w:r w:rsidRPr="007C7E9E">
        <w:t>):</w:t>
      </w:r>
    </w:p>
    <w:p w14:paraId="45AD2E35" w14:textId="379AAE20" w:rsidR="007C7E9E" w:rsidRP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50.03</m:t>
              </m:r>
            </m:num>
            <m:den>
              <m:r>
                <w:rPr>
                  <w:rFonts w:ascii="Cambria Math" w:hAnsi="Cambria Math"/>
                </w:rPr>
                <m:t>588.2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5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1FD28511" w14:textId="137CCE1C" w:rsidR="007C7E9E" w:rsidRDefault="007C7E9E" w:rsidP="007C7E9E"/>
    <w:p w14:paraId="6A47A089" w14:textId="77777777" w:rsidR="007C7E9E" w:rsidRDefault="007C7E9E" w:rsidP="007C7E9E">
      <w:pPr>
        <w:pStyle w:val="Heading2"/>
      </w:pPr>
      <w:bookmarkStart w:id="7" w:name="full-load-3"/>
      <w:bookmarkEnd w:id="5"/>
      <w:bookmarkEnd w:id="6"/>
      <w:r>
        <w:rPr>
          <w:bCs/>
        </w:rPr>
        <w:t>4. 60% Full Load</w:t>
      </w:r>
    </w:p>
    <w:p w14:paraId="58E68CEC" w14:textId="458646F6" w:rsidR="007C7E9E" w:rsidRPr="00E30AAB" w:rsidRDefault="007C7E9E" w:rsidP="007C7E9E">
      <w:pPr>
        <w:pStyle w:val="Compact"/>
        <w:numPr>
          <w:ilvl w:val="0"/>
          <w:numId w:val="26"/>
        </w:numPr>
      </w:pPr>
      <w:r w:rsidRPr="00E30AAB">
        <w:t>Second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30AAB">
        <w:t xml:space="preserve">): </w:t>
      </w:r>
      <m:oMath>
        <m:r>
          <w:rPr>
            <w:rFonts w:ascii="Cambria Math" w:hAnsi="Cambria Math"/>
          </w:rPr>
          <m:t>5.74 </m:t>
        </m:r>
        <m:r>
          <m:rPr>
            <m:nor/>
          </m:rPr>
          <m:t>A</m:t>
        </m:r>
      </m:oMath>
    </w:p>
    <w:p w14:paraId="1FB91BD1" w14:textId="46904D60" w:rsidR="007C7E9E" w:rsidRPr="00E30AAB" w:rsidRDefault="007C7E9E" w:rsidP="007C7E9E">
      <w:pPr>
        <w:pStyle w:val="Compact"/>
        <w:numPr>
          <w:ilvl w:val="0"/>
          <w:numId w:val="26"/>
        </w:numPr>
      </w:pPr>
      <w:r w:rsidRPr="00E30AAB">
        <w:t>Prim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E30AAB">
        <w:t xml:space="preserve">): </w:t>
      </w:r>
      <m:oMath>
        <m:r>
          <w:rPr>
            <w:rFonts w:ascii="Cambria Math" w:hAnsi="Cambria Math"/>
          </w:rPr>
          <m:t>2.87 </m:t>
        </m:r>
        <m:r>
          <m:rPr>
            <m:nor/>
          </m:rPr>
          <m:t>A</m:t>
        </m:r>
      </m:oMath>
    </w:p>
    <w:p w14:paraId="1B6CF1DA" w14:textId="77777777" w:rsidR="007C7E9E" w:rsidRPr="00E30AAB" w:rsidRDefault="007C7E9E" w:rsidP="000414F6">
      <w:pPr>
        <w:pStyle w:val="Heading3"/>
        <w:jc w:val="left"/>
        <w:rPr>
          <w:b/>
          <w:bCs/>
        </w:rPr>
      </w:pPr>
      <w:bookmarkStart w:id="8" w:name="calculations-3"/>
      <w:r w:rsidRPr="00E30AAB">
        <w:rPr>
          <w:b/>
          <w:bCs/>
        </w:rPr>
        <w:t>Calculations:</w:t>
      </w:r>
    </w:p>
    <w:p w14:paraId="3D86F244" w14:textId="427584BF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Primary voltag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E30AAB">
        <w:t>):</w:t>
      </w:r>
    </w:p>
    <w:p w14:paraId="7D08EBC6" w14:textId="6A755BDA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87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4.2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2.207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42.25</m:t>
          </m:r>
          <m:r>
            <m:rPr>
              <m:sty m:val="p"/>
            </m:rPr>
            <w:rPr>
              <w:rFonts w:ascii="Cambria Math" w:hAnsi="Cambria Math"/>
            </w:rPr>
            <m:t>∠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5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V</m:t>
          </m:r>
        </m:oMath>
      </m:oMathPara>
    </w:p>
    <w:p w14:paraId="5A49F94C" w14:textId="77777777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Voltage regulation (VR%):</w:t>
      </w:r>
    </w:p>
    <w:p w14:paraId="62EDC7E0" w14:textId="47866762" w:rsidR="007C7E9E" w:rsidRPr="00E30AAB" w:rsidRDefault="00E30AAB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R</m:t>
          </m:r>
          <m:r>
            <m:rPr>
              <m:sty m:val="p"/>
            </m:rPr>
            <w:rPr>
              <w:rFonts w:ascii="Cambria Math" w:hAnsi="Cambria Math"/>
            </w:rPr>
            <m:t>%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2.2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30</m:t>
              </m:r>
            </m:num>
            <m:den>
              <m:r>
                <w:rPr>
                  <w:rFonts w:ascii="Cambria Math" w:hAnsi="Cambria Math"/>
                </w:rPr>
                <m:t>23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3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719D276" w14:textId="472636D8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Out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E30AAB">
        <w:t>):</w:t>
      </w:r>
    </w:p>
    <w:p w14:paraId="14ABDCE6" w14:textId="73730691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5.74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60.10 </m:t>
          </m:r>
          <m:r>
            <m:rPr>
              <m:nor/>
            </m:rPr>
            <m:t>W</m:t>
          </m:r>
        </m:oMath>
      </m:oMathPara>
    </w:p>
    <w:p w14:paraId="204629D7" w14:textId="3C62E832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Power los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 w:rsidRPr="00E30AAB">
        <w:t>):</w:t>
      </w:r>
    </w:p>
    <w:p w14:paraId="3EBFDF1E" w14:textId="75858AE3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Copper los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.87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.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4.92 </m:t>
        </m:r>
        <m:r>
          <m:rPr>
            <m:nor/>
          </m:rPr>
          <m:t>W</m:t>
        </m:r>
      </m:oMath>
    </w:p>
    <w:p w14:paraId="61DF5CB6" w14:textId="36F1B2BF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Core los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3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778.57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0 </m:t>
        </m:r>
        <m:r>
          <m:rPr>
            <m:nor/>
          </m:rPr>
          <m:t>W</m:t>
        </m:r>
      </m:oMath>
    </w:p>
    <w:p w14:paraId="50F491A6" w14:textId="2F0DA6E3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Total loss: </w:t>
      </w:r>
      <m:oMath>
        <m:r>
          <w:rPr>
            <w:rFonts w:ascii="Cambria Math" w:hAnsi="Cambria Math"/>
          </w:rPr>
          <m:t>48.92</m:t>
        </m:r>
        <m:r>
          <m:rPr>
            <m:nor/>
          </m:rPr>
          <m:t>W</m:t>
        </m:r>
      </m:oMath>
    </w:p>
    <w:p w14:paraId="51847DD9" w14:textId="17BC5500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In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E30AAB">
        <w:t>):</w:t>
      </w:r>
    </w:p>
    <w:p w14:paraId="62DCC0ED" w14:textId="58516290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60.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8.9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09.02 </m:t>
          </m:r>
          <m:r>
            <m:rPr>
              <m:nor/>
            </m:rPr>
            <m:t>W</m:t>
          </m:r>
        </m:oMath>
      </m:oMathPara>
    </w:p>
    <w:p w14:paraId="49E22ECC" w14:textId="13AF5B98" w:rsidR="007C7E9E" w:rsidRPr="00E30AAB" w:rsidRDefault="007C7E9E" w:rsidP="007C7E9E">
      <w:pPr>
        <w:pStyle w:val="Compact"/>
        <w:numPr>
          <w:ilvl w:val="0"/>
          <w:numId w:val="30"/>
        </w:numPr>
      </w:pPr>
      <w:r w:rsidRPr="00E30AAB">
        <w:t>Efficiency (</w:t>
      </w:r>
      <m:oMath>
        <m:r>
          <w:rPr>
            <w:rFonts w:ascii="Cambria Math" w:hAnsi="Cambria Math"/>
          </w:rPr>
          <m:t>η</m:t>
        </m:r>
      </m:oMath>
      <w:r w:rsidRPr="00E30AAB">
        <w:t>):</w:t>
      </w:r>
    </w:p>
    <w:p w14:paraId="052A14C4" w14:textId="5A1925B1" w:rsidR="007C7E9E" w:rsidRDefault="007C7E9E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60.10</m:t>
              </m:r>
            </m:num>
            <m:den>
              <m:r>
                <w:rPr>
                  <w:rFonts w:ascii="Cambria Math" w:hAnsi="Cambria Math"/>
                </w:rPr>
                <m:t>709.0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3.1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3A6B4FB6" w14:textId="4959A21F" w:rsidR="007C7E9E" w:rsidRDefault="007C7E9E" w:rsidP="007C7E9E"/>
    <w:p w14:paraId="2B42EBFD" w14:textId="77777777" w:rsidR="00E30AAB" w:rsidRDefault="00E30AAB" w:rsidP="007C7E9E"/>
    <w:p w14:paraId="7A60E0DE" w14:textId="77777777" w:rsidR="00E30AAB" w:rsidRDefault="00E30AAB" w:rsidP="007C7E9E"/>
    <w:p w14:paraId="042E4632" w14:textId="77777777" w:rsidR="00E30AAB" w:rsidRDefault="00E30AAB" w:rsidP="007C7E9E"/>
    <w:bookmarkEnd w:id="7"/>
    <w:bookmarkEnd w:id="8"/>
    <w:p w14:paraId="41DDCEE9" w14:textId="77777777" w:rsidR="007C7E9E" w:rsidRDefault="007C7E9E" w:rsidP="007C7E9E">
      <w:pPr>
        <w:pStyle w:val="Heading2"/>
      </w:pPr>
      <w:r>
        <w:rPr>
          <w:bCs/>
        </w:rPr>
        <w:lastRenderedPageBreak/>
        <w:t>5. 80% Full Load</w:t>
      </w:r>
    </w:p>
    <w:p w14:paraId="755799A8" w14:textId="64BF980E" w:rsidR="007C7E9E" w:rsidRPr="00E30AAB" w:rsidRDefault="007C7E9E" w:rsidP="007C7E9E">
      <w:pPr>
        <w:pStyle w:val="Compact"/>
        <w:numPr>
          <w:ilvl w:val="0"/>
          <w:numId w:val="26"/>
        </w:numPr>
      </w:pPr>
      <w:r w:rsidRPr="00E30AAB">
        <w:t>Second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30AAB">
        <w:t xml:space="preserve">): </w:t>
      </w:r>
      <m:oMath>
        <m:r>
          <w:rPr>
            <w:rFonts w:ascii="Cambria Math" w:hAnsi="Cambria Math"/>
          </w:rPr>
          <m:t>7.66 </m:t>
        </m:r>
        <m:r>
          <m:rPr>
            <m:nor/>
          </m:rPr>
          <m:t>A</m:t>
        </m:r>
      </m:oMath>
    </w:p>
    <w:p w14:paraId="3CAEBA24" w14:textId="4388228E" w:rsidR="007C7E9E" w:rsidRPr="00E30AAB" w:rsidRDefault="007C7E9E" w:rsidP="007C7E9E">
      <w:pPr>
        <w:pStyle w:val="Compact"/>
        <w:numPr>
          <w:ilvl w:val="0"/>
          <w:numId w:val="26"/>
        </w:numPr>
      </w:pPr>
      <w:r w:rsidRPr="00E30AAB">
        <w:t>Primary curre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Pr="00E30AAB">
        <w:t xml:space="preserve">): </w:t>
      </w:r>
      <m:oMath>
        <m:r>
          <w:rPr>
            <w:rFonts w:ascii="Cambria Math" w:hAnsi="Cambria Math"/>
          </w:rPr>
          <m:t>3.83 </m:t>
        </m:r>
        <m:r>
          <m:rPr>
            <m:nor/>
          </m:rPr>
          <m:t>A</m:t>
        </m:r>
      </m:oMath>
    </w:p>
    <w:p w14:paraId="1627D784" w14:textId="77777777" w:rsidR="007C7E9E" w:rsidRPr="00E30AAB" w:rsidRDefault="007C7E9E" w:rsidP="000414F6">
      <w:pPr>
        <w:pStyle w:val="Heading3"/>
        <w:jc w:val="left"/>
        <w:rPr>
          <w:b/>
          <w:bCs/>
        </w:rPr>
      </w:pPr>
      <w:r w:rsidRPr="00E30AAB">
        <w:rPr>
          <w:b/>
          <w:bCs/>
        </w:rPr>
        <w:t>Calculations:</w:t>
      </w:r>
    </w:p>
    <w:p w14:paraId="11838DAA" w14:textId="379D75A9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Primary voltag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E30AAB">
        <w:t>):</w:t>
      </w:r>
    </w:p>
    <w:p w14:paraId="7EDE7AC3" w14:textId="228ED680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83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4.24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2.207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46.38</m:t>
          </m:r>
          <m:r>
            <m:rPr>
              <m:sty m:val="p"/>
            </m:rPr>
            <w:rPr>
              <w:rFonts w:ascii="Cambria Math" w:hAnsi="Cambria Math"/>
            </w:rPr>
            <m:t>∠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.97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V</m:t>
          </m:r>
        </m:oMath>
      </m:oMathPara>
    </w:p>
    <w:p w14:paraId="38187A09" w14:textId="77777777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Voltage regulation (VR%):</w:t>
      </w:r>
    </w:p>
    <w:p w14:paraId="1E0E7407" w14:textId="23135EE9" w:rsidR="007C7E9E" w:rsidRPr="00E30AAB" w:rsidRDefault="00E30AAB" w:rsidP="007C7E9E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R</m:t>
          </m:r>
          <m:r>
            <m:rPr>
              <m:sty m:val="p"/>
            </m:rPr>
            <w:rPr>
              <w:rFonts w:ascii="Cambria Math" w:hAnsi="Cambria Math"/>
            </w:rPr>
            <m:t>%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46.3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30</m:t>
              </m:r>
            </m:num>
            <m:den>
              <m:r>
                <w:rPr>
                  <w:rFonts w:ascii="Cambria Math" w:hAnsi="Cambria Math"/>
                </w:rPr>
                <m:t>23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12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2B85F255" w14:textId="018EA058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Out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</m:oMath>
      <w:r w:rsidRPr="00E30AAB">
        <w:t>):</w:t>
      </w:r>
    </w:p>
    <w:p w14:paraId="4CAE6CC9" w14:textId="0AF2EB4F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7.6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80.90 </m:t>
          </m:r>
          <m:r>
            <m:rPr>
              <m:nor/>
            </m:rPr>
            <m:t>W</m:t>
          </m:r>
        </m:oMath>
      </m:oMathPara>
    </w:p>
    <w:p w14:paraId="5A9046EA" w14:textId="4646E1FC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Power los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oss</m:t>
            </m:r>
          </m:sub>
        </m:sSub>
      </m:oMath>
      <w:r w:rsidRPr="00E30AAB">
        <w:t>):</w:t>
      </w:r>
    </w:p>
    <w:p w14:paraId="6BFD6E6C" w14:textId="71B4E39A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Copper los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.8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.2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2.20 </m:t>
        </m:r>
        <m:r>
          <m:rPr>
            <m:nor/>
          </m:rPr>
          <m:t>W</m:t>
        </m:r>
      </m:oMath>
    </w:p>
    <w:p w14:paraId="74822941" w14:textId="392CE8FC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Core los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30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778.57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.00  </m:t>
        </m:r>
        <m:r>
          <m:rPr>
            <m:nor/>
          </m:rPr>
          <m:t>W</m:t>
        </m:r>
      </m:oMath>
    </w:p>
    <w:p w14:paraId="4075A4EA" w14:textId="79674828" w:rsidR="007C7E9E" w:rsidRPr="00E30AAB" w:rsidRDefault="007C7E9E" w:rsidP="007C7E9E">
      <w:pPr>
        <w:pStyle w:val="Compact"/>
        <w:numPr>
          <w:ilvl w:val="1"/>
          <w:numId w:val="26"/>
        </w:numPr>
      </w:pPr>
      <w:r w:rsidRPr="00E30AAB">
        <w:t xml:space="preserve">Total loss: </w:t>
      </w:r>
      <m:oMath>
        <m:r>
          <w:rPr>
            <w:rFonts w:ascii="Cambria Math" w:hAnsi="Cambria Math"/>
          </w:rPr>
          <m:t>76.20 </m:t>
        </m:r>
        <m:r>
          <m:rPr>
            <m:nor/>
          </m:rPr>
          <m:t>W</m:t>
        </m:r>
      </m:oMath>
    </w:p>
    <w:p w14:paraId="7C447A0C" w14:textId="17AE108F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Input pow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</m:oMath>
      <w:r w:rsidRPr="00E30AAB">
        <w:t>):</w:t>
      </w:r>
    </w:p>
    <w:p w14:paraId="6A0B24C7" w14:textId="693FED88" w:rsidR="007C7E9E" w:rsidRPr="00E30AAB" w:rsidRDefault="00000000" w:rsidP="007C7E9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80.9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6.2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57.10 </m:t>
          </m:r>
          <m:r>
            <m:rPr>
              <m:nor/>
            </m:rPr>
            <m:t>W</m:t>
          </m:r>
        </m:oMath>
      </m:oMathPara>
    </w:p>
    <w:p w14:paraId="488EE166" w14:textId="59036A67" w:rsidR="007C7E9E" w:rsidRPr="00E30AAB" w:rsidRDefault="007C7E9E" w:rsidP="007C7E9E">
      <w:pPr>
        <w:pStyle w:val="Compact"/>
        <w:numPr>
          <w:ilvl w:val="0"/>
          <w:numId w:val="31"/>
        </w:numPr>
      </w:pPr>
      <w:r w:rsidRPr="00E30AAB">
        <w:t>Efficiency (</w:t>
      </w:r>
      <m:oMath>
        <m:r>
          <w:rPr>
            <w:rFonts w:ascii="Cambria Math" w:hAnsi="Cambria Math"/>
          </w:rPr>
          <m:t>η</m:t>
        </m:r>
      </m:oMath>
      <w:r w:rsidRPr="00E30AAB">
        <w:t>):</w:t>
      </w:r>
    </w:p>
    <w:p w14:paraId="2C69F09B" w14:textId="2543C058" w:rsidR="007C7E9E" w:rsidRPr="00E30AAB" w:rsidRDefault="00E30AAB" w:rsidP="007C7E9E">
      <w:pPr>
        <w:pStyle w:val="Compac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880.90</m:t>
              </m:r>
            </m:num>
            <m:den>
              <m:r>
                <w:rPr>
                  <w:rFonts w:ascii="Cambria Math" w:hAnsi="Cambria Math"/>
                </w:rPr>
                <m:t>957.1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2.26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1A796472" w14:textId="77777777" w:rsidR="00E30AAB" w:rsidRDefault="00E30AAB" w:rsidP="007C7E9E">
      <w:pPr>
        <w:pStyle w:val="Compact"/>
        <w:rPr>
          <w:rFonts w:eastAsiaTheme="minorEastAsia"/>
        </w:rPr>
      </w:pPr>
    </w:p>
    <w:p w14:paraId="67BF86E0" w14:textId="77777777" w:rsidR="00E30AAB" w:rsidRDefault="00E30AAB" w:rsidP="007C7E9E">
      <w:pPr>
        <w:pStyle w:val="Compact"/>
        <w:rPr>
          <w:rFonts w:eastAsiaTheme="minorEastAsia"/>
        </w:rPr>
      </w:pPr>
    </w:p>
    <w:p w14:paraId="347860C6" w14:textId="77777777" w:rsidR="00E30AAB" w:rsidRPr="00E30AAB" w:rsidRDefault="00E30AAB" w:rsidP="007C7E9E">
      <w:pPr>
        <w:pStyle w:val="Compact"/>
      </w:pPr>
    </w:p>
    <w:p w14:paraId="390739DA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5F021DD8" w14:textId="1C18B00F" w:rsidR="00550A92" w:rsidRPr="00E30AAB" w:rsidRDefault="00E30AAB" w:rsidP="00E30AAB">
      <w:pPr>
        <w:jc w:val="center"/>
        <w:rPr>
          <w:rFonts w:ascii="Times New Roman" w:hAnsi="Times New Roman" w:cs="Times New Roman"/>
          <w:u w:val="single"/>
        </w:rPr>
      </w:pPr>
      <w:r w:rsidRPr="00E30AAB">
        <w:rPr>
          <w:rFonts w:ascii="Times New Roman" w:hAnsi="Times New Roman" w:cs="Times New Roman"/>
          <w:u w:val="single"/>
        </w:rPr>
        <w:t xml:space="preserve">Table </w:t>
      </w:r>
      <w:r>
        <w:rPr>
          <w:rFonts w:ascii="Times New Roman" w:hAnsi="Times New Roman" w:cs="Times New Roman"/>
          <w:u w:val="single"/>
        </w:rPr>
        <w:t>5</w:t>
      </w:r>
      <w:r w:rsidRPr="00E30AAB">
        <w:rPr>
          <w:rFonts w:ascii="Times New Roman" w:hAnsi="Times New Roman" w:cs="Times New Roman"/>
          <w:u w:val="single"/>
        </w:rPr>
        <w:t>: Results for theocratically obtained Voltage regulation and Efficiency</w:t>
      </w:r>
    </w:p>
    <w:tbl>
      <w:tblPr>
        <w:tblStyle w:val="TableGrid"/>
        <w:tblW w:w="7304" w:type="dxa"/>
        <w:jc w:val="center"/>
        <w:tblInd w:w="0" w:type="dxa"/>
        <w:tblCellMar>
          <w:top w:w="14" w:type="dxa"/>
          <w:left w:w="144" w:type="dxa"/>
          <w:right w:w="91" w:type="dxa"/>
        </w:tblCellMar>
        <w:tblLook w:val="04A0" w:firstRow="1" w:lastRow="0" w:firstColumn="1" w:lastColumn="0" w:noHBand="0" w:noVBand="1"/>
      </w:tblPr>
      <w:tblGrid>
        <w:gridCol w:w="2433"/>
        <w:gridCol w:w="2437"/>
        <w:gridCol w:w="2434"/>
      </w:tblGrid>
      <w:tr w:rsidR="00E30AAB" w:rsidRPr="00D02A17" w14:paraId="353ED2F1" w14:textId="77777777" w:rsidTr="00E30AAB">
        <w:trPr>
          <w:trHeight w:val="425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45C33" w14:textId="77777777" w:rsidR="00E30AAB" w:rsidRPr="00D02A17" w:rsidRDefault="00E30AAB" w:rsidP="00175BE9">
            <w:pPr>
              <w:spacing w:line="259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Percentage full load (%)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6B1D6" w14:textId="77777777" w:rsidR="00E30AAB" w:rsidRPr="00D02A17" w:rsidRDefault="00E30AAB" w:rsidP="00175BE9">
            <w:pPr>
              <w:spacing w:line="259" w:lineRule="auto"/>
              <w:ind w:left="2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Voltage Regulation (%)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215175" w14:textId="77777777" w:rsidR="00E30AAB" w:rsidRPr="00D02A17" w:rsidRDefault="00E30AAB" w:rsidP="00175BE9">
            <w:pPr>
              <w:spacing w:line="259" w:lineRule="auto"/>
              <w:ind w:right="5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Efficiency (%)</w:t>
            </w:r>
          </w:p>
        </w:tc>
      </w:tr>
      <w:tr w:rsidR="00E30AAB" w:rsidRPr="00D02A17" w14:paraId="21C314FC" w14:textId="77777777" w:rsidTr="00920268">
        <w:trPr>
          <w:trHeight w:val="423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F2E6F" w14:textId="77777777" w:rsidR="00E30AAB" w:rsidRPr="00D02A17" w:rsidRDefault="00E30AAB" w:rsidP="00E30AAB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3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3B120E" w14:textId="39F23622" w:rsidR="00E30AAB" w:rsidRPr="00D02A17" w:rsidRDefault="00E30AAB" w:rsidP="00E30AAB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2.6</w:t>
            </w:r>
            <w:r w:rsidR="00D652CD">
              <w:t>7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05F40" w14:textId="28973D7F" w:rsidR="00E30AAB" w:rsidRPr="00D02A17" w:rsidRDefault="00E30AAB" w:rsidP="00E30AAB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93.</w:t>
            </w:r>
            <w:r w:rsidR="00D652CD">
              <w:t>67</w:t>
            </w:r>
          </w:p>
        </w:tc>
      </w:tr>
      <w:tr w:rsidR="00E30AAB" w:rsidRPr="00D02A17" w14:paraId="3D5C1CD6" w14:textId="77777777" w:rsidTr="00920268">
        <w:trPr>
          <w:trHeight w:val="425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08CF67" w14:textId="77777777" w:rsidR="00E30AAB" w:rsidRPr="00D02A17" w:rsidRDefault="00E30AAB" w:rsidP="00E30AAB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D54D9" w14:textId="1E725E9D" w:rsidR="00E30AAB" w:rsidRPr="00D02A17" w:rsidRDefault="00D652CD" w:rsidP="00E30AAB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CC9F2" w14:textId="1770AB7A" w:rsidR="00E30AAB" w:rsidRPr="00D02A17" w:rsidRDefault="00E30AAB" w:rsidP="00E30AAB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93.</w:t>
            </w:r>
            <w:r w:rsidR="00D652CD">
              <w:t>67</w:t>
            </w:r>
          </w:p>
        </w:tc>
      </w:tr>
      <w:tr w:rsidR="00E30AAB" w:rsidRPr="00D02A17" w14:paraId="1DCD3813" w14:textId="77777777" w:rsidTr="00920268">
        <w:trPr>
          <w:trHeight w:val="425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CB0201" w14:textId="77777777" w:rsidR="00E30AAB" w:rsidRPr="00D02A17" w:rsidRDefault="00E30AAB" w:rsidP="00E30AAB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5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A6F15A" w14:textId="137AC771" w:rsidR="00E30AAB" w:rsidRPr="00D02A17" w:rsidRDefault="00E30AAB" w:rsidP="00E30AAB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4.</w:t>
            </w:r>
            <w:r w:rsidR="00D652CD">
              <w:t>43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85DF1E" w14:textId="30D30DAA" w:rsidR="00E30AAB" w:rsidRPr="00D02A17" w:rsidRDefault="00E30AAB" w:rsidP="00E30AAB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93.5</w:t>
            </w:r>
            <w:r w:rsidR="00D652CD">
              <w:t>0</w:t>
            </w:r>
          </w:p>
        </w:tc>
      </w:tr>
      <w:tr w:rsidR="00E30AAB" w:rsidRPr="00D02A17" w14:paraId="7D2A4782" w14:textId="77777777" w:rsidTr="00920268">
        <w:trPr>
          <w:trHeight w:val="422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ECF0E4" w14:textId="77777777" w:rsidR="00E30AAB" w:rsidRPr="00D02A17" w:rsidRDefault="00E30AAB" w:rsidP="00E30AAB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6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BD8DC7" w14:textId="43D065A2" w:rsidR="00E30AAB" w:rsidRPr="00D02A17" w:rsidRDefault="00E30AAB" w:rsidP="00E30AAB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5.</w:t>
            </w:r>
            <w:r w:rsidR="00D652CD">
              <w:t>33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4CB5B" w14:textId="04F30E2A" w:rsidR="00E30AAB" w:rsidRPr="00D02A17" w:rsidRDefault="00E30AAB" w:rsidP="00E30AAB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93.1</w:t>
            </w:r>
            <w:r w:rsidR="00D652CD">
              <w:t>0</w:t>
            </w:r>
          </w:p>
        </w:tc>
      </w:tr>
      <w:tr w:rsidR="00E30AAB" w:rsidRPr="00D02A17" w14:paraId="36FD23B6" w14:textId="77777777" w:rsidTr="00920268">
        <w:trPr>
          <w:trHeight w:val="425"/>
          <w:jc w:val="center"/>
        </w:trPr>
        <w:tc>
          <w:tcPr>
            <w:tcW w:w="2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06442E" w14:textId="77777777" w:rsidR="00E30AAB" w:rsidRPr="00D02A17" w:rsidRDefault="00E30AAB" w:rsidP="00E30AAB">
            <w:pPr>
              <w:spacing w:line="259" w:lineRule="auto"/>
              <w:ind w:right="53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D02A17">
              <w:rPr>
                <w:rFonts w:ascii="Times New Roman" w:hAnsi="Times New Roman" w:cs="Times New Roman"/>
                <w:sz w:val="22"/>
                <w:szCs w:val="22"/>
              </w:rPr>
              <w:t>80</w:t>
            </w:r>
          </w:p>
        </w:tc>
        <w:tc>
          <w:tcPr>
            <w:tcW w:w="24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958664" w14:textId="02BD014F" w:rsidR="00E30AAB" w:rsidRPr="00D02A17" w:rsidRDefault="00E30AAB" w:rsidP="00E30AAB">
            <w:pPr>
              <w:spacing w:line="259" w:lineRule="auto"/>
              <w:ind w:right="1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7.</w:t>
            </w:r>
            <w:r w:rsidR="00D652CD">
              <w:t>12</w:t>
            </w:r>
          </w:p>
        </w:tc>
        <w:tc>
          <w:tcPr>
            <w:tcW w:w="24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518F8E" w14:textId="57F0F809" w:rsidR="00E30AAB" w:rsidRPr="00D02A17" w:rsidRDefault="00E30AAB" w:rsidP="00E30AAB">
            <w:pPr>
              <w:spacing w:line="259" w:lineRule="auto"/>
              <w:ind w:left="2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92.</w:t>
            </w:r>
            <w:r w:rsidR="00D652CD">
              <w:t>26</w:t>
            </w:r>
          </w:p>
        </w:tc>
      </w:tr>
    </w:tbl>
    <w:p w14:paraId="0029345C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3B8C56DD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54E3340E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5729D594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69D53363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218D1178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31221D55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21EA558F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157A1203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p w14:paraId="47CA2654" w14:textId="77777777" w:rsidR="00927D85" w:rsidRDefault="00927D85">
      <w:pPr>
        <w:rPr>
          <w:rFonts w:ascii="Times New Roman" w:hAnsi="Times New Roman" w:cs="Times New Roman"/>
          <w:b/>
          <w:bCs/>
          <w:u w:val="single"/>
        </w:rPr>
      </w:pPr>
    </w:p>
    <w:p w14:paraId="2F9B7C49" w14:textId="77777777" w:rsidR="00927D85" w:rsidRDefault="00927D85">
      <w:pPr>
        <w:rPr>
          <w:rFonts w:ascii="Times New Roman" w:hAnsi="Times New Roman" w:cs="Times New Roman"/>
          <w:b/>
          <w:bCs/>
          <w:u w:val="single"/>
        </w:rPr>
      </w:pPr>
    </w:p>
    <w:p w14:paraId="2BB0BB90" w14:textId="77777777" w:rsidR="00927D85" w:rsidRPr="00D02A17" w:rsidRDefault="00927D85" w:rsidP="00927D85">
      <w:pPr>
        <w:pStyle w:val="Heading2"/>
        <w:spacing w:after="317"/>
        <w:ind w:left="-5"/>
        <w:rPr>
          <w:sz w:val="22"/>
          <w:szCs w:val="22"/>
        </w:rPr>
      </w:pPr>
      <w:r w:rsidRPr="00D02A17">
        <w:rPr>
          <w:sz w:val="22"/>
          <w:szCs w:val="22"/>
        </w:rPr>
        <w:t>DISCUSSION</w:t>
      </w:r>
      <w:r w:rsidRPr="00D02A17">
        <w:rPr>
          <w:sz w:val="22"/>
          <w:szCs w:val="22"/>
          <w:u w:val="none"/>
        </w:rPr>
        <w:t xml:space="preserve"> </w:t>
      </w:r>
    </w:p>
    <w:p w14:paraId="36186060" w14:textId="77777777" w:rsidR="00927D85" w:rsidRPr="00927D85" w:rsidRDefault="00927D85" w:rsidP="00927D85">
      <w:pPr>
        <w:numPr>
          <w:ilvl w:val="0"/>
          <w:numId w:val="35"/>
        </w:numPr>
        <w:spacing w:after="107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Does the core loss vary with the load? Why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527F89A3" w14:textId="77777777" w:rsidR="00927D85" w:rsidRDefault="00927D85" w:rsidP="00927D85">
      <w:pPr>
        <w:spacing w:after="107" w:line="268" w:lineRule="auto"/>
        <w:ind w:left="720"/>
        <w:jc w:val="both"/>
        <w:rPr>
          <w:rFonts w:ascii="Times New Roman" w:eastAsia="Times New Roman" w:hAnsi="Times New Roman" w:cs="Times New Roman"/>
          <w:b/>
        </w:rPr>
      </w:pPr>
    </w:p>
    <w:p w14:paraId="2465B287" w14:textId="77777777" w:rsidR="00927D85" w:rsidRPr="00D02A17" w:rsidRDefault="00927D85" w:rsidP="00927D85">
      <w:pPr>
        <w:spacing w:after="107" w:line="268" w:lineRule="auto"/>
        <w:ind w:left="720"/>
        <w:jc w:val="both"/>
        <w:rPr>
          <w:rFonts w:ascii="Times New Roman" w:hAnsi="Times New Roman" w:cs="Times New Roman"/>
        </w:rPr>
      </w:pPr>
    </w:p>
    <w:p w14:paraId="60360D47" w14:textId="77777777" w:rsidR="00927D85" w:rsidRPr="00D02A17" w:rsidRDefault="00927D85" w:rsidP="00927D85">
      <w:pPr>
        <w:numPr>
          <w:ilvl w:val="0"/>
          <w:numId w:val="35"/>
        </w:numPr>
        <w:spacing w:after="110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In the open circuit test, why the copper loss in the primary can be neglected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4A844CC" w14:textId="77777777" w:rsidR="00927D85" w:rsidRPr="00D02A17" w:rsidRDefault="00927D85" w:rsidP="00927D85">
      <w:pPr>
        <w:numPr>
          <w:ilvl w:val="0"/>
          <w:numId w:val="35"/>
        </w:numPr>
        <w:spacing w:after="107" w:line="26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In the short circuit test, why can the core loss be neglected?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663FE15" w14:textId="77777777" w:rsidR="00927D85" w:rsidRPr="00D02A17" w:rsidRDefault="00927D85" w:rsidP="00927D85">
      <w:pPr>
        <w:numPr>
          <w:ilvl w:val="0"/>
          <w:numId w:val="35"/>
        </w:numPr>
        <w:spacing w:after="13" w:line="35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>Discuss any three points, which you have gained from this experiment. If any practical problems observed that can also be included in this discussion.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15173968" w14:textId="77777777" w:rsidR="00927D85" w:rsidRPr="00D02A17" w:rsidRDefault="00927D85" w:rsidP="00927D85">
      <w:pPr>
        <w:numPr>
          <w:ilvl w:val="0"/>
          <w:numId w:val="35"/>
        </w:numPr>
        <w:spacing w:after="199" w:line="358" w:lineRule="auto"/>
        <w:ind w:hanging="360"/>
        <w:jc w:val="both"/>
        <w:rPr>
          <w:rFonts w:ascii="Times New Roman" w:hAnsi="Times New Roman" w:cs="Times New Roman"/>
        </w:rPr>
      </w:pPr>
      <w:r w:rsidRPr="00D02A17">
        <w:rPr>
          <w:rFonts w:ascii="Times New Roman" w:hAnsi="Times New Roman" w:cs="Times New Roman"/>
        </w:rPr>
        <w:t xml:space="preserve">Compare voltage regulation and efficiency obtained during load test with theoretically calculated values in PROBLEM. </w:t>
      </w:r>
      <w:r w:rsidRPr="00D02A17">
        <w:rPr>
          <w:rFonts w:ascii="Times New Roman" w:eastAsia="Times New Roman" w:hAnsi="Times New Roman" w:cs="Times New Roman"/>
          <w:b/>
        </w:rPr>
        <w:t xml:space="preserve"> </w:t>
      </w:r>
    </w:p>
    <w:p w14:paraId="2633C8F2" w14:textId="77777777" w:rsidR="00927D85" w:rsidRDefault="00927D85">
      <w:pPr>
        <w:rPr>
          <w:rFonts w:ascii="Times New Roman" w:hAnsi="Times New Roman" w:cs="Times New Roman"/>
          <w:b/>
          <w:bCs/>
          <w:u w:val="single"/>
        </w:rPr>
      </w:pPr>
    </w:p>
    <w:p w14:paraId="4E7B67A8" w14:textId="77777777" w:rsidR="00550A92" w:rsidRDefault="00550A92">
      <w:pPr>
        <w:rPr>
          <w:rFonts w:ascii="Times New Roman" w:hAnsi="Times New Roman" w:cs="Times New Roman"/>
          <w:b/>
          <w:bCs/>
          <w:u w:val="single"/>
        </w:rPr>
      </w:pPr>
    </w:p>
    <w:sectPr w:rsidR="00550A92" w:rsidSect="00EA71DE">
      <w:pgSz w:w="11906" w:h="16838" w:code="9"/>
      <w:pgMar w:top="567" w:right="567" w:bottom="567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1D315F" w14:textId="77777777" w:rsidR="00B843BA" w:rsidRDefault="00B843BA" w:rsidP="00E514BE">
      <w:pPr>
        <w:spacing w:after="0" w:line="240" w:lineRule="auto"/>
      </w:pPr>
      <w:r>
        <w:separator/>
      </w:r>
    </w:p>
  </w:endnote>
  <w:endnote w:type="continuationSeparator" w:id="0">
    <w:p w14:paraId="20B56C39" w14:textId="77777777" w:rsidR="00B843BA" w:rsidRDefault="00B843BA" w:rsidP="00E514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2A9DA" w14:textId="77777777" w:rsidR="00B843BA" w:rsidRDefault="00B843BA" w:rsidP="00E514BE">
      <w:pPr>
        <w:spacing w:after="0" w:line="240" w:lineRule="auto"/>
      </w:pPr>
      <w:r>
        <w:separator/>
      </w:r>
    </w:p>
  </w:footnote>
  <w:footnote w:type="continuationSeparator" w:id="0">
    <w:p w14:paraId="7E8B3122" w14:textId="77777777" w:rsidR="00B843BA" w:rsidRDefault="00B843BA" w:rsidP="00E514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E7BA6AEE"/>
    <w:lvl w:ilvl="0">
      <w:numFmt w:val="bullet"/>
      <w:lvlText w:val=""/>
      <w:lvlJc w:val="left"/>
      <w:pPr>
        <w:ind w:left="1778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3218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938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5378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6098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7538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301C0B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36C7184"/>
    <w:multiLevelType w:val="hybridMultilevel"/>
    <w:tmpl w:val="2A8A76D6"/>
    <w:lvl w:ilvl="0" w:tplc="506480B8">
      <w:start w:val="1"/>
      <w:numFmt w:val="decimal"/>
      <w:lvlText w:val="%1.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DE81EA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9A52C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B6C0E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E0ABAA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DE4468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FFA11E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8630F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18460C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5C04198"/>
    <w:multiLevelType w:val="hybridMultilevel"/>
    <w:tmpl w:val="3C88AEF8"/>
    <w:lvl w:ilvl="0" w:tplc="9E48DA50">
      <w:start w:val="1"/>
      <w:numFmt w:val="bullet"/>
      <w:lvlText w:val="•"/>
      <w:lvlJc w:val="left"/>
      <w:pPr>
        <w:ind w:left="2505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5" w:hanging="360"/>
      </w:pPr>
      <w:rPr>
        <w:rFonts w:ascii="Wingdings" w:hAnsi="Wingdings" w:hint="default"/>
      </w:rPr>
    </w:lvl>
  </w:abstractNum>
  <w:abstractNum w:abstractNumId="4" w15:restartNumberingAfterBreak="0">
    <w:nsid w:val="07173FE5"/>
    <w:multiLevelType w:val="hybridMultilevel"/>
    <w:tmpl w:val="626C4E76"/>
    <w:lvl w:ilvl="0" w:tplc="FA985AEA">
      <w:start w:val="1"/>
      <w:numFmt w:val="upperRoman"/>
      <w:lvlText w:val="%1."/>
      <w:lvlJc w:val="left"/>
      <w:pPr>
        <w:ind w:left="22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50" w:hanging="360"/>
      </w:pPr>
    </w:lvl>
    <w:lvl w:ilvl="2" w:tplc="0409001B" w:tentative="1">
      <w:start w:val="1"/>
      <w:numFmt w:val="lowerRoman"/>
      <w:lvlText w:val="%3."/>
      <w:lvlJc w:val="right"/>
      <w:pPr>
        <w:ind w:left="3370" w:hanging="180"/>
      </w:pPr>
    </w:lvl>
    <w:lvl w:ilvl="3" w:tplc="0409000F" w:tentative="1">
      <w:start w:val="1"/>
      <w:numFmt w:val="decimal"/>
      <w:lvlText w:val="%4."/>
      <w:lvlJc w:val="left"/>
      <w:pPr>
        <w:ind w:left="4090" w:hanging="360"/>
      </w:pPr>
    </w:lvl>
    <w:lvl w:ilvl="4" w:tplc="04090019" w:tentative="1">
      <w:start w:val="1"/>
      <w:numFmt w:val="lowerLetter"/>
      <w:lvlText w:val="%5."/>
      <w:lvlJc w:val="left"/>
      <w:pPr>
        <w:ind w:left="4810" w:hanging="360"/>
      </w:pPr>
    </w:lvl>
    <w:lvl w:ilvl="5" w:tplc="0409001B" w:tentative="1">
      <w:start w:val="1"/>
      <w:numFmt w:val="lowerRoman"/>
      <w:lvlText w:val="%6."/>
      <w:lvlJc w:val="right"/>
      <w:pPr>
        <w:ind w:left="5530" w:hanging="180"/>
      </w:pPr>
    </w:lvl>
    <w:lvl w:ilvl="6" w:tplc="0409000F" w:tentative="1">
      <w:start w:val="1"/>
      <w:numFmt w:val="decimal"/>
      <w:lvlText w:val="%7."/>
      <w:lvlJc w:val="left"/>
      <w:pPr>
        <w:ind w:left="6250" w:hanging="360"/>
      </w:pPr>
    </w:lvl>
    <w:lvl w:ilvl="7" w:tplc="04090019" w:tentative="1">
      <w:start w:val="1"/>
      <w:numFmt w:val="lowerLetter"/>
      <w:lvlText w:val="%8."/>
      <w:lvlJc w:val="left"/>
      <w:pPr>
        <w:ind w:left="6970" w:hanging="360"/>
      </w:pPr>
    </w:lvl>
    <w:lvl w:ilvl="8" w:tplc="0409001B" w:tentative="1">
      <w:start w:val="1"/>
      <w:numFmt w:val="lowerRoman"/>
      <w:lvlText w:val="%9."/>
      <w:lvlJc w:val="right"/>
      <w:pPr>
        <w:ind w:left="7690" w:hanging="180"/>
      </w:pPr>
    </w:lvl>
  </w:abstractNum>
  <w:abstractNum w:abstractNumId="5" w15:restartNumberingAfterBreak="0">
    <w:nsid w:val="09FE7DAA"/>
    <w:multiLevelType w:val="hybridMultilevel"/>
    <w:tmpl w:val="3DBCBDF6"/>
    <w:lvl w:ilvl="0" w:tplc="4A0CFE94">
      <w:start w:val="1"/>
      <w:numFmt w:val="lowerLetter"/>
      <w:lvlText w:val="%1."/>
      <w:lvlJc w:val="left"/>
      <w:pPr>
        <w:ind w:left="345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6" w15:restartNumberingAfterBreak="0">
    <w:nsid w:val="0F097E83"/>
    <w:multiLevelType w:val="hybridMultilevel"/>
    <w:tmpl w:val="FEBE502E"/>
    <w:lvl w:ilvl="0" w:tplc="5554E5EA">
      <w:start w:val="1"/>
      <w:numFmt w:val="lowerRoman"/>
      <w:lvlText w:val="%1."/>
      <w:lvlJc w:val="left"/>
      <w:pPr>
        <w:ind w:left="2393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53" w:hanging="360"/>
      </w:pPr>
    </w:lvl>
    <w:lvl w:ilvl="2" w:tplc="0409001B" w:tentative="1">
      <w:start w:val="1"/>
      <w:numFmt w:val="lowerRoman"/>
      <w:lvlText w:val="%3."/>
      <w:lvlJc w:val="right"/>
      <w:pPr>
        <w:ind w:left="3473" w:hanging="180"/>
      </w:pPr>
    </w:lvl>
    <w:lvl w:ilvl="3" w:tplc="0409000F" w:tentative="1">
      <w:start w:val="1"/>
      <w:numFmt w:val="decimal"/>
      <w:lvlText w:val="%4."/>
      <w:lvlJc w:val="left"/>
      <w:pPr>
        <w:ind w:left="4193" w:hanging="360"/>
      </w:pPr>
    </w:lvl>
    <w:lvl w:ilvl="4" w:tplc="04090019" w:tentative="1">
      <w:start w:val="1"/>
      <w:numFmt w:val="lowerLetter"/>
      <w:lvlText w:val="%5."/>
      <w:lvlJc w:val="left"/>
      <w:pPr>
        <w:ind w:left="4913" w:hanging="360"/>
      </w:pPr>
    </w:lvl>
    <w:lvl w:ilvl="5" w:tplc="0409001B" w:tentative="1">
      <w:start w:val="1"/>
      <w:numFmt w:val="lowerRoman"/>
      <w:lvlText w:val="%6."/>
      <w:lvlJc w:val="right"/>
      <w:pPr>
        <w:ind w:left="5633" w:hanging="180"/>
      </w:pPr>
    </w:lvl>
    <w:lvl w:ilvl="6" w:tplc="0409000F" w:tentative="1">
      <w:start w:val="1"/>
      <w:numFmt w:val="decimal"/>
      <w:lvlText w:val="%7."/>
      <w:lvlJc w:val="left"/>
      <w:pPr>
        <w:ind w:left="6353" w:hanging="360"/>
      </w:pPr>
    </w:lvl>
    <w:lvl w:ilvl="7" w:tplc="04090019" w:tentative="1">
      <w:start w:val="1"/>
      <w:numFmt w:val="lowerLetter"/>
      <w:lvlText w:val="%8."/>
      <w:lvlJc w:val="left"/>
      <w:pPr>
        <w:ind w:left="7073" w:hanging="360"/>
      </w:pPr>
    </w:lvl>
    <w:lvl w:ilvl="8" w:tplc="0409001B" w:tentative="1">
      <w:start w:val="1"/>
      <w:numFmt w:val="lowerRoman"/>
      <w:lvlText w:val="%9."/>
      <w:lvlJc w:val="right"/>
      <w:pPr>
        <w:ind w:left="7793" w:hanging="180"/>
      </w:pPr>
    </w:lvl>
  </w:abstractNum>
  <w:abstractNum w:abstractNumId="7" w15:restartNumberingAfterBreak="0">
    <w:nsid w:val="0F6E23DD"/>
    <w:multiLevelType w:val="hybridMultilevel"/>
    <w:tmpl w:val="277C39E0"/>
    <w:lvl w:ilvl="0" w:tplc="9C2229D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CE439C"/>
    <w:multiLevelType w:val="hybridMultilevel"/>
    <w:tmpl w:val="53380720"/>
    <w:lvl w:ilvl="0" w:tplc="04090013">
      <w:start w:val="1"/>
      <w:numFmt w:val="upperRoman"/>
      <w:lvlText w:val="%1."/>
      <w:lvlJc w:val="right"/>
      <w:pPr>
        <w:ind w:left="1570" w:hanging="360"/>
      </w:pPr>
    </w:lvl>
    <w:lvl w:ilvl="1" w:tplc="04090019" w:tentative="1">
      <w:start w:val="1"/>
      <w:numFmt w:val="lowerLetter"/>
      <w:lvlText w:val="%2."/>
      <w:lvlJc w:val="left"/>
      <w:pPr>
        <w:ind w:left="2290" w:hanging="360"/>
      </w:pPr>
    </w:lvl>
    <w:lvl w:ilvl="2" w:tplc="0409001B" w:tentative="1">
      <w:start w:val="1"/>
      <w:numFmt w:val="lowerRoman"/>
      <w:lvlText w:val="%3."/>
      <w:lvlJc w:val="right"/>
      <w:pPr>
        <w:ind w:left="3010" w:hanging="180"/>
      </w:pPr>
    </w:lvl>
    <w:lvl w:ilvl="3" w:tplc="0409000F" w:tentative="1">
      <w:start w:val="1"/>
      <w:numFmt w:val="decimal"/>
      <w:lvlText w:val="%4."/>
      <w:lvlJc w:val="left"/>
      <w:pPr>
        <w:ind w:left="3730" w:hanging="360"/>
      </w:pPr>
    </w:lvl>
    <w:lvl w:ilvl="4" w:tplc="04090019" w:tentative="1">
      <w:start w:val="1"/>
      <w:numFmt w:val="lowerLetter"/>
      <w:lvlText w:val="%5."/>
      <w:lvlJc w:val="left"/>
      <w:pPr>
        <w:ind w:left="4450" w:hanging="360"/>
      </w:pPr>
    </w:lvl>
    <w:lvl w:ilvl="5" w:tplc="0409001B" w:tentative="1">
      <w:start w:val="1"/>
      <w:numFmt w:val="lowerRoman"/>
      <w:lvlText w:val="%6."/>
      <w:lvlJc w:val="right"/>
      <w:pPr>
        <w:ind w:left="5170" w:hanging="180"/>
      </w:pPr>
    </w:lvl>
    <w:lvl w:ilvl="6" w:tplc="0409000F" w:tentative="1">
      <w:start w:val="1"/>
      <w:numFmt w:val="decimal"/>
      <w:lvlText w:val="%7."/>
      <w:lvlJc w:val="left"/>
      <w:pPr>
        <w:ind w:left="5890" w:hanging="360"/>
      </w:pPr>
    </w:lvl>
    <w:lvl w:ilvl="7" w:tplc="04090019" w:tentative="1">
      <w:start w:val="1"/>
      <w:numFmt w:val="lowerLetter"/>
      <w:lvlText w:val="%8."/>
      <w:lvlJc w:val="left"/>
      <w:pPr>
        <w:ind w:left="6610" w:hanging="360"/>
      </w:pPr>
    </w:lvl>
    <w:lvl w:ilvl="8" w:tplc="0409001B" w:tentative="1">
      <w:start w:val="1"/>
      <w:numFmt w:val="lowerRoman"/>
      <w:lvlText w:val="%9."/>
      <w:lvlJc w:val="right"/>
      <w:pPr>
        <w:ind w:left="7330" w:hanging="180"/>
      </w:pPr>
    </w:lvl>
  </w:abstractNum>
  <w:abstractNum w:abstractNumId="9" w15:restartNumberingAfterBreak="0">
    <w:nsid w:val="17DC7915"/>
    <w:multiLevelType w:val="hybridMultilevel"/>
    <w:tmpl w:val="D264D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113D3"/>
    <w:multiLevelType w:val="hybridMultilevel"/>
    <w:tmpl w:val="90A6AE22"/>
    <w:lvl w:ilvl="0" w:tplc="D9203DEA">
      <w:start w:val="1"/>
      <w:numFmt w:val="upperRoman"/>
      <w:lvlText w:val="%1."/>
      <w:lvlJc w:val="left"/>
      <w:pPr>
        <w:ind w:left="11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C8C49B0">
      <w:start w:val="1"/>
      <w:numFmt w:val="bullet"/>
      <w:lvlText w:val="▪"/>
      <w:lvlJc w:val="left"/>
      <w:pPr>
        <w:ind w:left="178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4581336">
      <w:start w:val="1"/>
      <w:numFmt w:val="bullet"/>
      <w:lvlText w:val="▪"/>
      <w:lvlJc w:val="left"/>
      <w:pPr>
        <w:ind w:left="25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24095EA">
      <w:start w:val="1"/>
      <w:numFmt w:val="bullet"/>
      <w:lvlText w:val="•"/>
      <w:lvlJc w:val="left"/>
      <w:pPr>
        <w:ind w:left="32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54A279A">
      <w:start w:val="1"/>
      <w:numFmt w:val="bullet"/>
      <w:lvlText w:val="o"/>
      <w:lvlJc w:val="left"/>
      <w:pPr>
        <w:ind w:left="39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388406">
      <w:start w:val="1"/>
      <w:numFmt w:val="bullet"/>
      <w:lvlText w:val="▪"/>
      <w:lvlJc w:val="left"/>
      <w:pPr>
        <w:ind w:left="46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6DA0338">
      <w:start w:val="1"/>
      <w:numFmt w:val="bullet"/>
      <w:lvlText w:val="•"/>
      <w:lvlJc w:val="left"/>
      <w:pPr>
        <w:ind w:left="54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36E24E">
      <w:start w:val="1"/>
      <w:numFmt w:val="bullet"/>
      <w:lvlText w:val="o"/>
      <w:lvlJc w:val="left"/>
      <w:pPr>
        <w:ind w:left="61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EAB756">
      <w:start w:val="1"/>
      <w:numFmt w:val="bullet"/>
      <w:lvlText w:val="▪"/>
      <w:lvlJc w:val="left"/>
      <w:pPr>
        <w:ind w:left="68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0BD3AB6"/>
    <w:multiLevelType w:val="hybridMultilevel"/>
    <w:tmpl w:val="5360EB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B429DE"/>
    <w:multiLevelType w:val="hybridMultilevel"/>
    <w:tmpl w:val="DEEC89A2"/>
    <w:lvl w:ilvl="0" w:tplc="8C84432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6C0D36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EC33C">
      <w:start w:val="1"/>
      <w:numFmt w:val="bullet"/>
      <w:lvlRestart w:val="0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6983A92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924E5FA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760A4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A2C53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1A2E518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7265694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53E76BF"/>
    <w:multiLevelType w:val="hybridMultilevel"/>
    <w:tmpl w:val="C082B154"/>
    <w:lvl w:ilvl="0" w:tplc="6FDCBFDC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27C731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E0469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912EF2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BD2936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428B94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5E603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AC102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22A6FE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A2D4417"/>
    <w:multiLevelType w:val="hybridMultilevel"/>
    <w:tmpl w:val="D71AA1D4"/>
    <w:lvl w:ilvl="0" w:tplc="BFEC30C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20D1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5FC7E5E">
      <w:start w:val="1"/>
      <w:numFmt w:val="bullet"/>
      <w:lvlRestart w:val="0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9429950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55696A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3929628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C4A97B6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E29016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EE2478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E2915C5"/>
    <w:multiLevelType w:val="hybridMultilevel"/>
    <w:tmpl w:val="AB7075FA"/>
    <w:lvl w:ilvl="0" w:tplc="7382BC64">
      <w:start w:val="1"/>
      <w:numFmt w:val="decimal"/>
      <w:lvlText w:val="%1.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5867C2">
      <w:start w:val="1"/>
      <w:numFmt w:val="lowerLetter"/>
      <w:lvlText w:val="%2"/>
      <w:lvlJc w:val="left"/>
      <w:pPr>
        <w:ind w:left="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4B2DD6A">
      <w:start w:val="1"/>
      <w:numFmt w:val="lowerRoman"/>
      <w:lvlText w:val="%3"/>
      <w:lvlJc w:val="left"/>
      <w:pPr>
        <w:ind w:left="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DC26F2A">
      <w:start w:val="1"/>
      <w:numFmt w:val="decimal"/>
      <w:lvlText w:val="%4"/>
      <w:lvlJc w:val="left"/>
      <w:pPr>
        <w:ind w:left="2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1BCD13C">
      <w:start w:val="1"/>
      <w:numFmt w:val="lowerLetter"/>
      <w:lvlText w:val="%5"/>
      <w:lvlJc w:val="left"/>
      <w:pPr>
        <w:ind w:left="3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796C5E4">
      <w:start w:val="1"/>
      <w:numFmt w:val="lowerRoman"/>
      <w:lvlText w:val="%6"/>
      <w:lvlJc w:val="left"/>
      <w:pPr>
        <w:ind w:left="4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D4621A0">
      <w:start w:val="1"/>
      <w:numFmt w:val="decimal"/>
      <w:lvlText w:val="%7"/>
      <w:lvlJc w:val="left"/>
      <w:pPr>
        <w:ind w:left="4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82AA508">
      <w:start w:val="1"/>
      <w:numFmt w:val="lowerLetter"/>
      <w:lvlText w:val="%8"/>
      <w:lvlJc w:val="left"/>
      <w:pPr>
        <w:ind w:left="5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8223BE">
      <w:start w:val="1"/>
      <w:numFmt w:val="lowerRoman"/>
      <w:lvlText w:val="%9"/>
      <w:lvlJc w:val="left"/>
      <w:pPr>
        <w:ind w:left="6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FB604F8"/>
    <w:multiLevelType w:val="hybridMultilevel"/>
    <w:tmpl w:val="B9765D8C"/>
    <w:lvl w:ilvl="0" w:tplc="3570693E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CCE579A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D89C04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8364FA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8EEE5E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4E9C86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28CB0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32ABB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87AEE9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BAB555C"/>
    <w:multiLevelType w:val="hybridMultilevel"/>
    <w:tmpl w:val="B9765D8C"/>
    <w:lvl w:ilvl="0" w:tplc="FFFFFFFF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F014F77"/>
    <w:multiLevelType w:val="hybridMultilevel"/>
    <w:tmpl w:val="9A5EA0B0"/>
    <w:lvl w:ilvl="0" w:tplc="046ACAA6">
      <w:start w:val="1"/>
      <w:numFmt w:val="decimal"/>
      <w:lvlText w:val="%1."/>
      <w:lvlJc w:val="left"/>
      <w:pPr>
        <w:ind w:left="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12C405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1C838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26A50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2D8804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84D30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0CB82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10708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2C8915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1B466C1"/>
    <w:multiLevelType w:val="hybridMultilevel"/>
    <w:tmpl w:val="A39C40E2"/>
    <w:lvl w:ilvl="0" w:tplc="6AFE17CA">
      <w:start w:val="1"/>
      <w:numFmt w:val="upperRoman"/>
      <w:lvlText w:val="%1."/>
      <w:lvlJc w:val="left"/>
      <w:pPr>
        <w:ind w:left="11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C4DE88">
      <w:start w:val="1"/>
      <w:numFmt w:val="upperRoman"/>
      <w:lvlText w:val="%2."/>
      <w:lvlJc w:val="left"/>
      <w:pPr>
        <w:ind w:left="21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262C72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FBA34A6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9E43BA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1E78D4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D0EBDF4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E449C4E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9E19FC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25A3B31"/>
    <w:multiLevelType w:val="hybridMultilevel"/>
    <w:tmpl w:val="3208AB9A"/>
    <w:lvl w:ilvl="0" w:tplc="C3784D64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B49214">
      <w:start w:val="1"/>
      <w:numFmt w:val="lowerLetter"/>
      <w:lvlText w:val="%2"/>
      <w:lvlJc w:val="left"/>
      <w:pPr>
        <w:ind w:left="23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B8ACD0">
      <w:start w:val="1"/>
      <w:numFmt w:val="decimal"/>
      <w:lvlRestart w:val="0"/>
      <w:lvlText w:val="%3."/>
      <w:lvlJc w:val="left"/>
      <w:pPr>
        <w:ind w:left="43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1D6DD66">
      <w:start w:val="1"/>
      <w:numFmt w:val="decimal"/>
      <w:lvlText w:val="%4"/>
      <w:lvlJc w:val="left"/>
      <w:pPr>
        <w:ind w:left="50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0565BCC">
      <w:start w:val="1"/>
      <w:numFmt w:val="lowerLetter"/>
      <w:lvlText w:val="%5"/>
      <w:lvlJc w:val="left"/>
      <w:pPr>
        <w:ind w:left="57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61C7842">
      <w:start w:val="1"/>
      <w:numFmt w:val="lowerRoman"/>
      <w:lvlText w:val="%6"/>
      <w:lvlJc w:val="left"/>
      <w:pPr>
        <w:ind w:left="64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880BEE">
      <w:start w:val="1"/>
      <w:numFmt w:val="decimal"/>
      <w:lvlText w:val="%7"/>
      <w:lvlJc w:val="left"/>
      <w:pPr>
        <w:ind w:left="72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EAFB0">
      <w:start w:val="1"/>
      <w:numFmt w:val="lowerLetter"/>
      <w:lvlText w:val="%8"/>
      <w:lvlJc w:val="left"/>
      <w:pPr>
        <w:ind w:left="79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0CCE310">
      <w:start w:val="1"/>
      <w:numFmt w:val="lowerRoman"/>
      <w:lvlText w:val="%9"/>
      <w:lvlJc w:val="left"/>
      <w:pPr>
        <w:ind w:left="86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7E15399"/>
    <w:multiLevelType w:val="hybridMultilevel"/>
    <w:tmpl w:val="9258C6A0"/>
    <w:lvl w:ilvl="0" w:tplc="69AA03F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8C07C0">
      <w:start w:val="1"/>
      <w:numFmt w:val="lowerLetter"/>
      <w:lvlText w:val="%2"/>
      <w:lvlJc w:val="left"/>
      <w:pPr>
        <w:ind w:left="39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5690D8">
      <w:start w:val="1"/>
      <w:numFmt w:val="lowerRoman"/>
      <w:lvlText w:val="%3"/>
      <w:lvlJc w:val="left"/>
      <w:pPr>
        <w:ind w:left="46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26FF5A">
      <w:start w:val="1"/>
      <w:numFmt w:val="decimal"/>
      <w:lvlText w:val="%4"/>
      <w:lvlJc w:val="left"/>
      <w:pPr>
        <w:ind w:left="54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B46B24">
      <w:start w:val="1"/>
      <w:numFmt w:val="lowerLetter"/>
      <w:lvlText w:val="%5"/>
      <w:lvlJc w:val="left"/>
      <w:pPr>
        <w:ind w:left="61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D46E6C2">
      <w:start w:val="1"/>
      <w:numFmt w:val="lowerRoman"/>
      <w:lvlText w:val="%6"/>
      <w:lvlJc w:val="left"/>
      <w:pPr>
        <w:ind w:left="68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7CA41A">
      <w:start w:val="1"/>
      <w:numFmt w:val="decimal"/>
      <w:lvlText w:val="%7"/>
      <w:lvlJc w:val="left"/>
      <w:pPr>
        <w:ind w:left="75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1DA4CF4">
      <w:start w:val="1"/>
      <w:numFmt w:val="lowerLetter"/>
      <w:lvlText w:val="%8"/>
      <w:lvlJc w:val="left"/>
      <w:pPr>
        <w:ind w:left="82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18294A">
      <w:start w:val="1"/>
      <w:numFmt w:val="lowerRoman"/>
      <w:lvlText w:val="%9"/>
      <w:lvlJc w:val="left"/>
      <w:pPr>
        <w:ind w:left="90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2C926EE"/>
    <w:multiLevelType w:val="hybridMultilevel"/>
    <w:tmpl w:val="80A0E528"/>
    <w:lvl w:ilvl="0" w:tplc="B0F4FDB6">
      <w:start w:val="1"/>
      <w:numFmt w:val="decimal"/>
      <w:lvlText w:val="%1.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4207328">
      <w:start w:val="1"/>
      <w:numFmt w:val="lowerLetter"/>
      <w:lvlText w:val="%2"/>
      <w:lvlJc w:val="left"/>
      <w:pPr>
        <w:ind w:left="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8BE64DA">
      <w:start w:val="1"/>
      <w:numFmt w:val="lowerRoman"/>
      <w:lvlText w:val="%3"/>
      <w:lvlJc w:val="left"/>
      <w:pPr>
        <w:ind w:left="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86B820">
      <w:start w:val="1"/>
      <w:numFmt w:val="decimal"/>
      <w:lvlText w:val="%4"/>
      <w:lvlJc w:val="left"/>
      <w:pPr>
        <w:ind w:left="2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F107DD2">
      <w:start w:val="1"/>
      <w:numFmt w:val="lowerLetter"/>
      <w:lvlText w:val="%5"/>
      <w:lvlJc w:val="left"/>
      <w:pPr>
        <w:ind w:left="3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0F40CF0">
      <w:start w:val="1"/>
      <w:numFmt w:val="lowerRoman"/>
      <w:lvlText w:val="%6"/>
      <w:lvlJc w:val="left"/>
      <w:pPr>
        <w:ind w:left="4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9EEE826">
      <w:start w:val="1"/>
      <w:numFmt w:val="decimal"/>
      <w:lvlText w:val="%7"/>
      <w:lvlJc w:val="left"/>
      <w:pPr>
        <w:ind w:left="4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E01B5E">
      <w:start w:val="1"/>
      <w:numFmt w:val="lowerLetter"/>
      <w:lvlText w:val="%8"/>
      <w:lvlJc w:val="left"/>
      <w:pPr>
        <w:ind w:left="5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3CEA34">
      <w:start w:val="1"/>
      <w:numFmt w:val="lowerRoman"/>
      <w:lvlText w:val="%9"/>
      <w:lvlJc w:val="left"/>
      <w:pPr>
        <w:ind w:left="6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48E5DCC"/>
    <w:multiLevelType w:val="hybridMultilevel"/>
    <w:tmpl w:val="F7E265F2"/>
    <w:lvl w:ilvl="0" w:tplc="CB982A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8C1051"/>
    <w:multiLevelType w:val="hybridMultilevel"/>
    <w:tmpl w:val="5DE8EBB0"/>
    <w:lvl w:ilvl="0" w:tplc="7DAC9F7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1DE384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7C61C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0E084C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BE80BD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872F7B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B248E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84211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0621A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4A77B3D"/>
    <w:multiLevelType w:val="hybridMultilevel"/>
    <w:tmpl w:val="412483C8"/>
    <w:lvl w:ilvl="0" w:tplc="2FB0BDFE">
      <w:start w:val="1"/>
      <w:numFmt w:val="decimal"/>
      <w:lvlText w:val="%1."/>
      <w:lvlJc w:val="left"/>
      <w:pPr>
        <w:ind w:left="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2224196">
      <w:start w:val="1"/>
      <w:numFmt w:val="lowerLetter"/>
      <w:lvlText w:val="%2"/>
      <w:lvlJc w:val="left"/>
      <w:pPr>
        <w:ind w:left="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77C8E5A">
      <w:start w:val="1"/>
      <w:numFmt w:val="lowerRoman"/>
      <w:lvlText w:val="%3"/>
      <w:lvlJc w:val="left"/>
      <w:pPr>
        <w:ind w:left="1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EA3FA8">
      <w:start w:val="1"/>
      <w:numFmt w:val="decimal"/>
      <w:lvlText w:val="%4"/>
      <w:lvlJc w:val="left"/>
      <w:pPr>
        <w:ind w:left="2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0CA91F6">
      <w:start w:val="1"/>
      <w:numFmt w:val="lowerLetter"/>
      <w:lvlText w:val="%5"/>
      <w:lvlJc w:val="left"/>
      <w:pPr>
        <w:ind w:left="3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66249A">
      <w:start w:val="1"/>
      <w:numFmt w:val="lowerRoman"/>
      <w:lvlText w:val="%6"/>
      <w:lvlJc w:val="left"/>
      <w:pPr>
        <w:ind w:left="4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2A8CB26">
      <w:start w:val="1"/>
      <w:numFmt w:val="decimal"/>
      <w:lvlText w:val="%7"/>
      <w:lvlJc w:val="left"/>
      <w:pPr>
        <w:ind w:left="48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5E5DE2">
      <w:start w:val="1"/>
      <w:numFmt w:val="lowerLetter"/>
      <w:lvlText w:val="%8"/>
      <w:lvlJc w:val="left"/>
      <w:pPr>
        <w:ind w:left="5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D6C5FE">
      <w:start w:val="1"/>
      <w:numFmt w:val="lowerRoman"/>
      <w:lvlText w:val="%9"/>
      <w:lvlJc w:val="left"/>
      <w:pPr>
        <w:ind w:left="6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5DC51AE"/>
    <w:multiLevelType w:val="hybridMultilevel"/>
    <w:tmpl w:val="8B56DDF0"/>
    <w:lvl w:ilvl="0" w:tplc="9C2229D2">
      <w:start w:val="1"/>
      <w:numFmt w:val="upp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D2116B"/>
    <w:multiLevelType w:val="hybridMultilevel"/>
    <w:tmpl w:val="B08C9A08"/>
    <w:lvl w:ilvl="0" w:tplc="0EE0F0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311AE"/>
    <w:multiLevelType w:val="hybridMultilevel"/>
    <w:tmpl w:val="FC422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763BB9"/>
    <w:multiLevelType w:val="hybridMultilevel"/>
    <w:tmpl w:val="DE2AA76E"/>
    <w:lvl w:ilvl="0" w:tplc="C00C23EC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C2229D2">
      <w:start w:val="1"/>
      <w:numFmt w:val="upperRoman"/>
      <w:lvlText w:val="%2."/>
      <w:lvlJc w:val="left"/>
      <w:pPr>
        <w:ind w:left="21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A63714">
      <w:start w:val="1"/>
      <w:numFmt w:val="lowerRoman"/>
      <w:lvlText w:val="%3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56B12A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FDAE05E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190F416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1220E0E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1A8A778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0ADF20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D4E79FA"/>
    <w:multiLevelType w:val="hybridMultilevel"/>
    <w:tmpl w:val="8948103E"/>
    <w:lvl w:ilvl="0" w:tplc="9E48DA5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A05A2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C629EE">
      <w:start w:val="1"/>
      <w:numFmt w:val="bullet"/>
      <w:lvlRestart w:val="0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02CEA0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A1C4EA2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D02CF42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8AE12A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12A1A12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74480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22029367">
    <w:abstractNumId w:val="21"/>
  </w:num>
  <w:num w:numId="2" w16cid:durableId="1603027298">
    <w:abstractNumId w:val="20"/>
  </w:num>
  <w:num w:numId="3" w16cid:durableId="1037513716">
    <w:abstractNumId w:val="10"/>
  </w:num>
  <w:num w:numId="4" w16cid:durableId="2129005193">
    <w:abstractNumId w:val="29"/>
  </w:num>
  <w:num w:numId="5" w16cid:durableId="1059596649">
    <w:abstractNumId w:val="30"/>
  </w:num>
  <w:num w:numId="6" w16cid:durableId="1527521980">
    <w:abstractNumId w:val="19"/>
  </w:num>
  <w:num w:numId="7" w16cid:durableId="63994946">
    <w:abstractNumId w:val="14"/>
  </w:num>
  <w:num w:numId="8" w16cid:durableId="330061540">
    <w:abstractNumId w:val="12"/>
  </w:num>
  <w:num w:numId="9" w16cid:durableId="825126355">
    <w:abstractNumId w:val="3"/>
  </w:num>
  <w:num w:numId="10" w16cid:durableId="1557207411">
    <w:abstractNumId w:val="26"/>
  </w:num>
  <w:num w:numId="11" w16cid:durableId="1437670892">
    <w:abstractNumId w:val="7"/>
  </w:num>
  <w:num w:numId="12" w16cid:durableId="1836990494">
    <w:abstractNumId w:val="8"/>
  </w:num>
  <w:num w:numId="13" w16cid:durableId="954290524">
    <w:abstractNumId w:val="4"/>
  </w:num>
  <w:num w:numId="14" w16cid:durableId="410391662">
    <w:abstractNumId w:val="27"/>
  </w:num>
  <w:num w:numId="15" w16cid:durableId="1635328956">
    <w:abstractNumId w:val="25"/>
  </w:num>
  <w:num w:numId="16" w16cid:durableId="719061706">
    <w:abstractNumId w:val="18"/>
  </w:num>
  <w:num w:numId="17" w16cid:durableId="1324428408">
    <w:abstractNumId w:val="15"/>
  </w:num>
  <w:num w:numId="18" w16cid:durableId="1752315083">
    <w:abstractNumId w:val="2"/>
  </w:num>
  <w:num w:numId="19" w16cid:durableId="2001537243">
    <w:abstractNumId w:val="24"/>
  </w:num>
  <w:num w:numId="20" w16cid:durableId="943727043">
    <w:abstractNumId w:val="22"/>
  </w:num>
  <w:num w:numId="21" w16cid:durableId="1743093653">
    <w:abstractNumId w:val="13"/>
  </w:num>
  <w:num w:numId="22" w16cid:durableId="1978292554">
    <w:abstractNumId w:val="16"/>
  </w:num>
  <w:num w:numId="23" w16cid:durableId="980043400">
    <w:abstractNumId w:val="5"/>
  </w:num>
  <w:num w:numId="24" w16cid:durableId="1915435669">
    <w:abstractNumId w:val="9"/>
  </w:num>
  <w:num w:numId="25" w16cid:durableId="256671054">
    <w:abstractNumId w:val="28"/>
  </w:num>
  <w:num w:numId="26" w16cid:durableId="5059769">
    <w:abstractNumId w:val="0"/>
  </w:num>
  <w:num w:numId="27" w16cid:durableId="1367481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19260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7373609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552500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755121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52774524">
    <w:abstractNumId w:val="11"/>
  </w:num>
  <w:num w:numId="33" w16cid:durableId="1425227979">
    <w:abstractNumId w:val="23"/>
  </w:num>
  <w:num w:numId="34" w16cid:durableId="1918904900">
    <w:abstractNumId w:val="6"/>
  </w:num>
  <w:num w:numId="35" w16cid:durableId="187249781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A71DE"/>
    <w:rsid w:val="00011A31"/>
    <w:rsid w:val="00024DA6"/>
    <w:rsid w:val="00025D05"/>
    <w:rsid w:val="00035FA8"/>
    <w:rsid w:val="000414F6"/>
    <w:rsid w:val="0004539D"/>
    <w:rsid w:val="00055021"/>
    <w:rsid w:val="0006244D"/>
    <w:rsid w:val="0006290E"/>
    <w:rsid w:val="00067E76"/>
    <w:rsid w:val="00095669"/>
    <w:rsid w:val="000A4215"/>
    <w:rsid w:val="000D06CA"/>
    <w:rsid w:val="000D3095"/>
    <w:rsid w:val="000D7E75"/>
    <w:rsid w:val="000E597F"/>
    <w:rsid w:val="001107E2"/>
    <w:rsid w:val="001233F4"/>
    <w:rsid w:val="00135766"/>
    <w:rsid w:val="001525DC"/>
    <w:rsid w:val="001555CF"/>
    <w:rsid w:val="00164766"/>
    <w:rsid w:val="00170D6E"/>
    <w:rsid w:val="00176878"/>
    <w:rsid w:val="0019786E"/>
    <w:rsid w:val="001B1EB8"/>
    <w:rsid w:val="001D4374"/>
    <w:rsid w:val="001E0D9E"/>
    <w:rsid w:val="002226D4"/>
    <w:rsid w:val="002445BA"/>
    <w:rsid w:val="00252432"/>
    <w:rsid w:val="0026090F"/>
    <w:rsid w:val="00291511"/>
    <w:rsid w:val="002A2DC8"/>
    <w:rsid w:val="002B0D54"/>
    <w:rsid w:val="002B0D82"/>
    <w:rsid w:val="002B6528"/>
    <w:rsid w:val="002C2893"/>
    <w:rsid w:val="002D261B"/>
    <w:rsid w:val="002D3B44"/>
    <w:rsid w:val="002F612A"/>
    <w:rsid w:val="00300F6E"/>
    <w:rsid w:val="0032217D"/>
    <w:rsid w:val="003224DB"/>
    <w:rsid w:val="00334DE2"/>
    <w:rsid w:val="00350566"/>
    <w:rsid w:val="0037204B"/>
    <w:rsid w:val="003740B7"/>
    <w:rsid w:val="003A622A"/>
    <w:rsid w:val="003D6890"/>
    <w:rsid w:val="003D7BD1"/>
    <w:rsid w:val="00410A14"/>
    <w:rsid w:val="00470B25"/>
    <w:rsid w:val="00483B23"/>
    <w:rsid w:val="004D1B91"/>
    <w:rsid w:val="005008FD"/>
    <w:rsid w:val="005102EB"/>
    <w:rsid w:val="0055043C"/>
    <w:rsid w:val="00550A92"/>
    <w:rsid w:val="0056443E"/>
    <w:rsid w:val="005A0AF6"/>
    <w:rsid w:val="005A2C8D"/>
    <w:rsid w:val="005B3321"/>
    <w:rsid w:val="005C141E"/>
    <w:rsid w:val="005C1D38"/>
    <w:rsid w:val="005D025C"/>
    <w:rsid w:val="005E23BB"/>
    <w:rsid w:val="005E3268"/>
    <w:rsid w:val="005E5CAE"/>
    <w:rsid w:val="005E72B4"/>
    <w:rsid w:val="005F7166"/>
    <w:rsid w:val="00603906"/>
    <w:rsid w:val="00633A26"/>
    <w:rsid w:val="00636035"/>
    <w:rsid w:val="00663CC7"/>
    <w:rsid w:val="00672EAF"/>
    <w:rsid w:val="00676DB1"/>
    <w:rsid w:val="0070429C"/>
    <w:rsid w:val="00737662"/>
    <w:rsid w:val="007448D4"/>
    <w:rsid w:val="007523B8"/>
    <w:rsid w:val="00753F9B"/>
    <w:rsid w:val="007B077A"/>
    <w:rsid w:val="007C7E9E"/>
    <w:rsid w:val="0080393C"/>
    <w:rsid w:val="00844A7E"/>
    <w:rsid w:val="0088340F"/>
    <w:rsid w:val="008879F9"/>
    <w:rsid w:val="0089306E"/>
    <w:rsid w:val="00896AFD"/>
    <w:rsid w:val="008D5ED5"/>
    <w:rsid w:val="008F2C5F"/>
    <w:rsid w:val="00910722"/>
    <w:rsid w:val="00915867"/>
    <w:rsid w:val="00923D60"/>
    <w:rsid w:val="00925E43"/>
    <w:rsid w:val="00927BEA"/>
    <w:rsid w:val="00927D85"/>
    <w:rsid w:val="009353DB"/>
    <w:rsid w:val="00970F10"/>
    <w:rsid w:val="009828F8"/>
    <w:rsid w:val="00994D94"/>
    <w:rsid w:val="009A13A8"/>
    <w:rsid w:val="009A1442"/>
    <w:rsid w:val="009A65B3"/>
    <w:rsid w:val="009D7494"/>
    <w:rsid w:val="009E2D12"/>
    <w:rsid w:val="00A2524B"/>
    <w:rsid w:val="00A35020"/>
    <w:rsid w:val="00A40BD7"/>
    <w:rsid w:val="00A4173F"/>
    <w:rsid w:val="00A50480"/>
    <w:rsid w:val="00A67C7C"/>
    <w:rsid w:val="00AA02D3"/>
    <w:rsid w:val="00AC1D11"/>
    <w:rsid w:val="00AC1EBC"/>
    <w:rsid w:val="00B074F5"/>
    <w:rsid w:val="00B429C3"/>
    <w:rsid w:val="00B843BA"/>
    <w:rsid w:val="00B87101"/>
    <w:rsid w:val="00BA5525"/>
    <w:rsid w:val="00BF6829"/>
    <w:rsid w:val="00BF6A95"/>
    <w:rsid w:val="00C038B4"/>
    <w:rsid w:val="00C215AF"/>
    <w:rsid w:val="00C30344"/>
    <w:rsid w:val="00C347A4"/>
    <w:rsid w:val="00C42A67"/>
    <w:rsid w:val="00C46C36"/>
    <w:rsid w:val="00C54B1B"/>
    <w:rsid w:val="00C70E04"/>
    <w:rsid w:val="00C96B9C"/>
    <w:rsid w:val="00CA0AC4"/>
    <w:rsid w:val="00CB0A43"/>
    <w:rsid w:val="00CC61A9"/>
    <w:rsid w:val="00CE14CD"/>
    <w:rsid w:val="00D02A17"/>
    <w:rsid w:val="00D036E9"/>
    <w:rsid w:val="00D20909"/>
    <w:rsid w:val="00D652CD"/>
    <w:rsid w:val="00D80F22"/>
    <w:rsid w:val="00D81A55"/>
    <w:rsid w:val="00D84AB1"/>
    <w:rsid w:val="00DF2DFF"/>
    <w:rsid w:val="00E30AAB"/>
    <w:rsid w:val="00E30DBD"/>
    <w:rsid w:val="00E31544"/>
    <w:rsid w:val="00E419BC"/>
    <w:rsid w:val="00E514BE"/>
    <w:rsid w:val="00E51676"/>
    <w:rsid w:val="00E61355"/>
    <w:rsid w:val="00E700AB"/>
    <w:rsid w:val="00E85163"/>
    <w:rsid w:val="00E867A6"/>
    <w:rsid w:val="00E91239"/>
    <w:rsid w:val="00EA71DE"/>
    <w:rsid w:val="00EE5EB8"/>
    <w:rsid w:val="00F37945"/>
    <w:rsid w:val="00F45652"/>
    <w:rsid w:val="00F46B2B"/>
    <w:rsid w:val="00F6606E"/>
    <w:rsid w:val="00F869BF"/>
    <w:rsid w:val="00FA2F96"/>
    <w:rsid w:val="00FB127C"/>
    <w:rsid w:val="00FB5FF2"/>
    <w:rsid w:val="00FC6782"/>
    <w:rsid w:val="00FD15BE"/>
    <w:rsid w:val="00FF3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07C83"/>
  <w15:chartTrackingRefBased/>
  <w15:docId w15:val="{38C9BB49-2B3A-40AA-BF50-12ECD52C1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D85"/>
  </w:style>
  <w:style w:type="paragraph" w:styleId="Heading1">
    <w:name w:val="heading 1"/>
    <w:next w:val="Normal"/>
    <w:link w:val="Heading1Char"/>
    <w:uiPriority w:val="9"/>
    <w:qFormat/>
    <w:rsid w:val="00483B23"/>
    <w:pPr>
      <w:keepNext/>
      <w:keepLines/>
      <w:spacing w:after="177"/>
      <w:ind w:left="10" w:hanging="10"/>
      <w:outlineLvl w:val="0"/>
    </w:pPr>
    <w:rPr>
      <w:rFonts w:ascii="Times New Roman" w:eastAsia="Times New Roman" w:hAnsi="Times New Roman" w:cs="Times New Roman"/>
      <w:b/>
      <w:color w:val="000000"/>
      <w:kern w:val="2"/>
      <w:sz w:val="24"/>
      <w:szCs w:val="24"/>
      <w:u w:val="single" w:color="000000"/>
      <w14:ligatures w14:val="standardContextual"/>
    </w:rPr>
  </w:style>
  <w:style w:type="paragraph" w:styleId="Heading2">
    <w:name w:val="heading 2"/>
    <w:next w:val="Normal"/>
    <w:link w:val="Heading2Char"/>
    <w:uiPriority w:val="9"/>
    <w:unhideWhenUsed/>
    <w:qFormat/>
    <w:rsid w:val="00D02A17"/>
    <w:pPr>
      <w:keepNext/>
      <w:keepLines/>
      <w:spacing w:after="44"/>
      <w:ind w:left="10" w:hanging="10"/>
      <w:outlineLvl w:val="1"/>
    </w:pPr>
    <w:rPr>
      <w:rFonts w:ascii="Times New Roman" w:eastAsia="Times New Roman" w:hAnsi="Times New Roman" w:cs="Times New Roman"/>
      <w:b/>
      <w:color w:val="000000"/>
      <w:kern w:val="2"/>
      <w:sz w:val="24"/>
      <w:szCs w:val="24"/>
      <w:u w:val="single" w:color="000000"/>
      <w14:ligatures w14:val="standardContextual"/>
    </w:rPr>
  </w:style>
  <w:style w:type="paragraph" w:styleId="Heading3">
    <w:name w:val="heading 3"/>
    <w:next w:val="Normal"/>
    <w:link w:val="Heading3Char"/>
    <w:uiPriority w:val="9"/>
    <w:unhideWhenUsed/>
    <w:qFormat/>
    <w:rsid w:val="00D02A17"/>
    <w:pPr>
      <w:keepNext/>
      <w:keepLines/>
      <w:spacing w:after="225"/>
      <w:ind w:left="10" w:right="5" w:hanging="10"/>
      <w:jc w:val="center"/>
      <w:outlineLvl w:val="2"/>
    </w:pPr>
    <w:rPr>
      <w:rFonts w:ascii="Times New Roman" w:eastAsia="Times New Roman" w:hAnsi="Times New Roman" w:cs="Times New Roman"/>
      <w:color w:val="000000"/>
      <w:kern w:val="2"/>
      <w:sz w:val="24"/>
      <w:szCs w:val="24"/>
      <w:u w:val="single" w:color="000000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D26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61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514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4BE"/>
  </w:style>
  <w:style w:type="paragraph" w:styleId="Footer">
    <w:name w:val="footer"/>
    <w:basedOn w:val="Normal"/>
    <w:link w:val="FooterChar"/>
    <w:uiPriority w:val="99"/>
    <w:unhideWhenUsed/>
    <w:rsid w:val="00E514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4BE"/>
  </w:style>
  <w:style w:type="character" w:customStyle="1" w:styleId="Heading1Char">
    <w:name w:val="Heading 1 Char"/>
    <w:basedOn w:val="DefaultParagraphFont"/>
    <w:link w:val="Heading1"/>
    <w:rsid w:val="00483B23"/>
    <w:rPr>
      <w:rFonts w:ascii="Times New Roman" w:eastAsia="Times New Roman" w:hAnsi="Times New Roman" w:cs="Times New Roman"/>
      <w:b/>
      <w:color w:val="000000"/>
      <w:kern w:val="2"/>
      <w:sz w:val="24"/>
      <w:szCs w:val="24"/>
      <w:u w:val="single" w:color="000000"/>
      <w14:ligatures w14:val="standardContextual"/>
    </w:rPr>
  </w:style>
  <w:style w:type="paragraph" w:styleId="ListParagraph">
    <w:name w:val="List Paragraph"/>
    <w:basedOn w:val="Normal"/>
    <w:uiPriority w:val="1"/>
    <w:qFormat/>
    <w:rsid w:val="00483B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6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65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A02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02A17"/>
    <w:rPr>
      <w:rFonts w:ascii="Times New Roman" w:eastAsia="Times New Roman" w:hAnsi="Times New Roman" w:cs="Times New Roman"/>
      <w:b/>
      <w:color w:val="000000"/>
      <w:kern w:val="2"/>
      <w:sz w:val="24"/>
      <w:szCs w:val="24"/>
      <w:u w:val="single" w:color="00000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D02A17"/>
    <w:rPr>
      <w:rFonts w:ascii="Times New Roman" w:eastAsia="Times New Roman" w:hAnsi="Times New Roman" w:cs="Times New Roman"/>
      <w:color w:val="000000"/>
      <w:kern w:val="2"/>
      <w:sz w:val="24"/>
      <w:szCs w:val="24"/>
      <w:u w:val="single" w:color="000000"/>
      <w14:ligatures w14:val="standardContextual"/>
    </w:rPr>
  </w:style>
  <w:style w:type="table" w:customStyle="1" w:styleId="TableGrid">
    <w:name w:val="TableGrid"/>
    <w:rsid w:val="00D02A17"/>
    <w:pPr>
      <w:spacing w:after="0" w:line="240" w:lineRule="auto"/>
    </w:pPr>
    <w:rPr>
      <w:rFonts w:eastAsiaTheme="minorEastAsia"/>
      <w:kern w:val="2"/>
      <w:sz w:val="24"/>
      <w:szCs w:val="24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E14CD"/>
    <w:rPr>
      <w:color w:val="666666"/>
    </w:rPr>
  </w:style>
  <w:style w:type="character" w:customStyle="1" w:styleId="katex-mathml">
    <w:name w:val="katex-mathml"/>
    <w:basedOn w:val="DefaultParagraphFont"/>
    <w:rsid w:val="00252432"/>
  </w:style>
  <w:style w:type="character" w:customStyle="1" w:styleId="mord">
    <w:name w:val="mord"/>
    <w:basedOn w:val="DefaultParagraphFont"/>
    <w:rsid w:val="00252432"/>
  </w:style>
  <w:style w:type="character" w:customStyle="1" w:styleId="mrel">
    <w:name w:val="mrel"/>
    <w:basedOn w:val="DefaultParagraphFont"/>
    <w:rsid w:val="00252432"/>
  </w:style>
  <w:style w:type="character" w:styleId="Strong">
    <w:name w:val="Strong"/>
    <w:basedOn w:val="DefaultParagraphFont"/>
    <w:uiPriority w:val="22"/>
    <w:qFormat/>
    <w:rsid w:val="00E85163"/>
    <w:rPr>
      <w:b/>
      <w:bCs/>
    </w:rPr>
  </w:style>
  <w:style w:type="paragraph" w:styleId="BodyText">
    <w:name w:val="Body Text"/>
    <w:basedOn w:val="Normal"/>
    <w:link w:val="BodyTextChar"/>
    <w:uiPriority w:val="1"/>
    <w:unhideWhenUsed/>
    <w:qFormat/>
    <w:rsid w:val="00E8516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E85163"/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BodyText"/>
    <w:qFormat/>
    <w:rsid w:val="007C7E9E"/>
    <w:pPr>
      <w:widowControl/>
      <w:autoSpaceDE/>
      <w:autoSpaceDN/>
      <w:spacing w:before="36" w:after="36"/>
    </w:pPr>
    <w:rPr>
      <w:rFonts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customXml" Target="ink/ink1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7-13T16:40:43.691"/>
    </inkml:context>
    <inkml:brush xml:id="br0">
      <inkml:brushProperty name="width" value="0.2" units="cm"/>
      <inkml:brushProperty name="height" value="0.2" units="cm"/>
      <inkml:brushProperty name="color" value="#FFFFFF"/>
    </inkml:brush>
  </inkml:definitions>
  <inkml:trace contextRef="#ctx0" brushRef="#br0">0 211 24575,'1'-16'0,"1"0"0,1-1 0,0 1 0,1 0 0,7-17 0,-5 16 0,-1-2 0,0 1 0,2-24 0,-7 272 0,0-213 0,2 0 0,0 0 0,1 0 0,0-1 0,1 0 0,1 1 0,1-1 0,12 24 0,-17-39 0,-1 0 0,0 0 0,1 0 0,-1 0 0,1 0 0,-1 0 0,1 0 0,0 0 0,-1 0 0,1-1 0,0 1 0,0 0 0,-1 0 0,1-1 0,0 1 0,0-1 0,0 1 0,0 0 0,0-1 0,0 0 0,0 1 0,2 0 0,-2-2 0,-1 1 0,1 0 0,0 0 0,0-1 0,0 1 0,0-1 0,0 1 0,0-1 0,-1 1 0,1-1 0,0 1 0,0-1 0,-1 0 0,1 1 0,0-1 0,-1 0 0,1 0 0,-1 1 0,2-3 0,2-6 0,1 0 0,-1-1 0,4-15 0,-7 21 0,42-137 0,-40 132 0,0-1 0,0 1 0,1 0 0,0 0 0,7-11 0,-10 19 0,-1 0 0,1 0 0,-1 0 0,1 0 0,0 0 0,0 0 0,-1 1 0,1-1 0,0 0 0,0 0 0,0 1 0,0-1 0,-1 1 0,1-1 0,0 0 0,0 1 0,0 0 0,1-1 0,-1 1 0,0 0 0,0-1 0,0 1 0,0 0 0,0 0 0,0 0 0,0 0 0,0 0 0,0 0 0,1 0 0,-1 0 0,0 1 0,0-1 0,0 0 0,0 1 0,0-1 0,0 1 0,0-1 0,0 1 0,0-1 0,0 1 0,0 0 0,-1-1 0,1 1 0,0 0 0,0 0 0,-1 0 0,2 1 0,5 6 0,-1 0 0,0 1 0,0 0 0,-1 0 0,0 0 0,5 17 0,16 60 0,-24-81 0,-27-15 0,17 6 0,-1-1 0,1 0 0,0 0 0,0 0 0,1-1 0,0 0 0,0 0 0,0-1 0,1 0 0,0 0 0,0-1 0,1 0 0,0 0 0,0 0 0,1 0 0,0-1 0,1 0 0,-1 1 0,2-1 0,-1-1 0,1 1 0,1 0 0,0 0 0,0-1 0,1-12 0,0 14-273,-1-1 0,1 0 0,-2 1 0,-3-1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C82EFF-5BA3-4E5A-B29F-2E2DEE2E4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28</Pages>
  <Words>2137</Words>
  <Characters>1218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anthawickramasinghe001@gmail.com</dc:creator>
  <cp:keywords/>
  <dc:description/>
  <cp:lastModifiedBy>S.M.O.T. SAMARAKOON</cp:lastModifiedBy>
  <cp:revision>58</cp:revision>
  <cp:lastPrinted>2023-05-19T07:10:00Z</cp:lastPrinted>
  <dcterms:created xsi:type="dcterms:W3CDTF">2025-07-03T04:30:00Z</dcterms:created>
  <dcterms:modified xsi:type="dcterms:W3CDTF">2025-07-26T21:39:00Z</dcterms:modified>
</cp:coreProperties>
</file>